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D1583" w14:textId="69626B08" w:rsidR="004C660F" w:rsidRPr="000015BF" w:rsidRDefault="004C660F" w:rsidP="0033386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4C660F">
        <w:rPr>
          <w:rFonts w:ascii="Times New Roman" w:eastAsia="Times New Roman" w:hAnsi="Times New Roman" w:cs="Times New Roman"/>
          <w:kern w:val="0"/>
          <w:sz w:val="24"/>
          <w:szCs w:val="24"/>
          <w:lang w:eastAsia="en-IN"/>
          <w14:ligatures w14:val="none"/>
        </w:rPr>
        <w:t xml:space="preserve"> </w:t>
      </w:r>
      <w:r w:rsidR="001B3751" w:rsidRPr="000015BF">
        <w:rPr>
          <w:rFonts w:ascii="Times New Roman" w:eastAsia="Times New Roman" w:hAnsi="Times New Roman" w:cs="Times New Roman"/>
          <w:b/>
          <w:bCs/>
          <w:kern w:val="0"/>
          <w:sz w:val="24"/>
          <w:szCs w:val="24"/>
          <w:lang w:eastAsia="en-IN"/>
          <w14:ligatures w14:val="none"/>
        </w:rPr>
        <w:t>Evaluation of growth traits of Black Bengal goats across the three agroclimatic zones of</w:t>
      </w:r>
      <w:r w:rsidR="00EB62B0">
        <w:rPr>
          <w:rFonts w:ascii="Times New Roman" w:eastAsia="Times New Roman" w:hAnsi="Times New Roman" w:cs="Times New Roman"/>
          <w:b/>
          <w:bCs/>
          <w:kern w:val="0"/>
          <w:sz w:val="24"/>
          <w:szCs w:val="24"/>
          <w:lang w:eastAsia="en-IN"/>
          <w14:ligatures w14:val="none"/>
        </w:rPr>
        <w:t xml:space="preserve"> </w:t>
      </w:r>
      <w:r w:rsidR="001B3751" w:rsidRPr="000015BF">
        <w:rPr>
          <w:rFonts w:ascii="Times New Roman" w:eastAsia="Times New Roman" w:hAnsi="Times New Roman" w:cs="Times New Roman"/>
          <w:b/>
          <w:bCs/>
          <w:kern w:val="0"/>
          <w:sz w:val="24"/>
          <w:szCs w:val="24"/>
          <w:lang w:eastAsia="en-IN"/>
          <w14:ligatures w14:val="none"/>
        </w:rPr>
        <w:t>Jharkhand</w:t>
      </w:r>
      <w:r w:rsidR="00EB62B0">
        <w:rPr>
          <w:rFonts w:ascii="Times New Roman" w:eastAsia="Times New Roman" w:hAnsi="Times New Roman" w:cs="Times New Roman"/>
          <w:b/>
          <w:bCs/>
          <w:kern w:val="0"/>
          <w:sz w:val="24"/>
          <w:szCs w:val="24"/>
          <w:lang w:eastAsia="en-IN"/>
          <w14:ligatures w14:val="none"/>
        </w:rPr>
        <w:t xml:space="preserve">, India </w:t>
      </w:r>
    </w:p>
    <w:p w14:paraId="14C9FDA2" w14:textId="77777777" w:rsidR="00FD1EA8" w:rsidRDefault="00FD1EA8" w:rsidP="00D37ECA">
      <w:pPr>
        <w:widowControl w:val="0"/>
        <w:autoSpaceDE w:val="0"/>
        <w:autoSpaceDN w:val="0"/>
        <w:spacing w:after="0" w:line="480" w:lineRule="auto"/>
        <w:ind w:left="23" w:right="95"/>
        <w:jc w:val="both"/>
        <w:rPr>
          <w:rFonts w:ascii="Times New Roman" w:eastAsia="Calibri" w:hAnsi="Times New Roman" w:cs="Times New Roman"/>
          <w:b/>
          <w:kern w:val="0"/>
          <w:lang w:val="en-US"/>
          <w14:ligatures w14:val="none"/>
        </w:rPr>
      </w:pPr>
    </w:p>
    <w:p w14:paraId="2D99D5EF" w14:textId="77777777" w:rsidR="00FD1EA8" w:rsidRDefault="00FD1EA8" w:rsidP="00D37ECA">
      <w:pPr>
        <w:widowControl w:val="0"/>
        <w:autoSpaceDE w:val="0"/>
        <w:autoSpaceDN w:val="0"/>
        <w:spacing w:after="0" w:line="480" w:lineRule="auto"/>
        <w:ind w:left="23" w:right="95"/>
        <w:jc w:val="both"/>
        <w:rPr>
          <w:rFonts w:ascii="Times New Roman" w:eastAsia="Calibri" w:hAnsi="Times New Roman" w:cs="Times New Roman"/>
          <w:b/>
          <w:kern w:val="0"/>
          <w:lang w:val="en-US"/>
          <w14:ligatures w14:val="none"/>
        </w:rPr>
      </w:pPr>
    </w:p>
    <w:p w14:paraId="69F880D1" w14:textId="4BF410FD" w:rsidR="00837BC0" w:rsidRPr="009B7D2E" w:rsidRDefault="00EA5656" w:rsidP="00D37ECA">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b/>
          <w:kern w:val="0"/>
          <w:lang w:val="en-US"/>
          <w14:ligatures w14:val="none"/>
        </w:rPr>
        <w:t xml:space="preserve">ABSTRACT- </w:t>
      </w:r>
      <w:r w:rsidRPr="009B7D2E">
        <w:rPr>
          <w:rFonts w:ascii="Times New Roman" w:eastAsia="Calibri" w:hAnsi="Times New Roman" w:cs="Times New Roman"/>
          <w:kern w:val="0"/>
          <w:lang w:val="en-US"/>
          <w14:ligatures w14:val="none"/>
        </w:rPr>
        <w:t xml:space="preserve">The current study was conducted by AICRP on Goat improvement at four clusters in </w:t>
      </w:r>
      <w:r w:rsidR="00D50D21" w:rsidRPr="009B7D2E">
        <w:rPr>
          <w:rFonts w:ascii="Times New Roman" w:eastAsia="Calibri" w:hAnsi="Times New Roman" w:cs="Times New Roman"/>
          <w:kern w:val="0"/>
          <w:lang w:val="en-US"/>
          <w14:ligatures w14:val="none"/>
        </w:rPr>
        <w:t>t</w:t>
      </w:r>
      <w:r w:rsidRPr="009B7D2E">
        <w:rPr>
          <w:rFonts w:ascii="Times New Roman" w:eastAsia="Calibri" w:hAnsi="Times New Roman" w:cs="Times New Roman"/>
          <w:kern w:val="0"/>
          <w:lang w:val="en-US"/>
          <w14:ligatures w14:val="none"/>
        </w:rPr>
        <w:t xml:space="preserve">he three agroclimatic zones of Jharkhand namely </w:t>
      </w:r>
      <w:proofErr w:type="spellStart"/>
      <w:r w:rsidRPr="009B7D2E">
        <w:rPr>
          <w:rFonts w:ascii="Times New Roman" w:eastAsia="Calibri" w:hAnsi="Times New Roman" w:cs="Times New Roman"/>
          <w:kern w:val="0"/>
          <w:lang w:val="en-US"/>
          <w14:ligatures w14:val="none"/>
        </w:rPr>
        <w:t>Tiko</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Lohardaga</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Palojori</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Deoghar</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Barabanki</w:t>
      </w:r>
      <w:proofErr w:type="spellEnd"/>
      <w:r w:rsidRPr="009B7D2E">
        <w:rPr>
          <w:rFonts w:ascii="Times New Roman" w:eastAsia="Calibri" w:hAnsi="Times New Roman" w:cs="Times New Roman"/>
          <w:kern w:val="0"/>
          <w:lang w:val="en-US"/>
          <w14:ligatures w14:val="none"/>
        </w:rPr>
        <w:t xml:space="preserve"> (East </w:t>
      </w:r>
      <w:proofErr w:type="spellStart"/>
      <w:r w:rsidRPr="009B7D2E">
        <w:rPr>
          <w:rFonts w:ascii="Times New Roman" w:eastAsia="Calibri" w:hAnsi="Times New Roman" w:cs="Times New Roman"/>
          <w:kern w:val="0"/>
          <w:lang w:val="en-US"/>
          <w14:ligatures w14:val="none"/>
        </w:rPr>
        <w:t>Singhbum</w:t>
      </w:r>
      <w:proofErr w:type="spellEnd"/>
      <w:r w:rsidRPr="009B7D2E">
        <w:rPr>
          <w:rFonts w:ascii="Times New Roman" w:eastAsia="Calibri" w:hAnsi="Times New Roman" w:cs="Times New Roman"/>
          <w:kern w:val="0"/>
          <w:lang w:val="en-US"/>
          <w14:ligatures w14:val="none"/>
        </w:rPr>
        <w:t xml:space="preserve">) and </w:t>
      </w:r>
      <w:proofErr w:type="spellStart"/>
      <w:r w:rsidRPr="009B7D2E">
        <w:rPr>
          <w:rFonts w:ascii="Times New Roman" w:eastAsia="Calibri" w:hAnsi="Times New Roman" w:cs="Times New Roman"/>
          <w:kern w:val="0"/>
          <w:lang w:val="en-US"/>
          <w14:ligatures w14:val="none"/>
        </w:rPr>
        <w:t>Chamguru</w:t>
      </w:r>
      <w:proofErr w:type="spellEnd"/>
      <w:r w:rsidRPr="009B7D2E">
        <w:rPr>
          <w:rFonts w:ascii="Times New Roman" w:eastAsia="Calibri" w:hAnsi="Times New Roman" w:cs="Times New Roman"/>
          <w:kern w:val="0"/>
          <w:lang w:val="en-US"/>
          <w14:ligatures w14:val="none"/>
        </w:rPr>
        <w:t xml:space="preserve"> (Ranchi) during 2023-24. Effect of various factors i.e. Gender, </w:t>
      </w:r>
      <w:r w:rsidR="00125B3F">
        <w:rPr>
          <w:rFonts w:ascii="Times New Roman" w:eastAsia="Calibri" w:hAnsi="Times New Roman" w:cs="Times New Roman"/>
          <w:kern w:val="0"/>
          <w:lang w:val="en-US"/>
          <w14:ligatures w14:val="none"/>
        </w:rPr>
        <w:t>type of birth (Litter size)</w:t>
      </w:r>
      <w:r w:rsidRPr="009B7D2E">
        <w:rPr>
          <w:rFonts w:ascii="Times New Roman" w:eastAsia="Calibri" w:hAnsi="Times New Roman" w:cs="Times New Roman"/>
          <w:kern w:val="0"/>
          <w:lang w:val="en-US"/>
          <w14:ligatures w14:val="none"/>
        </w:rPr>
        <w:t xml:space="preserve">, </w:t>
      </w:r>
      <w:r w:rsidR="00527445">
        <w:rPr>
          <w:rFonts w:ascii="Times New Roman" w:eastAsia="Calibri" w:hAnsi="Times New Roman" w:cs="Times New Roman"/>
          <w:kern w:val="0"/>
          <w:lang w:val="en-US"/>
          <w14:ligatures w14:val="none"/>
        </w:rPr>
        <w:t xml:space="preserve">and </w:t>
      </w:r>
      <w:r w:rsidRPr="009B7D2E">
        <w:rPr>
          <w:rFonts w:ascii="Times New Roman" w:eastAsia="Calibri" w:hAnsi="Times New Roman" w:cs="Times New Roman"/>
          <w:kern w:val="0"/>
          <w:lang w:val="en-US"/>
          <w14:ligatures w14:val="none"/>
        </w:rPr>
        <w:t xml:space="preserve">agroclimatic zones </w:t>
      </w:r>
      <w:r w:rsidR="00527445" w:rsidRPr="009B7D2E">
        <w:rPr>
          <w:rFonts w:ascii="Times New Roman" w:eastAsia="Calibri" w:hAnsi="Times New Roman" w:cs="Times New Roman"/>
          <w:kern w:val="0"/>
          <w:lang w:val="en-US"/>
          <w14:ligatures w14:val="none"/>
        </w:rPr>
        <w:t>w</w:t>
      </w:r>
      <w:r w:rsidR="00527445">
        <w:rPr>
          <w:rFonts w:ascii="Times New Roman" w:eastAsia="Calibri" w:hAnsi="Times New Roman" w:cs="Times New Roman"/>
          <w:kern w:val="0"/>
          <w:lang w:val="en-US"/>
          <w14:ligatures w14:val="none"/>
        </w:rPr>
        <w:t>ere</w:t>
      </w:r>
      <w:r w:rsidR="00527445"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seen on growth and reproductive traits. Mean body weight at birth</w:t>
      </w:r>
      <w:r w:rsidR="00527445">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 three months, six months, nine months and twelve months based on the monthly data collected from the four breeding clusters were 1.19±0.04, 5.59±0.14, 7.97±0.11, 10.65±0.12 and 13.02 ±0.12 Kg respectively. Effect of breeding clusters was found to be significant on body weight at all the aforementioned ages. The effect of sex and </w:t>
      </w:r>
      <w:r w:rsidR="00527445">
        <w:rPr>
          <w:rFonts w:ascii="Times New Roman" w:eastAsia="Calibri" w:hAnsi="Times New Roman" w:cs="Times New Roman"/>
          <w:kern w:val="0"/>
          <w:lang w:val="en-US"/>
          <w14:ligatures w14:val="none"/>
        </w:rPr>
        <w:t>b</w:t>
      </w:r>
      <w:r w:rsidRPr="009B7D2E">
        <w:rPr>
          <w:rFonts w:ascii="Times New Roman" w:eastAsia="Calibri" w:hAnsi="Times New Roman" w:cs="Times New Roman"/>
          <w:kern w:val="0"/>
          <w:lang w:val="en-US"/>
          <w14:ligatures w14:val="none"/>
        </w:rPr>
        <w:t xml:space="preserve">irth type was not significant on body weight at all ages, although male weighed heavier than female and twins and triplets were lighter than single born kids. Heritability was found to be </w:t>
      </w:r>
      <w:r w:rsidR="00CA5B43" w:rsidRPr="009B7D2E">
        <w:rPr>
          <w:rFonts w:ascii="Times New Roman" w:eastAsia="Calibri" w:hAnsi="Times New Roman" w:cs="Times New Roman"/>
          <w:kern w:val="0"/>
          <w:lang w:val="en-US"/>
          <w14:ligatures w14:val="none"/>
        </w:rPr>
        <w:t>0.48±0.01, 0.42±0.05, 0.46±0.08, 0.44±0.08 and 0.49±0.01 for body weight at 0, 3, 6, 9, and 12 months of age</w:t>
      </w:r>
      <w:r w:rsidR="00527445">
        <w:rPr>
          <w:rFonts w:ascii="Times New Roman" w:eastAsia="Calibri" w:hAnsi="Times New Roman" w:cs="Times New Roman"/>
          <w:kern w:val="0"/>
          <w:lang w:val="en-US"/>
          <w14:ligatures w14:val="none"/>
        </w:rPr>
        <w:t>,</w:t>
      </w:r>
      <w:r w:rsidR="00CA5B43" w:rsidRPr="009B7D2E">
        <w:rPr>
          <w:rFonts w:ascii="Times New Roman" w:eastAsia="Calibri" w:hAnsi="Times New Roman" w:cs="Times New Roman"/>
          <w:kern w:val="0"/>
          <w:lang w:val="en-US"/>
          <w14:ligatures w14:val="none"/>
        </w:rPr>
        <w:t xml:space="preserve"> respectively</w:t>
      </w:r>
      <w:r w:rsidRPr="009B7D2E">
        <w:rPr>
          <w:rFonts w:ascii="Times New Roman" w:eastAsia="Calibri" w:hAnsi="Times New Roman" w:cs="Times New Roman"/>
          <w:kern w:val="0"/>
          <w:lang w:val="en-US"/>
          <w14:ligatures w14:val="none"/>
        </w:rPr>
        <w:t xml:space="preserve">. </w:t>
      </w:r>
      <w:r w:rsidR="0026200B">
        <w:rPr>
          <w:rFonts w:ascii="Times New Roman" w:eastAsia="Calibri" w:hAnsi="Times New Roman" w:cs="Times New Roman"/>
          <w:kern w:val="0"/>
          <w:lang w:val="en-US"/>
          <w14:ligatures w14:val="none"/>
        </w:rPr>
        <w:t xml:space="preserve">Moderate heritability estimate was indicative of scope of selective breeding for improvement of </w:t>
      </w:r>
      <w:r w:rsidR="00D87E73">
        <w:rPr>
          <w:rFonts w:ascii="Times New Roman" w:eastAsia="Calibri" w:hAnsi="Times New Roman" w:cs="Times New Roman"/>
          <w:kern w:val="0"/>
          <w:lang w:val="en-US"/>
          <w14:ligatures w14:val="none"/>
        </w:rPr>
        <w:t xml:space="preserve">Black Bengal breed of Jharkhand. </w:t>
      </w:r>
      <w:r w:rsidR="00BD1F91">
        <w:rPr>
          <w:rFonts w:ascii="Times New Roman" w:eastAsia="Calibri" w:hAnsi="Times New Roman" w:cs="Times New Roman"/>
          <w:kern w:val="0"/>
          <w:lang w:val="en-US"/>
          <w14:ligatures w14:val="none"/>
        </w:rPr>
        <w:t xml:space="preserve">Mean lactation length as recorded was </w:t>
      </w:r>
      <w:r w:rsidR="00A2157A">
        <w:rPr>
          <w:rFonts w:ascii="Times New Roman" w:eastAsia="Calibri" w:hAnsi="Times New Roman" w:cs="Times New Roman"/>
          <w:kern w:val="0"/>
          <w:lang w:val="en-US"/>
          <w14:ligatures w14:val="none"/>
        </w:rPr>
        <w:t>96 days and was higher than last four years.</w:t>
      </w:r>
      <w:r w:rsidRPr="009B7D2E">
        <w:rPr>
          <w:rFonts w:ascii="Times New Roman" w:eastAsia="Calibri" w:hAnsi="Times New Roman" w:cs="Times New Roman"/>
          <w:kern w:val="0"/>
          <w:lang w:val="en-US"/>
          <w14:ligatures w14:val="none"/>
        </w:rPr>
        <w:t xml:space="preserve"> Based on the heritability estimate for body weights at different ages, </w:t>
      </w:r>
      <w:r w:rsidR="00A208B5">
        <w:rPr>
          <w:rFonts w:ascii="Times New Roman" w:eastAsia="Calibri" w:hAnsi="Times New Roman" w:cs="Times New Roman"/>
          <w:kern w:val="0"/>
          <w:lang w:val="en-US"/>
          <w14:ligatures w14:val="none"/>
        </w:rPr>
        <w:t xml:space="preserve">as well as on the basis of significance of genetic and non-genetic factors affecting the important growth traits, </w:t>
      </w:r>
      <w:r w:rsidRPr="009B7D2E">
        <w:rPr>
          <w:rFonts w:ascii="Times New Roman" w:eastAsia="Calibri" w:hAnsi="Times New Roman" w:cs="Times New Roman"/>
          <w:kern w:val="0"/>
          <w:lang w:val="en-US"/>
          <w14:ligatures w14:val="none"/>
        </w:rPr>
        <w:t xml:space="preserve">selection strategy for successive years would be devised using Multiple Ovulation Embryo Transfer-Open Nucleus Breeding Technology in </w:t>
      </w:r>
      <w:r w:rsidR="00527445">
        <w:rPr>
          <w:rFonts w:ascii="Times New Roman" w:eastAsia="Calibri" w:hAnsi="Times New Roman" w:cs="Times New Roman"/>
          <w:kern w:val="0"/>
          <w:lang w:val="en-US"/>
          <w14:ligatures w14:val="none"/>
        </w:rPr>
        <w:t>f</w:t>
      </w:r>
      <w:r w:rsidRPr="009B7D2E">
        <w:rPr>
          <w:rFonts w:ascii="Times New Roman" w:eastAsia="Calibri" w:hAnsi="Times New Roman" w:cs="Times New Roman"/>
          <w:kern w:val="0"/>
          <w:lang w:val="en-US"/>
          <w14:ligatures w14:val="none"/>
        </w:rPr>
        <w:t>uture.</w:t>
      </w:r>
    </w:p>
    <w:p w14:paraId="7D72C948" w14:textId="77777777" w:rsidR="00EA5656" w:rsidRPr="009B7D2E" w:rsidRDefault="00EA5656"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 </w:t>
      </w:r>
    </w:p>
    <w:p w14:paraId="37A0DCEC" w14:textId="1438E8AE" w:rsidR="000B65F9" w:rsidRPr="009B7D2E" w:rsidRDefault="000B65F9" w:rsidP="009B7D2E">
      <w:pPr>
        <w:widowControl w:val="0"/>
        <w:autoSpaceDE w:val="0"/>
        <w:autoSpaceDN w:val="0"/>
        <w:spacing w:after="0" w:line="480" w:lineRule="auto"/>
        <w:ind w:left="23" w:right="95"/>
        <w:jc w:val="both"/>
        <w:rPr>
          <w:rFonts w:ascii="Times New Roman" w:eastAsia="Calibri" w:hAnsi="Times New Roman" w:cs="Times New Roman"/>
          <w:b/>
          <w:bCs/>
          <w:spacing w:val="-2"/>
          <w:kern w:val="0"/>
          <w:lang w:val="en-US"/>
          <w14:ligatures w14:val="none"/>
        </w:rPr>
      </w:pPr>
      <w:r w:rsidRPr="009B7D2E">
        <w:rPr>
          <w:rFonts w:ascii="Times New Roman" w:eastAsia="Calibri" w:hAnsi="Times New Roman" w:cs="Times New Roman"/>
          <w:b/>
          <w:kern w:val="0"/>
          <w:lang w:val="en-US"/>
          <w14:ligatures w14:val="none"/>
        </w:rPr>
        <w:t>Key words-</w:t>
      </w:r>
      <w:r w:rsidRPr="009B7D2E">
        <w:rPr>
          <w:rFonts w:ascii="Times New Roman" w:eastAsia="Calibri" w:hAnsi="Times New Roman" w:cs="Times New Roman"/>
          <w:b/>
          <w:bCs/>
          <w:spacing w:val="-2"/>
          <w:kern w:val="0"/>
          <w:lang w:val="en-US"/>
          <w14:ligatures w14:val="none"/>
        </w:rPr>
        <w:t xml:space="preserve"> Heritability, </w:t>
      </w:r>
      <w:r w:rsidR="00834D5A">
        <w:rPr>
          <w:rFonts w:ascii="Times New Roman" w:eastAsia="Calibri" w:hAnsi="Times New Roman" w:cs="Times New Roman"/>
          <w:b/>
          <w:bCs/>
          <w:spacing w:val="-2"/>
          <w:kern w:val="0"/>
          <w:lang w:val="en-US"/>
          <w14:ligatures w14:val="none"/>
        </w:rPr>
        <w:t>weight at birth</w:t>
      </w:r>
      <w:r w:rsidR="00CB258E" w:rsidRPr="009B7D2E">
        <w:rPr>
          <w:rFonts w:ascii="Times New Roman" w:eastAsia="Calibri" w:hAnsi="Times New Roman" w:cs="Times New Roman"/>
          <w:b/>
          <w:bCs/>
          <w:spacing w:val="-2"/>
          <w:kern w:val="0"/>
          <w:lang w:val="en-US"/>
          <w14:ligatures w14:val="none"/>
        </w:rPr>
        <w:t xml:space="preserve">, </w:t>
      </w:r>
      <w:r w:rsidR="00834D5A">
        <w:rPr>
          <w:rFonts w:ascii="Times New Roman" w:eastAsia="Calibri" w:hAnsi="Times New Roman" w:cs="Times New Roman"/>
          <w:b/>
          <w:bCs/>
          <w:spacing w:val="-2"/>
          <w:kern w:val="0"/>
          <w:lang w:val="en-US"/>
          <w14:ligatures w14:val="none"/>
        </w:rPr>
        <w:t xml:space="preserve">weight at 12 months, </w:t>
      </w:r>
      <w:r w:rsidR="00E90932" w:rsidRPr="009B7D2E">
        <w:rPr>
          <w:rFonts w:ascii="Times New Roman" w:eastAsia="Calibri" w:hAnsi="Times New Roman" w:cs="Times New Roman"/>
          <w:b/>
          <w:bCs/>
          <w:spacing w:val="-2"/>
          <w:kern w:val="0"/>
          <w:lang w:val="en-US"/>
          <w14:ligatures w14:val="none"/>
        </w:rPr>
        <w:t>Breeding value</w:t>
      </w:r>
      <w:r w:rsidR="00D20638" w:rsidRPr="009B7D2E">
        <w:rPr>
          <w:rFonts w:ascii="Times New Roman" w:eastAsia="Calibri" w:hAnsi="Times New Roman" w:cs="Times New Roman"/>
          <w:b/>
          <w:bCs/>
          <w:spacing w:val="-2"/>
          <w:kern w:val="0"/>
          <w:lang w:val="en-US"/>
          <w14:ligatures w14:val="none"/>
        </w:rPr>
        <w:t>,</w:t>
      </w:r>
      <w:r w:rsidR="004817E9" w:rsidDel="004817E9">
        <w:rPr>
          <w:rFonts w:ascii="Times New Roman" w:eastAsia="Calibri" w:hAnsi="Times New Roman" w:cs="Times New Roman"/>
          <w:b/>
          <w:bCs/>
          <w:spacing w:val="-2"/>
          <w:kern w:val="0"/>
          <w:lang w:val="en-US"/>
          <w14:ligatures w14:val="none"/>
        </w:rPr>
        <w:t xml:space="preserve"> </w:t>
      </w:r>
      <w:r w:rsidR="004817E9">
        <w:rPr>
          <w:rFonts w:ascii="Times New Roman" w:eastAsia="Calibri" w:hAnsi="Times New Roman" w:cs="Times New Roman"/>
          <w:b/>
          <w:bCs/>
          <w:spacing w:val="-2"/>
          <w:kern w:val="0"/>
          <w:lang w:val="en-US"/>
          <w14:ligatures w14:val="none"/>
        </w:rPr>
        <w:t>parity</w:t>
      </w:r>
    </w:p>
    <w:p w14:paraId="314816B0" w14:textId="77777777" w:rsidR="00EA5656" w:rsidRPr="009B7D2E" w:rsidRDefault="00EA5656" w:rsidP="009B7D2E">
      <w:pPr>
        <w:widowControl w:val="0"/>
        <w:autoSpaceDE w:val="0"/>
        <w:autoSpaceDN w:val="0"/>
        <w:spacing w:after="0" w:line="480" w:lineRule="auto"/>
        <w:ind w:left="23" w:right="95"/>
        <w:outlineLvl w:val="1"/>
        <w:rPr>
          <w:rFonts w:ascii="Times New Roman" w:eastAsia="Calibri" w:hAnsi="Times New Roman" w:cs="Times New Roman"/>
          <w:b/>
          <w:bCs/>
          <w:spacing w:val="-2"/>
          <w:kern w:val="0"/>
          <w:lang w:val="en-US"/>
          <w14:ligatures w14:val="none"/>
        </w:rPr>
      </w:pPr>
      <w:r w:rsidRPr="009B7D2E">
        <w:rPr>
          <w:rFonts w:ascii="Times New Roman" w:eastAsia="Calibri" w:hAnsi="Times New Roman" w:cs="Times New Roman"/>
          <w:b/>
          <w:bCs/>
          <w:spacing w:val="-2"/>
          <w:kern w:val="0"/>
          <w:lang w:val="en-US"/>
          <w14:ligatures w14:val="none"/>
        </w:rPr>
        <w:t>INTRODUCTION</w:t>
      </w:r>
    </w:p>
    <w:p w14:paraId="7258CB3D" w14:textId="5283F36C" w:rsidR="00206428" w:rsidRPr="009B7D2E" w:rsidRDefault="00EA5656" w:rsidP="00714EF2">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Goat farming holds special importance for the tribal farmers of Jharkhand who rely on goats more like an ATM to provide with quick money as and when required by selling </w:t>
      </w:r>
      <w:r w:rsidR="00527445">
        <w:rPr>
          <w:rFonts w:ascii="Times New Roman" w:eastAsia="Calibri" w:hAnsi="Times New Roman" w:cs="Times New Roman"/>
          <w:kern w:val="0"/>
          <w:lang w:val="en-US"/>
          <w14:ligatures w14:val="none"/>
        </w:rPr>
        <w:t>b</w:t>
      </w:r>
      <w:r w:rsidR="00527445" w:rsidRPr="009B7D2E">
        <w:rPr>
          <w:rFonts w:ascii="Times New Roman" w:eastAsia="Calibri" w:hAnsi="Times New Roman" w:cs="Times New Roman"/>
          <w:kern w:val="0"/>
          <w:lang w:val="en-US"/>
          <w14:ligatures w14:val="none"/>
        </w:rPr>
        <w:t>ucks</w:t>
      </w:r>
      <w:r w:rsidRPr="009B7D2E">
        <w:rPr>
          <w:rFonts w:ascii="Times New Roman" w:eastAsia="Calibri" w:hAnsi="Times New Roman" w:cs="Times New Roman"/>
          <w:kern w:val="0"/>
          <w:lang w:val="en-US"/>
          <w14:ligatures w14:val="none"/>
        </w:rPr>
        <w:t>/</w:t>
      </w:r>
      <w:r w:rsidR="00527445">
        <w:rPr>
          <w:rFonts w:ascii="Times New Roman" w:eastAsia="Calibri" w:hAnsi="Times New Roman" w:cs="Times New Roman"/>
          <w:kern w:val="0"/>
          <w:lang w:val="en-US"/>
          <w14:ligatures w14:val="none"/>
        </w:rPr>
        <w:t>d</w:t>
      </w:r>
      <w:r w:rsidR="00527445" w:rsidRPr="009B7D2E">
        <w:rPr>
          <w:rFonts w:ascii="Times New Roman" w:eastAsia="Calibri" w:hAnsi="Times New Roman" w:cs="Times New Roman"/>
          <w:kern w:val="0"/>
          <w:lang w:val="en-US"/>
          <w14:ligatures w14:val="none"/>
        </w:rPr>
        <w:t>oes</w:t>
      </w:r>
      <w:r w:rsidRPr="009B7D2E">
        <w:rPr>
          <w:rFonts w:ascii="Times New Roman" w:eastAsia="Calibri" w:hAnsi="Times New Roman" w:cs="Times New Roman"/>
          <w:kern w:val="0"/>
          <w:lang w:val="en-US"/>
          <w14:ligatures w14:val="none"/>
        </w:rPr>
        <w:t>/</w:t>
      </w:r>
      <w:r w:rsidR="00527445">
        <w:rPr>
          <w:rFonts w:ascii="Times New Roman" w:eastAsia="Calibri" w:hAnsi="Times New Roman" w:cs="Times New Roman"/>
          <w:kern w:val="0"/>
          <w:lang w:val="en-US"/>
          <w14:ligatures w14:val="none"/>
        </w:rPr>
        <w:t>k</w:t>
      </w:r>
      <w:r w:rsidR="00527445" w:rsidRPr="009B7D2E">
        <w:rPr>
          <w:rFonts w:ascii="Times New Roman" w:eastAsia="Calibri" w:hAnsi="Times New Roman" w:cs="Times New Roman"/>
          <w:kern w:val="0"/>
          <w:lang w:val="en-US"/>
          <w14:ligatures w14:val="none"/>
        </w:rPr>
        <w:t>ids</w:t>
      </w:r>
      <w:r w:rsidRPr="009B7D2E">
        <w:rPr>
          <w:rFonts w:ascii="Times New Roman" w:eastAsia="Calibri" w:hAnsi="Times New Roman" w:cs="Times New Roman"/>
          <w:kern w:val="0"/>
          <w:lang w:val="en-US"/>
          <w14:ligatures w14:val="none"/>
        </w:rPr>
        <w:t xml:space="preserve">.  The noteworthiness of </w:t>
      </w:r>
      <w:r w:rsidR="00527445">
        <w:rPr>
          <w:rFonts w:ascii="Times New Roman" w:eastAsia="Calibri" w:hAnsi="Times New Roman" w:cs="Times New Roman"/>
          <w:kern w:val="0"/>
          <w:lang w:val="en-US"/>
          <w14:ligatures w14:val="none"/>
        </w:rPr>
        <w:t>g</w:t>
      </w:r>
      <w:r w:rsidR="00527445" w:rsidRPr="009B7D2E">
        <w:rPr>
          <w:rFonts w:ascii="Times New Roman" w:eastAsia="Calibri" w:hAnsi="Times New Roman" w:cs="Times New Roman"/>
          <w:kern w:val="0"/>
          <w:lang w:val="en-US"/>
          <w14:ligatures w14:val="none"/>
        </w:rPr>
        <w:t xml:space="preserve">oat </w:t>
      </w:r>
      <w:r w:rsidRPr="009B7D2E">
        <w:rPr>
          <w:rFonts w:ascii="Times New Roman" w:eastAsia="Calibri" w:hAnsi="Times New Roman" w:cs="Times New Roman"/>
          <w:kern w:val="0"/>
          <w:lang w:val="en-US"/>
          <w14:ligatures w14:val="none"/>
        </w:rPr>
        <w:t>farming in relevance to Jharkhand is well evident from 2019 livestock census</w:t>
      </w:r>
      <w:r w:rsidR="00772972" w:rsidRPr="009B7D2E">
        <w:rPr>
          <w:rFonts w:ascii="Times New Roman" w:eastAsia="Calibri" w:hAnsi="Times New Roman" w:cs="Times New Roman"/>
          <w:kern w:val="0"/>
          <w:lang w:val="en-US"/>
          <w14:ligatures w14:val="none"/>
        </w:rPr>
        <w:t xml:space="preserve"> (</w:t>
      </w:r>
      <w:proofErr w:type="spellStart"/>
      <w:r w:rsidR="00527445">
        <w:rPr>
          <w:rFonts w:ascii="Times New Roman" w:eastAsia="Calibri" w:hAnsi="Times New Roman" w:cs="Times New Roman"/>
          <w:kern w:val="0"/>
          <w:lang w:val="en-US"/>
          <w14:ligatures w14:val="none"/>
        </w:rPr>
        <w:t>GoI</w:t>
      </w:r>
      <w:proofErr w:type="spellEnd"/>
      <w:r w:rsidR="00772972" w:rsidRPr="009B7D2E">
        <w:rPr>
          <w:rFonts w:ascii="Times New Roman" w:eastAsia="Calibri" w:hAnsi="Times New Roman" w:cs="Times New Roman"/>
          <w:kern w:val="0"/>
          <w:lang w:val="en-US"/>
          <w14:ligatures w14:val="none"/>
        </w:rPr>
        <w:t>, 2019)</w:t>
      </w:r>
      <w:r w:rsidRPr="009B7D2E">
        <w:rPr>
          <w:rFonts w:ascii="Times New Roman" w:eastAsia="Calibri" w:hAnsi="Times New Roman" w:cs="Times New Roman"/>
          <w:kern w:val="0"/>
          <w:lang w:val="en-US"/>
          <w14:ligatures w14:val="none"/>
        </w:rPr>
        <w:t xml:space="preserve"> which says that </w:t>
      </w:r>
      <w:r w:rsidRPr="009B7D2E">
        <w:rPr>
          <w:rStyle w:val="relative"/>
          <w:rFonts w:ascii="Times New Roman" w:hAnsi="Times New Roman" w:cs="Times New Roman"/>
        </w:rPr>
        <w:t xml:space="preserve">Jharkhand's goat population is approximately 9.1 million, which is </w:t>
      </w:r>
      <w:r w:rsidRPr="009B7D2E">
        <w:rPr>
          <w:rStyle w:val="relative"/>
          <w:rFonts w:ascii="Times New Roman" w:hAnsi="Times New Roman" w:cs="Times New Roman"/>
        </w:rPr>
        <w:lastRenderedPageBreak/>
        <w:t>actually 38.59% increase when calculated over the period of last five years.</w:t>
      </w:r>
      <w:r w:rsidRPr="009B7D2E">
        <w:rPr>
          <w:rFonts w:ascii="Times New Roman" w:hAnsi="Times New Roman" w:cs="Times New Roman"/>
        </w:rPr>
        <w:t xml:space="preserve"> The documented rate of</w:t>
      </w:r>
      <w:r w:rsidRPr="009B7D2E">
        <w:rPr>
          <w:rStyle w:val="relative"/>
          <w:rFonts w:ascii="Times New Roman" w:hAnsi="Times New Roman" w:cs="Times New Roman"/>
        </w:rPr>
        <w:t xml:space="preserve"> growth is the second highest in India, following West Bengal, underscoring the state's reliance on goat rearing for strengthening the socioeconomic status of its people, sustenance (</w:t>
      </w:r>
      <w:r w:rsidR="009F3381">
        <w:t>The 2019 livestock census (Animal Husbandry Statistics Division, Government of India, 2019)</w:t>
      </w:r>
      <w:r w:rsidRPr="009B7D2E">
        <w:rPr>
          <w:rStyle w:val="relative"/>
          <w:rFonts w:ascii="Times New Roman" w:hAnsi="Times New Roman" w:cs="Times New Roman"/>
        </w:rPr>
        <w:t xml:space="preserve"> Similar to aforementioned liberty a goat provides to </w:t>
      </w:r>
      <w:r w:rsidR="0056387D">
        <w:rPr>
          <w:rStyle w:val="relative"/>
          <w:rFonts w:ascii="Times New Roman" w:hAnsi="Times New Roman" w:cs="Times New Roman"/>
        </w:rPr>
        <w:t>goat keepers</w:t>
      </w:r>
      <w:r w:rsidR="0056387D" w:rsidRPr="009B7D2E">
        <w:rPr>
          <w:rStyle w:val="relative"/>
          <w:rFonts w:ascii="Times New Roman" w:hAnsi="Times New Roman" w:cs="Times New Roman"/>
        </w:rPr>
        <w:t xml:space="preserve"> </w:t>
      </w:r>
      <w:r w:rsidRPr="009B7D2E">
        <w:rPr>
          <w:rStyle w:val="relative"/>
          <w:rFonts w:ascii="Times New Roman" w:hAnsi="Times New Roman" w:cs="Times New Roman"/>
        </w:rPr>
        <w:t>in time of monetary need</w:t>
      </w:r>
      <w:r w:rsidR="00A103F8">
        <w:rPr>
          <w:rStyle w:val="relative"/>
          <w:rFonts w:ascii="Times New Roman" w:hAnsi="Times New Roman" w:cs="Times New Roman"/>
        </w:rPr>
        <w:t>.</w:t>
      </w:r>
      <w:r w:rsidRPr="009B7D2E">
        <w:rPr>
          <w:rStyle w:val="relative"/>
          <w:rFonts w:ascii="Times New Roman" w:hAnsi="Times New Roman" w:cs="Times New Roman"/>
        </w:rPr>
        <w:t xml:space="preserve"> </w:t>
      </w:r>
      <w:r w:rsidRPr="009B7D2E">
        <w:rPr>
          <w:rFonts w:ascii="Times New Roman" w:eastAsia="Calibri" w:hAnsi="Times New Roman" w:cs="Times New Roman"/>
          <w:kern w:val="0"/>
          <w:lang w:val="en-US"/>
          <w14:ligatures w14:val="none"/>
        </w:rPr>
        <w:t xml:space="preserve">Akhtar (2021) reported that </w:t>
      </w:r>
      <w:r w:rsidR="00A103F8">
        <w:rPr>
          <w:rFonts w:ascii="Times New Roman" w:eastAsia="Calibri" w:hAnsi="Times New Roman" w:cs="Times New Roman"/>
          <w:kern w:val="0"/>
          <w:lang w:val="en-US"/>
          <w14:ligatures w14:val="none"/>
        </w:rPr>
        <w:t>g</w:t>
      </w:r>
      <w:r w:rsidRPr="009B7D2E">
        <w:rPr>
          <w:rFonts w:ascii="Times New Roman" w:eastAsia="Calibri" w:hAnsi="Times New Roman" w:cs="Times New Roman"/>
          <w:kern w:val="0"/>
          <w:lang w:val="en-US"/>
          <w14:ligatures w14:val="none"/>
        </w:rPr>
        <w:t>oat meat and skin is of high demand in India and other developing nation of world specially amongst the poor farmers as an ATM to be used for selling the goat during any crisis or financial need.</w:t>
      </w:r>
      <w:r w:rsidRPr="009B7D2E">
        <w:rPr>
          <w:rFonts w:ascii="Times New Roman" w:hAnsi="Times New Roman" w:cs="Times New Roman"/>
        </w:rPr>
        <w:t xml:space="preserve"> According to the 2011 census, the Scheduled Tribe constitutes 26.21 percent of the state's total population</w:t>
      </w:r>
      <w:r w:rsidR="008B7C41" w:rsidRPr="009B7D2E">
        <w:rPr>
          <w:rFonts w:ascii="Times New Roman" w:hAnsi="Times New Roman" w:cs="Times New Roman"/>
        </w:rPr>
        <w:t xml:space="preserve"> (</w:t>
      </w:r>
      <w:r w:rsidR="00020075">
        <w:t>The 201</w:t>
      </w:r>
      <w:r w:rsidR="00A93592">
        <w:t>1</w:t>
      </w:r>
      <w:r w:rsidR="00020075">
        <w:t xml:space="preserve"> livestock census (Animal Husbandry Statistics Division, Government of India, 201</w:t>
      </w:r>
      <w:r w:rsidR="00A93592">
        <w:t>1</w:t>
      </w:r>
      <w:r w:rsidR="008B7C41" w:rsidRPr="009B7D2E">
        <w:rPr>
          <w:rFonts w:ascii="Times New Roman" w:hAnsi="Times New Roman" w:cs="Times New Roman"/>
        </w:rPr>
        <w:t>)</w:t>
      </w:r>
      <w:r w:rsidRPr="009B7D2E">
        <w:rPr>
          <w:rFonts w:ascii="Times New Roman" w:hAnsi="Times New Roman" w:cs="Times New Roman"/>
        </w:rPr>
        <w:t>.</w:t>
      </w:r>
      <w:r w:rsidRPr="009B7D2E">
        <w:rPr>
          <w:rFonts w:ascii="Times New Roman" w:eastAsia="Calibri" w:hAnsi="Times New Roman" w:cs="Times New Roman"/>
          <w:kern w:val="0"/>
          <w:lang w:val="en-US"/>
          <w14:ligatures w14:val="none"/>
        </w:rPr>
        <w:t xml:space="preserve"> Hasan et al (2007) emphasize</w:t>
      </w:r>
      <w:r w:rsidR="00F42AFD" w:rsidRPr="009B7D2E">
        <w:rPr>
          <w:rFonts w:ascii="Times New Roman" w:eastAsia="Calibri" w:hAnsi="Times New Roman" w:cs="Times New Roman"/>
          <w:kern w:val="0"/>
          <w:lang w:val="en-US"/>
          <w14:ligatures w14:val="none"/>
        </w:rPr>
        <w:t>d</w:t>
      </w:r>
      <w:r w:rsidRPr="009B7D2E">
        <w:rPr>
          <w:rFonts w:ascii="Times New Roman" w:eastAsia="Calibri" w:hAnsi="Times New Roman" w:cs="Times New Roman"/>
          <w:kern w:val="0"/>
          <w:lang w:val="en-US"/>
          <w14:ligatures w14:val="none"/>
        </w:rPr>
        <w:t xml:space="preserve"> on the fact that existing socio-economic condition of the country and vulnerable group of people of the country has led to higher demands for meat and especially for skin in the local as well as foreign markets</w:t>
      </w:r>
      <w:r w:rsidR="009D3415"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 xml:space="preserve"> </w:t>
      </w:r>
      <w:r w:rsidR="00735647" w:rsidRPr="009B7D2E">
        <w:rPr>
          <w:rFonts w:ascii="Times New Roman" w:eastAsia="Calibri" w:hAnsi="Times New Roman" w:cs="Times New Roman"/>
          <w:kern w:val="0"/>
          <w:lang w:val="en-US"/>
          <w14:ligatures w14:val="none"/>
        </w:rPr>
        <w:t>Due to several important reasons like g</w:t>
      </w:r>
      <w:r w:rsidRPr="009B7D2E">
        <w:rPr>
          <w:rFonts w:ascii="Times New Roman" w:eastAsia="Calibri" w:hAnsi="Times New Roman" w:cs="Times New Roman"/>
          <w:kern w:val="0"/>
          <w:lang w:val="en-US"/>
          <w14:ligatures w14:val="none"/>
        </w:rPr>
        <w:t>eneration of income, employment, capital storage and for improvement of nutrition of family and household involved, the role of Goat is instrumental and ever existing</w:t>
      </w:r>
      <w:r w:rsidR="00AD13A0">
        <w:rPr>
          <w:rFonts w:ascii="Times New Roman" w:eastAsia="Calibri" w:hAnsi="Times New Roman" w:cs="Times New Roman"/>
          <w:kern w:val="0"/>
          <w:lang w:val="en-US"/>
          <w14:ligatures w14:val="none"/>
        </w:rPr>
        <w:t xml:space="preserve">. </w:t>
      </w:r>
      <w:r w:rsidR="00E43B17" w:rsidRPr="009B7D2E">
        <w:rPr>
          <w:rFonts w:ascii="Times New Roman" w:eastAsia="Calibri" w:hAnsi="Times New Roman" w:cs="Times New Roman"/>
          <w:kern w:val="0"/>
          <w:lang w:val="en-US"/>
          <w14:ligatures w14:val="none"/>
        </w:rPr>
        <w:t xml:space="preserve">Shailendra and </w:t>
      </w:r>
      <w:proofErr w:type="spellStart"/>
      <w:r w:rsidR="00E43B17" w:rsidRPr="009B7D2E">
        <w:rPr>
          <w:rFonts w:ascii="Times New Roman" w:eastAsia="Calibri" w:hAnsi="Times New Roman" w:cs="Times New Roman"/>
          <w:kern w:val="0"/>
          <w:lang w:val="en-US"/>
          <w14:ligatures w14:val="none"/>
        </w:rPr>
        <w:t>Deoghare</w:t>
      </w:r>
      <w:proofErr w:type="spellEnd"/>
      <w:r w:rsidR="00E43B17" w:rsidRPr="009B7D2E">
        <w:rPr>
          <w:rFonts w:ascii="Times New Roman" w:eastAsia="Calibri" w:hAnsi="Times New Roman" w:cs="Times New Roman"/>
          <w:kern w:val="0"/>
          <w:lang w:val="en-US"/>
          <w14:ligatures w14:val="none"/>
        </w:rPr>
        <w:t xml:space="preserve"> (</w:t>
      </w:r>
      <w:r w:rsidR="00F26C03" w:rsidRPr="009B7D2E">
        <w:rPr>
          <w:rFonts w:ascii="Times New Roman" w:eastAsia="Calibri" w:hAnsi="Times New Roman" w:cs="Times New Roman"/>
          <w:kern w:val="0"/>
          <w:lang w:val="en-US"/>
          <w14:ligatures w14:val="none"/>
        </w:rPr>
        <w:t>2002</w:t>
      </w:r>
      <w:r w:rsidR="00E43B17" w:rsidRPr="009B7D2E">
        <w:rPr>
          <w:rFonts w:ascii="Times New Roman" w:eastAsia="Calibri" w:hAnsi="Times New Roman" w:cs="Times New Roman"/>
          <w:kern w:val="0"/>
          <w:lang w:val="en-US"/>
          <w14:ligatures w14:val="none"/>
        </w:rPr>
        <w:t xml:space="preserve">) </w:t>
      </w:r>
      <w:r w:rsidR="00F455D8" w:rsidRPr="009B7D2E">
        <w:rPr>
          <w:rFonts w:ascii="Times New Roman" w:eastAsia="Calibri" w:hAnsi="Times New Roman" w:cs="Times New Roman"/>
          <w:kern w:val="0"/>
          <w:lang w:val="en-US"/>
          <w14:ligatures w14:val="none"/>
        </w:rPr>
        <w:t>further found</w:t>
      </w:r>
      <w:r w:rsidR="00E43B17" w:rsidRPr="009B7D2E">
        <w:rPr>
          <w:rFonts w:ascii="Times New Roman" w:eastAsia="Calibri" w:hAnsi="Times New Roman" w:cs="Times New Roman"/>
          <w:kern w:val="0"/>
          <w:lang w:val="en-US"/>
          <w14:ligatures w14:val="none"/>
        </w:rPr>
        <w:t xml:space="preserve"> that</w:t>
      </w:r>
      <w:r w:rsidR="00E43B17" w:rsidRPr="009B7D2E">
        <w:rPr>
          <w:rFonts w:ascii="Times New Roman" w:eastAsia="Calibri" w:hAnsi="Times New Roman" w:cs="Times New Roman"/>
          <w:kern w:val="0"/>
          <w14:ligatures w14:val="none"/>
        </w:rPr>
        <w:t xml:space="preserve"> goats of rural poor were mainly dependent on common property resources (CPRs), unfortunately these CPRs are decreasing and depleting in recent past. </w:t>
      </w:r>
      <w:r w:rsidRPr="009B7D2E">
        <w:rPr>
          <w:rFonts w:ascii="Times New Roman" w:eastAsia="Calibri" w:hAnsi="Times New Roman" w:cs="Times New Roman"/>
          <w:kern w:val="0"/>
          <w:lang w:val="en-US"/>
          <w14:ligatures w14:val="none"/>
        </w:rPr>
        <w:t xml:space="preserve">Selection and proper breed improvement strategy are essential for Black Bengal breed improvement so as to ensure greater profitability to the farmers of Jharkhand. Considering above facts and figure, AICRP on goat improvement Black Bengal field unit, BAU is being run with the objectives to assess the production performance of Black Bengal goat and its improvement through selection, socio economic improvement of goat </w:t>
      </w:r>
      <w:r w:rsidR="00853DA1">
        <w:rPr>
          <w:rFonts w:ascii="Times New Roman" w:eastAsia="Calibri" w:hAnsi="Times New Roman" w:cs="Times New Roman"/>
          <w:kern w:val="0"/>
          <w:lang w:val="en-US"/>
          <w14:ligatures w14:val="none"/>
        </w:rPr>
        <w:t>keepers</w:t>
      </w:r>
      <w:r w:rsidR="00853DA1"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 xml:space="preserve">of Jharkhand and to disseminate the pro-poor goat based technologies under field condition and assessment of their impact on goat production. In order to fulfill above objective of the project, four breeding clusters have been taken from the three agroclimatic zones of Jharkhand namely </w:t>
      </w:r>
      <w:proofErr w:type="spellStart"/>
      <w:r w:rsidRPr="009B7D2E">
        <w:rPr>
          <w:rFonts w:ascii="Times New Roman" w:eastAsia="Calibri" w:hAnsi="Times New Roman" w:cs="Times New Roman"/>
          <w:kern w:val="0"/>
          <w:lang w:val="en-US"/>
          <w14:ligatures w14:val="none"/>
        </w:rPr>
        <w:t>Tiko</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Lohardaga</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Palojori</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Deoghar</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Barabanki</w:t>
      </w:r>
      <w:proofErr w:type="spellEnd"/>
      <w:r w:rsidRPr="009B7D2E">
        <w:rPr>
          <w:rFonts w:ascii="Times New Roman" w:eastAsia="Calibri" w:hAnsi="Times New Roman" w:cs="Times New Roman"/>
          <w:kern w:val="0"/>
          <w:lang w:val="en-US"/>
          <w14:ligatures w14:val="none"/>
        </w:rPr>
        <w:t xml:space="preserve"> (Jamshedpur) and </w:t>
      </w:r>
      <w:proofErr w:type="spellStart"/>
      <w:r w:rsidRPr="009B7D2E">
        <w:rPr>
          <w:rFonts w:ascii="Times New Roman" w:eastAsia="Calibri" w:hAnsi="Times New Roman" w:cs="Times New Roman"/>
          <w:kern w:val="0"/>
          <w:lang w:val="en-US"/>
          <w14:ligatures w14:val="none"/>
        </w:rPr>
        <w:t>Chamguru</w:t>
      </w:r>
      <w:proofErr w:type="spellEnd"/>
      <w:r w:rsidRPr="009B7D2E">
        <w:rPr>
          <w:rFonts w:ascii="Times New Roman" w:eastAsia="Calibri" w:hAnsi="Times New Roman" w:cs="Times New Roman"/>
          <w:kern w:val="0"/>
          <w:lang w:val="en-US"/>
          <w14:ligatures w14:val="none"/>
        </w:rPr>
        <w:t xml:space="preserve"> (Ranchi). Monthly data were collected from the four </w:t>
      </w:r>
      <w:proofErr w:type="spellStart"/>
      <w:r w:rsidRPr="009B7D2E">
        <w:rPr>
          <w:rFonts w:ascii="Times New Roman" w:eastAsia="Calibri" w:hAnsi="Times New Roman" w:cs="Times New Roman"/>
          <w:kern w:val="0"/>
          <w:lang w:val="en-US"/>
          <w14:ligatures w14:val="none"/>
        </w:rPr>
        <w:t>centres</w:t>
      </w:r>
      <w:proofErr w:type="spellEnd"/>
      <w:r w:rsidRPr="009B7D2E">
        <w:rPr>
          <w:rFonts w:ascii="Times New Roman" w:eastAsia="Calibri" w:hAnsi="Times New Roman" w:cs="Times New Roman"/>
          <w:kern w:val="0"/>
          <w:lang w:val="en-US"/>
          <w14:ligatures w14:val="none"/>
        </w:rPr>
        <w:t xml:space="preserve"> via enumerators for growth traits during the year 2023-24. Black Bengal goat is an asset not only for its versatile production profile but also for the importance of goat is strongly emphasized for the versatile production profile and valuable </w:t>
      </w:r>
      <w:r w:rsidRPr="009B7D2E">
        <w:rPr>
          <w:rFonts w:ascii="Times New Roman" w:eastAsia="Calibri" w:hAnsi="Times New Roman" w:cs="Times New Roman"/>
          <w:kern w:val="0"/>
          <w:lang w:val="en-US"/>
          <w14:ligatures w14:val="none"/>
        </w:rPr>
        <w:lastRenderedPageBreak/>
        <w:t xml:space="preserve">contribution like meat, milk, industrial raw product such as skin, fiber and manure. Black Bengal goats are known to be famous for its adaptability, fertility, prolificacy, meat and skin quality (Hassan, 2007). According to Choudhary et.al. (2012). </w:t>
      </w:r>
      <w:r w:rsidR="00A103F8">
        <w:rPr>
          <w:rFonts w:ascii="Times New Roman" w:eastAsia="Calibri" w:hAnsi="Times New Roman" w:cs="Times New Roman"/>
          <w:kern w:val="0"/>
          <w:lang w:val="en-US"/>
          <w14:ligatures w14:val="none"/>
        </w:rPr>
        <w:t>T</w:t>
      </w:r>
      <w:r w:rsidRPr="009B7D2E">
        <w:rPr>
          <w:rFonts w:ascii="Times New Roman" w:eastAsia="Calibri" w:hAnsi="Times New Roman" w:cs="Times New Roman"/>
          <w:kern w:val="0"/>
          <w:lang w:val="en-US"/>
          <w14:ligatures w14:val="none"/>
        </w:rPr>
        <w:t xml:space="preserve">here are a variety of </w:t>
      </w:r>
      <w:proofErr w:type="spellStart"/>
      <w:r w:rsidRPr="009B7D2E">
        <w:rPr>
          <w:rFonts w:ascii="Times New Roman" w:eastAsia="Calibri" w:hAnsi="Times New Roman" w:cs="Times New Roman"/>
          <w:kern w:val="0"/>
          <w:lang w:val="en-US"/>
          <w14:ligatures w14:val="none"/>
        </w:rPr>
        <w:t>colours</w:t>
      </w:r>
      <w:proofErr w:type="spellEnd"/>
      <w:r w:rsidRPr="009B7D2E">
        <w:rPr>
          <w:rFonts w:ascii="Times New Roman" w:eastAsia="Calibri" w:hAnsi="Times New Roman" w:cs="Times New Roman"/>
          <w:kern w:val="0"/>
          <w:lang w:val="en-US"/>
          <w14:ligatures w14:val="none"/>
        </w:rPr>
        <w:t xml:space="preserve"> in which Black Bengal is found naturally. Although the majority of them are found in black </w:t>
      </w:r>
      <w:proofErr w:type="spellStart"/>
      <w:r w:rsidRPr="009B7D2E">
        <w:rPr>
          <w:rFonts w:ascii="Times New Roman" w:eastAsia="Calibri" w:hAnsi="Times New Roman" w:cs="Times New Roman"/>
          <w:kern w:val="0"/>
          <w:lang w:val="en-US"/>
          <w14:ligatures w14:val="none"/>
        </w:rPr>
        <w:t>colour</w:t>
      </w:r>
      <w:proofErr w:type="spellEnd"/>
      <w:r w:rsidRPr="009B7D2E">
        <w:rPr>
          <w:rFonts w:ascii="Times New Roman" w:eastAsia="Calibri" w:hAnsi="Times New Roman" w:cs="Times New Roman"/>
          <w:kern w:val="0"/>
          <w:lang w:val="en-US"/>
          <w14:ligatures w14:val="none"/>
        </w:rPr>
        <w:t xml:space="preserve">, black and white, brown, brown and white, white etc. are also found as variation in coat </w:t>
      </w:r>
      <w:proofErr w:type="spellStart"/>
      <w:r w:rsidRPr="009B7D2E">
        <w:rPr>
          <w:rFonts w:ascii="Times New Roman" w:eastAsia="Calibri" w:hAnsi="Times New Roman" w:cs="Times New Roman"/>
          <w:kern w:val="0"/>
          <w:lang w:val="en-US"/>
          <w14:ligatures w14:val="none"/>
        </w:rPr>
        <w:t>colours</w:t>
      </w:r>
      <w:proofErr w:type="spellEnd"/>
      <w:r w:rsidRPr="009B7D2E">
        <w:rPr>
          <w:rFonts w:ascii="Times New Roman" w:eastAsia="Calibri" w:hAnsi="Times New Roman" w:cs="Times New Roman"/>
          <w:kern w:val="0"/>
          <w:lang w:val="en-US"/>
          <w14:ligatures w14:val="none"/>
        </w:rPr>
        <w:t xml:space="preserve">. Other than eastern and north eastern India, they are more or less evenly distributed throughout the Bangladesh with a relatively higher concentration in its northwestern area. It is also found throughout the eastern and north eastern India. Due to their role in making the farmers self- sufficient, they are rightly considered as true friends to the rural poor and “the goat is the </w:t>
      </w:r>
      <w:proofErr w:type="spellStart"/>
      <w:r w:rsidRPr="009B7D2E">
        <w:rPr>
          <w:rFonts w:ascii="Times New Roman" w:eastAsia="Calibri" w:hAnsi="Times New Roman" w:cs="Times New Roman"/>
          <w:kern w:val="0"/>
          <w:lang w:val="en-US"/>
          <w14:ligatures w14:val="none"/>
        </w:rPr>
        <w:t>poorman’s</w:t>
      </w:r>
      <w:proofErr w:type="spellEnd"/>
      <w:r w:rsidRPr="009B7D2E">
        <w:rPr>
          <w:rFonts w:ascii="Times New Roman" w:eastAsia="Calibri" w:hAnsi="Times New Roman" w:cs="Times New Roman"/>
          <w:kern w:val="0"/>
          <w:lang w:val="en-US"/>
          <w14:ligatures w14:val="none"/>
        </w:rPr>
        <w:t xml:space="preserve"> cow”.</w:t>
      </w:r>
      <w:r w:rsidR="003E4232" w:rsidRPr="009B7D2E">
        <w:rPr>
          <w:rFonts w:ascii="Times New Roman" w:eastAsia="Calibri" w:hAnsi="Times New Roman" w:cs="Times New Roman"/>
          <w:kern w:val="0"/>
          <w:lang w:val="en-US"/>
          <w14:ligatures w14:val="none"/>
        </w:rPr>
        <w:t xml:space="preserve"> </w:t>
      </w:r>
    </w:p>
    <w:p w14:paraId="5379E430" w14:textId="10229936" w:rsidR="00EA5656" w:rsidRPr="009B7D2E" w:rsidRDefault="007D37B9"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Current study is based on the d</w:t>
      </w:r>
      <w:r w:rsidR="00256436" w:rsidRPr="009B7D2E">
        <w:rPr>
          <w:rFonts w:ascii="Times New Roman" w:eastAsia="Calibri" w:hAnsi="Times New Roman" w:cs="Times New Roman"/>
          <w:kern w:val="0"/>
          <w:lang w:val="en-US"/>
          <w14:ligatures w14:val="none"/>
        </w:rPr>
        <w:t xml:space="preserve">ata </w:t>
      </w:r>
      <w:r w:rsidRPr="009B7D2E">
        <w:rPr>
          <w:rFonts w:ascii="Times New Roman" w:eastAsia="Calibri" w:hAnsi="Times New Roman" w:cs="Times New Roman"/>
          <w:kern w:val="0"/>
          <w:lang w:val="en-US"/>
          <w14:ligatures w14:val="none"/>
        </w:rPr>
        <w:t xml:space="preserve">that </w:t>
      </w:r>
      <w:r w:rsidR="00256436" w:rsidRPr="009B7D2E">
        <w:rPr>
          <w:rFonts w:ascii="Times New Roman" w:eastAsia="Calibri" w:hAnsi="Times New Roman" w:cs="Times New Roman"/>
          <w:kern w:val="0"/>
          <w:lang w:val="en-US"/>
          <w14:ligatures w14:val="none"/>
        </w:rPr>
        <w:t>ha</w:t>
      </w:r>
      <w:r w:rsidR="00A103F8">
        <w:rPr>
          <w:rFonts w:ascii="Times New Roman" w:eastAsia="Calibri" w:hAnsi="Times New Roman" w:cs="Times New Roman"/>
          <w:kern w:val="0"/>
          <w:lang w:val="en-US"/>
          <w14:ligatures w14:val="none"/>
        </w:rPr>
        <w:t>ve</w:t>
      </w:r>
      <w:r w:rsidR="00256436" w:rsidRPr="009B7D2E">
        <w:rPr>
          <w:rFonts w:ascii="Times New Roman" w:eastAsia="Calibri" w:hAnsi="Times New Roman" w:cs="Times New Roman"/>
          <w:kern w:val="0"/>
          <w:lang w:val="en-US"/>
          <w14:ligatures w14:val="none"/>
        </w:rPr>
        <w:t xml:space="preserve"> been collected from four registered breeding </w:t>
      </w:r>
      <w:r w:rsidR="00235205" w:rsidRPr="009B7D2E">
        <w:rPr>
          <w:rFonts w:ascii="Times New Roman" w:eastAsia="Calibri" w:hAnsi="Times New Roman" w:cs="Times New Roman"/>
          <w:kern w:val="0"/>
          <w:lang w:val="en-US"/>
          <w14:ligatures w14:val="none"/>
        </w:rPr>
        <w:t>clusters</w:t>
      </w:r>
      <w:r w:rsidR="00256436" w:rsidRPr="009B7D2E">
        <w:rPr>
          <w:rFonts w:ascii="Times New Roman" w:eastAsia="Calibri" w:hAnsi="Times New Roman" w:cs="Times New Roman"/>
          <w:kern w:val="0"/>
          <w:lang w:val="en-US"/>
          <w14:ligatures w14:val="none"/>
        </w:rPr>
        <w:t xml:space="preserve"> via four corresponding enumerators </w:t>
      </w:r>
      <w:r w:rsidR="00AB7D9D" w:rsidRPr="009B7D2E">
        <w:rPr>
          <w:rFonts w:ascii="Times New Roman" w:eastAsia="Calibri" w:hAnsi="Times New Roman" w:cs="Times New Roman"/>
          <w:kern w:val="0"/>
          <w:lang w:val="en-US"/>
          <w14:ligatures w14:val="none"/>
        </w:rPr>
        <w:t>for the year 2023-24</w:t>
      </w:r>
      <w:r w:rsidR="00E22F2D">
        <w:rPr>
          <w:rFonts w:ascii="Times New Roman" w:eastAsia="Calibri" w:hAnsi="Times New Roman" w:cs="Times New Roman"/>
          <w:kern w:val="0"/>
          <w:lang w:val="en-US"/>
          <w14:ligatures w14:val="none"/>
        </w:rPr>
        <w:t xml:space="preserve"> </w:t>
      </w:r>
      <w:r w:rsidR="000A3365">
        <w:rPr>
          <w:rFonts w:ascii="Times New Roman" w:eastAsia="Calibri" w:hAnsi="Times New Roman" w:cs="Times New Roman"/>
          <w:kern w:val="0"/>
          <w:lang w:val="en-US"/>
          <w14:ligatures w14:val="none"/>
        </w:rPr>
        <w:t>under AICRP on Goat improvement-Black Bengal Field Unit BAU</w:t>
      </w:r>
      <w:r w:rsidR="00F10CEA">
        <w:rPr>
          <w:rFonts w:ascii="Times New Roman" w:eastAsia="Calibri" w:hAnsi="Times New Roman" w:cs="Times New Roman"/>
          <w:kern w:val="0"/>
          <w:lang w:val="en-US"/>
          <w14:ligatures w14:val="none"/>
        </w:rPr>
        <w:t>.</w:t>
      </w:r>
      <w:r w:rsidR="003061A0" w:rsidRPr="009B7D2E">
        <w:rPr>
          <w:rFonts w:ascii="Times New Roman" w:eastAsia="Calibri" w:hAnsi="Times New Roman" w:cs="Times New Roman"/>
          <w:kern w:val="0"/>
          <w:lang w:val="en-US"/>
          <w14:ligatures w14:val="none"/>
        </w:rPr>
        <w:t xml:space="preserve"> In accordance to </w:t>
      </w:r>
      <w:r w:rsidR="000E6223">
        <w:rPr>
          <w:rFonts w:ascii="Times New Roman" w:eastAsia="Calibri" w:hAnsi="Times New Roman" w:cs="Times New Roman"/>
          <w:kern w:val="0"/>
          <w:lang w:val="en-US"/>
          <w14:ligatures w14:val="none"/>
        </w:rPr>
        <w:t>the mandate of</w:t>
      </w:r>
      <w:r w:rsidR="00F10CEA">
        <w:rPr>
          <w:rFonts w:ascii="Times New Roman" w:eastAsia="Calibri" w:hAnsi="Times New Roman" w:cs="Times New Roman"/>
          <w:kern w:val="0"/>
          <w:lang w:val="en-US"/>
          <w14:ligatures w14:val="none"/>
        </w:rPr>
        <w:t xml:space="preserve"> </w:t>
      </w:r>
      <w:r w:rsidR="00E86292">
        <w:rPr>
          <w:rFonts w:ascii="Times New Roman" w:eastAsia="Calibri" w:hAnsi="Times New Roman" w:cs="Times New Roman"/>
          <w:kern w:val="0"/>
          <w:lang w:val="en-US"/>
          <w14:ligatures w14:val="none"/>
        </w:rPr>
        <w:t>the project</w:t>
      </w:r>
      <w:r w:rsidR="005F5BCF">
        <w:rPr>
          <w:rFonts w:ascii="Times New Roman" w:eastAsia="Calibri" w:hAnsi="Times New Roman" w:cs="Times New Roman"/>
          <w:kern w:val="0"/>
          <w:lang w:val="en-US"/>
          <w14:ligatures w14:val="none"/>
        </w:rPr>
        <w:t>,</w:t>
      </w:r>
      <w:r w:rsidR="00E86292">
        <w:rPr>
          <w:rFonts w:ascii="Times New Roman" w:eastAsia="Calibri" w:hAnsi="Times New Roman" w:cs="Times New Roman"/>
          <w:kern w:val="0"/>
          <w:lang w:val="en-US"/>
          <w14:ligatures w14:val="none"/>
        </w:rPr>
        <w:t xml:space="preserve"> </w:t>
      </w:r>
      <w:r w:rsidR="003061A0" w:rsidRPr="009B7D2E">
        <w:rPr>
          <w:rFonts w:ascii="Times New Roman" w:eastAsia="Calibri" w:hAnsi="Times New Roman" w:cs="Times New Roman"/>
          <w:kern w:val="0"/>
          <w:lang w:val="en-US"/>
          <w14:ligatures w14:val="none"/>
        </w:rPr>
        <w:t xml:space="preserve">effect of </w:t>
      </w:r>
      <w:r w:rsidR="00A103F8">
        <w:rPr>
          <w:rFonts w:ascii="Times New Roman" w:eastAsia="Calibri" w:hAnsi="Times New Roman" w:cs="Times New Roman"/>
          <w:kern w:val="0"/>
          <w:lang w:val="en-US"/>
          <w14:ligatures w14:val="none"/>
        </w:rPr>
        <w:t>g</w:t>
      </w:r>
      <w:r w:rsidR="003061A0" w:rsidRPr="009B7D2E">
        <w:rPr>
          <w:rFonts w:ascii="Times New Roman" w:eastAsia="Calibri" w:hAnsi="Times New Roman" w:cs="Times New Roman"/>
          <w:kern w:val="0"/>
          <w:lang w:val="en-US"/>
          <w14:ligatures w14:val="none"/>
        </w:rPr>
        <w:t xml:space="preserve">ender of kids, </w:t>
      </w:r>
      <w:r w:rsidR="00125B3F">
        <w:rPr>
          <w:rFonts w:ascii="Times New Roman" w:eastAsia="Calibri" w:hAnsi="Times New Roman" w:cs="Times New Roman"/>
          <w:kern w:val="0"/>
          <w:lang w:val="en-US"/>
          <w14:ligatures w14:val="none"/>
        </w:rPr>
        <w:t>type of birth (</w:t>
      </w:r>
      <w:r w:rsidR="00A103F8">
        <w:rPr>
          <w:rFonts w:ascii="Times New Roman" w:eastAsia="Calibri" w:hAnsi="Times New Roman" w:cs="Times New Roman"/>
          <w:kern w:val="0"/>
          <w:lang w:val="en-US"/>
          <w14:ligatures w14:val="none"/>
        </w:rPr>
        <w:t>l</w:t>
      </w:r>
      <w:r w:rsidR="00125B3F">
        <w:rPr>
          <w:rFonts w:ascii="Times New Roman" w:eastAsia="Calibri" w:hAnsi="Times New Roman" w:cs="Times New Roman"/>
          <w:kern w:val="0"/>
          <w:lang w:val="en-US"/>
          <w14:ligatures w14:val="none"/>
        </w:rPr>
        <w:t>itter size)</w:t>
      </w:r>
      <w:r w:rsidR="003061A0" w:rsidRPr="009B7D2E">
        <w:rPr>
          <w:rFonts w:ascii="Times New Roman" w:eastAsia="Calibri" w:hAnsi="Times New Roman" w:cs="Times New Roman"/>
          <w:kern w:val="0"/>
          <w:lang w:val="en-US"/>
          <w14:ligatures w14:val="none"/>
        </w:rPr>
        <w:t xml:space="preserve"> of kids and Breeding cluster on body weight at different ages was seen. </w:t>
      </w:r>
      <w:r w:rsidR="0025545B">
        <w:rPr>
          <w:rFonts w:ascii="Times New Roman" w:eastAsia="Calibri" w:hAnsi="Times New Roman" w:cs="Times New Roman"/>
          <w:kern w:val="0"/>
          <w:lang w:val="en-US"/>
          <w14:ligatures w14:val="none"/>
        </w:rPr>
        <w:t xml:space="preserve">Body weight at birth is an important indicator of economic value of any farm so body weight at different ages has been taken. The </w:t>
      </w:r>
      <w:r w:rsidR="0025545B" w:rsidRPr="0025545B">
        <w:rPr>
          <w:rFonts w:ascii="Times New Roman" w:eastAsia="Calibri" w:hAnsi="Times New Roman" w:cs="Times New Roman"/>
          <w:kern w:val="0"/>
          <w:lang w:val="en-US"/>
          <w14:ligatures w14:val="none"/>
        </w:rPr>
        <w:t>overall efficiency of farm is judged through growth, production and reproductive performance of individual goat</w:t>
      </w:r>
      <w:r w:rsidR="0025545B">
        <w:rPr>
          <w:rFonts w:ascii="Times New Roman" w:eastAsia="Calibri" w:hAnsi="Times New Roman" w:cs="Times New Roman"/>
          <w:kern w:val="0"/>
          <w:lang w:val="en-US"/>
          <w14:ligatures w14:val="none"/>
        </w:rPr>
        <w:t xml:space="preserve"> and the g</w:t>
      </w:r>
      <w:r w:rsidR="0025545B" w:rsidRPr="0025545B">
        <w:rPr>
          <w:rFonts w:ascii="Times New Roman" w:eastAsia="Calibri" w:hAnsi="Times New Roman" w:cs="Times New Roman"/>
          <w:kern w:val="0"/>
          <w:lang w:val="en-US"/>
          <w14:ligatures w14:val="none"/>
        </w:rPr>
        <w:t>rowth is measured in term of body weight</w:t>
      </w:r>
      <w:r w:rsidR="0025545B">
        <w:rPr>
          <w:rFonts w:ascii="Times New Roman" w:eastAsia="Calibri" w:hAnsi="Times New Roman" w:cs="Times New Roman"/>
          <w:kern w:val="0"/>
          <w:lang w:val="en-US"/>
          <w14:ligatures w14:val="none"/>
        </w:rPr>
        <w:t xml:space="preserve"> (Sahu et.al. 2020)</w:t>
      </w:r>
      <w:r w:rsidR="0025545B" w:rsidRPr="0025545B">
        <w:rPr>
          <w:rFonts w:ascii="Times New Roman" w:eastAsia="Calibri" w:hAnsi="Times New Roman" w:cs="Times New Roman"/>
          <w:kern w:val="0"/>
          <w:lang w:val="en-US"/>
          <w14:ligatures w14:val="none"/>
        </w:rPr>
        <w:t xml:space="preserve">. </w:t>
      </w:r>
      <w:r w:rsidR="003061A0" w:rsidRPr="009B7D2E">
        <w:rPr>
          <w:rFonts w:ascii="Times New Roman" w:eastAsia="Calibri" w:hAnsi="Times New Roman" w:cs="Times New Roman"/>
          <w:kern w:val="0"/>
          <w:lang w:val="en-US"/>
          <w14:ligatures w14:val="none"/>
        </w:rPr>
        <w:t xml:space="preserve">Further the mortality was calculated based on </w:t>
      </w:r>
      <w:r w:rsidR="00EF33C4" w:rsidRPr="009B7D2E">
        <w:rPr>
          <w:rFonts w:ascii="Times New Roman" w:eastAsia="Calibri" w:hAnsi="Times New Roman" w:cs="Times New Roman"/>
          <w:kern w:val="0"/>
          <w:lang w:val="en-US"/>
          <w14:ligatures w14:val="none"/>
        </w:rPr>
        <w:t>year</w:t>
      </w:r>
      <w:r w:rsidR="006256A4" w:rsidRPr="009B7D2E">
        <w:rPr>
          <w:rFonts w:ascii="Times New Roman" w:eastAsia="Calibri" w:hAnsi="Times New Roman" w:cs="Times New Roman"/>
          <w:kern w:val="0"/>
          <w:lang w:val="en-US"/>
          <w14:ligatures w14:val="none"/>
        </w:rPr>
        <w:t>-</w:t>
      </w:r>
      <w:r w:rsidR="00EF33C4" w:rsidRPr="009B7D2E">
        <w:rPr>
          <w:rFonts w:ascii="Times New Roman" w:eastAsia="Calibri" w:hAnsi="Times New Roman" w:cs="Times New Roman"/>
          <w:kern w:val="0"/>
          <w:lang w:val="en-US"/>
          <w14:ligatures w14:val="none"/>
        </w:rPr>
        <w:t>long data.</w:t>
      </w:r>
      <w:r w:rsidR="006256A4" w:rsidRPr="009B7D2E">
        <w:rPr>
          <w:rFonts w:ascii="Times New Roman" w:eastAsia="Calibri" w:hAnsi="Times New Roman" w:cs="Times New Roman"/>
          <w:kern w:val="0"/>
          <w:lang w:val="en-US"/>
          <w14:ligatures w14:val="none"/>
        </w:rPr>
        <w:t xml:space="preserve"> Heritability has been cal</w:t>
      </w:r>
      <w:r w:rsidR="00E53E1C" w:rsidRPr="009B7D2E">
        <w:rPr>
          <w:rFonts w:ascii="Times New Roman" w:eastAsia="Calibri" w:hAnsi="Times New Roman" w:cs="Times New Roman"/>
          <w:kern w:val="0"/>
          <w:lang w:val="en-US"/>
          <w14:ligatures w14:val="none"/>
        </w:rPr>
        <w:t>culated to devise correct selection and breeding strategy for genetic improvement of Black Bengal goats.</w:t>
      </w:r>
      <w:r w:rsidR="00192FE5">
        <w:rPr>
          <w:rFonts w:ascii="Times New Roman" w:eastAsia="Calibri" w:hAnsi="Times New Roman" w:cs="Times New Roman"/>
          <w:kern w:val="0"/>
          <w:lang w:val="en-US"/>
          <w14:ligatures w14:val="none"/>
        </w:rPr>
        <w:t xml:space="preserve"> Current study aims to assess the production potential of Black Bengal Goats of Jharkhand </w:t>
      </w:r>
      <w:r w:rsidR="00AB5405">
        <w:rPr>
          <w:rFonts w:ascii="Times New Roman" w:eastAsia="Calibri" w:hAnsi="Times New Roman" w:cs="Times New Roman"/>
          <w:kern w:val="0"/>
          <w:lang w:val="en-US"/>
          <w14:ligatures w14:val="none"/>
        </w:rPr>
        <w:t>and to devise proper selection and breeding method for its selective breeding and improvement</w:t>
      </w:r>
      <w:r w:rsidR="001F2873">
        <w:rPr>
          <w:rFonts w:ascii="Times New Roman" w:eastAsia="Calibri" w:hAnsi="Times New Roman" w:cs="Times New Roman"/>
          <w:kern w:val="0"/>
          <w:lang w:val="en-US"/>
          <w14:ligatures w14:val="none"/>
        </w:rPr>
        <w:t xml:space="preserve"> in accordance to the mandate of the project.</w:t>
      </w:r>
    </w:p>
    <w:p w14:paraId="0633D730" w14:textId="77777777" w:rsidR="00363CF6" w:rsidRPr="009B7D2E" w:rsidRDefault="00363CF6" w:rsidP="009B7D2E">
      <w:pPr>
        <w:widowControl w:val="0"/>
        <w:autoSpaceDE w:val="0"/>
        <w:autoSpaceDN w:val="0"/>
        <w:spacing w:after="0" w:line="480" w:lineRule="auto"/>
        <w:ind w:left="23" w:right="95"/>
        <w:outlineLvl w:val="1"/>
        <w:rPr>
          <w:rFonts w:ascii="Times New Roman" w:eastAsia="Calibri" w:hAnsi="Times New Roman" w:cs="Times New Roman"/>
          <w:b/>
          <w:bCs/>
          <w:kern w:val="0"/>
          <w:lang w:val="en-US"/>
          <w14:ligatures w14:val="none"/>
        </w:rPr>
      </w:pPr>
      <w:r w:rsidRPr="009B7D2E">
        <w:rPr>
          <w:rFonts w:ascii="Times New Roman" w:eastAsia="Calibri" w:hAnsi="Times New Roman" w:cs="Times New Roman"/>
          <w:b/>
          <w:bCs/>
          <w:kern w:val="0"/>
          <w:u w:val="single"/>
          <w:lang w:val="en-US"/>
          <w14:ligatures w14:val="none"/>
        </w:rPr>
        <w:t xml:space="preserve">MATERIALS AND </w:t>
      </w:r>
      <w:r w:rsidRPr="009B7D2E">
        <w:rPr>
          <w:rFonts w:ascii="Times New Roman" w:eastAsia="Calibri" w:hAnsi="Times New Roman" w:cs="Times New Roman"/>
          <w:b/>
          <w:bCs/>
          <w:spacing w:val="-2"/>
          <w:kern w:val="0"/>
          <w:u w:val="single"/>
          <w:lang w:val="en-US"/>
          <w14:ligatures w14:val="none"/>
        </w:rPr>
        <w:t>METHOD</w:t>
      </w:r>
    </w:p>
    <w:p w14:paraId="0DD3066F" w14:textId="67554592" w:rsidR="00363CF6" w:rsidRPr="009B7D2E" w:rsidRDefault="00363CF6"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AICRP on Goat, Black Bengal, Field Unit, BAU </w:t>
      </w:r>
      <w:proofErr w:type="spellStart"/>
      <w:r w:rsidRPr="009B7D2E">
        <w:rPr>
          <w:rFonts w:ascii="Times New Roman" w:eastAsia="Calibri" w:hAnsi="Times New Roman" w:cs="Times New Roman"/>
          <w:kern w:val="0"/>
          <w:lang w:val="en-US"/>
          <w14:ligatures w14:val="none"/>
        </w:rPr>
        <w:t>centre</w:t>
      </w:r>
      <w:proofErr w:type="spellEnd"/>
      <w:r w:rsidRPr="009B7D2E">
        <w:rPr>
          <w:rFonts w:ascii="Times New Roman" w:eastAsia="Calibri" w:hAnsi="Times New Roman" w:cs="Times New Roman"/>
          <w:kern w:val="0"/>
          <w:lang w:val="en-US"/>
          <w14:ligatures w14:val="none"/>
        </w:rPr>
        <w:t xml:space="preserve"> has four breeding clusters namely </w:t>
      </w:r>
      <w:proofErr w:type="spellStart"/>
      <w:r w:rsidRPr="009B7D2E">
        <w:rPr>
          <w:rFonts w:ascii="Times New Roman" w:eastAsia="Calibri" w:hAnsi="Times New Roman" w:cs="Times New Roman"/>
          <w:kern w:val="0"/>
          <w:lang w:val="en-US"/>
          <w14:ligatures w14:val="none"/>
        </w:rPr>
        <w:t>Tiko</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Lohardaga</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Chamguru</w:t>
      </w:r>
      <w:proofErr w:type="spellEnd"/>
      <w:r w:rsidRPr="009B7D2E">
        <w:rPr>
          <w:rFonts w:ascii="Times New Roman" w:eastAsia="Calibri" w:hAnsi="Times New Roman" w:cs="Times New Roman"/>
          <w:kern w:val="0"/>
          <w:lang w:val="en-US"/>
          <w14:ligatures w14:val="none"/>
        </w:rPr>
        <w:t xml:space="preserve"> (Ranchi), </w:t>
      </w:r>
      <w:proofErr w:type="spellStart"/>
      <w:r w:rsidRPr="009B7D2E">
        <w:rPr>
          <w:rFonts w:ascii="Times New Roman" w:eastAsia="Calibri" w:hAnsi="Times New Roman" w:cs="Times New Roman"/>
          <w:kern w:val="0"/>
          <w:lang w:val="en-US"/>
          <w14:ligatures w14:val="none"/>
        </w:rPr>
        <w:t>Palojori</w:t>
      </w:r>
      <w:proofErr w:type="spellEnd"/>
      <w:r w:rsidRPr="009B7D2E">
        <w:rPr>
          <w:rFonts w:ascii="Times New Roman" w:eastAsia="Calibri" w:hAnsi="Times New Roman" w:cs="Times New Roman"/>
          <w:kern w:val="0"/>
          <w:lang w:val="en-US"/>
          <w14:ligatures w14:val="none"/>
        </w:rPr>
        <w:t xml:space="preserve"> (</w:t>
      </w:r>
      <w:proofErr w:type="spellStart"/>
      <w:r w:rsidRPr="009B7D2E">
        <w:rPr>
          <w:rFonts w:ascii="Times New Roman" w:eastAsia="Calibri" w:hAnsi="Times New Roman" w:cs="Times New Roman"/>
          <w:kern w:val="0"/>
          <w:lang w:val="en-US"/>
          <w14:ligatures w14:val="none"/>
        </w:rPr>
        <w:t>Deoghar</w:t>
      </w:r>
      <w:proofErr w:type="spellEnd"/>
      <w:r w:rsidRPr="009B7D2E">
        <w:rPr>
          <w:rFonts w:ascii="Times New Roman" w:eastAsia="Calibri" w:hAnsi="Times New Roman" w:cs="Times New Roman"/>
          <w:kern w:val="0"/>
          <w:lang w:val="en-US"/>
          <w14:ligatures w14:val="none"/>
        </w:rPr>
        <w:t xml:space="preserve">) and </w:t>
      </w:r>
      <w:proofErr w:type="spellStart"/>
      <w:r w:rsidRPr="009B7D2E">
        <w:rPr>
          <w:rFonts w:ascii="Times New Roman" w:eastAsia="Calibri" w:hAnsi="Times New Roman" w:cs="Times New Roman"/>
          <w:kern w:val="0"/>
          <w:lang w:val="en-US"/>
          <w14:ligatures w14:val="none"/>
        </w:rPr>
        <w:t>Barabanki</w:t>
      </w:r>
      <w:proofErr w:type="spellEnd"/>
      <w:r w:rsidRPr="009B7D2E">
        <w:rPr>
          <w:rFonts w:ascii="Times New Roman" w:eastAsia="Calibri" w:hAnsi="Times New Roman" w:cs="Times New Roman"/>
          <w:kern w:val="0"/>
          <w:lang w:val="en-US"/>
          <w14:ligatures w14:val="none"/>
        </w:rPr>
        <w:t xml:space="preserve"> (Jamshedpur</w:t>
      </w:r>
      <w:proofErr w:type="gramStart"/>
      <w:r w:rsidRPr="009B7D2E">
        <w:rPr>
          <w:rFonts w:ascii="Times New Roman" w:eastAsia="Calibri" w:hAnsi="Times New Roman" w:cs="Times New Roman"/>
          <w:kern w:val="0"/>
          <w:lang w:val="en-US"/>
          <w14:ligatures w14:val="none"/>
        </w:rPr>
        <w:t xml:space="preserve">) </w:t>
      </w:r>
      <w:r w:rsidR="00AD1519">
        <w:rPr>
          <w:rFonts w:ascii="Times New Roman" w:eastAsia="Calibri" w:hAnsi="Times New Roman" w:cs="Times New Roman"/>
          <w:kern w:val="0"/>
          <w:lang w:val="en-US"/>
          <w14:ligatures w14:val="none"/>
        </w:rPr>
        <w:t>.</w:t>
      </w:r>
      <w:proofErr w:type="gramEnd"/>
    </w:p>
    <w:p w14:paraId="73AA9A6D" w14:textId="48560613" w:rsidR="00363CF6" w:rsidRPr="009B7D2E" w:rsidRDefault="00363CF6"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To fulfil the objectives of the project, regular dipping, vaccination, deworming and other requirement for regular health coverage of the four </w:t>
      </w:r>
      <w:r w:rsidR="00A103F8" w:rsidRPr="009B7D2E">
        <w:rPr>
          <w:rFonts w:ascii="Times New Roman" w:eastAsia="Calibri" w:hAnsi="Times New Roman" w:cs="Times New Roman"/>
          <w:kern w:val="0"/>
          <w:lang w:val="en-US"/>
          <w14:ligatures w14:val="none"/>
        </w:rPr>
        <w:t>centers</w:t>
      </w:r>
      <w:r w:rsidRPr="009B7D2E">
        <w:rPr>
          <w:rFonts w:ascii="Times New Roman" w:eastAsia="Calibri" w:hAnsi="Times New Roman" w:cs="Times New Roman"/>
          <w:kern w:val="0"/>
          <w:lang w:val="en-US"/>
          <w14:ligatures w14:val="none"/>
        </w:rPr>
        <w:t xml:space="preserve"> are done including organization of timely health camps and </w:t>
      </w:r>
      <w:r w:rsidRPr="009B7D2E">
        <w:rPr>
          <w:rFonts w:ascii="Times New Roman" w:eastAsia="Calibri" w:hAnsi="Times New Roman" w:cs="Times New Roman"/>
          <w:spacing w:val="-2"/>
          <w:kern w:val="0"/>
          <w:lang w:val="en-US"/>
          <w14:ligatures w14:val="none"/>
        </w:rPr>
        <w:t xml:space="preserve">medicine distribution. Monthly data collection is facilitated by the four enumerators of the four </w:t>
      </w:r>
      <w:r w:rsidR="00A103F8" w:rsidRPr="009B7D2E">
        <w:rPr>
          <w:rFonts w:ascii="Times New Roman" w:eastAsia="Calibri" w:hAnsi="Times New Roman" w:cs="Times New Roman"/>
          <w:spacing w:val="-2"/>
          <w:kern w:val="0"/>
          <w:lang w:val="en-US"/>
          <w14:ligatures w14:val="none"/>
        </w:rPr>
        <w:t>centers</w:t>
      </w:r>
      <w:r w:rsidRPr="009B7D2E">
        <w:rPr>
          <w:rFonts w:ascii="Times New Roman" w:eastAsia="Calibri" w:hAnsi="Times New Roman" w:cs="Times New Roman"/>
          <w:spacing w:val="-2"/>
          <w:kern w:val="0"/>
          <w:lang w:val="en-US"/>
          <w14:ligatures w14:val="none"/>
        </w:rPr>
        <w:t xml:space="preserve"> </w:t>
      </w:r>
      <w:r w:rsidRPr="009B7D2E">
        <w:rPr>
          <w:rFonts w:ascii="Times New Roman" w:eastAsia="Calibri" w:hAnsi="Times New Roman" w:cs="Times New Roman"/>
          <w:kern w:val="0"/>
          <w:lang w:val="en-US"/>
          <w14:ligatures w14:val="none"/>
        </w:rPr>
        <w:t xml:space="preserve">for important growth and reproductive traits. The overall body weights were </w:t>
      </w:r>
      <w:r w:rsidRPr="009B7D2E">
        <w:rPr>
          <w:rFonts w:ascii="Times New Roman" w:eastAsia="Calibri" w:hAnsi="Times New Roman" w:cs="Times New Roman"/>
          <w:kern w:val="0"/>
          <w:lang w:val="en-US"/>
          <w14:ligatures w14:val="none"/>
        </w:rPr>
        <w:lastRenderedPageBreak/>
        <w:t>recorded at birth, 3 months, 6 months, 9 months and 12 months of age as well as for lactation traits</w:t>
      </w:r>
      <w:r w:rsidR="00320D97" w:rsidRPr="009B7D2E">
        <w:rPr>
          <w:rFonts w:ascii="Times New Roman" w:eastAsia="Calibri" w:hAnsi="Times New Roman" w:cs="Times New Roman"/>
          <w:kern w:val="0"/>
          <w:lang w:val="en-US"/>
          <w14:ligatures w14:val="none"/>
        </w:rPr>
        <w:t xml:space="preserve"> by taking monthly data from all the registered farmers for their goats</w:t>
      </w:r>
      <w:r w:rsidRPr="009B7D2E">
        <w:rPr>
          <w:rFonts w:ascii="Times New Roman" w:eastAsia="Calibri" w:hAnsi="Times New Roman" w:cs="Times New Roman"/>
          <w:kern w:val="0"/>
          <w:lang w:val="en-US"/>
          <w14:ligatures w14:val="none"/>
        </w:rPr>
        <w:t xml:space="preserve">. Data for mortality was also </w:t>
      </w:r>
      <w:r w:rsidR="00BA507A">
        <w:rPr>
          <w:rFonts w:ascii="Times New Roman" w:eastAsia="Calibri" w:hAnsi="Times New Roman" w:cs="Times New Roman"/>
          <w:kern w:val="0"/>
          <w:lang w:val="en-US"/>
          <w14:ligatures w14:val="none"/>
        </w:rPr>
        <w:t xml:space="preserve">recorded </w:t>
      </w:r>
      <w:r w:rsidRPr="009B7D2E">
        <w:rPr>
          <w:rFonts w:ascii="Times New Roman" w:eastAsia="Calibri" w:hAnsi="Times New Roman" w:cs="Times New Roman"/>
          <w:kern w:val="0"/>
          <w:lang w:val="en-US"/>
          <w14:ligatures w14:val="none"/>
        </w:rPr>
        <w:t>on the basis of the same.</w:t>
      </w:r>
      <w:r w:rsidR="000F44ED" w:rsidRPr="009B7D2E">
        <w:rPr>
          <w:rFonts w:ascii="Times New Roman" w:eastAsia="Calibri" w:hAnsi="Times New Roman" w:cs="Times New Roman"/>
          <w:kern w:val="0"/>
          <w:lang w:val="en-US"/>
          <w14:ligatures w14:val="none"/>
        </w:rPr>
        <w:t xml:space="preserve"> </w:t>
      </w:r>
      <w:r w:rsidR="00A72BFD" w:rsidRPr="009B7D2E">
        <w:rPr>
          <w:rFonts w:ascii="Times New Roman" w:eastAsia="Calibri" w:hAnsi="Times New Roman" w:cs="Times New Roman"/>
          <w:kern w:val="0"/>
          <w:lang w:val="en-US"/>
          <w14:ligatures w14:val="none"/>
        </w:rPr>
        <w:t xml:space="preserve">Farmers were apprised about the importance of scientific goat rearing as well as </w:t>
      </w:r>
      <w:r w:rsidR="00774E88" w:rsidRPr="009B7D2E">
        <w:rPr>
          <w:rFonts w:ascii="Times New Roman" w:eastAsia="Calibri" w:hAnsi="Times New Roman" w:cs="Times New Roman"/>
          <w:kern w:val="0"/>
          <w:lang w:val="en-US"/>
          <w14:ligatures w14:val="none"/>
        </w:rPr>
        <w:t>scientific innovative</w:t>
      </w:r>
      <w:r w:rsidR="00CB37ED">
        <w:rPr>
          <w:rFonts w:ascii="Times New Roman" w:eastAsia="Calibri" w:hAnsi="Times New Roman" w:cs="Times New Roman"/>
          <w:kern w:val="0"/>
          <w:lang w:val="en-US"/>
          <w14:ligatures w14:val="none"/>
        </w:rPr>
        <w:t xml:space="preserve"> </w:t>
      </w:r>
      <w:r w:rsidR="00774E88" w:rsidRPr="009B7D2E">
        <w:rPr>
          <w:rFonts w:ascii="Times New Roman" w:eastAsia="Calibri" w:hAnsi="Times New Roman" w:cs="Times New Roman"/>
          <w:kern w:val="0"/>
          <w:lang w:val="en-US"/>
          <w14:ligatures w14:val="none"/>
        </w:rPr>
        <w:t xml:space="preserve">practices like moringa feeding, </w:t>
      </w:r>
      <w:r w:rsidR="00A103F8">
        <w:rPr>
          <w:rFonts w:ascii="Times New Roman" w:eastAsia="Calibri" w:hAnsi="Times New Roman" w:cs="Times New Roman"/>
          <w:kern w:val="0"/>
          <w:lang w:val="en-US"/>
          <w14:ligatures w14:val="none"/>
        </w:rPr>
        <w:t>f</w:t>
      </w:r>
      <w:r w:rsidR="00637D86" w:rsidRPr="009B7D2E">
        <w:rPr>
          <w:rFonts w:ascii="Times New Roman" w:eastAsia="Calibri" w:hAnsi="Times New Roman" w:cs="Times New Roman"/>
          <w:kern w:val="0"/>
          <w:lang w:val="en-US"/>
          <w14:ligatures w14:val="none"/>
        </w:rPr>
        <w:t xml:space="preserve">lushing etc. via Kisan </w:t>
      </w:r>
      <w:r w:rsidR="00110945" w:rsidRPr="009B7D2E">
        <w:rPr>
          <w:rFonts w:ascii="Times New Roman" w:eastAsia="Calibri" w:hAnsi="Times New Roman" w:cs="Times New Roman"/>
          <w:kern w:val="0"/>
          <w:lang w:val="en-US"/>
          <w14:ligatures w14:val="none"/>
        </w:rPr>
        <w:t>g</w:t>
      </w:r>
      <w:r w:rsidR="00637D86" w:rsidRPr="009B7D2E">
        <w:rPr>
          <w:rFonts w:ascii="Times New Roman" w:eastAsia="Calibri" w:hAnsi="Times New Roman" w:cs="Times New Roman"/>
          <w:kern w:val="0"/>
          <w:lang w:val="en-US"/>
          <w14:ligatures w14:val="none"/>
        </w:rPr>
        <w:t>oshthi, and trainings.</w:t>
      </w:r>
    </w:p>
    <w:p w14:paraId="72F33A16" w14:textId="3022FE4A" w:rsidR="00363CF6" w:rsidRDefault="00363CF6"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The current article emphasizes on the effect of age, sex and </w:t>
      </w:r>
      <w:proofErr w:type="spellStart"/>
      <w:r w:rsidRPr="009B7D2E">
        <w:rPr>
          <w:rFonts w:ascii="Times New Roman" w:eastAsia="Calibri" w:hAnsi="Times New Roman" w:cs="Times New Roman"/>
          <w:kern w:val="0"/>
          <w:lang w:val="en-US"/>
          <w14:ligatures w14:val="none"/>
        </w:rPr>
        <w:t>centres</w:t>
      </w:r>
      <w:proofErr w:type="spellEnd"/>
      <w:r w:rsidRPr="009B7D2E">
        <w:rPr>
          <w:rFonts w:ascii="Times New Roman" w:eastAsia="Calibri" w:hAnsi="Times New Roman" w:cs="Times New Roman"/>
          <w:kern w:val="0"/>
          <w:lang w:val="en-US"/>
          <w14:ligatures w14:val="none"/>
        </w:rPr>
        <w:t xml:space="preserve"> on the body weight at different ages using Factorial ANOVA. The statistical analysis was done using SPSS</w:t>
      </w:r>
      <w:r w:rsidR="00166236">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 BLUPF90 software was used to find the heritability and Breeding value of sire and Dam. </w:t>
      </w:r>
    </w:p>
    <w:p w14:paraId="759B4420" w14:textId="52C41019" w:rsidR="00215F1F" w:rsidRDefault="00215F1F"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Pr>
          <w:rFonts w:ascii="Times New Roman" w:eastAsia="Calibri" w:hAnsi="Times New Roman" w:cs="Times New Roman"/>
          <w:kern w:val="0"/>
          <w:lang w:val="en-US"/>
          <w14:ligatures w14:val="none"/>
        </w:rPr>
        <w:t>Following mathematical model was used</w:t>
      </w:r>
      <w:r w:rsidR="00BF0C90">
        <w:rPr>
          <w:rFonts w:ascii="Times New Roman" w:eastAsia="Calibri" w:hAnsi="Times New Roman" w:cs="Times New Roman"/>
          <w:kern w:val="0"/>
          <w:lang w:val="en-US"/>
          <w14:ligatures w14:val="none"/>
        </w:rPr>
        <w:t xml:space="preserve"> for </w:t>
      </w:r>
      <w:r w:rsidR="005F5AB2">
        <w:rPr>
          <w:rFonts w:ascii="Times New Roman" w:eastAsia="Calibri" w:hAnsi="Times New Roman" w:cs="Times New Roman"/>
          <w:kern w:val="0"/>
          <w:lang w:val="en-US"/>
          <w14:ligatures w14:val="none"/>
        </w:rPr>
        <w:t>factorial ANOVA</w:t>
      </w:r>
      <w:r>
        <w:rPr>
          <w:rFonts w:ascii="Times New Roman" w:eastAsia="Calibri" w:hAnsi="Times New Roman" w:cs="Times New Roman"/>
          <w:kern w:val="0"/>
          <w:lang w:val="en-US"/>
          <w14:ligatures w14:val="none"/>
        </w:rPr>
        <w:t>-</w:t>
      </w:r>
    </w:p>
    <w:p w14:paraId="7B5E6081" w14:textId="48817ACD" w:rsidR="00215F1F" w:rsidRPr="00215F1F" w:rsidRDefault="000B7503" w:rsidP="00215F1F">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If we denote </w:t>
      </w:r>
      <w:r w:rsidR="00215F1F" w:rsidRPr="00215F1F">
        <w:rPr>
          <w:rFonts w:ascii="Times New Roman" w:eastAsia="Times New Roman" w:hAnsi="Times New Roman" w:cs="Times New Roman"/>
          <w:kern w:val="0"/>
          <w:sz w:val="24"/>
          <w:szCs w:val="24"/>
          <w:lang w:eastAsia="en-IN"/>
          <w14:ligatures w14:val="none"/>
        </w:rPr>
        <w:t>A — Sex (levels = a)</w:t>
      </w:r>
    </w:p>
    <w:p w14:paraId="6EA92A93" w14:textId="77777777" w:rsidR="00215F1F" w:rsidRPr="00215F1F" w:rsidRDefault="00215F1F" w:rsidP="00215F1F">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15F1F">
        <w:rPr>
          <w:rFonts w:ascii="Times New Roman" w:eastAsia="Times New Roman" w:hAnsi="Times New Roman" w:cs="Times New Roman"/>
          <w:kern w:val="0"/>
          <w:sz w:val="24"/>
          <w:szCs w:val="24"/>
          <w:lang w:eastAsia="en-IN"/>
          <w14:ligatures w14:val="none"/>
        </w:rPr>
        <w:t>B — Agroclimatic zone (levels = b)</w:t>
      </w:r>
    </w:p>
    <w:p w14:paraId="6AD33107" w14:textId="77777777" w:rsidR="00215F1F" w:rsidRPr="00215F1F" w:rsidRDefault="00215F1F" w:rsidP="00215F1F">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15F1F">
        <w:rPr>
          <w:rFonts w:ascii="Times New Roman" w:eastAsia="Times New Roman" w:hAnsi="Times New Roman" w:cs="Times New Roman"/>
          <w:kern w:val="0"/>
          <w:sz w:val="24"/>
          <w:szCs w:val="24"/>
          <w:lang w:eastAsia="en-IN"/>
          <w14:ligatures w14:val="none"/>
        </w:rPr>
        <w:t>C — Parity (levels = c)</w:t>
      </w:r>
    </w:p>
    <w:p w14:paraId="430CBB79" w14:textId="77777777" w:rsidR="00215F1F" w:rsidRPr="00215F1F" w:rsidRDefault="00215F1F" w:rsidP="00215F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15F1F">
        <w:rPr>
          <w:rFonts w:ascii="Times New Roman" w:eastAsia="Times New Roman" w:hAnsi="Times New Roman" w:cs="Times New Roman"/>
          <w:kern w:val="0"/>
          <w:sz w:val="24"/>
          <w:szCs w:val="24"/>
          <w:lang w:eastAsia="en-IN"/>
          <w14:ligatures w14:val="none"/>
        </w:rPr>
        <w:t xml:space="preserve">Let </w:t>
      </w:r>
      <m:oMath>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jkl</m:t>
            </m:r>
          </m:sub>
        </m:sSub>
      </m:oMath>
      <w:r w:rsidRPr="00215F1F">
        <w:rPr>
          <w:rFonts w:ascii="Times New Roman" w:eastAsia="Times New Roman" w:hAnsi="Times New Roman" w:cs="Times New Roman"/>
          <w:kern w:val="0"/>
          <w:sz w:val="24"/>
          <w:szCs w:val="24"/>
          <w:lang w:eastAsia="en-IN"/>
          <w14:ligatures w14:val="none"/>
        </w:rPr>
        <w:t xml:space="preserve">= observed growth trait for the </w:t>
      </w:r>
      <m:oMath>
        <m:r>
          <w:rPr>
            <w:rFonts w:ascii="Cambria Math" w:eastAsia="Times New Roman" w:hAnsi="Cambria Math" w:cs="Times New Roman"/>
            <w:kern w:val="0"/>
            <w:sz w:val="24"/>
            <w:szCs w:val="24"/>
            <w:lang w:eastAsia="en-IN"/>
            <w14:ligatures w14:val="none"/>
          </w:rPr>
          <m:t>l</m:t>
        </m:r>
      </m:oMath>
      <w:r w:rsidRPr="00215F1F">
        <w:rPr>
          <w:rFonts w:ascii="Times New Roman" w:eastAsia="Times New Roman" w:hAnsi="Times New Roman" w:cs="Times New Roman"/>
          <w:kern w:val="0"/>
          <w:sz w:val="24"/>
          <w:szCs w:val="24"/>
          <w:lang w:eastAsia="en-IN"/>
          <w14:ligatures w14:val="none"/>
        </w:rPr>
        <w:t xml:space="preserve">-th replicate in cell </w:t>
      </w:r>
      <m:oMath>
        <m:r>
          <w:rPr>
            <w:rFonts w:ascii="Cambria Math" w:eastAsia="Times New Roman" w:hAnsi="Cambria Math" w:cs="Times New Roman"/>
            <w:kern w:val="0"/>
            <w:sz w:val="24"/>
            <w:szCs w:val="24"/>
            <w:lang w:eastAsia="en-IN"/>
            <w14:ligatures w14:val="none"/>
          </w:rPr>
          <m:t>(i,j,k)</m:t>
        </m:r>
      </m:oMath>
      <w:r w:rsidRPr="00215F1F">
        <w:rPr>
          <w:rFonts w:ascii="Times New Roman" w:eastAsia="Times New Roman" w:hAnsi="Times New Roman" w:cs="Times New Roman"/>
          <w:kern w:val="0"/>
          <w:sz w:val="24"/>
          <w:szCs w:val="24"/>
          <w:lang w:eastAsia="en-IN"/>
          <w14:ligatures w14:val="none"/>
        </w:rPr>
        <w:t xml:space="preserve">, where </w:t>
      </w:r>
      <m:oMath>
        <m:r>
          <w:rPr>
            <w:rFonts w:ascii="Cambria Math" w:eastAsia="Times New Roman" w:hAnsi="Cambria Math" w:cs="Times New Roman"/>
            <w:kern w:val="0"/>
            <w:sz w:val="24"/>
            <w:szCs w:val="24"/>
            <w:lang w:eastAsia="en-IN"/>
            <w14:ligatures w14:val="none"/>
          </w:rPr>
          <m:t>i=1,…,a</m:t>
        </m:r>
      </m:oMath>
      <w:r w:rsidRPr="00215F1F">
        <w:rPr>
          <w:rFonts w:ascii="Times New Roman" w:eastAsia="Times New Roman" w:hAnsi="Times New Roman" w:cs="Times New Roman"/>
          <w:kern w:val="0"/>
          <w:sz w:val="24"/>
          <w:szCs w:val="24"/>
          <w:lang w:eastAsia="en-IN"/>
          <w14:ligatures w14:val="none"/>
        </w:rPr>
        <w:t xml:space="preserve">, </w:t>
      </w:r>
      <m:oMath>
        <m:r>
          <w:rPr>
            <w:rFonts w:ascii="Cambria Math" w:eastAsia="Times New Roman" w:hAnsi="Cambria Math" w:cs="Times New Roman"/>
            <w:kern w:val="0"/>
            <w:sz w:val="24"/>
            <w:szCs w:val="24"/>
            <w:lang w:eastAsia="en-IN"/>
            <w14:ligatures w14:val="none"/>
          </w:rPr>
          <m:t>j=1,…,b</m:t>
        </m:r>
      </m:oMath>
      <w:r w:rsidRPr="00215F1F">
        <w:rPr>
          <w:rFonts w:ascii="Times New Roman" w:eastAsia="Times New Roman" w:hAnsi="Times New Roman" w:cs="Times New Roman"/>
          <w:kern w:val="0"/>
          <w:sz w:val="24"/>
          <w:szCs w:val="24"/>
          <w:lang w:eastAsia="en-IN"/>
          <w14:ligatures w14:val="none"/>
        </w:rPr>
        <w:t xml:space="preserve">, </w:t>
      </w:r>
      <m:oMath>
        <m:r>
          <w:rPr>
            <w:rFonts w:ascii="Cambria Math" w:eastAsia="Times New Roman" w:hAnsi="Cambria Math" w:cs="Times New Roman"/>
            <w:kern w:val="0"/>
            <w:sz w:val="24"/>
            <w:szCs w:val="24"/>
            <w:lang w:eastAsia="en-IN"/>
            <w14:ligatures w14:val="none"/>
          </w:rPr>
          <m:t>k=1,…,c</m:t>
        </m:r>
      </m:oMath>
      <w:r w:rsidRPr="00215F1F">
        <w:rPr>
          <w:rFonts w:ascii="Times New Roman" w:eastAsia="Times New Roman" w:hAnsi="Times New Roman" w:cs="Times New Roman"/>
          <w:kern w:val="0"/>
          <w:sz w:val="24"/>
          <w:szCs w:val="24"/>
          <w:lang w:eastAsia="en-IN"/>
          <w14:ligatures w14:val="none"/>
        </w:rPr>
        <w:t xml:space="preserve">, and </w:t>
      </w:r>
      <m:oMath>
        <m:r>
          <w:rPr>
            <w:rFonts w:ascii="Cambria Math" w:eastAsia="Times New Roman" w:hAnsi="Cambria Math" w:cs="Times New Roman"/>
            <w:kern w:val="0"/>
            <w:sz w:val="24"/>
            <w:szCs w:val="24"/>
            <w:lang w:eastAsia="en-IN"/>
            <w14:ligatures w14:val="none"/>
          </w:rPr>
          <m:t>l=1,…,n</m:t>
        </m:r>
      </m:oMath>
      <w:r w:rsidRPr="00215F1F">
        <w:rPr>
          <w:rFonts w:ascii="Times New Roman" w:eastAsia="Times New Roman" w:hAnsi="Times New Roman" w:cs="Times New Roman"/>
          <w:kern w:val="0"/>
          <w:sz w:val="24"/>
          <w:szCs w:val="24"/>
          <w:lang w:eastAsia="en-IN"/>
          <w14:ligatures w14:val="none"/>
        </w:rPr>
        <w:t>(n = replicates per cell). Then the standard fixed-effects model with all interactions is:</w:t>
      </w:r>
    </w:p>
    <w:p w14:paraId="5A80FA61" w14:textId="77777777" w:rsidR="00215F1F" w:rsidRPr="00215F1F" w:rsidRDefault="00456CA0" w:rsidP="00215F1F">
      <w:pPr>
        <w:spacing w:after="0" w:line="240" w:lineRule="auto"/>
        <w:rPr>
          <w:rFonts w:ascii="Times New Roman" w:eastAsia="Times New Roman" w:hAnsi="Times New Roman" w:cs="Times New Roman"/>
          <w:kern w:val="0"/>
          <w:sz w:val="24"/>
          <w:szCs w:val="24"/>
          <w:lang w:eastAsia="en-IN"/>
          <w14:ligatures w14:val="none"/>
        </w:rPr>
      </w:pPr>
      <m:oMathPara>
        <m:oMath>
          <m:borderBox>
            <m:borderBoxPr>
              <m:ctrlPr>
                <w:rPr>
                  <w:rFonts w:ascii="Cambria Math" w:eastAsia="Times New Roman" w:hAnsi="Cambria Math" w:cs="Times New Roman"/>
                  <w:kern w:val="0"/>
                  <w:sz w:val="24"/>
                  <w:szCs w:val="24"/>
                  <w:lang w:eastAsia="en-IN"/>
                  <w14:ligatures w14:val="none"/>
                </w:rPr>
              </m:ctrlPr>
            </m:borderBoxPr>
            <m:e>
              <m:r>
                <m:rPr>
                  <m:nor/>
                </m:rPr>
                <w:rPr>
                  <w:rFonts w:ascii="Times New Roman" w:eastAsia="Times New Roman" w:hAnsi="Times New Roman" w:cs="Times New Roman"/>
                  <w:kern w:val="0"/>
                  <w:sz w:val="24"/>
                  <w:szCs w:val="24"/>
                  <w:lang w:eastAsia="en-IN"/>
                  <w14:ligatures w14:val="none"/>
                </w:rPr>
                <m:t> </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jkl</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μ</m:t>
              </m:r>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A</m:t>
                  </m:r>
                </m:e>
                <m:sub>
                  <m:r>
                    <w:rPr>
                      <w:rFonts w:ascii="Cambria Math" w:eastAsia="Times New Roman" w:hAnsi="Cambria Math" w:cs="Times New Roman"/>
                      <w:kern w:val="0"/>
                      <w:sz w:val="24"/>
                      <w:szCs w:val="24"/>
                      <w:lang w:eastAsia="en-IN"/>
                      <w14:ligatures w14:val="none"/>
                    </w:rPr>
                    <m:t>i</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B</m:t>
                  </m:r>
                </m:e>
                <m:sub>
                  <m:r>
                    <w:rPr>
                      <w:rFonts w:ascii="Cambria Math" w:eastAsia="Times New Roman" w:hAnsi="Cambria Math" w:cs="Times New Roman"/>
                      <w:kern w:val="0"/>
                      <w:sz w:val="24"/>
                      <w:szCs w:val="24"/>
                      <w:lang w:eastAsia="en-IN"/>
                      <w14:ligatures w14:val="none"/>
                    </w:rPr>
                    <m:t>j</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C</m:t>
                  </m:r>
                </m:e>
                <m:sub>
                  <m:r>
                    <w:rPr>
                      <w:rFonts w:ascii="Cambria Math" w:eastAsia="Times New Roman" w:hAnsi="Cambria Math" w:cs="Times New Roman"/>
                      <w:kern w:val="0"/>
                      <w:sz w:val="24"/>
                      <w:szCs w:val="24"/>
                      <w:lang w:eastAsia="en-IN"/>
                      <w14:ligatures w14:val="none"/>
                    </w:rPr>
                    <m:t>k</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AB</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ij</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AC</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ik</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BC</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jk</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ABC</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ijk</m:t>
                  </m:r>
                </m:sub>
              </m:sSub>
              <m:r>
                <m:rPr>
                  <m:nor/>
                </m:rPr>
                <w:rPr>
                  <w:rFonts w:ascii="Times New Roman" w:eastAsia="Times New Roman" w:hAnsi="Times New Roman" w:cs="Times New Roman"/>
                  <w:kern w:val="0"/>
                  <w:sz w:val="24"/>
                  <w:szCs w:val="24"/>
                  <w:lang w:eastAsia="en-IN"/>
                  <w14:ligatures w14:val="none"/>
                </w:rPr>
                <m:t>  </m:t>
              </m:r>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ε</m:t>
                  </m:r>
                </m:e>
                <m:sub>
                  <m:r>
                    <w:rPr>
                      <w:rFonts w:ascii="Cambria Math" w:eastAsia="Times New Roman" w:hAnsi="Cambria Math" w:cs="Times New Roman"/>
                      <w:kern w:val="0"/>
                      <w:sz w:val="24"/>
                      <w:szCs w:val="24"/>
                      <w:lang w:eastAsia="en-IN"/>
                      <w14:ligatures w14:val="none"/>
                    </w:rPr>
                    <m:t>ijkl</m:t>
                  </m:r>
                </m:sub>
              </m:sSub>
              <m:r>
                <m:rPr>
                  <m:nor/>
                </m:rPr>
                <w:rPr>
                  <w:rFonts w:ascii="Times New Roman" w:eastAsia="Times New Roman" w:hAnsi="Times New Roman" w:cs="Times New Roman"/>
                  <w:kern w:val="0"/>
                  <w:sz w:val="24"/>
                  <w:szCs w:val="24"/>
                  <w:lang w:eastAsia="en-IN"/>
                  <w14:ligatures w14:val="none"/>
                </w:rPr>
                <m:t> </m:t>
              </m:r>
            </m:e>
          </m:borderBox>
          <m:r>
            <m:rPr>
              <m:sty m:val="p"/>
            </m:rPr>
            <w:rPr>
              <w:rFonts w:ascii="Cambria Math" w:eastAsia="Times New Roman" w:hAnsi="Cambria Math" w:cs="Times New Roman"/>
              <w:kern w:val="0"/>
              <w:sz w:val="24"/>
              <w:szCs w:val="24"/>
              <w:lang w:eastAsia="en-IN"/>
              <w14:ligatures w14:val="none"/>
            </w:rPr>
            <w:br/>
          </m:r>
        </m:oMath>
      </m:oMathPara>
    </w:p>
    <w:p w14:paraId="21124AE2" w14:textId="77777777" w:rsidR="00215F1F" w:rsidRPr="00215F1F" w:rsidRDefault="00215F1F" w:rsidP="00215F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15F1F">
        <w:rPr>
          <w:rFonts w:ascii="Times New Roman" w:eastAsia="Times New Roman" w:hAnsi="Times New Roman" w:cs="Times New Roman"/>
          <w:kern w:val="0"/>
          <w:sz w:val="24"/>
          <w:szCs w:val="24"/>
          <w:lang w:eastAsia="en-IN"/>
          <w14:ligatures w14:val="none"/>
        </w:rPr>
        <w:t>where</w:t>
      </w:r>
    </w:p>
    <w:p w14:paraId="55CF8C4D" w14:textId="77777777" w:rsidR="00215F1F" w:rsidRPr="00215F1F" w:rsidRDefault="00215F1F" w:rsidP="00215F1F">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m:oMath>
        <m:r>
          <w:rPr>
            <w:rFonts w:ascii="Cambria Math" w:eastAsia="Times New Roman" w:hAnsi="Cambria Math" w:cs="Times New Roman"/>
            <w:kern w:val="0"/>
            <w:sz w:val="24"/>
            <w:szCs w:val="24"/>
            <w:lang w:eastAsia="en-IN"/>
            <w14:ligatures w14:val="none"/>
          </w:rPr>
          <m:t>μ</m:t>
        </m:r>
      </m:oMath>
      <w:r w:rsidRPr="00215F1F">
        <w:rPr>
          <w:rFonts w:ascii="Times New Roman" w:eastAsia="Times New Roman" w:hAnsi="Times New Roman" w:cs="Times New Roman"/>
          <w:kern w:val="0"/>
          <w:sz w:val="24"/>
          <w:szCs w:val="24"/>
          <w:lang w:eastAsia="en-IN"/>
          <w14:ligatures w14:val="none"/>
        </w:rPr>
        <w:t>= overall mean</w:t>
      </w:r>
    </w:p>
    <w:p w14:paraId="16465BC3" w14:textId="77777777" w:rsidR="00215F1F" w:rsidRPr="00215F1F" w:rsidRDefault="00456CA0" w:rsidP="00215F1F">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m:oMath>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A</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B</m:t>
            </m:r>
          </m:e>
          <m:sub>
            <m:r>
              <w:rPr>
                <w:rFonts w:ascii="Cambria Math" w:eastAsia="Times New Roman" w:hAnsi="Cambria Math" w:cs="Times New Roman"/>
                <w:kern w:val="0"/>
                <w:sz w:val="24"/>
                <w:szCs w:val="24"/>
                <w:lang w:eastAsia="en-IN"/>
                <w14:ligatures w14:val="none"/>
              </w:rPr>
              <m:t>j</m:t>
            </m:r>
          </m:sub>
        </m:sSub>
        <m:r>
          <w:rPr>
            <w:rFonts w:ascii="Cambria Math" w:eastAsia="Times New Roman" w:hAnsi="Cambria Math" w:cs="Times New Roman"/>
            <w:kern w:val="0"/>
            <w:sz w:val="24"/>
            <w:szCs w:val="24"/>
            <w:lang w:eastAsia="en-IN"/>
            <w14:ligatures w14:val="none"/>
          </w:rPr>
          <m:t>,</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C</m:t>
            </m:r>
          </m:e>
          <m:sub>
            <m:r>
              <w:rPr>
                <w:rFonts w:ascii="Cambria Math" w:eastAsia="Times New Roman" w:hAnsi="Cambria Math" w:cs="Times New Roman"/>
                <w:kern w:val="0"/>
                <w:sz w:val="24"/>
                <w:szCs w:val="24"/>
                <w:lang w:eastAsia="en-IN"/>
                <w14:ligatures w14:val="none"/>
              </w:rPr>
              <m:t>k</m:t>
            </m:r>
          </m:sub>
        </m:sSub>
      </m:oMath>
      <w:r w:rsidR="00215F1F" w:rsidRPr="00215F1F">
        <w:rPr>
          <w:rFonts w:ascii="Times New Roman" w:eastAsia="Times New Roman" w:hAnsi="Times New Roman" w:cs="Times New Roman"/>
          <w:kern w:val="0"/>
          <w:sz w:val="24"/>
          <w:szCs w:val="24"/>
          <w:lang w:eastAsia="en-IN"/>
          <w14:ligatures w14:val="none"/>
        </w:rPr>
        <w:t>= main effects (with usual constraints, e.g. sum-to-zero)</w:t>
      </w:r>
    </w:p>
    <w:p w14:paraId="243B0FFF" w14:textId="77777777" w:rsidR="00215F1F" w:rsidRPr="00215F1F" w:rsidRDefault="00215F1F" w:rsidP="00215F1F">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m:oMath>
        <m:r>
          <w:rPr>
            <w:rFonts w:ascii="Cambria Math" w:eastAsia="Times New Roman" w:hAnsi="Cambria Math" w:cs="Times New Roman"/>
            <w:kern w:val="0"/>
            <w:sz w:val="24"/>
            <w:szCs w:val="24"/>
            <w:lang w:eastAsia="en-IN"/>
            <w14:ligatures w14:val="none"/>
          </w:rPr>
          <m:t>(AB</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ij</m:t>
            </m:r>
          </m:sub>
        </m:sSub>
        <m:r>
          <w:rPr>
            <w:rFonts w:ascii="Cambria Math" w:eastAsia="Times New Roman" w:hAnsi="Cambria Math" w:cs="Times New Roman"/>
            <w:kern w:val="0"/>
            <w:sz w:val="24"/>
            <w:szCs w:val="24"/>
            <w:lang w:eastAsia="en-IN"/>
            <w14:ligatures w14:val="none"/>
          </w:rPr>
          <m:t>,(AC</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ik</m:t>
            </m:r>
          </m:sub>
        </m:sSub>
        <m:r>
          <w:rPr>
            <w:rFonts w:ascii="Cambria Math" w:eastAsia="Times New Roman" w:hAnsi="Cambria Math" w:cs="Times New Roman"/>
            <w:kern w:val="0"/>
            <w:sz w:val="24"/>
            <w:szCs w:val="24"/>
            <w:lang w:eastAsia="en-IN"/>
            <w14:ligatures w14:val="none"/>
          </w:rPr>
          <m:t>,(BC</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jk</m:t>
            </m:r>
          </m:sub>
        </m:sSub>
      </m:oMath>
      <w:r w:rsidRPr="00215F1F">
        <w:rPr>
          <w:rFonts w:ascii="Times New Roman" w:eastAsia="Times New Roman" w:hAnsi="Times New Roman" w:cs="Times New Roman"/>
          <w:kern w:val="0"/>
          <w:sz w:val="24"/>
          <w:szCs w:val="24"/>
          <w:lang w:eastAsia="en-IN"/>
          <w14:ligatures w14:val="none"/>
        </w:rPr>
        <w:t>= two-way interactions</w:t>
      </w:r>
    </w:p>
    <w:p w14:paraId="08E18068" w14:textId="77777777" w:rsidR="00215F1F" w:rsidRPr="00215F1F" w:rsidRDefault="00215F1F" w:rsidP="00215F1F">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m:oMath>
        <m:r>
          <w:rPr>
            <w:rFonts w:ascii="Cambria Math" w:eastAsia="Times New Roman" w:hAnsi="Cambria Math" w:cs="Times New Roman"/>
            <w:kern w:val="0"/>
            <w:sz w:val="24"/>
            <w:szCs w:val="24"/>
            <w:lang w:eastAsia="en-IN"/>
            <w14:ligatures w14:val="none"/>
          </w:rPr>
          <m:t>(ABC</m:t>
        </m:r>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m:t>
            </m:r>
          </m:e>
          <m:sub>
            <m:r>
              <w:rPr>
                <w:rFonts w:ascii="Cambria Math" w:eastAsia="Times New Roman" w:hAnsi="Cambria Math" w:cs="Times New Roman"/>
                <w:kern w:val="0"/>
                <w:sz w:val="24"/>
                <w:szCs w:val="24"/>
                <w:lang w:eastAsia="en-IN"/>
                <w14:ligatures w14:val="none"/>
              </w:rPr>
              <m:t>ijk</m:t>
            </m:r>
          </m:sub>
        </m:sSub>
      </m:oMath>
      <w:r w:rsidRPr="00215F1F">
        <w:rPr>
          <w:rFonts w:ascii="Times New Roman" w:eastAsia="Times New Roman" w:hAnsi="Times New Roman" w:cs="Times New Roman"/>
          <w:kern w:val="0"/>
          <w:sz w:val="24"/>
          <w:szCs w:val="24"/>
          <w:lang w:eastAsia="en-IN"/>
          <w14:ligatures w14:val="none"/>
        </w:rPr>
        <w:t>= three-way interaction</w:t>
      </w:r>
    </w:p>
    <w:p w14:paraId="4E07D64B" w14:textId="77777777" w:rsidR="00215F1F" w:rsidRPr="00215F1F" w:rsidRDefault="00456CA0" w:rsidP="00215F1F">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m:oMath>
        <m:sSub>
          <m:sSubPr>
            <m:ctrlPr>
              <w:rPr>
                <w:rFonts w:ascii="Cambria Math" w:eastAsia="Times New Roman" w:hAnsi="Cambria Math" w:cs="Times New Roman"/>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ε</m:t>
            </m:r>
          </m:e>
          <m:sub>
            <m:r>
              <w:rPr>
                <w:rFonts w:ascii="Cambria Math" w:eastAsia="Times New Roman" w:hAnsi="Cambria Math" w:cs="Times New Roman"/>
                <w:kern w:val="0"/>
                <w:sz w:val="24"/>
                <w:szCs w:val="24"/>
                <w:lang w:eastAsia="en-IN"/>
                <w14:ligatures w14:val="none"/>
              </w:rPr>
              <m:t>ijkl</m:t>
            </m:r>
          </m:sub>
        </m:sSub>
        <m:r>
          <w:rPr>
            <w:rFonts w:ascii="Cambria Math" w:eastAsia="Times New Roman" w:hAnsi="Cambria Math" w:cs="Times New Roman"/>
            <w:kern w:val="0"/>
            <w:sz w:val="24"/>
            <w:szCs w:val="24"/>
            <w:lang w:eastAsia="en-IN"/>
            <w14:ligatures w14:val="none"/>
          </w:rPr>
          <m:t>∼</m:t>
        </m:r>
        <m:r>
          <m:rPr>
            <m:nor/>
          </m:rPr>
          <w:rPr>
            <w:rFonts w:ascii="Times New Roman" w:eastAsia="Times New Roman" w:hAnsi="Times New Roman" w:cs="Times New Roman"/>
            <w:kern w:val="0"/>
            <w:sz w:val="24"/>
            <w:szCs w:val="24"/>
            <w:lang w:eastAsia="en-IN"/>
            <w14:ligatures w14:val="none"/>
          </w:rPr>
          <m:t xml:space="preserve">i.i.d. </m:t>
        </m:r>
        <m:r>
          <w:rPr>
            <w:rFonts w:ascii="Cambria Math" w:eastAsia="Times New Roman" w:hAnsi="Cambria Math" w:cs="Times New Roman"/>
            <w:kern w:val="0"/>
            <w:sz w:val="24"/>
            <w:szCs w:val="24"/>
            <w:lang w:eastAsia="en-IN"/>
            <w14:ligatures w14:val="none"/>
          </w:rPr>
          <m:t>N(0,</m:t>
        </m:r>
        <m:sSup>
          <m:sSupPr>
            <m:ctrlPr>
              <w:rPr>
                <w:rFonts w:ascii="Cambria Math" w:eastAsia="Times New Roman" w:hAnsi="Cambria Math" w:cs="Times New Roman"/>
                <w:kern w:val="0"/>
                <w:sz w:val="24"/>
                <w:szCs w:val="24"/>
                <w:lang w:eastAsia="en-IN"/>
                <w14:ligatures w14:val="none"/>
              </w:rPr>
            </m:ctrlPr>
          </m:sSupPr>
          <m:e>
            <m:r>
              <w:rPr>
                <w:rFonts w:ascii="Cambria Math" w:eastAsia="Times New Roman" w:hAnsi="Cambria Math" w:cs="Times New Roman"/>
                <w:kern w:val="0"/>
                <w:sz w:val="24"/>
                <w:szCs w:val="24"/>
                <w:lang w:eastAsia="en-IN"/>
                <w14:ligatures w14:val="none"/>
              </w:rPr>
              <m:t>σ</m:t>
            </m:r>
          </m:e>
          <m:sup>
            <m:r>
              <w:rPr>
                <w:rFonts w:ascii="Cambria Math" w:eastAsia="Times New Roman" w:hAnsi="Cambria Math" w:cs="Times New Roman"/>
                <w:kern w:val="0"/>
                <w:sz w:val="24"/>
                <w:szCs w:val="24"/>
                <w:lang w:eastAsia="en-IN"/>
                <w14:ligatures w14:val="none"/>
              </w:rPr>
              <m:t>2</m:t>
            </m:r>
          </m:sup>
        </m:sSup>
        <m:r>
          <w:rPr>
            <w:rFonts w:ascii="Cambria Math" w:eastAsia="Times New Roman" w:hAnsi="Cambria Math" w:cs="Times New Roman"/>
            <w:kern w:val="0"/>
            <w:sz w:val="24"/>
            <w:szCs w:val="24"/>
            <w:lang w:eastAsia="en-IN"/>
            <w14:ligatures w14:val="none"/>
          </w:rPr>
          <m:t>)</m:t>
        </m:r>
      </m:oMath>
      <w:r w:rsidR="00215F1F" w:rsidRPr="00215F1F">
        <w:rPr>
          <w:rFonts w:ascii="Times New Roman" w:eastAsia="Times New Roman" w:hAnsi="Times New Roman" w:cs="Times New Roman"/>
          <w:kern w:val="0"/>
          <w:sz w:val="24"/>
          <w:szCs w:val="24"/>
          <w:lang w:eastAsia="en-IN"/>
          <w14:ligatures w14:val="none"/>
        </w:rPr>
        <w:t>= residual error</w:t>
      </w:r>
    </w:p>
    <w:p w14:paraId="6A174F2D" w14:textId="77777777" w:rsidR="00215F1F" w:rsidRPr="009B7D2E" w:rsidRDefault="00215F1F" w:rsidP="009B7D2E">
      <w:pPr>
        <w:widowControl w:val="0"/>
        <w:autoSpaceDE w:val="0"/>
        <w:autoSpaceDN w:val="0"/>
        <w:spacing w:after="0" w:line="480" w:lineRule="auto"/>
        <w:ind w:left="23" w:right="95"/>
        <w:jc w:val="both"/>
        <w:rPr>
          <w:rFonts w:ascii="Times New Roman" w:hAnsi="Times New Roman" w:cs="Times New Roman"/>
        </w:rPr>
      </w:pPr>
    </w:p>
    <w:p w14:paraId="78084CCF" w14:textId="77777777" w:rsidR="00C009B5" w:rsidRPr="009B7D2E" w:rsidRDefault="00C009B5" w:rsidP="009B7D2E">
      <w:pPr>
        <w:widowControl w:val="0"/>
        <w:autoSpaceDE w:val="0"/>
        <w:autoSpaceDN w:val="0"/>
        <w:spacing w:after="0" w:line="480" w:lineRule="auto"/>
        <w:ind w:left="23" w:right="95"/>
        <w:outlineLvl w:val="1"/>
        <w:rPr>
          <w:rFonts w:ascii="Times New Roman" w:eastAsia="Calibri" w:hAnsi="Times New Roman" w:cs="Times New Roman"/>
          <w:b/>
          <w:bCs/>
          <w:kern w:val="0"/>
          <w:lang w:val="en-US"/>
          <w14:ligatures w14:val="none"/>
        </w:rPr>
      </w:pPr>
      <w:r w:rsidRPr="009B7D2E">
        <w:rPr>
          <w:rFonts w:ascii="Times New Roman" w:eastAsia="Calibri" w:hAnsi="Times New Roman" w:cs="Times New Roman"/>
          <w:b/>
          <w:bCs/>
          <w:kern w:val="0"/>
          <w:lang w:val="en-US"/>
          <w14:ligatures w14:val="none"/>
        </w:rPr>
        <w:t xml:space="preserve">RESULT AND </w:t>
      </w:r>
      <w:r w:rsidRPr="009B7D2E">
        <w:rPr>
          <w:rFonts w:ascii="Times New Roman" w:eastAsia="Calibri" w:hAnsi="Times New Roman" w:cs="Times New Roman"/>
          <w:b/>
          <w:bCs/>
          <w:spacing w:val="-2"/>
          <w:kern w:val="0"/>
          <w:lang w:val="en-US"/>
          <w14:ligatures w14:val="none"/>
        </w:rPr>
        <w:t>DISCUSSION</w:t>
      </w:r>
    </w:p>
    <w:p w14:paraId="717793E9" w14:textId="5EEA3A23" w:rsidR="00C009B5" w:rsidRPr="009B7D2E" w:rsidRDefault="00C009B5" w:rsidP="009B7D2E">
      <w:pPr>
        <w:spacing w:line="480" w:lineRule="auto"/>
        <w:ind w:right="95"/>
        <w:jc w:val="both"/>
        <w:rPr>
          <w:rFonts w:ascii="Times New Roman" w:eastAsia="Calibri" w:hAnsi="Times New Roman" w:cs="Times New Roman"/>
        </w:rPr>
      </w:pPr>
      <w:r w:rsidRPr="009B7D2E">
        <w:rPr>
          <w:rFonts w:ascii="Times New Roman" w:eastAsia="Calibri" w:hAnsi="Times New Roman" w:cs="Times New Roman"/>
          <w:b/>
          <w:bCs/>
        </w:rPr>
        <w:t>Mean body weight at different</w:t>
      </w:r>
      <w:r w:rsidR="007A1420">
        <w:rPr>
          <w:rFonts w:ascii="Times New Roman" w:eastAsia="Calibri" w:hAnsi="Times New Roman" w:cs="Times New Roman"/>
          <w:b/>
          <w:bCs/>
        </w:rPr>
        <w:t xml:space="preserve"> ages -</w:t>
      </w:r>
      <w:r w:rsidR="007A1420">
        <w:rPr>
          <w:rFonts w:ascii="Times New Roman" w:eastAsia="Calibri" w:hAnsi="Times New Roman" w:cs="Times New Roman"/>
        </w:rPr>
        <w:t>C</w:t>
      </w:r>
      <w:r w:rsidRPr="009B7D2E">
        <w:rPr>
          <w:rFonts w:ascii="Times New Roman" w:eastAsia="Calibri" w:hAnsi="Times New Roman" w:cs="Times New Roman"/>
        </w:rPr>
        <w:t xml:space="preserve">omparison of average body weight at different ages for last five years have been compiled in </w:t>
      </w:r>
      <w:r w:rsidR="00C7642F" w:rsidRPr="009B7D2E">
        <w:rPr>
          <w:rFonts w:ascii="Times New Roman" w:eastAsia="Calibri" w:hAnsi="Times New Roman" w:cs="Times New Roman"/>
        </w:rPr>
        <w:t>T</w:t>
      </w:r>
      <w:r w:rsidRPr="009B7D2E">
        <w:rPr>
          <w:rFonts w:ascii="Times New Roman" w:eastAsia="Calibri" w:hAnsi="Times New Roman" w:cs="Times New Roman"/>
        </w:rPr>
        <w:t>able no. 1. Although no definite trend has been observed over the years in body weight at different ages, Body weight at almost 12 months of age is lesser than the previous financial year.</w:t>
      </w:r>
    </w:p>
    <w:p w14:paraId="2444BD60" w14:textId="46C97560" w:rsidR="00C009B5" w:rsidRPr="009B7D2E" w:rsidRDefault="00C009B5" w:rsidP="00545B33">
      <w:pPr>
        <w:widowControl w:val="0"/>
        <w:tabs>
          <w:tab w:val="left" w:pos="8913"/>
        </w:tabs>
        <w:autoSpaceDE w:val="0"/>
        <w:autoSpaceDN w:val="0"/>
        <w:spacing w:after="0" w:line="480" w:lineRule="auto"/>
        <w:ind w:left="23" w:right="95"/>
        <w:jc w:val="both"/>
        <w:rPr>
          <w:rFonts w:ascii="Times New Roman" w:eastAsia="Calibri" w:hAnsi="Times New Roman" w:cs="Times New Roman"/>
        </w:rPr>
      </w:pPr>
      <w:r w:rsidRPr="009B7D2E">
        <w:rPr>
          <w:rFonts w:ascii="Times New Roman" w:eastAsia="Calibri" w:hAnsi="Times New Roman" w:cs="Times New Roman"/>
          <w:b/>
          <w:bCs/>
        </w:rPr>
        <w:t>Lactation trait-</w:t>
      </w:r>
      <w:r w:rsidRPr="009B7D2E">
        <w:rPr>
          <w:rFonts w:ascii="Times New Roman" w:eastAsia="Calibri" w:hAnsi="Times New Roman" w:cs="Times New Roman"/>
        </w:rPr>
        <w:t xml:space="preserve"> Black Bengal goat is a meat breed with nominal milk yield, at times just sufficient </w:t>
      </w:r>
      <w:r w:rsidRPr="009B7D2E">
        <w:rPr>
          <w:rFonts w:ascii="Times New Roman" w:eastAsia="Calibri" w:hAnsi="Times New Roman" w:cs="Times New Roman"/>
        </w:rPr>
        <w:lastRenderedPageBreak/>
        <w:t>to sustain the kids. Lactation length and 90-days lactation yield for last five financial years from 2019-20 to 2023-24 has been depicted graphically in Graph No. 2. Average lactation length of 94 days and average lactation yield of 16.8 litres (90 days period) was recorded in Black Bengal Goats in Jharkhand during 2023-24.</w:t>
      </w:r>
      <w:r w:rsidRPr="009B7D2E">
        <w:rPr>
          <w:rFonts w:ascii="Times New Roman" w:eastAsia="Calibri" w:hAnsi="Times New Roman" w:cs="Times New Roman"/>
          <w:color w:val="FF0000"/>
          <w:kern w:val="0"/>
          <w:lang w:val="en-US"/>
          <w14:ligatures w14:val="none"/>
        </w:rPr>
        <w:t xml:space="preserve"> </w:t>
      </w:r>
      <w:r w:rsidRPr="009B7D2E">
        <w:rPr>
          <w:rFonts w:ascii="Times New Roman" w:eastAsia="Calibri" w:hAnsi="Times New Roman" w:cs="Times New Roman"/>
          <w:kern w:val="0"/>
          <w:lang w:val="en-US"/>
          <w14:ligatures w14:val="none"/>
        </w:rPr>
        <w:t xml:space="preserve">Paul et.al. </w:t>
      </w:r>
      <w:r w:rsidR="0070491D" w:rsidRPr="009B7D2E">
        <w:rPr>
          <w:rFonts w:ascii="Times New Roman" w:eastAsia="Calibri" w:hAnsi="Times New Roman" w:cs="Times New Roman"/>
          <w:kern w:val="0"/>
          <w:lang w:val="en-US"/>
          <w14:ligatures w14:val="none"/>
        </w:rPr>
        <w:t xml:space="preserve">(2014) </w:t>
      </w:r>
      <w:r w:rsidRPr="009B7D2E">
        <w:rPr>
          <w:rFonts w:ascii="Times New Roman" w:eastAsia="Calibri" w:hAnsi="Times New Roman" w:cs="Times New Roman"/>
          <w:kern w:val="0"/>
          <w:lang w:val="en-US"/>
          <w14:ligatures w14:val="none"/>
        </w:rPr>
        <w:t xml:space="preserve">observed </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the average daily milk production of Black Bengal does in NBF, </w:t>
      </w:r>
      <w:proofErr w:type="spellStart"/>
      <w:r w:rsidRPr="009B7D2E">
        <w:rPr>
          <w:rFonts w:ascii="Times New Roman" w:eastAsia="Calibri" w:hAnsi="Times New Roman" w:cs="Times New Roman"/>
          <w:kern w:val="0"/>
          <w:lang w:val="en-US"/>
          <w14:ligatures w14:val="none"/>
        </w:rPr>
        <w:t>Modhupur</w:t>
      </w:r>
      <w:proofErr w:type="spellEnd"/>
      <w:r w:rsidRPr="009B7D2E">
        <w:rPr>
          <w:rFonts w:ascii="Times New Roman" w:eastAsia="Calibri" w:hAnsi="Times New Roman" w:cs="Times New Roman"/>
          <w:kern w:val="0"/>
          <w:lang w:val="en-US"/>
          <w14:ligatures w14:val="none"/>
        </w:rPr>
        <w:t xml:space="preserve"> and </w:t>
      </w:r>
      <w:proofErr w:type="spellStart"/>
      <w:r w:rsidRPr="009B7D2E">
        <w:rPr>
          <w:rFonts w:ascii="Times New Roman" w:eastAsia="Calibri" w:hAnsi="Times New Roman" w:cs="Times New Roman"/>
          <w:kern w:val="0"/>
          <w:lang w:val="en-US"/>
          <w14:ligatures w14:val="none"/>
        </w:rPr>
        <w:t>Dimla</w:t>
      </w:r>
      <w:proofErr w:type="spellEnd"/>
      <w:r w:rsidRPr="009B7D2E">
        <w:rPr>
          <w:rFonts w:ascii="Times New Roman" w:eastAsia="Calibri" w:hAnsi="Times New Roman" w:cs="Times New Roman"/>
          <w:kern w:val="0"/>
          <w:lang w:val="en-US"/>
          <w14:ligatures w14:val="none"/>
        </w:rPr>
        <w:t xml:space="preserve"> to be 387.01 ± 26.71, 217.32 ± 29.51 and 218.42± 28.31 ml, respectively. He further observed the higher milk production to be in NBF to be 387.01±26.71 </w:t>
      </w:r>
      <w:r w:rsidRPr="009B7D2E">
        <w:rPr>
          <w:rFonts w:ascii="Times New Roman" w:eastAsia="Calibri" w:hAnsi="Times New Roman" w:cs="Times New Roman"/>
          <w:spacing w:val="-4"/>
          <w:kern w:val="0"/>
          <w:lang w:val="en-US"/>
          <w14:ligatures w14:val="none"/>
        </w:rPr>
        <w:t>ml</w:t>
      </w:r>
      <w:r w:rsidR="00456CA0">
        <w:rPr>
          <w:rFonts w:ascii="Times New Roman" w:eastAsia="Calibri" w:hAnsi="Times New Roman" w:cs="Times New Roman"/>
          <w:spacing w:val="-4"/>
          <w:kern w:val="0"/>
          <w:lang w:val="en-US"/>
          <w14:ligatures w14:val="none"/>
        </w:rPr>
        <w:t>”</w:t>
      </w:r>
      <w:r w:rsidRPr="009B7D2E">
        <w:rPr>
          <w:rFonts w:ascii="Times New Roman" w:eastAsia="Calibri" w:hAnsi="Times New Roman" w:cs="Times New Roman"/>
          <w:spacing w:val="-4"/>
          <w:kern w:val="0"/>
          <w:lang w:val="en-US"/>
          <w14:ligatures w14:val="none"/>
        </w:rPr>
        <w:t>.</w:t>
      </w:r>
    </w:p>
    <w:p w14:paraId="7C21BFDF" w14:textId="77777777" w:rsidR="00254F32" w:rsidRPr="009B7D2E" w:rsidRDefault="00C009B5" w:rsidP="009B7D2E">
      <w:pPr>
        <w:spacing w:line="480" w:lineRule="auto"/>
        <w:ind w:right="95"/>
        <w:jc w:val="both"/>
        <w:rPr>
          <w:rFonts w:ascii="Times New Roman" w:eastAsia="Calibri" w:hAnsi="Times New Roman" w:cs="Times New Roman"/>
        </w:rPr>
      </w:pPr>
      <w:r w:rsidRPr="009B7D2E">
        <w:rPr>
          <w:rFonts w:ascii="Times New Roman" w:eastAsia="Calibri" w:hAnsi="Times New Roman" w:cs="Times New Roman"/>
          <w:b/>
          <w:bCs/>
        </w:rPr>
        <w:t>Mean body weight at different ages-</w:t>
      </w:r>
      <w:r w:rsidRPr="009B7D2E">
        <w:rPr>
          <w:rFonts w:ascii="Times New Roman" w:eastAsia="Calibri" w:hAnsi="Times New Roman" w:cs="Times New Roman"/>
        </w:rPr>
        <w:t xml:space="preserve"> Based on sample size of 2013, effect of </w:t>
      </w:r>
      <w:r w:rsidR="005F5787" w:rsidRPr="009B7D2E">
        <w:rPr>
          <w:rFonts w:ascii="Times New Roman" w:eastAsia="Calibri" w:hAnsi="Times New Roman" w:cs="Times New Roman"/>
        </w:rPr>
        <w:t>b</w:t>
      </w:r>
      <w:r w:rsidRPr="009B7D2E">
        <w:rPr>
          <w:rFonts w:ascii="Times New Roman" w:eastAsia="Calibri" w:hAnsi="Times New Roman" w:cs="Times New Roman"/>
        </w:rPr>
        <w:t>reeding centre</w:t>
      </w:r>
      <w:r w:rsidR="00AB1A6A" w:rsidRPr="009B7D2E">
        <w:rPr>
          <w:rFonts w:ascii="Times New Roman" w:eastAsia="Calibri" w:hAnsi="Times New Roman" w:cs="Times New Roman"/>
        </w:rPr>
        <w:t>s</w:t>
      </w:r>
      <w:r w:rsidRPr="009B7D2E">
        <w:rPr>
          <w:rFonts w:ascii="Times New Roman" w:eastAsia="Calibri" w:hAnsi="Times New Roman" w:cs="Times New Roman"/>
        </w:rPr>
        <w:t>, sex and birth type was assessed on body weight at different ages via Factorial ANOVA. In case of body weight at birth (Table No.</w:t>
      </w:r>
      <w:r w:rsidR="00AB1A6A" w:rsidRPr="009B7D2E">
        <w:rPr>
          <w:rFonts w:ascii="Times New Roman" w:eastAsia="Calibri" w:hAnsi="Times New Roman" w:cs="Times New Roman"/>
        </w:rPr>
        <w:t>1</w:t>
      </w:r>
      <w:r w:rsidRPr="009B7D2E">
        <w:rPr>
          <w:rFonts w:ascii="Times New Roman" w:eastAsia="Calibri" w:hAnsi="Times New Roman" w:cs="Times New Roman"/>
        </w:rPr>
        <w:t xml:space="preserve">), the effect of centre was significant (P&lt;0.01) while effect of age and sex was non-significant. </w:t>
      </w:r>
      <w:proofErr w:type="spellStart"/>
      <w:r w:rsidRPr="009B7D2E">
        <w:rPr>
          <w:rFonts w:ascii="Times New Roman" w:eastAsia="Calibri" w:hAnsi="Times New Roman" w:cs="Times New Roman"/>
        </w:rPr>
        <w:t>Palojori</w:t>
      </w:r>
      <w:proofErr w:type="spellEnd"/>
      <w:r w:rsidRPr="009B7D2E">
        <w:rPr>
          <w:rFonts w:ascii="Times New Roman" w:eastAsia="Calibri" w:hAnsi="Times New Roman" w:cs="Times New Roman"/>
        </w:rPr>
        <w:t xml:space="preserve"> had significantly highest average body weight at birth of 1.20 ± 0.04 kg and </w:t>
      </w:r>
      <w:proofErr w:type="spellStart"/>
      <w:r w:rsidRPr="009B7D2E">
        <w:rPr>
          <w:rFonts w:ascii="Times New Roman" w:eastAsia="Calibri" w:hAnsi="Times New Roman" w:cs="Times New Roman"/>
        </w:rPr>
        <w:t>Tiko</w:t>
      </w:r>
      <w:proofErr w:type="spellEnd"/>
      <w:r w:rsidRPr="009B7D2E">
        <w:rPr>
          <w:rFonts w:ascii="Times New Roman" w:eastAsia="Calibri" w:hAnsi="Times New Roman" w:cs="Times New Roman"/>
        </w:rPr>
        <w:t xml:space="preserve"> (</w:t>
      </w:r>
      <w:proofErr w:type="spellStart"/>
      <w:r w:rsidRPr="009B7D2E">
        <w:rPr>
          <w:rFonts w:ascii="Times New Roman" w:eastAsia="Calibri" w:hAnsi="Times New Roman" w:cs="Times New Roman"/>
        </w:rPr>
        <w:t>Lohardaga</w:t>
      </w:r>
      <w:proofErr w:type="spellEnd"/>
      <w:r w:rsidRPr="009B7D2E">
        <w:rPr>
          <w:rFonts w:ascii="Times New Roman" w:eastAsia="Calibri" w:hAnsi="Times New Roman" w:cs="Times New Roman"/>
        </w:rPr>
        <w:t xml:space="preserve">) and minimum average body weight at birth of 1.10±0.02 kg for body weight at birth. Overall average body weight at birth for black Bengal goats was 1.19 ± 0.04 Kg for Black Bengal goats in Jharkhand based on the current data. Maximum average body weight at one-month was 2.96 ± .08 Kg for </w:t>
      </w:r>
      <w:proofErr w:type="spellStart"/>
      <w:r w:rsidRPr="009B7D2E">
        <w:rPr>
          <w:rFonts w:ascii="Times New Roman" w:eastAsia="Calibri" w:hAnsi="Times New Roman" w:cs="Times New Roman"/>
        </w:rPr>
        <w:t>Palojori</w:t>
      </w:r>
      <w:proofErr w:type="spellEnd"/>
      <w:r w:rsidRPr="009B7D2E">
        <w:rPr>
          <w:rFonts w:ascii="Times New Roman" w:eastAsia="Calibri" w:hAnsi="Times New Roman" w:cs="Times New Roman"/>
        </w:rPr>
        <w:t xml:space="preserve"> (</w:t>
      </w:r>
      <w:proofErr w:type="spellStart"/>
      <w:r w:rsidRPr="009B7D2E">
        <w:rPr>
          <w:rFonts w:ascii="Times New Roman" w:eastAsia="Calibri" w:hAnsi="Times New Roman" w:cs="Times New Roman"/>
        </w:rPr>
        <w:t>Deoghar</w:t>
      </w:r>
      <w:proofErr w:type="spellEnd"/>
      <w:r w:rsidRPr="009B7D2E">
        <w:rPr>
          <w:rFonts w:ascii="Times New Roman" w:eastAsia="Calibri" w:hAnsi="Times New Roman" w:cs="Times New Roman"/>
        </w:rPr>
        <w:t xml:space="preserve">) and minimum average value of 2.47±0.09 Kg was found for </w:t>
      </w:r>
      <w:proofErr w:type="spellStart"/>
      <w:r w:rsidRPr="009B7D2E">
        <w:rPr>
          <w:rFonts w:ascii="Times New Roman" w:eastAsia="Calibri" w:hAnsi="Times New Roman" w:cs="Times New Roman"/>
        </w:rPr>
        <w:t>Tiko</w:t>
      </w:r>
      <w:proofErr w:type="spellEnd"/>
      <w:r w:rsidRPr="009B7D2E">
        <w:rPr>
          <w:rFonts w:ascii="Times New Roman" w:eastAsia="Calibri" w:hAnsi="Times New Roman" w:cs="Times New Roman"/>
        </w:rPr>
        <w:t xml:space="preserve"> (</w:t>
      </w:r>
      <w:proofErr w:type="spellStart"/>
      <w:r w:rsidRPr="009B7D2E">
        <w:rPr>
          <w:rFonts w:ascii="Times New Roman" w:eastAsia="Calibri" w:hAnsi="Times New Roman" w:cs="Times New Roman"/>
        </w:rPr>
        <w:t>Lohardaga</w:t>
      </w:r>
      <w:proofErr w:type="spellEnd"/>
      <w:r w:rsidRPr="009B7D2E">
        <w:rPr>
          <w:rFonts w:ascii="Times New Roman" w:eastAsia="Calibri" w:hAnsi="Times New Roman" w:cs="Times New Roman"/>
        </w:rPr>
        <w:t>) as shown in Table No.</w:t>
      </w:r>
      <w:r w:rsidR="00C9528B" w:rsidRPr="009B7D2E">
        <w:rPr>
          <w:rFonts w:ascii="Times New Roman" w:eastAsia="Calibri" w:hAnsi="Times New Roman" w:cs="Times New Roman"/>
        </w:rPr>
        <w:t>2</w:t>
      </w:r>
      <w:r w:rsidRPr="009B7D2E">
        <w:rPr>
          <w:rFonts w:ascii="Times New Roman" w:eastAsia="Calibri" w:hAnsi="Times New Roman" w:cs="Times New Roman"/>
        </w:rPr>
        <w:t>. with P value equal to zero for effect of centre on body weight at one-month. Overall average body weight at one month for black Bengal goats in Jharkhand was found to be 2.72±0.08 Kg based on current study. Two-month body weight data (Table No.-</w:t>
      </w:r>
      <w:r w:rsidR="003821C5" w:rsidRPr="009B7D2E">
        <w:rPr>
          <w:rFonts w:ascii="Times New Roman" w:eastAsia="Calibri" w:hAnsi="Times New Roman" w:cs="Times New Roman"/>
        </w:rPr>
        <w:t>3</w:t>
      </w:r>
      <w:r w:rsidRPr="009B7D2E">
        <w:rPr>
          <w:rFonts w:ascii="Times New Roman" w:eastAsia="Calibri" w:hAnsi="Times New Roman" w:cs="Times New Roman"/>
        </w:rPr>
        <w:t xml:space="preserve">) showed that </w:t>
      </w:r>
      <w:proofErr w:type="spellStart"/>
      <w:r w:rsidRPr="009B7D2E">
        <w:rPr>
          <w:rFonts w:ascii="Times New Roman" w:eastAsia="Calibri" w:hAnsi="Times New Roman" w:cs="Times New Roman"/>
        </w:rPr>
        <w:t>Palojori</w:t>
      </w:r>
      <w:proofErr w:type="spellEnd"/>
      <w:r w:rsidRPr="009B7D2E">
        <w:rPr>
          <w:rFonts w:ascii="Times New Roman" w:eastAsia="Calibri" w:hAnsi="Times New Roman" w:cs="Times New Roman"/>
        </w:rPr>
        <w:t xml:space="preserve"> centre had maximum value of 4.33 ± 0.11 Kg and Tiko had minimum body weight of 3.57±0.08 Kg. Effect of centre was highly significant in this case (P=0.00) while the effect of birth type (P=0.631) and effect of sex of kids (p=0.468) were both non-significant. P-value of 0.04 for effect of centres on body weight at three months of age (Table No.</w:t>
      </w:r>
      <w:r w:rsidR="007E406A" w:rsidRPr="009B7D2E">
        <w:rPr>
          <w:rFonts w:ascii="Times New Roman" w:eastAsia="Calibri" w:hAnsi="Times New Roman" w:cs="Times New Roman"/>
        </w:rPr>
        <w:t>4</w:t>
      </w:r>
      <w:r w:rsidRPr="009B7D2E">
        <w:rPr>
          <w:rFonts w:ascii="Times New Roman" w:eastAsia="Calibri" w:hAnsi="Times New Roman" w:cs="Times New Roman"/>
        </w:rPr>
        <w:t xml:space="preserve">) is indicative of the fact that body weight at birth differed significantly for the four breeding clusters with </w:t>
      </w:r>
      <w:proofErr w:type="spellStart"/>
      <w:r w:rsidRPr="009B7D2E">
        <w:rPr>
          <w:rFonts w:ascii="Times New Roman" w:eastAsia="Calibri" w:hAnsi="Times New Roman" w:cs="Times New Roman"/>
        </w:rPr>
        <w:t>Chamguru</w:t>
      </w:r>
      <w:proofErr w:type="spellEnd"/>
      <w:r w:rsidRPr="009B7D2E">
        <w:rPr>
          <w:rFonts w:ascii="Times New Roman" w:eastAsia="Calibri" w:hAnsi="Times New Roman" w:cs="Times New Roman"/>
        </w:rPr>
        <w:t xml:space="preserve"> having highest mean body weight of 5.99±0.38 kg at three months and mean body weight of 5.72 ±0.13 Kg. for Tiko. Effect of birth type and sex was non-significant on the trait under discussion. For average body weight at six-months, </w:t>
      </w:r>
      <w:proofErr w:type="spellStart"/>
      <w:r w:rsidRPr="009B7D2E">
        <w:rPr>
          <w:rFonts w:ascii="Times New Roman" w:eastAsia="Calibri" w:hAnsi="Times New Roman" w:cs="Times New Roman"/>
        </w:rPr>
        <w:t>Barabanki</w:t>
      </w:r>
      <w:proofErr w:type="spellEnd"/>
      <w:r w:rsidRPr="009B7D2E">
        <w:rPr>
          <w:rFonts w:ascii="Times New Roman" w:eastAsia="Calibri" w:hAnsi="Times New Roman" w:cs="Times New Roman"/>
        </w:rPr>
        <w:t xml:space="preserve"> had significantly highest average body weight of 8.17±0.16 Kg amongst the four centres (p=0.003) while Tiko had lowest mean body weight of 7.86 ± 0.09 Kg.  Overall average bo</w:t>
      </w:r>
      <w:r w:rsidR="00D125A1" w:rsidRPr="009B7D2E">
        <w:rPr>
          <w:rFonts w:ascii="Times New Roman" w:eastAsia="Calibri" w:hAnsi="Times New Roman" w:cs="Times New Roman"/>
        </w:rPr>
        <w:t>d</w:t>
      </w:r>
      <w:r w:rsidRPr="009B7D2E">
        <w:rPr>
          <w:rFonts w:ascii="Times New Roman" w:eastAsia="Calibri" w:hAnsi="Times New Roman" w:cs="Times New Roman"/>
        </w:rPr>
        <w:t>y weight at six months (Table No.-</w:t>
      </w:r>
      <w:r w:rsidR="00771DDA" w:rsidRPr="009B7D2E">
        <w:rPr>
          <w:rFonts w:ascii="Times New Roman" w:eastAsia="Calibri" w:hAnsi="Times New Roman" w:cs="Times New Roman"/>
        </w:rPr>
        <w:t>5</w:t>
      </w:r>
      <w:r w:rsidRPr="009B7D2E">
        <w:rPr>
          <w:rFonts w:ascii="Times New Roman" w:eastAsia="Calibri" w:hAnsi="Times New Roman" w:cs="Times New Roman"/>
        </w:rPr>
        <w:t xml:space="preserve">) for Black Bengal goats in Jharkhand on the </w:t>
      </w:r>
      <w:r w:rsidRPr="009B7D2E">
        <w:rPr>
          <w:rFonts w:ascii="Times New Roman" w:eastAsia="Calibri" w:hAnsi="Times New Roman" w:cs="Times New Roman"/>
        </w:rPr>
        <w:lastRenderedPageBreak/>
        <w:t xml:space="preserve">basis of current data was found to be 7.97±0.01 Kg. Overall mean body weight at nine months for black Bengal goats under study was found to be 10.65±0.13 kg. </w:t>
      </w:r>
      <w:proofErr w:type="spellStart"/>
      <w:r w:rsidRPr="009B7D2E">
        <w:rPr>
          <w:rFonts w:ascii="Times New Roman" w:eastAsia="Calibri" w:hAnsi="Times New Roman" w:cs="Times New Roman"/>
        </w:rPr>
        <w:t>Barabanki</w:t>
      </w:r>
      <w:proofErr w:type="spellEnd"/>
      <w:r w:rsidRPr="009B7D2E">
        <w:rPr>
          <w:rFonts w:ascii="Times New Roman" w:eastAsia="Calibri" w:hAnsi="Times New Roman" w:cs="Times New Roman"/>
        </w:rPr>
        <w:t xml:space="preserve"> had significantly highest 9-months body weight of Black Bengal goat (10.94±0.10 Kg) and </w:t>
      </w:r>
      <w:proofErr w:type="spellStart"/>
      <w:r w:rsidRPr="009B7D2E">
        <w:rPr>
          <w:rFonts w:ascii="Times New Roman" w:eastAsia="Calibri" w:hAnsi="Times New Roman" w:cs="Times New Roman"/>
        </w:rPr>
        <w:t>Chamguru</w:t>
      </w:r>
      <w:proofErr w:type="spellEnd"/>
      <w:r w:rsidRPr="009B7D2E">
        <w:rPr>
          <w:rFonts w:ascii="Times New Roman" w:eastAsia="Calibri" w:hAnsi="Times New Roman" w:cs="Times New Roman"/>
        </w:rPr>
        <w:t xml:space="preserve"> witnessed significantly lowest average body weight at nine months amongst all centres (10.94±0.10 kg) with a P value of 0.00 for effect of centres on body weight at 9-months (Table No.-</w:t>
      </w:r>
      <w:r w:rsidR="008A4F98" w:rsidRPr="009B7D2E">
        <w:rPr>
          <w:rFonts w:ascii="Times New Roman" w:eastAsia="Calibri" w:hAnsi="Times New Roman" w:cs="Times New Roman"/>
        </w:rPr>
        <w:t>6</w:t>
      </w:r>
      <w:r w:rsidRPr="009B7D2E">
        <w:rPr>
          <w:rFonts w:ascii="Times New Roman" w:eastAsia="Calibri" w:hAnsi="Times New Roman" w:cs="Times New Roman"/>
        </w:rPr>
        <w:t>).</w:t>
      </w:r>
      <w:r w:rsidR="00254F32" w:rsidRPr="009B7D2E">
        <w:rPr>
          <w:rFonts w:ascii="Times New Roman" w:eastAsia="Calibri" w:hAnsi="Times New Roman" w:cs="Times New Roman"/>
        </w:rPr>
        <w:t xml:space="preserve"> Overall body weight at 12 months for </w:t>
      </w:r>
      <w:proofErr w:type="spellStart"/>
      <w:r w:rsidR="00254F32" w:rsidRPr="009B7D2E">
        <w:rPr>
          <w:rFonts w:ascii="Times New Roman" w:eastAsia="Calibri" w:hAnsi="Times New Roman" w:cs="Times New Roman"/>
        </w:rPr>
        <w:t>Palojori</w:t>
      </w:r>
      <w:proofErr w:type="spellEnd"/>
      <w:r w:rsidR="00254F32" w:rsidRPr="009B7D2E">
        <w:rPr>
          <w:rFonts w:ascii="Times New Roman" w:eastAsia="Calibri" w:hAnsi="Times New Roman" w:cs="Times New Roman"/>
        </w:rPr>
        <w:t xml:space="preserve">, </w:t>
      </w:r>
      <w:proofErr w:type="spellStart"/>
      <w:r w:rsidR="00254F32" w:rsidRPr="009B7D2E">
        <w:rPr>
          <w:rFonts w:ascii="Times New Roman" w:eastAsia="Calibri" w:hAnsi="Times New Roman" w:cs="Times New Roman"/>
        </w:rPr>
        <w:t>Barabanki</w:t>
      </w:r>
      <w:proofErr w:type="spellEnd"/>
      <w:r w:rsidR="00254F32" w:rsidRPr="009B7D2E">
        <w:rPr>
          <w:rFonts w:ascii="Times New Roman" w:eastAsia="Calibri" w:hAnsi="Times New Roman" w:cs="Times New Roman"/>
        </w:rPr>
        <w:t xml:space="preserve">, </w:t>
      </w:r>
      <w:proofErr w:type="spellStart"/>
      <w:r w:rsidR="00254F32" w:rsidRPr="009B7D2E">
        <w:rPr>
          <w:rFonts w:ascii="Times New Roman" w:eastAsia="Calibri" w:hAnsi="Times New Roman" w:cs="Times New Roman"/>
        </w:rPr>
        <w:t>Tiko</w:t>
      </w:r>
      <w:proofErr w:type="spellEnd"/>
      <w:r w:rsidR="00254F32" w:rsidRPr="009B7D2E">
        <w:rPr>
          <w:rFonts w:ascii="Times New Roman" w:eastAsia="Calibri" w:hAnsi="Times New Roman" w:cs="Times New Roman"/>
        </w:rPr>
        <w:t xml:space="preserve"> and </w:t>
      </w:r>
      <w:proofErr w:type="spellStart"/>
      <w:r w:rsidR="00254F32" w:rsidRPr="009B7D2E">
        <w:rPr>
          <w:rFonts w:ascii="Times New Roman" w:eastAsia="Calibri" w:hAnsi="Times New Roman" w:cs="Times New Roman"/>
        </w:rPr>
        <w:t>Chamguru</w:t>
      </w:r>
      <w:proofErr w:type="spellEnd"/>
      <w:r w:rsidR="00254F32" w:rsidRPr="009B7D2E">
        <w:rPr>
          <w:rFonts w:ascii="Times New Roman" w:eastAsia="Calibri" w:hAnsi="Times New Roman" w:cs="Times New Roman"/>
        </w:rPr>
        <w:t xml:space="preserve"> was respectively </w:t>
      </w:r>
      <w:r w:rsidR="00254F32" w:rsidRPr="00254F32">
        <w:rPr>
          <w:rFonts w:ascii="Times New Roman" w:eastAsia="Calibri" w:hAnsi="Times New Roman" w:cs="Times New Roman"/>
          <w:lang w:val="en-US"/>
        </w:rPr>
        <w:t>13.03</w:t>
      </w:r>
      <w:r w:rsidR="00254F32" w:rsidRPr="009B7D2E">
        <w:rPr>
          <w:rFonts w:ascii="Times New Roman" w:eastAsia="Calibri" w:hAnsi="Times New Roman" w:cs="Times New Roman"/>
          <w:lang w:val="en-US"/>
        </w:rPr>
        <w:t xml:space="preserve"> </w:t>
      </w:r>
      <w:r w:rsidR="00254F32" w:rsidRPr="00254F32">
        <w:rPr>
          <w:rFonts w:ascii="Times New Roman" w:eastAsia="Calibri" w:hAnsi="Times New Roman" w:cs="Times New Roman"/>
          <w:lang w:val="en-US"/>
        </w:rPr>
        <w:t>±</w:t>
      </w:r>
      <w:r w:rsidR="00254F32" w:rsidRPr="009B7D2E">
        <w:rPr>
          <w:rFonts w:ascii="Times New Roman" w:eastAsia="Calibri" w:hAnsi="Times New Roman" w:cs="Times New Roman"/>
          <w:lang w:val="en-US"/>
        </w:rPr>
        <w:t xml:space="preserve"> </w:t>
      </w:r>
      <w:r w:rsidR="00254F32" w:rsidRPr="00254F32">
        <w:rPr>
          <w:rFonts w:ascii="Times New Roman" w:eastAsia="Calibri" w:hAnsi="Times New Roman" w:cs="Times New Roman"/>
          <w:lang w:val="en-US"/>
        </w:rPr>
        <w:t>0.14</w:t>
      </w:r>
      <w:r w:rsidR="00254F32" w:rsidRPr="009B7D2E">
        <w:rPr>
          <w:rFonts w:ascii="Times New Roman" w:eastAsia="Calibri" w:hAnsi="Times New Roman" w:cs="Times New Roman"/>
          <w:lang w:val="en-US"/>
        </w:rPr>
        <w:t xml:space="preserve"> Kg, 13.14±0.15 Kg, 12.87±0.13Kg and 13.04± 0.08 Kg </w:t>
      </w:r>
      <w:proofErr w:type="gramStart"/>
      <w:r w:rsidR="00254F32" w:rsidRPr="009B7D2E">
        <w:rPr>
          <w:rFonts w:ascii="Times New Roman" w:eastAsia="Calibri" w:hAnsi="Times New Roman" w:cs="Times New Roman"/>
          <w:lang w:val="en-US"/>
        </w:rPr>
        <w:t>respectively</w:t>
      </w:r>
      <w:r w:rsidR="00565769" w:rsidRPr="009B7D2E">
        <w:rPr>
          <w:rFonts w:ascii="Times New Roman" w:eastAsia="Calibri" w:hAnsi="Times New Roman" w:cs="Times New Roman"/>
          <w:lang w:val="en-US"/>
        </w:rPr>
        <w:t xml:space="preserve"> </w:t>
      </w:r>
      <w:r w:rsidR="00254F32" w:rsidRPr="009B7D2E">
        <w:rPr>
          <w:rFonts w:ascii="Times New Roman" w:eastAsia="Calibri" w:hAnsi="Times New Roman" w:cs="Times New Roman"/>
          <w:lang w:val="en-US"/>
        </w:rPr>
        <w:t>.</w:t>
      </w:r>
      <w:proofErr w:type="gramEnd"/>
      <w:r w:rsidR="00565769" w:rsidRPr="009B7D2E">
        <w:rPr>
          <w:rFonts w:ascii="Times New Roman" w:eastAsia="Calibri" w:hAnsi="Times New Roman" w:cs="Times New Roman"/>
          <w:lang w:val="en-US"/>
        </w:rPr>
        <w:t xml:space="preserve"> </w:t>
      </w:r>
      <w:r w:rsidR="001E2234" w:rsidRPr="009B7D2E">
        <w:rPr>
          <w:rFonts w:ascii="Times New Roman" w:eastAsia="Calibri" w:hAnsi="Times New Roman" w:cs="Times New Roman"/>
          <w:lang w:val="en-US"/>
        </w:rPr>
        <w:t xml:space="preserve">Effect of </w:t>
      </w:r>
      <w:proofErr w:type="spellStart"/>
      <w:r w:rsidR="001E2234" w:rsidRPr="009B7D2E">
        <w:rPr>
          <w:rFonts w:ascii="Times New Roman" w:eastAsia="Calibri" w:hAnsi="Times New Roman" w:cs="Times New Roman"/>
          <w:lang w:val="en-US"/>
        </w:rPr>
        <w:t>centres</w:t>
      </w:r>
      <w:proofErr w:type="spellEnd"/>
      <w:r w:rsidR="001E2234" w:rsidRPr="009B7D2E">
        <w:rPr>
          <w:rFonts w:ascii="Times New Roman" w:eastAsia="Calibri" w:hAnsi="Times New Roman" w:cs="Times New Roman"/>
          <w:lang w:val="en-US"/>
        </w:rPr>
        <w:t xml:space="preserve"> was significant </w:t>
      </w:r>
      <w:proofErr w:type="gramStart"/>
      <w:r w:rsidR="001E2234" w:rsidRPr="009B7D2E">
        <w:rPr>
          <w:rFonts w:ascii="Times New Roman" w:eastAsia="Calibri" w:hAnsi="Times New Roman" w:cs="Times New Roman"/>
          <w:lang w:val="en-US"/>
        </w:rPr>
        <w:t>( p</w:t>
      </w:r>
      <w:proofErr w:type="gramEnd"/>
      <w:r w:rsidR="001E2234" w:rsidRPr="009B7D2E">
        <w:rPr>
          <w:rFonts w:ascii="Times New Roman" w:eastAsia="Calibri" w:hAnsi="Times New Roman" w:cs="Times New Roman"/>
          <w:lang w:val="en-US"/>
        </w:rPr>
        <w:t xml:space="preserve">=0.033) but the effect of </w:t>
      </w:r>
      <w:r w:rsidR="00125B3F">
        <w:rPr>
          <w:rFonts w:ascii="Times New Roman" w:eastAsia="Calibri" w:hAnsi="Times New Roman" w:cs="Times New Roman"/>
          <w:lang w:val="en-US"/>
        </w:rPr>
        <w:t>type of birth (Litter size)</w:t>
      </w:r>
      <w:r w:rsidR="001E2234" w:rsidRPr="009B7D2E">
        <w:rPr>
          <w:rFonts w:ascii="Times New Roman" w:eastAsia="Calibri" w:hAnsi="Times New Roman" w:cs="Times New Roman"/>
          <w:lang w:val="en-US"/>
        </w:rPr>
        <w:t xml:space="preserve"> and sex was non-significant.</w:t>
      </w:r>
    </w:p>
    <w:p w14:paraId="35CAD076" w14:textId="77777777" w:rsidR="00C009B5" w:rsidRPr="009B7D2E" w:rsidRDefault="00C009B5" w:rsidP="009B7D2E">
      <w:pPr>
        <w:spacing w:line="480" w:lineRule="auto"/>
        <w:ind w:right="95"/>
        <w:jc w:val="both"/>
        <w:rPr>
          <w:rFonts w:ascii="Times New Roman" w:eastAsia="Calibri" w:hAnsi="Times New Roman" w:cs="Times New Roman"/>
        </w:rPr>
      </w:pPr>
      <w:r w:rsidRPr="009B7D2E">
        <w:rPr>
          <w:rFonts w:ascii="Times New Roman" w:eastAsia="Calibri" w:hAnsi="Times New Roman" w:cs="Times New Roman"/>
        </w:rPr>
        <w:t xml:space="preserve">In case of body weight at all the ages, although the effect of </w:t>
      </w:r>
      <w:r w:rsidR="00125B3F">
        <w:rPr>
          <w:rFonts w:ascii="Times New Roman" w:eastAsia="Calibri" w:hAnsi="Times New Roman" w:cs="Times New Roman"/>
        </w:rPr>
        <w:t>type of birth (Litter size)</w:t>
      </w:r>
      <w:r w:rsidRPr="009B7D2E">
        <w:rPr>
          <w:rFonts w:ascii="Times New Roman" w:eastAsia="Calibri" w:hAnsi="Times New Roman" w:cs="Times New Roman"/>
        </w:rPr>
        <w:t xml:space="preserve"> was non-significant, singlet weighed the heaviest and triplet weighed the lightest. Further although effect of sex of kid was non-significant for all the growth traits, males weighed heavier than the female based on data collected for body weights at different ages from the four centres namely </w:t>
      </w:r>
      <w:proofErr w:type="spellStart"/>
      <w:r w:rsidRPr="009B7D2E">
        <w:rPr>
          <w:rFonts w:ascii="Times New Roman" w:eastAsia="Calibri" w:hAnsi="Times New Roman" w:cs="Times New Roman"/>
        </w:rPr>
        <w:t>Tiko</w:t>
      </w:r>
      <w:proofErr w:type="spellEnd"/>
      <w:r w:rsidRPr="009B7D2E">
        <w:rPr>
          <w:rFonts w:ascii="Times New Roman" w:eastAsia="Calibri" w:hAnsi="Times New Roman" w:cs="Times New Roman"/>
        </w:rPr>
        <w:t xml:space="preserve">, </w:t>
      </w:r>
      <w:proofErr w:type="spellStart"/>
      <w:r w:rsidRPr="009B7D2E">
        <w:rPr>
          <w:rFonts w:ascii="Times New Roman" w:eastAsia="Calibri" w:hAnsi="Times New Roman" w:cs="Times New Roman"/>
        </w:rPr>
        <w:t>palojori</w:t>
      </w:r>
      <w:proofErr w:type="spellEnd"/>
      <w:r w:rsidRPr="009B7D2E">
        <w:rPr>
          <w:rFonts w:ascii="Times New Roman" w:eastAsia="Calibri" w:hAnsi="Times New Roman" w:cs="Times New Roman"/>
        </w:rPr>
        <w:t xml:space="preserve">, </w:t>
      </w:r>
      <w:proofErr w:type="spellStart"/>
      <w:r w:rsidRPr="009B7D2E">
        <w:rPr>
          <w:rFonts w:ascii="Times New Roman" w:eastAsia="Calibri" w:hAnsi="Times New Roman" w:cs="Times New Roman"/>
        </w:rPr>
        <w:t>Barabanki</w:t>
      </w:r>
      <w:proofErr w:type="spellEnd"/>
      <w:r w:rsidRPr="009B7D2E">
        <w:rPr>
          <w:rFonts w:ascii="Times New Roman" w:eastAsia="Calibri" w:hAnsi="Times New Roman" w:cs="Times New Roman"/>
        </w:rPr>
        <w:t xml:space="preserve"> and </w:t>
      </w:r>
      <w:proofErr w:type="spellStart"/>
      <w:r w:rsidRPr="009B7D2E">
        <w:rPr>
          <w:rFonts w:ascii="Times New Roman" w:eastAsia="Calibri" w:hAnsi="Times New Roman" w:cs="Times New Roman"/>
        </w:rPr>
        <w:t>Chamguru</w:t>
      </w:r>
      <w:proofErr w:type="spellEnd"/>
      <w:r w:rsidR="00565769" w:rsidRPr="009B7D2E">
        <w:rPr>
          <w:rFonts w:ascii="Times New Roman" w:eastAsia="Calibri" w:hAnsi="Times New Roman" w:cs="Times New Roman"/>
        </w:rPr>
        <w:t xml:space="preserve"> (Graph-1)</w:t>
      </w:r>
      <w:r w:rsidRPr="009B7D2E">
        <w:rPr>
          <w:rFonts w:ascii="Times New Roman" w:eastAsia="Calibri" w:hAnsi="Times New Roman" w:cs="Times New Roman"/>
        </w:rPr>
        <w:t>.</w:t>
      </w:r>
    </w:p>
    <w:p w14:paraId="40AC21D9" w14:textId="77777777"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The findings were in consonance to that of Husain et.al. (1996) who found during the study of growth performance of Black Bengal of Bangladesh in four different locations and observed that the effect of birth type and sex was significant with higher weights for single (1.03kg) and male kids (1.03kg). According to his research, same pattern in monthly body weight was observed in kids. He further reported that effect of Birth type and sex was significant (p≤ 0.05) in different periods with single and male kids having significantly higher weights.</w:t>
      </w:r>
    </w:p>
    <w:p w14:paraId="269B59A6" w14:textId="779EFE09"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According to Faruque et.al. (2010), </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birth weights of kids were 1.49±0.13 and 1.28±0.11 kg, respectively for intensive and semi- intensive rearing system. Number of services required for each </w:t>
      </w:r>
      <w:r w:rsidRPr="009B7D2E">
        <w:rPr>
          <w:rFonts w:ascii="Times New Roman" w:eastAsia="Calibri" w:hAnsi="Times New Roman" w:cs="Times New Roman"/>
          <w:spacing w:val="-2"/>
          <w:kern w:val="0"/>
          <w:lang w:val="en-US"/>
          <w14:ligatures w14:val="none"/>
        </w:rPr>
        <w:t xml:space="preserve">successful conception was 1.16±0.019 with an average gestation length of 143.33±0.68 days. Litter size </w:t>
      </w:r>
      <w:r w:rsidRPr="009B7D2E">
        <w:rPr>
          <w:rFonts w:ascii="Times New Roman" w:eastAsia="Calibri" w:hAnsi="Times New Roman" w:cs="Times New Roman"/>
          <w:kern w:val="0"/>
          <w:lang w:val="en-US"/>
          <w14:ligatures w14:val="none"/>
        </w:rPr>
        <w:t>increased (P&lt;0.001) linearly with parity. Average litter size of Black Bengal goat was 1.94±0.06</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 </w:t>
      </w:r>
    </w:p>
    <w:p w14:paraId="30CB0AA6" w14:textId="66676604"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Ahmad et.al. (2017) reported </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the mean bodyweight of Black Bengal kids at Birth, Three, Six, Nine and Twelve-month age to be1.28±0.05,6.13±0.08,8.42±0.25,11.21±0.27and14.55±0.16kg, for male kids </w:t>
      </w:r>
      <w:r w:rsidRPr="009B7D2E">
        <w:rPr>
          <w:rFonts w:ascii="Times New Roman" w:eastAsia="Calibri" w:hAnsi="Times New Roman" w:cs="Times New Roman"/>
          <w:spacing w:val="-5"/>
          <w:kern w:val="0"/>
          <w:lang w:val="en-US"/>
          <w14:ligatures w14:val="none"/>
        </w:rPr>
        <w:t>and</w:t>
      </w:r>
      <w:r w:rsidRPr="009B7D2E">
        <w:rPr>
          <w:rFonts w:ascii="Times New Roman" w:eastAsia="Calibri" w:hAnsi="Times New Roman" w:cs="Times New Roman"/>
          <w:kern w:val="0"/>
          <w:lang w:val="en-US"/>
          <w14:ligatures w14:val="none"/>
        </w:rPr>
        <w:t xml:space="preserve"> 1.21±0.04,5.86±0.06,7.53±0.35,9.54±0.24 and12.78±0.26kg, for female kids. Flock size </w:t>
      </w:r>
      <w:r w:rsidRPr="009B7D2E">
        <w:rPr>
          <w:rFonts w:ascii="Times New Roman" w:eastAsia="Calibri" w:hAnsi="Times New Roman" w:cs="Times New Roman"/>
          <w:kern w:val="0"/>
          <w:lang w:val="en-US"/>
          <w14:ligatures w14:val="none"/>
        </w:rPr>
        <w:lastRenderedPageBreak/>
        <w:t xml:space="preserve">ranged from 2 to 12 goats in Tribal area of </w:t>
      </w:r>
      <w:proofErr w:type="spellStart"/>
      <w:r w:rsidRPr="009B7D2E">
        <w:rPr>
          <w:rFonts w:ascii="Times New Roman" w:eastAsia="Calibri" w:hAnsi="Times New Roman" w:cs="Times New Roman"/>
          <w:kern w:val="0"/>
          <w:lang w:val="en-US"/>
          <w14:ligatures w14:val="none"/>
        </w:rPr>
        <w:t>Deoghar</w:t>
      </w:r>
      <w:proofErr w:type="spellEnd"/>
      <w:r w:rsidRPr="009B7D2E">
        <w:rPr>
          <w:rFonts w:ascii="Times New Roman" w:eastAsia="Calibri" w:hAnsi="Times New Roman" w:cs="Times New Roman"/>
          <w:kern w:val="0"/>
          <w:lang w:val="en-US"/>
          <w14:ligatures w14:val="none"/>
        </w:rPr>
        <w:t>, Jharkhand</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w:t>
      </w:r>
    </w:p>
    <w:p w14:paraId="786457DF" w14:textId="77777777"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color w:val="FF0000"/>
          <w:kern w:val="0"/>
          <w:lang w:val="en-US"/>
          <w14:ligatures w14:val="none"/>
        </w:rPr>
      </w:pPr>
    </w:p>
    <w:p w14:paraId="3C8BF07C" w14:textId="01F40F70"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Based on the study conducted by Chowdhury et.al. (2002), </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phenotypic characteristics were collected for Nine type-puberal (6-7months) female and 15 pre-puberal male Black Bengal goats. Birth weights of male and female kids were</w:t>
      </w:r>
      <w:r w:rsidR="001F3A38"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1.24 and 1.20</w:t>
      </w:r>
      <w:r w:rsidR="001F3A38"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 xml:space="preserve">kg respectively for the goats reared under semi-intensive management, in permanent house with proper vaccination against Peste-Des-Petits Ruminants (PPR), drenching with anthelmintics by dipped in 0.5% </w:t>
      </w:r>
      <w:proofErr w:type="spellStart"/>
      <w:r w:rsidRPr="009B7D2E">
        <w:rPr>
          <w:rFonts w:ascii="Times New Roman" w:eastAsia="Calibri" w:hAnsi="Times New Roman" w:cs="Times New Roman"/>
          <w:kern w:val="0"/>
          <w:lang w:val="en-US"/>
          <w14:ligatures w14:val="none"/>
        </w:rPr>
        <w:t>Melathion</w:t>
      </w:r>
      <w:proofErr w:type="spellEnd"/>
      <w:r w:rsidRPr="009B7D2E">
        <w:rPr>
          <w:rFonts w:ascii="Times New Roman" w:eastAsia="Calibri" w:hAnsi="Times New Roman" w:cs="Times New Roman"/>
          <w:kern w:val="0"/>
          <w:lang w:val="en-US"/>
          <w14:ligatures w14:val="none"/>
        </w:rPr>
        <w:t xml:space="preserve"> solution. He further reported that Kid mortality reduced from 35% at low level of feeding to 6.5% at high level of feeding of dam during </w:t>
      </w:r>
      <w:r w:rsidRPr="009B7D2E">
        <w:rPr>
          <w:rFonts w:ascii="Times New Roman" w:eastAsia="Calibri" w:hAnsi="Times New Roman" w:cs="Times New Roman"/>
          <w:spacing w:val="-2"/>
          <w:kern w:val="0"/>
          <w:lang w:val="en-US"/>
          <w14:ligatures w14:val="none"/>
        </w:rPr>
        <w:t>gestation</w:t>
      </w:r>
      <w:r w:rsidR="00456CA0">
        <w:rPr>
          <w:rFonts w:ascii="Times New Roman" w:eastAsia="Calibri" w:hAnsi="Times New Roman" w:cs="Times New Roman"/>
          <w:spacing w:val="-2"/>
          <w:kern w:val="0"/>
          <w:lang w:val="en-US"/>
          <w14:ligatures w14:val="none"/>
        </w:rPr>
        <w:t>”</w:t>
      </w:r>
      <w:r w:rsidRPr="009B7D2E">
        <w:rPr>
          <w:rFonts w:ascii="Times New Roman" w:eastAsia="Calibri" w:hAnsi="Times New Roman" w:cs="Times New Roman"/>
          <w:spacing w:val="-2"/>
          <w:kern w:val="0"/>
          <w:lang w:val="en-US"/>
          <w14:ligatures w14:val="none"/>
        </w:rPr>
        <w:t>.</w:t>
      </w:r>
    </w:p>
    <w:p w14:paraId="5F95A33B" w14:textId="77777777"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Similar to the current findings, based on the report by Mia et. al. (2013), least-squares means for body weights at birth, 3, 6, 9 and 12 months of age were 1.09, 5.12, 8.02, 10.92 and 14.47 kg, respectively in a study conducted on Black Bengal goats in Bangladesh. Sex of the kid has significant (P&lt;0.05) effect on body weights at 6, 9 and 12 months of age. </w:t>
      </w:r>
      <w:r w:rsidR="00125B3F">
        <w:rPr>
          <w:rFonts w:ascii="Times New Roman" w:eastAsia="Calibri" w:hAnsi="Times New Roman" w:cs="Times New Roman"/>
          <w:kern w:val="0"/>
          <w:lang w:val="en-US"/>
          <w14:ligatures w14:val="none"/>
        </w:rPr>
        <w:t>Type of birth (Litter size)</w:t>
      </w:r>
      <w:r w:rsidRPr="009B7D2E">
        <w:rPr>
          <w:rFonts w:ascii="Times New Roman" w:eastAsia="Calibri" w:hAnsi="Times New Roman" w:cs="Times New Roman"/>
          <w:kern w:val="0"/>
          <w:lang w:val="en-US"/>
          <w14:ligatures w14:val="none"/>
        </w:rPr>
        <w:t xml:space="preserve"> and parity of the dam has significant (P&lt;0.01) effect on birth weight only, whereas season of birth affected (P&lt;0.05) all the body weight </w:t>
      </w:r>
      <w:r w:rsidRPr="009B7D2E">
        <w:rPr>
          <w:rFonts w:ascii="Times New Roman" w:eastAsia="Calibri" w:hAnsi="Times New Roman" w:cs="Times New Roman"/>
          <w:spacing w:val="-2"/>
          <w:kern w:val="0"/>
          <w:lang w:val="en-US"/>
          <w14:ligatures w14:val="none"/>
        </w:rPr>
        <w:t>traits.</w:t>
      </w:r>
    </w:p>
    <w:p w14:paraId="0AA3F4A4" w14:textId="322A87CF" w:rsidR="00C009B5" w:rsidRDefault="00C009B5" w:rsidP="002B45C2">
      <w:pPr>
        <w:widowControl w:val="0"/>
        <w:autoSpaceDE w:val="0"/>
        <w:autoSpaceDN w:val="0"/>
        <w:spacing w:after="0" w:line="480" w:lineRule="auto"/>
        <w:ind w:left="23" w:right="95" w:hanging="23"/>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spacing w:val="-2"/>
          <w:kern w:val="0"/>
          <w:lang w:val="en-US"/>
          <w14:ligatures w14:val="none"/>
        </w:rPr>
        <w:t xml:space="preserve">Mahal et.al. (2013) reported that </w:t>
      </w:r>
      <w:r w:rsidR="00456CA0">
        <w:rPr>
          <w:rFonts w:ascii="Times New Roman" w:eastAsia="Calibri" w:hAnsi="Times New Roman" w:cs="Times New Roman"/>
          <w:spacing w:val="-2"/>
          <w:kern w:val="0"/>
          <w:lang w:val="en-US"/>
          <w14:ligatures w14:val="none"/>
        </w:rPr>
        <w:t>“</w:t>
      </w:r>
      <w:r w:rsidRPr="009B7D2E">
        <w:rPr>
          <w:rFonts w:ascii="Times New Roman" w:eastAsia="Calibri" w:hAnsi="Times New Roman" w:cs="Times New Roman"/>
          <w:spacing w:val="-2"/>
          <w:kern w:val="0"/>
          <w:lang w:val="en-US"/>
          <w14:ligatures w14:val="none"/>
        </w:rPr>
        <w:t>the</w:t>
      </w:r>
      <w:r w:rsidRPr="009B7D2E">
        <w:rPr>
          <w:rFonts w:ascii="Times New Roman" w:eastAsia="Calibri" w:hAnsi="Times New Roman" w:cs="Times New Roman"/>
          <w:kern w:val="0"/>
          <w:lang w:val="en-US"/>
          <w14:ligatures w14:val="none"/>
        </w:rPr>
        <w:t xml:space="preserve"> body weights at birth, 3, 6, 9 and 12-month of age to be 1.3, 4.8, 8.0, 11.1 and 14.0 kg, respectively using least-square analysis of variance of the general linear model and the effect of Statistical Analysis System (SAS, 1998). The effect of sex of kids was significant on Body weights at 3, 6, 9 and 12-month of age (p&lt;0.05). </w:t>
      </w:r>
      <w:r w:rsidR="00125B3F">
        <w:rPr>
          <w:rFonts w:ascii="Times New Roman" w:eastAsia="Calibri" w:hAnsi="Times New Roman" w:cs="Times New Roman"/>
          <w:kern w:val="0"/>
          <w:lang w:val="en-US"/>
          <w14:ligatures w14:val="none"/>
        </w:rPr>
        <w:t>Type of birth (Litter size)</w:t>
      </w:r>
      <w:r w:rsidRPr="009B7D2E">
        <w:rPr>
          <w:rFonts w:ascii="Times New Roman" w:eastAsia="Calibri" w:hAnsi="Times New Roman" w:cs="Times New Roman"/>
          <w:kern w:val="0"/>
          <w:lang w:val="en-US"/>
          <w14:ligatures w14:val="none"/>
        </w:rPr>
        <w:t xml:space="preserve"> and parity of dam had the significant effect (p&lt;0.05) on birth weight, whereas season of birth had significant (p&lt;0.05) effect on the body weight</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w:t>
      </w:r>
      <w:r w:rsidR="00066154">
        <w:rPr>
          <w:rFonts w:ascii="Times New Roman" w:eastAsia="Calibri" w:hAnsi="Times New Roman" w:cs="Times New Roman"/>
          <w:kern w:val="0"/>
          <w:lang w:val="en-US"/>
          <w14:ligatures w14:val="none"/>
        </w:rPr>
        <w:t xml:space="preserve"> </w:t>
      </w:r>
    </w:p>
    <w:p w14:paraId="4EECE1C3" w14:textId="40EEA52E" w:rsidR="00066154" w:rsidRPr="002B45C2" w:rsidRDefault="00066154" w:rsidP="002B45C2">
      <w:pPr>
        <w:widowControl w:val="0"/>
        <w:autoSpaceDE w:val="0"/>
        <w:autoSpaceDN w:val="0"/>
        <w:spacing w:after="0" w:line="480" w:lineRule="auto"/>
        <w:ind w:left="142" w:right="-46" w:hanging="69"/>
        <w:jc w:val="both"/>
        <w:rPr>
          <w:rFonts w:ascii="Times New Roman" w:eastAsia="Calibri" w:hAnsi="Times New Roman" w:cs="Times New Roman"/>
          <w:color w:val="000000" w:themeColor="text1"/>
          <w:kern w:val="0"/>
          <w:lang w:val="en-US"/>
          <w14:ligatures w14:val="none"/>
        </w:rPr>
      </w:pPr>
      <w:r w:rsidRPr="002B45C2">
        <w:rPr>
          <w:rFonts w:ascii="Times New Roman" w:eastAsia="Calibri" w:hAnsi="Times New Roman" w:cs="Times New Roman"/>
          <w:color w:val="000000" w:themeColor="text1"/>
          <w:kern w:val="0"/>
          <w:lang w:val="en-US"/>
          <w14:ligatures w14:val="none"/>
        </w:rPr>
        <w:t xml:space="preserve">Similar to current study Hossain (2020) studied </w:t>
      </w:r>
      <w:r w:rsidR="00456CA0">
        <w:rPr>
          <w:rFonts w:ascii="Times New Roman" w:eastAsia="Calibri" w:hAnsi="Times New Roman" w:cs="Times New Roman"/>
          <w:color w:val="000000" w:themeColor="text1"/>
          <w:kern w:val="0"/>
          <w:lang w:val="en-US"/>
          <w14:ligatures w14:val="none"/>
        </w:rPr>
        <w:t>“</w:t>
      </w:r>
      <w:r w:rsidRPr="002B45C2">
        <w:rPr>
          <w:rFonts w:ascii="Times New Roman" w:eastAsia="Calibri" w:hAnsi="Times New Roman" w:cs="Times New Roman"/>
          <w:color w:val="000000" w:themeColor="text1"/>
          <w:kern w:val="0"/>
          <w:lang w:val="en-US"/>
          <w14:ligatures w14:val="none"/>
        </w:rPr>
        <w:t xml:space="preserve">the growth performance of goats and found that it was found the best in Dhaka followed by </w:t>
      </w:r>
      <w:proofErr w:type="spellStart"/>
      <w:r w:rsidRPr="002B45C2">
        <w:rPr>
          <w:rFonts w:ascii="Times New Roman" w:eastAsia="Calibri" w:hAnsi="Times New Roman" w:cs="Times New Roman"/>
          <w:color w:val="000000" w:themeColor="text1"/>
          <w:kern w:val="0"/>
          <w:lang w:val="en-US"/>
          <w14:ligatures w14:val="none"/>
        </w:rPr>
        <w:t>Kishoreganj</w:t>
      </w:r>
      <w:proofErr w:type="spellEnd"/>
      <w:r w:rsidRPr="002B45C2">
        <w:rPr>
          <w:rFonts w:ascii="Times New Roman" w:eastAsia="Calibri" w:hAnsi="Times New Roman" w:cs="Times New Roman"/>
          <w:color w:val="000000" w:themeColor="text1"/>
          <w:kern w:val="0"/>
          <w:lang w:val="en-US"/>
          <w14:ligatures w14:val="none"/>
        </w:rPr>
        <w:t xml:space="preserve"> and </w:t>
      </w:r>
      <w:proofErr w:type="spellStart"/>
      <w:r w:rsidRPr="002B45C2">
        <w:rPr>
          <w:rFonts w:ascii="Times New Roman" w:eastAsia="Calibri" w:hAnsi="Times New Roman" w:cs="Times New Roman"/>
          <w:color w:val="000000" w:themeColor="text1"/>
          <w:kern w:val="0"/>
          <w:lang w:val="en-US"/>
          <w14:ligatures w14:val="none"/>
        </w:rPr>
        <w:t>Sunamgonj</w:t>
      </w:r>
      <w:proofErr w:type="spellEnd"/>
      <w:r w:rsidRPr="002B45C2">
        <w:rPr>
          <w:rFonts w:ascii="Times New Roman" w:eastAsia="Calibri" w:hAnsi="Times New Roman" w:cs="Times New Roman"/>
          <w:color w:val="000000" w:themeColor="text1"/>
          <w:kern w:val="0"/>
          <w:lang w:val="en-US"/>
          <w14:ligatures w14:val="none"/>
        </w:rPr>
        <w:t xml:space="preserve"> in terms of weight at birth (0.97±0.02 vs 0.90±0.02 &amp; 0.82±0.02); 3 months (5.51±0.05 vs 4.99±0.08 &amp; 4.93±0.08); 6 months (8.71±0.08 vs 8.07±0.07 &amp; 7.64±0.06) and 12 months (12.97±0.08 vs 12.34±0.11 &amp; 11.60±0.05).</w:t>
      </w:r>
    </w:p>
    <w:p w14:paraId="709DD9CB" w14:textId="40E1AEC5" w:rsidR="00066154" w:rsidRPr="002B45C2" w:rsidRDefault="002F6093" w:rsidP="002B45C2">
      <w:pPr>
        <w:widowControl w:val="0"/>
        <w:autoSpaceDE w:val="0"/>
        <w:autoSpaceDN w:val="0"/>
        <w:spacing w:after="0" w:line="480" w:lineRule="auto"/>
        <w:ind w:left="142" w:right="-46" w:hanging="69"/>
        <w:jc w:val="both"/>
        <w:rPr>
          <w:rFonts w:ascii="Times New Roman" w:eastAsia="Calibri" w:hAnsi="Times New Roman" w:cs="Times New Roman"/>
          <w:color w:val="000000" w:themeColor="text1"/>
          <w:kern w:val="0"/>
          <w:lang w:val="en-US"/>
          <w14:ligatures w14:val="none"/>
        </w:rPr>
      </w:pPr>
      <w:r w:rsidRPr="002B45C2">
        <w:rPr>
          <w:rFonts w:ascii="Times New Roman" w:eastAsia="Calibri" w:hAnsi="Times New Roman" w:cs="Times New Roman"/>
          <w:color w:val="000000" w:themeColor="text1"/>
          <w:kern w:val="0"/>
          <w14:ligatures w14:val="none"/>
        </w:rPr>
        <w:t xml:space="preserve">Alam </w:t>
      </w:r>
      <w:r w:rsidR="00F30246" w:rsidRPr="002B45C2">
        <w:rPr>
          <w:rFonts w:ascii="Times New Roman" w:eastAsia="Calibri" w:hAnsi="Times New Roman" w:cs="Times New Roman"/>
          <w:color w:val="000000" w:themeColor="text1"/>
          <w:kern w:val="0"/>
          <w14:ligatures w14:val="none"/>
        </w:rPr>
        <w:t xml:space="preserve">et.al. </w:t>
      </w:r>
      <w:r w:rsidR="007C42C6" w:rsidRPr="002B45C2">
        <w:rPr>
          <w:rFonts w:ascii="Times New Roman" w:eastAsia="Calibri" w:hAnsi="Times New Roman" w:cs="Times New Roman"/>
          <w:color w:val="000000" w:themeColor="text1"/>
          <w:kern w:val="0"/>
          <w14:ligatures w14:val="none"/>
        </w:rPr>
        <w:t>(</w:t>
      </w:r>
      <w:r w:rsidRPr="002B45C2">
        <w:rPr>
          <w:rFonts w:ascii="Times New Roman" w:eastAsia="Calibri" w:hAnsi="Times New Roman" w:cs="Times New Roman"/>
          <w:color w:val="000000" w:themeColor="text1"/>
          <w:kern w:val="0"/>
          <w14:ligatures w14:val="none"/>
        </w:rPr>
        <w:t>2021) reported that l</w:t>
      </w:r>
      <w:r w:rsidR="001A09F3" w:rsidRPr="002B45C2">
        <w:rPr>
          <w:rFonts w:ascii="Times New Roman" w:eastAsia="Calibri" w:hAnsi="Times New Roman" w:cs="Times New Roman"/>
          <w:color w:val="000000" w:themeColor="text1"/>
          <w:kern w:val="0"/>
          <w14:ligatures w14:val="none"/>
        </w:rPr>
        <w:t xml:space="preserve">east- squares means for body weights at birth, 3, 6 and 9 </w:t>
      </w:r>
      <w:proofErr w:type="gramStart"/>
      <w:r w:rsidR="001A09F3" w:rsidRPr="002B45C2">
        <w:rPr>
          <w:rFonts w:ascii="Times New Roman" w:eastAsia="Calibri" w:hAnsi="Times New Roman" w:cs="Times New Roman"/>
          <w:color w:val="000000" w:themeColor="text1"/>
          <w:kern w:val="0"/>
          <w14:ligatures w14:val="none"/>
        </w:rPr>
        <w:t>month</w:t>
      </w:r>
      <w:proofErr w:type="gramEnd"/>
      <w:r w:rsidR="001A09F3" w:rsidRPr="002B45C2">
        <w:rPr>
          <w:rFonts w:ascii="Times New Roman" w:eastAsia="Calibri" w:hAnsi="Times New Roman" w:cs="Times New Roman"/>
          <w:color w:val="000000" w:themeColor="text1"/>
          <w:kern w:val="0"/>
          <w14:ligatures w14:val="none"/>
        </w:rPr>
        <w:t xml:space="preserve"> of age were 1.13±0.02, 5.22±0.13, 8.12±0.22 and 10.92±0.28 kg, respectively. </w:t>
      </w:r>
      <w:r w:rsidR="008755CD" w:rsidRPr="002B45C2">
        <w:rPr>
          <w:rFonts w:ascii="Times New Roman" w:eastAsia="Calibri" w:hAnsi="Times New Roman" w:cs="Times New Roman"/>
          <w:color w:val="000000" w:themeColor="text1"/>
          <w:kern w:val="0"/>
          <w14:ligatures w14:val="none"/>
        </w:rPr>
        <w:t>In his study, t</w:t>
      </w:r>
      <w:r w:rsidR="001A09F3" w:rsidRPr="002B45C2">
        <w:rPr>
          <w:color w:val="000000" w:themeColor="text1"/>
        </w:rPr>
        <w:t xml:space="preserve">he average </w:t>
      </w:r>
      <w:r w:rsidR="001A09F3" w:rsidRPr="002B45C2">
        <w:rPr>
          <w:color w:val="000000" w:themeColor="text1"/>
        </w:rPr>
        <w:lastRenderedPageBreak/>
        <w:t xml:space="preserve">body weight of male kids was higher than female kids at all the ages with significantly (p </w:t>
      </w:r>
      <m:oMath>
        <m:r>
          <w:rPr>
            <w:rFonts w:ascii="Cambria Math" w:hAnsi="Cambria Math"/>
            <w:color w:val="000000" w:themeColor="text1"/>
          </w:rPr>
          <m:t xml:space="preserve">&lt;0.05) </m:t>
        </m:r>
      </m:oMath>
      <w:r w:rsidR="001A09F3" w:rsidRPr="002B45C2">
        <w:rPr>
          <w:color w:val="000000" w:themeColor="text1"/>
        </w:rPr>
        <w:t>higher body weight at 6 and 9</w:t>
      </w:r>
      <w:r w:rsidR="00F30246" w:rsidRPr="002B45C2">
        <w:rPr>
          <w:color w:val="000000" w:themeColor="text1"/>
        </w:rPr>
        <w:t>-</w:t>
      </w:r>
      <w:r w:rsidR="001A09F3" w:rsidRPr="002B45C2">
        <w:rPr>
          <w:color w:val="000000" w:themeColor="text1"/>
        </w:rPr>
        <w:t>month of age</w:t>
      </w:r>
      <w:r w:rsidR="008755CD" w:rsidRPr="002B45C2">
        <w:rPr>
          <w:color w:val="000000" w:themeColor="text1"/>
        </w:rPr>
        <w:t>. Similar to current study, he found that Litter size had significant effect on body weight at birth</w:t>
      </w:r>
      <w:r w:rsidR="00456CA0">
        <w:rPr>
          <w:color w:val="000000" w:themeColor="text1"/>
        </w:rPr>
        <w:t>”</w:t>
      </w:r>
      <w:r w:rsidR="008755CD" w:rsidRPr="002B45C2">
        <w:rPr>
          <w:color w:val="000000" w:themeColor="text1"/>
        </w:rPr>
        <w:t>.</w:t>
      </w:r>
    </w:p>
    <w:p w14:paraId="4403E9CE" w14:textId="5DB7A334" w:rsidR="00C009B5" w:rsidRPr="009B7D2E" w:rsidRDefault="00C009B5" w:rsidP="009B7D2E">
      <w:pPr>
        <w:widowControl w:val="0"/>
        <w:autoSpaceDE w:val="0"/>
        <w:autoSpaceDN w:val="0"/>
        <w:spacing w:after="0" w:line="480" w:lineRule="auto"/>
        <w:ind w:left="23" w:right="95"/>
        <w:jc w:val="both"/>
        <w:rPr>
          <w:rFonts w:ascii="Times New Roman" w:eastAsia="Calibri" w:hAnsi="Times New Roman" w:cs="Times New Roman"/>
        </w:rPr>
      </w:pPr>
      <w:r w:rsidRPr="009B7D2E">
        <w:rPr>
          <w:rFonts w:ascii="Times New Roman" w:eastAsia="Calibri" w:hAnsi="Times New Roman" w:cs="Times New Roman"/>
          <w:b/>
          <w:bCs/>
        </w:rPr>
        <w:t xml:space="preserve">Heritability </w:t>
      </w:r>
      <w:r w:rsidR="00B3703A">
        <w:rPr>
          <w:rFonts w:ascii="Times New Roman" w:eastAsia="Calibri" w:hAnsi="Times New Roman" w:cs="Times New Roman"/>
          <w:b/>
          <w:bCs/>
        </w:rPr>
        <w:t xml:space="preserve">- </w:t>
      </w:r>
      <w:r w:rsidR="001A3DC9" w:rsidRPr="009B7D2E">
        <w:rPr>
          <w:rFonts w:ascii="Times New Roman" w:eastAsia="Calibri" w:hAnsi="Times New Roman" w:cs="Times New Roman"/>
          <w:lang w:val="en-US"/>
          <w14:ligatures w14:val="none"/>
        </w:rPr>
        <w:t>Genetic parameters were assessed using BLUPF90, revealing heritability estimates of 0.48±0.01, 0.42±0.05, 0.46±0.08, 0.44±0.08 and 0.49±0.01 for body weight at 0, 3, 6, 9, and 12 months of age</w:t>
      </w:r>
      <w:r w:rsidR="001A3DC9" w:rsidRPr="009B7D2E">
        <w:rPr>
          <w:rFonts w:ascii="Times New Roman" w:eastAsia="Calibri" w:hAnsi="Times New Roman" w:cs="Times New Roman"/>
        </w:rPr>
        <w:t xml:space="preserve"> </w:t>
      </w:r>
      <w:r w:rsidR="00074620">
        <w:rPr>
          <w:rFonts w:ascii="Times New Roman" w:eastAsia="Calibri" w:hAnsi="Times New Roman" w:cs="Times New Roman"/>
        </w:rPr>
        <w:t xml:space="preserve">(Table No.8.) </w:t>
      </w:r>
      <w:r w:rsidR="00456CA0">
        <w:rPr>
          <w:rFonts w:ascii="Times New Roman" w:eastAsia="Calibri" w:hAnsi="Times New Roman" w:cs="Times New Roman"/>
        </w:rPr>
        <w:t>“</w:t>
      </w:r>
      <w:r w:rsidR="001A3DC9" w:rsidRPr="009B7D2E">
        <w:rPr>
          <w:rFonts w:ascii="Times New Roman" w:eastAsia="Calibri" w:hAnsi="Times New Roman" w:cs="Times New Roman"/>
        </w:rPr>
        <w:t>Moderately h</w:t>
      </w:r>
      <w:r w:rsidRPr="009B7D2E">
        <w:rPr>
          <w:rFonts w:ascii="Times New Roman" w:eastAsia="Calibri" w:hAnsi="Times New Roman" w:cs="Times New Roman"/>
        </w:rPr>
        <w:t xml:space="preserve">igh value of heritability is indicative of faster Genetic Progress, Better Selection Accuracy, Cost-Effective Breeding, Predictable Breeding Outcome and thus greater Sustainability and Profitability for farmers. </w:t>
      </w:r>
      <w:r w:rsidRPr="009B7D2E">
        <w:rPr>
          <w:rFonts w:ascii="Times New Roman" w:eastAsia="Calibri" w:hAnsi="Times New Roman" w:cs="Times New Roman"/>
          <w:spacing w:val="-2"/>
          <w:kern w:val="0"/>
          <w:lang w:val="en-US"/>
          <w14:ligatures w14:val="none"/>
        </w:rPr>
        <w:t>The high heritability estimates obtained for body weights are also indicative of th</w:t>
      </w:r>
      <w:bookmarkStart w:id="0" w:name="_GoBack"/>
      <w:bookmarkEnd w:id="0"/>
      <w:r w:rsidRPr="009B7D2E">
        <w:rPr>
          <w:rFonts w:ascii="Times New Roman" w:eastAsia="Calibri" w:hAnsi="Times New Roman" w:cs="Times New Roman"/>
          <w:spacing w:val="-2"/>
          <w:kern w:val="0"/>
          <w:lang w:val="en-US"/>
          <w14:ligatures w14:val="none"/>
        </w:rPr>
        <w:t xml:space="preserve">e fact that mass selection might generate </w:t>
      </w:r>
      <w:r w:rsidRPr="009B7D2E">
        <w:rPr>
          <w:rFonts w:ascii="Times New Roman" w:eastAsia="Calibri" w:hAnsi="Times New Roman" w:cs="Times New Roman"/>
          <w:kern w:val="0"/>
          <w:lang w:val="en-US"/>
          <w14:ligatures w14:val="none"/>
        </w:rPr>
        <w:t>substantial selection responses at all stages of growth</w:t>
      </w:r>
      <w:r w:rsidR="00456CA0">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 (Mia et.al.2013). </w:t>
      </w:r>
    </w:p>
    <w:p w14:paraId="652D6551" w14:textId="77777777" w:rsidR="00C009B5" w:rsidRPr="009B7D2E" w:rsidRDefault="00C009B5" w:rsidP="009B7D2E">
      <w:pPr>
        <w:spacing w:after="120" w:line="480" w:lineRule="auto"/>
        <w:ind w:left="23" w:right="95"/>
        <w:jc w:val="both"/>
        <w:rPr>
          <w:rFonts w:ascii="Times New Roman" w:eastAsia="Calibri" w:hAnsi="Times New Roman" w:cs="Times New Roman"/>
          <w:spacing w:val="-2"/>
          <w:kern w:val="0"/>
          <w:lang w:val="en-US"/>
          <w14:ligatures w14:val="none"/>
        </w:rPr>
      </w:pPr>
      <w:r w:rsidRPr="009B7D2E">
        <w:rPr>
          <w:rFonts w:ascii="Times New Roman" w:eastAsia="Calibri" w:hAnsi="Times New Roman" w:cs="Times New Roman"/>
        </w:rPr>
        <w:t xml:space="preserve">         </w:t>
      </w:r>
      <w:r w:rsidRPr="009B7D2E">
        <w:rPr>
          <w:rFonts w:ascii="Times New Roman" w:eastAsia="Calibri" w:hAnsi="Times New Roman" w:cs="Times New Roman"/>
          <w:kern w:val="0"/>
          <w:lang w:val="en-US"/>
          <w14:ligatures w14:val="none"/>
        </w:rPr>
        <w:t xml:space="preserve">Jahan et. al. </w:t>
      </w:r>
      <w:r w:rsidR="0070491D" w:rsidRPr="009B7D2E">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2022</w:t>
      </w:r>
      <w:r w:rsidR="0070491D" w:rsidRPr="009B7D2E">
        <w:rPr>
          <w:rFonts w:ascii="Times New Roman" w:eastAsia="Calibri" w:hAnsi="Times New Roman" w:cs="Times New Roman"/>
          <w:kern w:val="0"/>
          <w:lang w:val="en-US"/>
          <w14:ligatures w14:val="none"/>
        </w:rPr>
        <w:t>)</w:t>
      </w:r>
      <w:r w:rsidRPr="009B7D2E">
        <w:rPr>
          <w:rFonts w:ascii="Times New Roman" w:eastAsia="Calibri" w:hAnsi="Times New Roman" w:cs="Times New Roman"/>
          <w:kern w:val="0"/>
          <w:lang w:val="en-US"/>
          <w14:ligatures w14:val="none"/>
        </w:rPr>
        <w:t xml:space="preserve"> estimated the heritability ± standard errors and found them to be 0.46 ± 0.02,0.42 ± 0.05, 0.47 ± 0.03, 0.43 ± 0.04, 0.48 ± 0.02 and 0.49 ± 0.02 for BWT, WWT, SMWT, GR1, GR2 and GR3, respectively using data collected from 607 pedigree recorded growing Black Bengal goats during 2017–2020 of Bangladesh Livestock Research Institute (BLRI), Savar, Dhaka, Bangladesh. Estimated </w:t>
      </w:r>
      <w:r w:rsidRPr="009B7D2E">
        <w:rPr>
          <w:rFonts w:ascii="Times New Roman" w:eastAsia="Calibri" w:hAnsi="Times New Roman" w:cs="Times New Roman"/>
          <w:spacing w:val="-2"/>
          <w:kern w:val="0"/>
          <w:lang w:val="en-US"/>
          <w14:ligatures w14:val="none"/>
        </w:rPr>
        <w:t xml:space="preserve">higher heritability’s indicates that selection would be effective if based on them. The mean of predicted </w:t>
      </w:r>
      <w:r w:rsidRPr="009B7D2E">
        <w:rPr>
          <w:rFonts w:ascii="Times New Roman" w:eastAsia="Calibri" w:hAnsi="Times New Roman" w:cs="Times New Roman"/>
          <w:kern w:val="0"/>
          <w:lang w:val="en-US"/>
          <w14:ligatures w14:val="none"/>
        </w:rPr>
        <w:t>breeding values were 0 .0010 for BWT, 0.0013 for WWT, 0.0027 for SMWT, -0.0033 for GR 1, 0.0127 for GR2 and-0.0011 for GR3,</w:t>
      </w:r>
      <w:r w:rsidRPr="009B7D2E">
        <w:rPr>
          <w:rFonts w:ascii="Times New Roman" w:eastAsia="Calibri" w:hAnsi="Times New Roman" w:cs="Times New Roman"/>
          <w:spacing w:val="-2"/>
          <w:kern w:val="0"/>
          <w:lang w:val="en-US"/>
          <w14:ligatures w14:val="none"/>
        </w:rPr>
        <w:t xml:space="preserve"> respectively. </w:t>
      </w:r>
    </w:p>
    <w:p w14:paraId="1994BA55" w14:textId="40593F7B" w:rsidR="00C009B5" w:rsidRPr="009B7D2E" w:rsidRDefault="00C009B5" w:rsidP="009B7D2E">
      <w:pPr>
        <w:spacing w:after="12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 xml:space="preserve">Similarly on the basis of data collected for a period of 15 years (2008–2022) to evaluate the growth performance of 3495 Black Bengal kids from </w:t>
      </w:r>
      <w:proofErr w:type="spellStart"/>
      <w:r w:rsidRPr="009B7D2E">
        <w:rPr>
          <w:rFonts w:ascii="Times New Roman" w:eastAsia="Calibri" w:hAnsi="Times New Roman" w:cs="Times New Roman"/>
          <w:kern w:val="0"/>
          <w:lang w:val="en-US"/>
          <w14:ligatures w14:val="none"/>
        </w:rPr>
        <w:t>Jatirampur</w:t>
      </w:r>
      <w:proofErr w:type="spellEnd"/>
      <w:r w:rsidRPr="009B7D2E">
        <w:rPr>
          <w:rFonts w:ascii="Times New Roman" w:eastAsia="Calibri" w:hAnsi="Times New Roman" w:cs="Times New Roman"/>
          <w:kern w:val="0"/>
          <w:lang w:val="en-US"/>
          <w14:ligatures w14:val="none"/>
        </w:rPr>
        <w:t xml:space="preserve"> village of </w:t>
      </w:r>
      <w:proofErr w:type="spellStart"/>
      <w:r w:rsidRPr="009B7D2E">
        <w:rPr>
          <w:rFonts w:ascii="Times New Roman" w:eastAsia="Calibri" w:hAnsi="Times New Roman" w:cs="Times New Roman"/>
          <w:kern w:val="0"/>
          <w:lang w:val="en-US"/>
          <w14:ligatures w14:val="none"/>
        </w:rPr>
        <w:t>Sunderban</w:t>
      </w:r>
      <w:proofErr w:type="spellEnd"/>
      <w:r w:rsidRPr="009B7D2E">
        <w:rPr>
          <w:rFonts w:ascii="Times New Roman" w:eastAsia="Calibri" w:hAnsi="Times New Roman" w:cs="Times New Roman"/>
          <w:kern w:val="0"/>
          <w:lang w:val="en-US"/>
          <w14:ligatures w14:val="none"/>
        </w:rPr>
        <w:t xml:space="preserve"> area of South 24 Parganas, West Bengal, effect of various environmental factors was ascertained on growth traits and their genetic control over growth performance by Roy et al.</w:t>
      </w:r>
      <w:r w:rsidR="00C2487D">
        <w:rPr>
          <w:rFonts w:ascii="Times New Roman" w:eastAsia="Calibri" w:hAnsi="Times New Roman" w:cs="Times New Roman"/>
          <w:kern w:val="0"/>
          <w:lang w:val="en-US"/>
          <w14:ligatures w14:val="none"/>
        </w:rPr>
        <w:t xml:space="preserve"> in </w:t>
      </w:r>
      <w:r w:rsidRPr="009B7D2E">
        <w:rPr>
          <w:rFonts w:ascii="Times New Roman" w:eastAsia="Calibri" w:hAnsi="Times New Roman" w:cs="Times New Roman"/>
          <w:kern w:val="0"/>
          <w:lang w:val="en-US"/>
          <w14:ligatures w14:val="none"/>
        </w:rPr>
        <w:t>2024. He estimated the heritability of growth traits was estimated by the paternal half-sib method and animal model. The overall least-squares means for weights at birth,3,</w:t>
      </w:r>
      <w:r w:rsidR="00E77622"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6, 9</w:t>
      </w:r>
      <w:r w:rsidR="00E77622"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and</w:t>
      </w:r>
      <w:r w:rsidR="00E77622" w:rsidRPr="009B7D2E">
        <w:rPr>
          <w:rFonts w:ascii="Times New Roman" w:eastAsia="Calibri" w:hAnsi="Times New Roman" w:cs="Times New Roman"/>
          <w:kern w:val="0"/>
          <w:lang w:val="en-US"/>
          <w14:ligatures w14:val="none"/>
        </w:rPr>
        <w:t xml:space="preserve"> </w:t>
      </w:r>
      <w:r w:rsidRPr="009B7D2E">
        <w:rPr>
          <w:rFonts w:ascii="Times New Roman" w:eastAsia="Calibri" w:hAnsi="Times New Roman" w:cs="Times New Roman"/>
          <w:kern w:val="0"/>
          <w:lang w:val="en-US"/>
          <w14:ligatures w14:val="none"/>
        </w:rPr>
        <w:t xml:space="preserve">12-months of age were 1.19 ± 0.004, 5.44 ± 0.01, 7.74 ± 0.01, 10.68 ± 0.01 and 13.37 ± 0.01kg., respectively. The study also revealed that estimates of heritability for all growth traits were low in magnitude, ranging from 0.04 to 0.48, indicating the scope of slow to moderate genetic progress of these traits through selection under the prevalent managemental condition at the region. </w:t>
      </w:r>
    </w:p>
    <w:p w14:paraId="79BD038D" w14:textId="77777777" w:rsidR="00B97320" w:rsidRPr="009B7D2E" w:rsidRDefault="00B97320" w:rsidP="009B7D2E">
      <w:pPr>
        <w:spacing w:after="120" w:line="480" w:lineRule="auto"/>
        <w:ind w:left="23" w:right="95"/>
        <w:jc w:val="both"/>
        <w:rPr>
          <w:rFonts w:ascii="Times New Roman" w:eastAsia="Calibri" w:hAnsi="Times New Roman" w:cs="Times New Roman"/>
          <w:b/>
          <w:bCs/>
          <w:kern w:val="0"/>
          <w:lang w:val="en-US"/>
          <w14:ligatures w14:val="none"/>
        </w:rPr>
      </w:pPr>
      <w:r w:rsidRPr="009B7D2E">
        <w:rPr>
          <w:rFonts w:ascii="Times New Roman" w:eastAsia="Calibri" w:hAnsi="Times New Roman" w:cs="Times New Roman"/>
          <w:b/>
          <w:bCs/>
          <w:kern w:val="0"/>
          <w:lang w:val="en-US"/>
          <w14:ligatures w14:val="none"/>
        </w:rPr>
        <w:lastRenderedPageBreak/>
        <w:t>CONCLUSION</w:t>
      </w:r>
    </w:p>
    <w:p w14:paraId="633E2CA9" w14:textId="77777777" w:rsidR="004378D4" w:rsidRDefault="004378D4" w:rsidP="009B7D2E">
      <w:pPr>
        <w:spacing w:after="120" w:line="480" w:lineRule="auto"/>
        <w:ind w:left="23" w:right="95"/>
        <w:jc w:val="both"/>
        <w:rPr>
          <w:rFonts w:ascii="Times New Roman" w:eastAsia="Calibri" w:hAnsi="Times New Roman" w:cs="Times New Roman"/>
          <w:kern w:val="0"/>
          <w:lang w:val="en-US"/>
          <w14:ligatures w14:val="none"/>
        </w:rPr>
      </w:pPr>
      <w:r w:rsidRPr="009B7D2E">
        <w:rPr>
          <w:rFonts w:ascii="Times New Roman" w:eastAsia="Calibri" w:hAnsi="Times New Roman" w:cs="Times New Roman"/>
          <w:kern w:val="0"/>
          <w:lang w:val="en-US"/>
          <w14:ligatures w14:val="none"/>
        </w:rPr>
        <w:t>Black Bengal Goat is the pride not only of Jharkhand but of whole of India.</w:t>
      </w:r>
      <w:r w:rsidR="00D53002" w:rsidRPr="009B7D2E">
        <w:rPr>
          <w:rFonts w:ascii="Times New Roman" w:eastAsia="Calibri" w:hAnsi="Times New Roman" w:cs="Times New Roman"/>
          <w:kern w:val="0"/>
          <w:lang w:val="en-US"/>
          <w14:ligatures w14:val="none"/>
        </w:rPr>
        <w:t xml:space="preserve"> Based on Jharkhand state livestock breeding policy, selective breeding of Black Bengal goat would </w:t>
      </w:r>
      <w:r w:rsidR="009A2B02" w:rsidRPr="009B7D2E">
        <w:rPr>
          <w:rFonts w:ascii="Times New Roman" w:eastAsia="Calibri" w:hAnsi="Times New Roman" w:cs="Times New Roman"/>
          <w:kern w:val="0"/>
          <w:lang w:val="en-US"/>
          <w14:ligatures w14:val="none"/>
        </w:rPr>
        <w:t>mean socioeconomic improvement of Tribal dominant population of Jharkhand relying heavily on goat farming.</w:t>
      </w:r>
      <w:r w:rsidR="00E77622" w:rsidRPr="009B7D2E">
        <w:rPr>
          <w:rFonts w:ascii="Times New Roman" w:eastAsia="Calibri" w:hAnsi="Times New Roman" w:cs="Times New Roman"/>
          <w:kern w:val="0"/>
          <w:lang w:val="en-US"/>
          <w14:ligatures w14:val="none"/>
        </w:rPr>
        <w:t xml:space="preserve"> Current study depicts that the effect of </w:t>
      </w:r>
      <w:proofErr w:type="spellStart"/>
      <w:r w:rsidR="00E77622" w:rsidRPr="009B7D2E">
        <w:rPr>
          <w:rFonts w:ascii="Times New Roman" w:eastAsia="Calibri" w:hAnsi="Times New Roman" w:cs="Times New Roman"/>
          <w:kern w:val="0"/>
          <w:lang w:val="en-US"/>
          <w14:ligatures w14:val="none"/>
        </w:rPr>
        <w:t>centre</w:t>
      </w:r>
      <w:proofErr w:type="spellEnd"/>
      <w:r w:rsidR="00E77622" w:rsidRPr="009B7D2E">
        <w:rPr>
          <w:rFonts w:ascii="Times New Roman" w:eastAsia="Calibri" w:hAnsi="Times New Roman" w:cs="Times New Roman"/>
          <w:kern w:val="0"/>
          <w:lang w:val="en-US"/>
          <w14:ligatures w14:val="none"/>
        </w:rPr>
        <w:t xml:space="preserve"> was significant in almost all the cases i.e. on body weights at different ages.</w:t>
      </w:r>
      <w:r w:rsidR="0089645D" w:rsidRPr="009B7D2E">
        <w:rPr>
          <w:rFonts w:ascii="Times New Roman" w:eastAsia="Calibri" w:hAnsi="Times New Roman" w:cs="Times New Roman"/>
          <w:kern w:val="0"/>
          <w:lang w:val="en-US"/>
          <w14:ligatures w14:val="none"/>
        </w:rPr>
        <w:t xml:space="preserve"> Further study in this direction would guide towards the genotype</w:t>
      </w:r>
      <w:r w:rsidR="00FB0D32" w:rsidRPr="009B7D2E">
        <w:rPr>
          <w:rFonts w:ascii="Times New Roman" w:eastAsia="Calibri" w:hAnsi="Times New Roman" w:cs="Times New Roman"/>
          <w:kern w:val="0"/>
          <w:lang w:val="en-US"/>
          <w14:ligatures w14:val="none"/>
        </w:rPr>
        <w:t>-</w:t>
      </w:r>
      <w:r w:rsidR="0089645D" w:rsidRPr="009B7D2E">
        <w:rPr>
          <w:rFonts w:ascii="Times New Roman" w:eastAsia="Calibri" w:hAnsi="Times New Roman" w:cs="Times New Roman"/>
          <w:kern w:val="0"/>
          <w:lang w:val="en-US"/>
          <w14:ligatures w14:val="none"/>
        </w:rPr>
        <w:t>environment interaction</w:t>
      </w:r>
      <w:r w:rsidR="00FB0D32" w:rsidRPr="009B7D2E">
        <w:rPr>
          <w:rFonts w:ascii="Times New Roman" w:eastAsia="Calibri" w:hAnsi="Times New Roman" w:cs="Times New Roman"/>
          <w:kern w:val="0"/>
          <w:lang w:val="en-US"/>
          <w14:ligatures w14:val="none"/>
        </w:rPr>
        <w:t xml:space="preserve"> due to significant effect of agroclimatic zones on breeds</w:t>
      </w:r>
      <w:r w:rsidR="0089645D" w:rsidRPr="009B7D2E">
        <w:rPr>
          <w:rFonts w:ascii="Times New Roman" w:eastAsia="Calibri" w:hAnsi="Times New Roman" w:cs="Times New Roman"/>
          <w:kern w:val="0"/>
          <w:lang w:val="en-US"/>
          <w14:ligatures w14:val="none"/>
        </w:rPr>
        <w:t>.</w:t>
      </w:r>
      <w:r w:rsidR="00E77622" w:rsidRPr="009B7D2E">
        <w:rPr>
          <w:rFonts w:ascii="Times New Roman" w:eastAsia="Calibri" w:hAnsi="Times New Roman" w:cs="Times New Roman"/>
          <w:kern w:val="0"/>
          <w:lang w:val="en-US"/>
          <w14:ligatures w14:val="none"/>
        </w:rPr>
        <w:t xml:space="preserve">  </w:t>
      </w:r>
      <w:r w:rsidR="00504370" w:rsidRPr="009B7D2E">
        <w:rPr>
          <w:rFonts w:ascii="Times New Roman" w:eastAsia="Calibri" w:hAnsi="Times New Roman" w:cs="Times New Roman"/>
          <w:kern w:val="0"/>
          <w:lang w:val="en-US"/>
          <w14:ligatures w14:val="none"/>
        </w:rPr>
        <w:t>Commencement of nucleus herd coupled with Assisted reproductive techniques would help in faster genetic gain per unit of generation interval.</w:t>
      </w:r>
      <w:r w:rsidR="00005049" w:rsidRPr="009B7D2E">
        <w:rPr>
          <w:rFonts w:ascii="Times New Roman" w:eastAsia="Calibri" w:hAnsi="Times New Roman" w:cs="Times New Roman"/>
          <w:kern w:val="0"/>
          <w:lang w:val="en-US"/>
          <w14:ligatures w14:val="none"/>
        </w:rPr>
        <w:t xml:space="preserve"> Addition of more breeding cluster to expand the ambit and scope of the project could be tried in future.</w:t>
      </w:r>
      <w:r w:rsidR="00261E1D" w:rsidRPr="009B7D2E">
        <w:rPr>
          <w:rFonts w:ascii="Times New Roman" w:eastAsia="Calibri" w:hAnsi="Times New Roman" w:cs="Times New Roman"/>
          <w:kern w:val="0"/>
          <w:lang w:val="en-US"/>
          <w14:ligatures w14:val="none"/>
        </w:rPr>
        <w:t xml:space="preserve"> High value of heritability is indicative of greater additive gene action in almost all the growth traits thus the scope of </w:t>
      </w:r>
      <w:r w:rsidR="003D01A5" w:rsidRPr="009B7D2E">
        <w:rPr>
          <w:rFonts w:ascii="Times New Roman" w:eastAsia="Calibri" w:hAnsi="Times New Roman" w:cs="Times New Roman"/>
          <w:kern w:val="0"/>
          <w:lang w:val="en-US"/>
          <w14:ligatures w14:val="none"/>
        </w:rPr>
        <w:t xml:space="preserve">individual as well as mass selection is more </w:t>
      </w:r>
      <w:r w:rsidR="001061E3" w:rsidRPr="009B7D2E">
        <w:rPr>
          <w:rFonts w:ascii="Times New Roman" w:eastAsia="Calibri" w:hAnsi="Times New Roman" w:cs="Times New Roman"/>
          <w:kern w:val="0"/>
          <w:lang w:val="en-US"/>
          <w14:ligatures w14:val="none"/>
        </w:rPr>
        <w:t>for genetic improvement.</w:t>
      </w:r>
    </w:p>
    <w:p w14:paraId="3EBF7475" w14:textId="77777777" w:rsidR="00785E75" w:rsidRPr="00843547" w:rsidRDefault="00785E75" w:rsidP="00785E75">
      <w:pPr>
        <w:jc w:val="both"/>
        <w:rPr>
          <w:sz w:val="24"/>
          <w:szCs w:val="24"/>
          <w:u w:val="single"/>
        </w:rPr>
      </w:pPr>
      <w:r w:rsidRPr="00843547">
        <w:rPr>
          <w:sz w:val="24"/>
          <w:szCs w:val="24"/>
          <w:u w:val="single"/>
        </w:rPr>
        <w:t>Disclaimer (Artificial intelligence)</w:t>
      </w:r>
    </w:p>
    <w:p w14:paraId="2ECE0DCA" w14:textId="2018D5FB" w:rsidR="00785E75" w:rsidRPr="00843547" w:rsidRDefault="00785E75" w:rsidP="00785E75">
      <w:pPr>
        <w:spacing w:after="120" w:line="480" w:lineRule="auto"/>
        <w:ind w:left="23" w:right="95"/>
        <w:jc w:val="both"/>
        <w:rPr>
          <w:rFonts w:ascii="Times New Roman" w:eastAsia="Calibri" w:hAnsi="Times New Roman" w:cs="Times New Roman"/>
          <w:kern w:val="0"/>
          <w:sz w:val="24"/>
          <w:szCs w:val="24"/>
          <w:lang w:val="en-US"/>
          <w14:ligatures w14:val="none"/>
        </w:rPr>
      </w:pPr>
      <w:r w:rsidRPr="00843547">
        <w:rPr>
          <w:sz w:val="24"/>
          <w:szCs w:val="24"/>
        </w:rPr>
        <w:t>Author(s) hereby declare that NO generative AI technologies such as Large Language Models (ChatGPT, COPILOT, etc.) and text-to-image generators have been used during the writing or editing of this manuscript</w:t>
      </w:r>
    </w:p>
    <w:p w14:paraId="1F40B7C0" w14:textId="2026EABD" w:rsidR="00D202DA" w:rsidRDefault="00675EB8" w:rsidP="00341DC7">
      <w:pPr>
        <w:widowControl w:val="0"/>
        <w:autoSpaceDE w:val="0"/>
        <w:autoSpaceDN w:val="0"/>
        <w:spacing w:after="0" w:line="480" w:lineRule="auto"/>
        <w:ind w:left="23" w:right="95"/>
        <w:jc w:val="both"/>
        <w:rPr>
          <w:rFonts w:ascii="Times New Roman" w:eastAsia="Calibri" w:hAnsi="Times New Roman" w:cs="Times New Roman"/>
          <w:b/>
          <w:bCs/>
          <w:kern w:val="0"/>
          <w:lang w:val="en-US"/>
          <w14:ligatures w14:val="none"/>
        </w:rPr>
      </w:pPr>
      <w:r>
        <w:rPr>
          <w:rFonts w:ascii="Times New Roman" w:eastAsia="Calibri" w:hAnsi="Times New Roman" w:cs="Times New Roman"/>
          <w:b/>
          <w:bCs/>
          <w:kern w:val="0"/>
          <w:lang w:val="en-US"/>
          <w14:ligatures w14:val="none"/>
        </w:rPr>
        <w:t>REFERENCE</w:t>
      </w:r>
    </w:p>
    <w:p w14:paraId="4769090F"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t xml:space="preserve">Ahmad, M., Mahto, D. (2017). Growth pattern and management practices of black Bengal goats in Tribal area of Jharkhand. </w:t>
      </w:r>
      <w:r w:rsidRPr="00BA79E0">
        <w:rPr>
          <w:rFonts w:ascii="Times New Roman" w:eastAsia="Calibri" w:hAnsi="Times New Roman" w:cs="Times New Roman"/>
          <w:i/>
          <w:iCs/>
          <w:kern w:val="0"/>
          <w:sz w:val="24"/>
          <w:szCs w:val="24"/>
          <w:lang w:val="en-US"/>
          <w14:ligatures w14:val="none"/>
        </w:rPr>
        <w:t>Indian J. of Small ruminant</w:t>
      </w:r>
      <w:r w:rsidRPr="00BA79E0">
        <w:rPr>
          <w:rFonts w:ascii="Times New Roman" w:eastAsia="Calibri" w:hAnsi="Times New Roman" w:cs="Times New Roman"/>
          <w:kern w:val="0"/>
          <w:sz w:val="24"/>
          <w:szCs w:val="24"/>
          <w:lang w:val="en-US"/>
          <w14:ligatures w14:val="none"/>
        </w:rPr>
        <w:t>,23(1),101-103.</w:t>
      </w:r>
    </w:p>
    <w:p w14:paraId="238D6F4D"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t xml:space="preserve">Akhtar, A., Hoque, M., Bhuiyan, A. K. F. H., </w:t>
      </w:r>
      <w:r w:rsidRPr="00BA79E0">
        <w:rPr>
          <w:rFonts w:ascii="Times New Roman" w:eastAsia="Calibri" w:hAnsi="Times New Roman" w:cs="Times New Roman"/>
          <w:i/>
          <w:iCs/>
          <w:kern w:val="0"/>
          <w:sz w:val="24"/>
          <w:szCs w:val="24"/>
          <w:lang w:val="en-US"/>
          <w14:ligatures w14:val="none"/>
        </w:rPr>
        <w:t>Amin Md</w:t>
      </w:r>
      <w:r w:rsidRPr="00BA79E0">
        <w:rPr>
          <w:rFonts w:ascii="Times New Roman" w:eastAsia="Calibri" w:hAnsi="Times New Roman" w:cs="Times New Roman"/>
          <w:kern w:val="0"/>
          <w:sz w:val="24"/>
          <w:szCs w:val="24"/>
          <w:lang w:val="en-US"/>
          <w14:ligatures w14:val="none"/>
        </w:rPr>
        <w:t>. &amp; Habib Md. (2021). Phenotypic Performance and Response to Selection for Body Weight Traits of Black Bengal Goat (BBG) in a Community Breeding Program. 10.47191/</w:t>
      </w:r>
      <w:proofErr w:type="spellStart"/>
      <w:r w:rsidRPr="00BA79E0">
        <w:rPr>
          <w:rFonts w:ascii="Times New Roman" w:eastAsia="Calibri" w:hAnsi="Times New Roman" w:cs="Times New Roman"/>
          <w:kern w:val="0"/>
          <w:sz w:val="24"/>
          <w:szCs w:val="24"/>
          <w:lang w:val="en-US"/>
          <w14:ligatures w14:val="none"/>
        </w:rPr>
        <w:t>ijmra</w:t>
      </w:r>
      <w:proofErr w:type="spellEnd"/>
      <w:r w:rsidRPr="00BA79E0">
        <w:rPr>
          <w:rFonts w:ascii="Times New Roman" w:eastAsia="Calibri" w:hAnsi="Times New Roman" w:cs="Times New Roman"/>
          <w:kern w:val="0"/>
          <w:sz w:val="24"/>
          <w:szCs w:val="24"/>
          <w:lang w:val="en-US"/>
          <w14:ligatures w14:val="none"/>
        </w:rPr>
        <w:t>/v4.</w:t>
      </w:r>
    </w:p>
    <w:p w14:paraId="03F39134"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Alam, M. M., Alam, M. J., Kabir, M. E., Jalil, M. A., Dey, M. C., &amp; Begum, M. (2021). Growth performance of Black Bengal goats at rural areas of Gaibandha district in Bangladesh. </w:t>
      </w:r>
      <w:r w:rsidRPr="00BA79E0">
        <w:rPr>
          <w:rFonts w:ascii="Times New Roman" w:eastAsia="Calibri" w:hAnsi="Times New Roman" w:cs="Times New Roman"/>
          <w:i/>
          <w:iCs/>
          <w:kern w:val="0"/>
          <w:sz w:val="24"/>
          <w:szCs w:val="24"/>
          <w14:ligatures w14:val="none"/>
        </w:rPr>
        <w:t>Bangladesh Journal of Veterinary and Animal Sciences</w:t>
      </w:r>
      <w:r w:rsidRPr="00BA79E0">
        <w:rPr>
          <w:rFonts w:ascii="Times New Roman" w:eastAsia="Calibri" w:hAnsi="Times New Roman" w:cs="Times New Roman"/>
          <w:kern w:val="0"/>
          <w:sz w:val="24"/>
          <w:szCs w:val="24"/>
          <w14:ligatures w14:val="none"/>
        </w:rPr>
        <w:t xml:space="preserve">, 9(1), Article 124. </w:t>
      </w:r>
      <w:hyperlink r:id="rId7" w:tgtFrame="_new" w:history="1">
        <w:r w:rsidRPr="00BA79E0">
          <w:rPr>
            <w:rStyle w:val="Hyperlink"/>
            <w:rFonts w:ascii="Times New Roman" w:eastAsia="Calibri" w:hAnsi="Times New Roman" w:cs="Times New Roman"/>
            <w:kern w:val="0"/>
            <w:sz w:val="24"/>
            <w:szCs w:val="24"/>
            <w14:ligatures w14:val="none"/>
          </w:rPr>
          <w:t>https://doi.org/10.60015/bjvas.vi.124</w:t>
        </w:r>
      </w:hyperlink>
      <w:r w:rsidRPr="00BA79E0">
        <w:rPr>
          <w:rFonts w:ascii="Times New Roman" w:eastAsia="Calibri" w:hAnsi="Times New Roman" w:cs="Times New Roman"/>
          <w:kern w:val="0"/>
          <w:sz w:val="24"/>
          <w:szCs w:val="24"/>
          <w14:ligatures w14:val="none"/>
        </w:rPr>
        <w:t>​</w:t>
      </w:r>
    </w:p>
    <w:p w14:paraId="32161C28"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lastRenderedPageBreak/>
        <w:t xml:space="preserve">Chowdhury, S., Bhuiyan, M., Faruk, S. (2002). Rearing Black Bengal Goat under Semi-Intensive Management 1. Physiological and Reproductive Performances. </w:t>
      </w:r>
      <w:r w:rsidRPr="00BA79E0">
        <w:rPr>
          <w:rFonts w:ascii="Times New Roman" w:eastAsia="Calibri" w:hAnsi="Times New Roman" w:cs="Times New Roman"/>
          <w:i/>
          <w:iCs/>
          <w:kern w:val="0"/>
          <w:sz w:val="24"/>
          <w:szCs w:val="24"/>
          <w:lang w:val="en-US"/>
          <w14:ligatures w14:val="none"/>
        </w:rPr>
        <w:t xml:space="preserve">Anim. </w:t>
      </w:r>
      <w:proofErr w:type="spellStart"/>
      <w:r w:rsidRPr="00BA79E0">
        <w:rPr>
          <w:rFonts w:ascii="Times New Roman" w:eastAsia="Calibri" w:hAnsi="Times New Roman" w:cs="Times New Roman"/>
          <w:i/>
          <w:iCs/>
          <w:kern w:val="0"/>
          <w:sz w:val="24"/>
          <w:szCs w:val="24"/>
          <w:lang w:val="en-US"/>
          <w14:ligatures w14:val="none"/>
        </w:rPr>
        <w:t>Biosci</w:t>
      </w:r>
      <w:proofErr w:type="spellEnd"/>
      <w:r w:rsidRPr="00BA79E0">
        <w:rPr>
          <w:rFonts w:ascii="Times New Roman" w:eastAsia="Calibri" w:hAnsi="Times New Roman" w:cs="Times New Roman"/>
          <w:i/>
          <w:iCs/>
          <w:kern w:val="0"/>
          <w:sz w:val="24"/>
          <w:szCs w:val="24"/>
          <w:lang w:val="en-US"/>
          <w14:ligatures w14:val="none"/>
        </w:rPr>
        <w:t>,</w:t>
      </w:r>
      <w:r w:rsidRPr="00BA79E0">
        <w:rPr>
          <w:rFonts w:ascii="Times New Roman" w:eastAsia="Calibri" w:hAnsi="Times New Roman" w:cs="Times New Roman"/>
          <w:kern w:val="0"/>
          <w:sz w:val="24"/>
          <w:szCs w:val="24"/>
          <w:lang w:val="en-US"/>
          <w14:ligatures w14:val="none"/>
        </w:rPr>
        <w:t xml:space="preserve"> 15(4), 477-484. DOI: </w:t>
      </w:r>
      <w:hyperlink r:id="rId8" w:history="1">
        <w:r w:rsidRPr="00BA79E0">
          <w:rPr>
            <w:rStyle w:val="Hyperlink"/>
            <w:rFonts w:ascii="Times New Roman" w:eastAsia="Calibri" w:hAnsi="Times New Roman" w:cs="Times New Roman"/>
            <w:kern w:val="0"/>
            <w:sz w:val="24"/>
            <w:szCs w:val="24"/>
            <w:lang w:val="en-US"/>
            <w14:ligatures w14:val="none"/>
          </w:rPr>
          <w:t>https://doi.org/10.5713/ajas.2002.477</w:t>
        </w:r>
      </w:hyperlink>
      <w:r w:rsidRPr="00BA79E0">
        <w:rPr>
          <w:rFonts w:ascii="Times New Roman" w:eastAsia="Calibri" w:hAnsi="Times New Roman" w:cs="Times New Roman"/>
          <w:kern w:val="0"/>
          <w:sz w:val="24"/>
          <w:szCs w:val="24"/>
          <w:lang w:val="en-US"/>
          <w14:ligatures w14:val="none"/>
        </w:rPr>
        <w:t>.</w:t>
      </w:r>
    </w:p>
    <w:p w14:paraId="15430114"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Faruque, S., Chowdhury, S. A., </w:t>
      </w:r>
      <w:proofErr w:type="spellStart"/>
      <w:r w:rsidRPr="00BA79E0">
        <w:rPr>
          <w:rFonts w:ascii="Times New Roman" w:eastAsia="Calibri" w:hAnsi="Times New Roman" w:cs="Times New Roman"/>
          <w:kern w:val="0"/>
          <w:sz w:val="24"/>
          <w:szCs w:val="24"/>
          <w14:ligatures w14:val="none"/>
        </w:rPr>
        <w:t>Siddiquee</w:t>
      </w:r>
      <w:proofErr w:type="spellEnd"/>
      <w:r w:rsidRPr="00BA79E0">
        <w:rPr>
          <w:rFonts w:ascii="Times New Roman" w:eastAsia="Calibri" w:hAnsi="Times New Roman" w:cs="Times New Roman"/>
          <w:kern w:val="0"/>
          <w:sz w:val="24"/>
          <w:szCs w:val="24"/>
          <w14:ligatures w14:val="none"/>
        </w:rPr>
        <w:t xml:space="preserve">, N. U., &amp; Afroz, M. A. (2010). </w:t>
      </w:r>
      <w:r w:rsidRPr="00BA79E0">
        <w:rPr>
          <w:rFonts w:ascii="Times New Roman" w:eastAsia="Calibri" w:hAnsi="Times New Roman" w:cs="Times New Roman"/>
          <w:i/>
          <w:iCs/>
          <w:kern w:val="0"/>
          <w:sz w:val="24"/>
          <w:szCs w:val="24"/>
          <w14:ligatures w14:val="none"/>
        </w:rPr>
        <w:t>Performance and genetic parameters of economically important traits of Black Bengal goat</w:t>
      </w:r>
      <w:r w:rsidRPr="00BA79E0">
        <w:rPr>
          <w:rFonts w:ascii="Times New Roman" w:eastAsia="Calibri" w:hAnsi="Times New Roman" w:cs="Times New Roman"/>
          <w:kern w:val="0"/>
          <w:sz w:val="24"/>
          <w:szCs w:val="24"/>
          <w14:ligatures w14:val="none"/>
        </w:rPr>
        <w:t xml:space="preserve">. </w:t>
      </w:r>
      <w:r w:rsidRPr="00BA79E0">
        <w:rPr>
          <w:rFonts w:ascii="Times New Roman" w:eastAsia="Calibri" w:hAnsi="Times New Roman" w:cs="Times New Roman"/>
          <w:i/>
          <w:iCs/>
          <w:kern w:val="0"/>
          <w:sz w:val="24"/>
          <w:szCs w:val="24"/>
          <w14:ligatures w14:val="none"/>
        </w:rPr>
        <w:t>Bangladesh Livestock Research Institute</w:t>
      </w:r>
      <w:r w:rsidRPr="00BA79E0">
        <w:rPr>
          <w:rFonts w:ascii="Times New Roman" w:eastAsia="Calibri" w:hAnsi="Times New Roman" w:cs="Times New Roman"/>
          <w:kern w:val="0"/>
          <w:sz w:val="24"/>
          <w:szCs w:val="24"/>
          <w14:ligatures w14:val="none"/>
        </w:rPr>
        <w:t xml:space="preserve">. Retrieved from </w:t>
      </w:r>
      <w:hyperlink r:id="rId9" w:tgtFrame="_new" w:history="1">
        <w:r w:rsidRPr="00BA79E0">
          <w:rPr>
            <w:rStyle w:val="Hyperlink"/>
            <w:rFonts w:ascii="Times New Roman" w:eastAsia="Calibri" w:hAnsi="Times New Roman" w:cs="Times New Roman"/>
            <w:kern w:val="0"/>
            <w:sz w:val="24"/>
            <w:szCs w:val="24"/>
            <w14:ligatures w14:val="none"/>
          </w:rPr>
          <w:t>https://ageconsearch.umn.edu/record/208467/?v=pdf</w:t>
        </w:r>
      </w:hyperlink>
      <w:r w:rsidRPr="00BA79E0">
        <w:rPr>
          <w:rFonts w:ascii="Times New Roman" w:eastAsia="Calibri" w:hAnsi="Times New Roman" w:cs="Times New Roman"/>
          <w:kern w:val="0"/>
          <w:sz w:val="24"/>
          <w:szCs w:val="24"/>
          <w:lang w:val="en-US"/>
          <w14:ligatures w14:val="none"/>
        </w:rPr>
        <w:t xml:space="preserve"> </w:t>
      </w:r>
    </w:p>
    <w:p w14:paraId="468D07E0"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Hassan, M. M., Mahmud, S. M. N., Islam, S. K. M. A., &amp; </w:t>
      </w:r>
      <w:proofErr w:type="spellStart"/>
      <w:r w:rsidRPr="00BA79E0">
        <w:rPr>
          <w:rFonts w:ascii="Times New Roman" w:eastAsia="Calibri" w:hAnsi="Times New Roman" w:cs="Times New Roman"/>
          <w:kern w:val="0"/>
          <w:sz w:val="24"/>
          <w:szCs w:val="24"/>
          <w14:ligatures w14:val="none"/>
        </w:rPr>
        <w:t>Miaz</w:t>
      </w:r>
      <w:proofErr w:type="spellEnd"/>
      <w:r w:rsidRPr="00BA79E0">
        <w:rPr>
          <w:rFonts w:ascii="Times New Roman" w:eastAsia="Calibri" w:hAnsi="Times New Roman" w:cs="Times New Roman"/>
          <w:kern w:val="0"/>
          <w:sz w:val="24"/>
          <w:szCs w:val="24"/>
          <w14:ligatures w14:val="none"/>
        </w:rPr>
        <w:t xml:space="preserve">, O. F. (2007). A comparative study on reproductive performance and productivity of the Black Bengal and crossbred goat at </w:t>
      </w:r>
      <w:proofErr w:type="spellStart"/>
      <w:r w:rsidRPr="00BA79E0">
        <w:rPr>
          <w:rFonts w:ascii="Times New Roman" w:eastAsia="Calibri" w:hAnsi="Times New Roman" w:cs="Times New Roman"/>
          <w:kern w:val="0"/>
          <w:sz w:val="24"/>
          <w:szCs w:val="24"/>
          <w14:ligatures w14:val="none"/>
        </w:rPr>
        <w:t>Atrai</w:t>
      </w:r>
      <w:proofErr w:type="spellEnd"/>
      <w:r w:rsidRPr="00BA79E0">
        <w:rPr>
          <w:rFonts w:ascii="Times New Roman" w:eastAsia="Calibri" w:hAnsi="Times New Roman" w:cs="Times New Roman"/>
          <w:kern w:val="0"/>
          <w:sz w:val="24"/>
          <w:szCs w:val="24"/>
          <w14:ligatures w14:val="none"/>
        </w:rPr>
        <w:t xml:space="preserve">, Bangladesh. </w:t>
      </w:r>
      <w:r w:rsidRPr="00BA79E0">
        <w:rPr>
          <w:rFonts w:ascii="Times New Roman" w:eastAsia="Calibri" w:hAnsi="Times New Roman" w:cs="Times New Roman"/>
          <w:i/>
          <w:iCs/>
          <w:kern w:val="0"/>
          <w:sz w:val="24"/>
          <w:szCs w:val="24"/>
          <w14:ligatures w14:val="none"/>
        </w:rPr>
        <w:t xml:space="preserve">University Journal of Zoology, </w:t>
      </w:r>
      <w:proofErr w:type="spellStart"/>
      <w:r w:rsidRPr="00BA79E0">
        <w:rPr>
          <w:rFonts w:ascii="Times New Roman" w:eastAsia="Calibri" w:hAnsi="Times New Roman" w:cs="Times New Roman"/>
          <w:i/>
          <w:iCs/>
          <w:kern w:val="0"/>
          <w:sz w:val="24"/>
          <w:szCs w:val="24"/>
          <w14:ligatures w14:val="none"/>
        </w:rPr>
        <w:t>Rajshahi</w:t>
      </w:r>
      <w:proofErr w:type="spellEnd"/>
      <w:r w:rsidRPr="00BA79E0">
        <w:rPr>
          <w:rFonts w:ascii="Times New Roman" w:eastAsia="Calibri" w:hAnsi="Times New Roman" w:cs="Times New Roman"/>
          <w:i/>
          <w:iCs/>
          <w:kern w:val="0"/>
          <w:sz w:val="24"/>
          <w:szCs w:val="24"/>
          <w14:ligatures w14:val="none"/>
        </w:rPr>
        <w:t xml:space="preserve"> University, 26</w:t>
      </w:r>
      <w:r w:rsidRPr="00BA79E0">
        <w:rPr>
          <w:rFonts w:ascii="Times New Roman" w:eastAsia="Calibri" w:hAnsi="Times New Roman" w:cs="Times New Roman"/>
          <w:kern w:val="0"/>
          <w:sz w:val="24"/>
          <w:szCs w:val="24"/>
          <w14:ligatures w14:val="none"/>
        </w:rPr>
        <w:t xml:space="preserve">, 55–57. </w:t>
      </w:r>
      <w:hyperlink r:id="rId10" w:history="1">
        <w:r w:rsidRPr="00BA79E0">
          <w:rPr>
            <w:rStyle w:val="Hyperlink"/>
            <w:rFonts w:ascii="Times New Roman" w:eastAsia="Calibri" w:hAnsi="Times New Roman" w:cs="Times New Roman"/>
            <w:kern w:val="0"/>
            <w:sz w:val="24"/>
            <w:szCs w:val="24"/>
            <w14:ligatures w14:val="none"/>
          </w:rPr>
          <w:t>http://journals.sfu.ca/bd/index.php/UJZRU/article/view/130</w:t>
        </w:r>
      </w:hyperlink>
    </w:p>
    <w:p w14:paraId="2B73EB47"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Hossain, M. A. (2020). Comparison of growth performance of Black Bengal goat in different regions in Bangladesh. </w:t>
      </w:r>
      <w:r w:rsidRPr="00BA79E0">
        <w:rPr>
          <w:rFonts w:ascii="Times New Roman" w:eastAsia="Calibri" w:hAnsi="Times New Roman" w:cs="Times New Roman"/>
          <w:i/>
          <w:iCs/>
          <w:kern w:val="0"/>
          <w:sz w:val="24"/>
          <w:szCs w:val="24"/>
          <w14:ligatures w14:val="none"/>
        </w:rPr>
        <w:t>Master’s thesis, Sher-e-Bangla Agricultural University, Dhaka, Bangladesh</w:t>
      </w:r>
      <w:r w:rsidRPr="00BA79E0">
        <w:rPr>
          <w:rFonts w:ascii="Times New Roman" w:eastAsia="Calibri" w:hAnsi="Times New Roman" w:cs="Times New Roman"/>
          <w:kern w:val="0"/>
          <w:sz w:val="24"/>
          <w:szCs w:val="24"/>
          <w14:ligatures w14:val="none"/>
        </w:rPr>
        <w:t>, Sher-e-Bangla Agricultural University Repository.</w:t>
      </w:r>
    </w:p>
    <w:p w14:paraId="1915C089"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t>Jahan, I. &amp; Desha, N. &amp; Jalil, M., Bhuiyan, M. &amp; Bhuiyan, A. K. F. H. (2022). Heritability and Genetic Evaluation of Black Bengal Goats for Growth Traits.</w:t>
      </w:r>
    </w:p>
    <w:p w14:paraId="72881505"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t xml:space="preserve">Kumar, S., &amp; </w:t>
      </w:r>
      <w:proofErr w:type="spellStart"/>
      <w:r w:rsidRPr="00BA79E0">
        <w:rPr>
          <w:rFonts w:ascii="Times New Roman" w:eastAsia="Calibri" w:hAnsi="Times New Roman" w:cs="Times New Roman"/>
          <w:kern w:val="0"/>
          <w:sz w:val="24"/>
          <w:szCs w:val="24"/>
          <w:lang w:val="en-US"/>
          <w14:ligatures w14:val="none"/>
        </w:rPr>
        <w:t>Deoghare</w:t>
      </w:r>
      <w:proofErr w:type="spellEnd"/>
      <w:r w:rsidRPr="00BA79E0">
        <w:rPr>
          <w:rFonts w:ascii="Times New Roman" w:eastAsia="Calibri" w:hAnsi="Times New Roman" w:cs="Times New Roman"/>
          <w:kern w:val="0"/>
          <w:sz w:val="24"/>
          <w:szCs w:val="24"/>
          <w:lang w:val="en-US"/>
          <w14:ligatures w14:val="none"/>
        </w:rPr>
        <w:t xml:space="preserve">, P.R. (2002). Goat rearing and rural poor: A case study in south-western semi-arid zone of Uttar Pradesh. </w:t>
      </w:r>
      <w:r w:rsidRPr="00BA79E0">
        <w:rPr>
          <w:rFonts w:ascii="Times New Roman" w:eastAsia="Calibri" w:hAnsi="Times New Roman" w:cs="Times New Roman"/>
          <w:i/>
          <w:iCs/>
          <w:kern w:val="0"/>
          <w:sz w:val="24"/>
          <w:szCs w:val="24"/>
          <w:lang w:val="en-US"/>
          <w14:ligatures w14:val="none"/>
        </w:rPr>
        <w:t>Annals of arid zone</w:t>
      </w:r>
      <w:r w:rsidRPr="00BA79E0">
        <w:rPr>
          <w:rFonts w:ascii="Times New Roman" w:eastAsia="Calibri" w:hAnsi="Times New Roman" w:cs="Times New Roman"/>
          <w:kern w:val="0"/>
          <w:sz w:val="24"/>
          <w:szCs w:val="24"/>
          <w:lang w:val="en-US"/>
          <w14:ligatures w14:val="none"/>
        </w:rPr>
        <w:t>. 41, 79-84.</w:t>
      </w:r>
    </w:p>
    <w:p w14:paraId="699B4511"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t xml:space="preserve">Mahal, Z., </w:t>
      </w:r>
      <w:proofErr w:type="spellStart"/>
      <w:r w:rsidRPr="00BA79E0">
        <w:rPr>
          <w:rFonts w:ascii="Times New Roman" w:eastAsia="Calibri" w:hAnsi="Times New Roman" w:cs="Times New Roman"/>
          <w:kern w:val="0"/>
          <w:sz w:val="24"/>
          <w:szCs w:val="24"/>
          <w:lang w:val="en-US"/>
          <w14:ligatures w14:val="none"/>
        </w:rPr>
        <w:t>Khandoker</w:t>
      </w:r>
      <w:proofErr w:type="spellEnd"/>
      <w:r w:rsidRPr="00BA79E0">
        <w:rPr>
          <w:rFonts w:ascii="Times New Roman" w:eastAsia="Calibri" w:hAnsi="Times New Roman" w:cs="Times New Roman"/>
          <w:kern w:val="0"/>
          <w:sz w:val="24"/>
          <w:szCs w:val="24"/>
          <w:lang w:val="en-US"/>
          <w14:ligatures w14:val="none"/>
        </w:rPr>
        <w:t>, M.A.M.Y. and Haque, M.N. (2013). Effect of non-genetic factors on productive traits of Black Bengal goats.11(1), 79 – 86.</w:t>
      </w:r>
    </w:p>
    <w:p w14:paraId="04B59EE1"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t xml:space="preserve">Mia, M.M., Khandoker, M.A.M.Y., Husain S.S., Faruque M.O., Notter D.R., &amp; Haque M.N. (2013). Genetic evaluation of growth traits of Black Bengal goat. Iranian journal of applied animal science. 3(4), 845-852. SID. </w:t>
      </w:r>
      <w:hyperlink r:id="rId11" w:history="1">
        <w:r w:rsidRPr="00BA79E0">
          <w:rPr>
            <w:rStyle w:val="Hyperlink"/>
            <w:rFonts w:ascii="Times New Roman" w:eastAsia="Calibri" w:hAnsi="Times New Roman" w:cs="Times New Roman"/>
            <w:kern w:val="0"/>
            <w:sz w:val="24"/>
            <w:szCs w:val="24"/>
            <w:lang w:val="en-US"/>
            <w14:ligatures w14:val="none"/>
          </w:rPr>
          <w:t>https://sid.ir/paper/621399/en</w:t>
        </w:r>
      </w:hyperlink>
    </w:p>
    <w:p w14:paraId="469CE153"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lang w:val="en-US"/>
          <w14:ligatures w14:val="none"/>
        </w:rPr>
        <w:lastRenderedPageBreak/>
        <w:t xml:space="preserve">Office of the Registrar General &amp; Census Commissioner, India. 2011. Census of India (2011): Primary Census Abstract Data Tables – Jharkhand. Ministry of Home Affairs, Government of India. Retrieved from </w:t>
      </w:r>
      <w:hyperlink r:id="rId12" w:history="1">
        <w:r w:rsidRPr="00BA79E0">
          <w:rPr>
            <w:rStyle w:val="Hyperlink"/>
            <w:rFonts w:ascii="Times New Roman" w:eastAsia="Calibri" w:hAnsi="Times New Roman" w:cs="Times New Roman"/>
            <w:kern w:val="0"/>
            <w:sz w:val="24"/>
            <w:szCs w:val="24"/>
            <w:lang w:val="en-US"/>
            <w14:ligatures w14:val="none"/>
          </w:rPr>
          <w:t>https://censusindia.gov.in</w:t>
        </w:r>
      </w:hyperlink>
      <w:r w:rsidRPr="00BA79E0">
        <w:rPr>
          <w:rFonts w:ascii="Times New Roman" w:eastAsia="Calibri" w:hAnsi="Times New Roman" w:cs="Times New Roman"/>
          <w:kern w:val="0"/>
          <w:sz w:val="24"/>
          <w:szCs w:val="24"/>
          <w:lang w:val="en-US"/>
          <w14:ligatures w14:val="none"/>
        </w:rPr>
        <w:t xml:space="preserve"> .</w:t>
      </w:r>
    </w:p>
    <w:p w14:paraId="0B7D00DA"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Paul, R., Rahman, A.-N., Debnath, S., &amp; </w:t>
      </w:r>
      <w:proofErr w:type="spellStart"/>
      <w:r w:rsidRPr="00BA79E0">
        <w:rPr>
          <w:rFonts w:ascii="Times New Roman" w:eastAsia="Calibri" w:hAnsi="Times New Roman" w:cs="Times New Roman"/>
          <w:kern w:val="0"/>
          <w:sz w:val="24"/>
          <w:szCs w:val="24"/>
          <w14:ligatures w14:val="none"/>
        </w:rPr>
        <w:t>Khandoker</w:t>
      </w:r>
      <w:proofErr w:type="spellEnd"/>
      <w:r w:rsidRPr="00BA79E0">
        <w:rPr>
          <w:rFonts w:ascii="Times New Roman" w:eastAsia="Calibri" w:hAnsi="Times New Roman" w:cs="Times New Roman"/>
          <w:kern w:val="0"/>
          <w:sz w:val="24"/>
          <w:szCs w:val="24"/>
          <w14:ligatures w14:val="none"/>
        </w:rPr>
        <w:t xml:space="preserve">, M. A. M. 2014. Evaluation of productive and reproductive performance of Black Bengal goat. </w:t>
      </w:r>
      <w:r w:rsidRPr="00BA79E0">
        <w:rPr>
          <w:rFonts w:ascii="Times New Roman" w:eastAsia="Calibri" w:hAnsi="Times New Roman" w:cs="Times New Roman"/>
          <w:i/>
          <w:iCs/>
          <w:kern w:val="0"/>
          <w:sz w:val="24"/>
          <w:szCs w:val="24"/>
          <w14:ligatures w14:val="none"/>
        </w:rPr>
        <w:t>Bangladesh Journal of Animal Science, 43</w:t>
      </w:r>
      <w:r w:rsidRPr="00BA79E0">
        <w:rPr>
          <w:rFonts w:ascii="Times New Roman" w:eastAsia="Calibri" w:hAnsi="Times New Roman" w:cs="Times New Roman"/>
          <w:kern w:val="0"/>
          <w:sz w:val="24"/>
          <w:szCs w:val="24"/>
          <w14:ligatures w14:val="none"/>
        </w:rPr>
        <w:t xml:space="preserve">(2), 104–111. </w:t>
      </w:r>
      <w:hyperlink r:id="rId13" w:tgtFrame="_new" w:history="1">
        <w:r w:rsidRPr="00BA79E0">
          <w:rPr>
            <w:rStyle w:val="Hyperlink"/>
            <w:rFonts w:ascii="Times New Roman" w:eastAsia="Calibri" w:hAnsi="Times New Roman" w:cs="Times New Roman"/>
            <w:kern w:val="0"/>
            <w:sz w:val="24"/>
            <w:szCs w:val="24"/>
            <w14:ligatures w14:val="none"/>
          </w:rPr>
          <w:t>https://doi.org/10.3329/bjas.v43i2.20704</w:t>
        </w:r>
      </w:hyperlink>
    </w:p>
    <w:p w14:paraId="55965A8D"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 </w:t>
      </w:r>
      <w:r w:rsidRPr="00BA79E0">
        <w:rPr>
          <w:rFonts w:ascii="Times New Roman" w:eastAsia="Calibri" w:hAnsi="Times New Roman" w:cs="Times New Roman"/>
          <w:kern w:val="0"/>
          <w:sz w:val="24"/>
          <w:szCs w:val="24"/>
          <w:lang w:val="en-US"/>
          <w14:ligatures w14:val="none"/>
        </w:rPr>
        <w:t xml:space="preserve">Roy, M., Sarkar, U., Gayari, I., Rahman, M., Roy, I., &amp; Mandal, A. (2024). Evaluating the Growth Performance of Black Bengal Goats in Coastal </w:t>
      </w:r>
      <w:proofErr w:type="spellStart"/>
      <w:r w:rsidRPr="00BA79E0">
        <w:rPr>
          <w:rFonts w:ascii="Times New Roman" w:eastAsia="Calibri" w:hAnsi="Times New Roman" w:cs="Times New Roman"/>
          <w:kern w:val="0"/>
          <w:sz w:val="24"/>
          <w:szCs w:val="24"/>
          <w:lang w:val="en-US"/>
          <w14:ligatures w14:val="none"/>
        </w:rPr>
        <w:t>Sundarban</w:t>
      </w:r>
      <w:proofErr w:type="spellEnd"/>
      <w:r w:rsidRPr="00BA79E0">
        <w:rPr>
          <w:rFonts w:ascii="Times New Roman" w:eastAsia="Calibri" w:hAnsi="Times New Roman" w:cs="Times New Roman"/>
          <w:kern w:val="0"/>
          <w:sz w:val="24"/>
          <w:szCs w:val="24"/>
          <w:lang w:val="en-US"/>
          <w14:ligatures w14:val="none"/>
        </w:rPr>
        <w:t xml:space="preserve"> of West Bengal. </w:t>
      </w:r>
      <w:r w:rsidRPr="00BA79E0">
        <w:rPr>
          <w:rFonts w:ascii="Times New Roman" w:eastAsia="Calibri" w:hAnsi="Times New Roman" w:cs="Times New Roman"/>
          <w:i/>
          <w:iCs/>
          <w:kern w:val="0"/>
          <w:sz w:val="24"/>
          <w:szCs w:val="24"/>
          <w:lang w:val="en-US"/>
          <w14:ligatures w14:val="none"/>
        </w:rPr>
        <w:t>Journal of the Indian Society of Coastal Agricultural Research</w:t>
      </w:r>
      <w:r w:rsidRPr="00BA79E0">
        <w:rPr>
          <w:rFonts w:ascii="Times New Roman" w:eastAsia="Calibri" w:hAnsi="Times New Roman" w:cs="Times New Roman"/>
          <w:kern w:val="0"/>
          <w:sz w:val="24"/>
          <w:szCs w:val="24"/>
          <w:lang w:val="en-US"/>
          <w14:ligatures w14:val="none"/>
        </w:rPr>
        <w:t xml:space="preserve">, 41 (2), 100-107. </w:t>
      </w:r>
      <w:hyperlink r:id="rId14" w:history="1">
        <w:r w:rsidRPr="00BA79E0">
          <w:rPr>
            <w:rStyle w:val="Hyperlink"/>
            <w:rFonts w:ascii="Times New Roman" w:eastAsia="Calibri" w:hAnsi="Times New Roman" w:cs="Times New Roman"/>
            <w:kern w:val="0"/>
            <w:sz w:val="24"/>
            <w:szCs w:val="24"/>
            <w:lang w:val="en-US"/>
            <w14:ligatures w14:val="none"/>
          </w:rPr>
          <w:t>https://doi.org/10.54894/JISCAR.41.2.2023.141794</w:t>
        </w:r>
      </w:hyperlink>
    </w:p>
    <w:p w14:paraId="041CA546" w14:textId="77777777" w:rsidR="009907C2" w:rsidRPr="00BA79E0" w:rsidRDefault="009907C2" w:rsidP="00F41D80">
      <w:pPr>
        <w:pStyle w:val="ListParagraph"/>
        <w:numPr>
          <w:ilvl w:val="0"/>
          <w:numId w:val="2"/>
        </w:numPr>
        <w:spacing w:after="0" w:line="480" w:lineRule="auto"/>
        <w:jc w:val="both"/>
        <w:rPr>
          <w:rFonts w:ascii="Times New Roman" w:eastAsia="Calibri" w:hAnsi="Times New Roman" w:cs="Times New Roman"/>
          <w:kern w:val="0"/>
          <w:sz w:val="24"/>
          <w:szCs w:val="24"/>
          <w:lang w:val="en-US"/>
          <w14:ligatures w14:val="none"/>
        </w:rPr>
      </w:pPr>
      <w:r w:rsidRPr="00BA79E0">
        <w:rPr>
          <w:rFonts w:ascii="Times New Roman" w:eastAsia="Calibri" w:hAnsi="Times New Roman" w:cs="Times New Roman"/>
          <w:kern w:val="0"/>
          <w:sz w:val="24"/>
          <w:szCs w:val="24"/>
          <w14:ligatures w14:val="none"/>
        </w:rPr>
        <w:t xml:space="preserve">Sahu, S. S., Rajpoot, R. S., </w:t>
      </w:r>
      <w:proofErr w:type="spellStart"/>
      <w:r w:rsidRPr="00BA79E0">
        <w:rPr>
          <w:rFonts w:ascii="Times New Roman" w:eastAsia="Calibri" w:hAnsi="Times New Roman" w:cs="Times New Roman"/>
          <w:kern w:val="0"/>
          <w:sz w:val="24"/>
          <w:szCs w:val="24"/>
          <w14:ligatures w14:val="none"/>
        </w:rPr>
        <w:t>Babode</w:t>
      </w:r>
      <w:proofErr w:type="spellEnd"/>
      <w:r w:rsidRPr="00BA79E0">
        <w:rPr>
          <w:rFonts w:ascii="Times New Roman" w:eastAsia="Calibri" w:hAnsi="Times New Roman" w:cs="Times New Roman"/>
          <w:kern w:val="0"/>
          <w:sz w:val="24"/>
          <w:szCs w:val="24"/>
          <w14:ligatures w14:val="none"/>
        </w:rPr>
        <w:t xml:space="preserve">, P., </w:t>
      </w:r>
      <w:proofErr w:type="spellStart"/>
      <w:r w:rsidRPr="00BA79E0">
        <w:rPr>
          <w:rFonts w:ascii="Times New Roman" w:eastAsia="Calibri" w:hAnsi="Times New Roman" w:cs="Times New Roman"/>
          <w:kern w:val="0"/>
          <w:sz w:val="24"/>
          <w:szCs w:val="24"/>
          <w14:ligatures w14:val="none"/>
        </w:rPr>
        <w:t>Painkara</w:t>
      </w:r>
      <w:proofErr w:type="spellEnd"/>
      <w:r w:rsidRPr="00BA79E0">
        <w:rPr>
          <w:rFonts w:ascii="Times New Roman" w:eastAsia="Calibri" w:hAnsi="Times New Roman" w:cs="Times New Roman"/>
          <w:kern w:val="0"/>
          <w:sz w:val="24"/>
          <w:szCs w:val="24"/>
          <w14:ligatures w14:val="none"/>
        </w:rPr>
        <w:t xml:space="preserve">, H., &amp; Kumar, V. (2020). Effect of season, sex and type of birth (Litter size) on body weight at birth of Black Bengal kids. </w:t>
      </w:r>
      <w:r w:rsidRPr="00BA79E0">
        <w:rPr>
          <w:rFonts w:ascii="Times New Roman" w:eastAsia="Calibri" w:hAnsi="Times New Roman" w:cs="Times New Roman"/>
          <w:i/>
          <w:iCs/>
          <w:kern w:val="0"/>
          <w:sz w:val="24"/>
          <w:szCs w:val="24"/>
          <w14:ligatures w14:val="none"/>
        </w:rPr>
        <w:t>Journal of Entomology and Zoology Studies</w:t>
      </w:r>
      <w:r w:rsidRPr="00BA79E0">
        <w:rPr>
          <w:rFonts w:ascii="Times New Roman" w:eastAsia="Calibri" w:hAnsi="Times New Roman" w:cs="Times New Roman"/>
          <w:kern w:val="0"/>
          <w:sz w:val="24"/>
          <w:szCs w:val="24"/>
          <w14:ligatures w14:val="none"/>
        </w:rPr>
        <w:t>, 8(6), 1129–1131</w:t>
      </w:r>
      <w:hyperlink r:id="rId15" w:tgtFrame="_new" w:history="1">
        <w:r w:rsidRPr="00BA79E0">
          <w:rPr>
            <w:rStyle w:val="Hyperlink"/>
            <w:rFonts w:ascii="Times New Roman" w:eastAsia="Calibri" w:hAnsi="Times New Roman" w:cs="Times New Roman"/>
            <w:kern w:val="0"/>
            <w:sz w:val="24"/>
            <w:szCs w:val="24"/>
            <w14:ligatures w14:val="none"/>
          </w:rPr>
          <w:t>https://doi.org/10.22271/j.ento.2021.v9.i1c.8146</w:t>
        </w:r>
      </w:hyperlink>
    </w:p>
    <w:p w14:paraId="292F5281" w14:textId="77777777" w:rsidR="009B10E7" w:rsidRDefault="009B10E7" w:rsidP="00BA79E0">
      <w:pPr>
        <w:spacing w:after="0"/>
        <w:rPr>
          <w:rFonts w:ascii="Times New Roman" w:eastAsia="Calibri" w:hAnsi="Times New Roman" w:cs="Times New Roman"/>
          <w:kern w:val="0"/>
          <w14:ligatures w14:val="none"/>
        </w:rPr>
      </w:pPr>
    </w:p>
    <w:p w14:paraId="18DEBAC1" w14:textId="77777777" w:rsidR="009B10E7" w:rsidRDefault="009B10E7" w:rsidP="009B10E7">
      <w:pPr>
        <w:ind w:firstLine="720"/>
      </w:pPr>
    </w:p>
    <w:p w14:paraId="67300FEF" w14:textId="77777777" w:rsidR="009B10E7" w:rsidRPr="000259BA" w:rsidRDefault="009B10E7" w:rsidP="009B10E7">
      <w:r w:rsidRPr="000259BA">
        <w:t xml:space="preserve">Table No. 1. Mean Body weight at birth </w:t>
      </w:r>
    </w:p>
    <w:tbl>
      <w:tblPr>
        <w:tblW w:w="5268" w:type="pct"/>
        <w:tblCellMar>
          <w:left w:w="0" w:type="dxa"/>
          <w:right w:w="0" w:type="dxa"/>
        </w:tblCellMar>
        <w:tblLook w:val="04A0" w:firstRow="1" w:lastRow="0" w:firstColumn="1" w:lastColumn="0" w:noHBand="0" w:noVBand="1"/>
      </w:tblPr>
      <w:tblGrid>
        <w:gridCol w:w="1333"/>
        <w:gridCol w:w="679"/>
        <w:gridCol w:w="882"/>
        <w:gridCol w:w="679"/>
        <w:gridCol w:w="882"/>
        <w:gridCol w:w="679"/>
        <w:gridCol w:w="882"/>
        <w:gridCol w:w="724"/>
        <w:gridCol w:w="880"/>
        <w:gridCol w:w="891"/>
        <w:gridCol w:w="1220"/>
      </w:tblGrid>
      <w:tr w:rsidR="009B10E7" w:rsidRPr="000259BA" w14:paraId="62AD2CA7" w14:textId="77777777" w:rsidTr="000C4FF8">
        <w:trPr>
          <w:trHeight w:val="631"/>
        </w:trPr>
        <w:tc>
          <w:tcPr>
            <w:tcW w:w="685"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9E02F32" w14:textId="77777777" w:rsidR="009B10E7" w:rsidRPr="000259BA" w:rsidRDefault="009B10E7" w:rsidP="000C4FF8">
            <w:r w:rsidRPr="000259BA">
              <w:rPr>
                <w:lang w:val="en-US"/>
              </w:rPr>
              <w:t>Name of Centre</w:t>
            </w:r>
          </w:p>
        </w:tc>
        <w:tc>
          <w:tcPr>
            <w:tcW w:w="80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87F762A" w14:textId="77777777" w:rsidR="009B10E7" w:rsidRPr="000259BA" w:rsidRDefault="009B10E7" w:rsidP="000C4FF8">
            <w:r w:rsidRPr="000259BA">
              <w:rPr>
                <w:lang w:val="en-US"/>
              </w:rPr>
              <w:t>Single</w:t>
            </w:r>
          </w:p>
        </w:tc>
        <w:tc>
          <w:tcPr>
            <w:tcW w:w="80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CE523C3" w14:textId="77777777" w:rsidR="009B10E7" w:rsidRPr="000259BA" w:rsidRDefault="009B10E7" w:rsidP="000C4FF8">
            <w:r w:rsidRPr="000259BA">
              <w:rPr>
                <w:lang w:val="en-US"/>
              </w:rPr>
              <w:t>Twin</w:t>
            </w:r>
          </w:p>
        </w:tc>
        <w:tc>
          <w:tcPr>
            <w:tcW w:w="80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D99EF5D" w14:textId="77777777" w:rsidR="009B10E7" w:rsidRPr="000259BA" w:rsidRDefault="009B10E7" w:rsidP="000C4FF8">
            <w:r w:rsidRPr="000259BA">
              <w:rPr>
                <w:lang w:val="en-US"/>
              </w:rPr>
              <w:t>Triplet</w:t>
            </w:r>
          </w:p>
        </w:tc>
        <w:tc>
          <w:tcPr>
            <w:tcW w:w="824"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580C8FC" w14:textId="77777777" w:rsidR="009B10E7" w:rsidRPr="000259BA" w:rsidRDefault="009B10E7" w:rsidP="000C4FF8">
            <w:r w:rsidRPr="000259BA">
              <w:rPr>
                <w:lang w:val="en-US"/>
              </w:rPr>
              <w:t>Total</w:t>
            </w:r>
          </w:p>
        </w:tc>
        <w:tc>
          <w:tcPr>
            <w:tcW w:w="458"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8AB2B51" w14:textId="77777777" w:rsidR="009B10E7" w:rsidRPr="000259BA" w:rsidRDefault="009B10E7" w:rsidP="000C4FF8">
            <w:r w:rsidRPr="000259BA">
              <w:rPr>
                <w:lang w:val="en-US"/>
              </w:rPr>
              <w:t>Overall</w:t>
            </w:r>
          </w:p>
        </w:tc>
        <w:tc>
          <w:tcPr>
            <w:tcW w:w="629"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9A965A5" w14:textId="77777777" w:rsidR="009B10E7" w:rsidRPr="000259BA" w:rsidRDefault="009B10E7" w:rsidP="000C4FF8">
            <w:r w:rsidRPr="000259BA">
              <w:rPr>
                <w:lang w:val="en-US"/>
              </w:rPr>
              <w:t>P* Value</w:t>
            </w:r>
          </w:p>
        </w:tc>
      </w:tr>
      <w:tr w:rsidR="009B10E7" w:rsidRPr="000259BA" w14:paraId="0FACF4FF" w14:textId="77777777" w:rsidTr="000C4FF8">
        <w:trPr>
          <w:trHeight w:val="670"/>
        </w:trPr>
        <w:tc>
          <w:tcPr>
            <w:tcW w:w="685" w:type="pct"/>
            <w:vMerge/>
            <w:tcBorders>
              <w:top w:val="single" w:sz="8" w:space="0" w:color="000000"/>
              <w:left w:val="single" w:sz="8" w:space="0" w:color="000000"/>
              <w:bottom w:val="single" w:sz="8" w:space="0" w:color="000000"/>
              <w:right w:val="single" w:sz="8" w:space="0" w:color="000000"/>
            </w:tcBorders>
            <w:vAlign w:val="center"/>
            <w:hideMark/>
          </w:tcPr>
          <w:p w14:paraId="2896E7F9" w14:textId="77777777" w:rsidR="009B10E7" w:rsidRPr="000259BA" w:rsidRDefault="009B10E7" w:rsidP="000C4FF8"/>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04E051D" w14:textId="77777777" w:rsidR="009B10E7" w:rsidRPr="000259BA" w:rsidRDefault="009B10E7" w:rsidP="000C4FF8">
            <w:r w:rsidRPr="000259BA">
              <w:rPr>
                <w:lang w:val="en-US"/>
              </w:rPr>
              <w:t>Male</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C26F238" w14:textId="77777777" w:rsidR="009B10E7" w:rsidRPr="000259BA" w:rsidRDefault="009B10E7" w:rsidP="000C4FF8">
            <w:r w:rsidRPr="000259BA">
              <w:rPr>
                <w:lang w:val="en-US"/>
              </w:rPr>
              <w:t>Female</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D270929" w14:textId="77777777" w:rsidR="009B10E7" w:rsidRPr="000259BA" w:rsidRDefault="009B10E7" w:rsidP="000C4FF8">
            <w:r w:rsidRPr="000259BA">
              <w:rPr>
                <w:lang w:val="en-US"/>
              </w:rPr>
              <w:t>Male</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D975A49" w14:textId="77777777" w:rsidR="009B10E7" w:rsidRPr="000259BA" w:rsidRDefault="009B10E7" w:rsidP="000C4FF8">
            <w:r w:rsidRPr="000259BA">
              <w:rPr>
                <w:lang w:val="en-US"/>
              </w:rPr>
              <w:t>Female</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26F8E0A" w14:textId="77777777" w:rsidR="009B10E7" w:rsidRPr="000259BA" w:rsidRDefault="009B10E7" w:rsidP="000C4FF8">
            <w:r w:rsidRPr="000259BA">
              <w:rPr>
                <w:lang w:val="en-US"/>
              </w:rPr>
              <w:t>Male</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CA908A5" w14:textId="77777777" w:rsidR="009B10E7" w:rsidRPr="000259BA" w:rsidRDefault="009B10E7" w:rsidP="000C4FF8">
            <w:r w:rsidRPr="000259BA">
              <w:rPr>
                <w:lang w:val="en-US"/>
              </w:rPr>
              <w:t>Female</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BBD9B2D" w14:textId="77777777" w:rsidR="009B10E7" w:rsidRPr="000259BA" w:rsidRDefault="009B10E7" w:rsidP="000C4FF8">
            <w:r w:rsidRPr="000259BA">
              <w:rPr>
                <w:lang w:val="en-US"/>
              </w:rPr>
              <w:t>Male</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3F6E34B" w14:textId="77777777" w:rsidR="009B10E7" w:rsidRPr="000259BA" w:rsidRDefault="009B10E7" w:rsidP="000C4FF8">
            <w:r w:rsidRPr="000259BA">
              <w:rPr>
                <w:lang w:val="en-US"/>
              </w:rPr>
              <w:t>Female</w:t>
            </w:r>
          </w:p>
        </w:tc>
        <w:tc>
          <w:tcPr>
            <w:tcW w:w="458" w:type="pct"/>
            <w:vMerge/>
            <w:tcBorders>
              <w:top w:val="single" w:sz="8" w:space="0" w:color="000000"/>
              <w:left w:val="single" w:sz="8" w:space="0" w:color="000000"/>
              <w:bottom w:val="single" w:sz="8" w:space="0" w:color="000000"/>
              <w:right w:val="single" w:sz="8" w:space="0" w:color="000000"/>
            </w:tcBorders>
            <w:vAlign w:val="center"/>
            <w:hideMark/>
          </w:tcPr>
          <w:p w14:paraId="517A74D5" w14:textId="77777777" w:rsidR="009B10E7" w:rsidRPr="000259BA" w:rsidRDefault="009B10E7" w:rsidP="000C4FF8"/>
        </w:tc>
        <w:tc>
          <w:tcPr>
            <w:tcW w:w="629" w:type="pct"/>
            <w:vMerge/>
            <w:tcBorders>
              <w:top w:val="single" w:sz="8" w:space="0" w:color="000000"/>
              <w:left w:val="single" w:sz="8" w:space="0" w:color="000000"/>
              <w:bottom w:val="single" w:sz="8" w:space="0" w:color="000000"/>
              <w:right w:val="single" w:sz="8" w:space="0" w:color="000000"/>
            </w:tcBorders>
            <w:vAlign w:val="center"/>
            <w:hideMark/>
          </w:tcPr>
          <w:p w14:paraId="61E0FF3F" w14:textId="77777777" w:rsidR="009B10E7" w:rsidRPr="000259BA" w:rsidRDefault="009B10E7" w:rsidP="000C4FF8"/>
        </w:tc>
      </w:tr>
      <w:tr w:rsidR="009B10E7" w:rsidRPr="000259BA" w14:paraId="478BF36B" w14:textId="77777777" w:rsidTr="000C4FF8">
        <w:trPr>
          <w:trHeight w:val="1366"/>
        </w:trPr>
        <w:tc>
          <w:tcPr>
            <w:tcW w:w="68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93F9DB2" w14:textId="77777777" w:rsidR="009B10E7" w:rsidRPr="000259BA" w:rsidRDefault="009B10E7" w:rsidP="000C4FF8">
            <w:proofErr w:type="spellStart"/>
            <w:r w:rsidRPr="000259BA">
              <w:rPr>
                <w:lang w:val="en-US"/>
              </w:rPr>
              <w:t>Palojori</w:t>
            </w:r>
            <w:proofErr w:type="spellEnd"/>
            <w:r w:rsidRPr="000259BA">
              <w:rPr>
                <w:lang w:val="en-US"/>
              </w:rPr>
              <w:t xml:space="preserve"> (</w:t>
            </w:r>
            <w:proofErr w:type="spellStart"/>
            <w:r w:rsidRPr="000259BA">
              <w:rPr>
                <w:lang w:val="en-US"/>
              </w:rPr>
              <w:t>Deoghar</w:t>
            </w:r>
            <w:proofErr w:type="spellEnd"/>
            <w:r w:rsidRPr="000259BA">
              <w:rPr>
                <w:lang w:val="en-US"/>
              </w:rPr>
              <w:t>)</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891A54F" w14:textId="77777777" w:rsidR="009B10E7" w:rsidRPr="000259BA" w:rsidRDefault="009B10E7" w:rsidP="000C4FF8">
            <w:r w:rsidRPr="000259BA">
              <w:rPr>
                <w:lang w:val="en-US"/>
              </w:rPr>
              <w:t>1.35</w:t>
            </w:r>
          </w:p>
          <w:p w14:paraId="267F940E" w14:textId="77777777" w:rsidR="009B10E7" w:rsidRPr="000259BA" w:rsidRDefault="009B10E7" w:rsidP="000C4FF8">
            <w:r w:rsidRPr="000259BA">
              <w:rPr>
                <w:lang w:val="en-US"/>
              </w:rPr>
              <w:t>±</w:t>
            </w:r>
          </w:p>
          <w:p w14:paraId="075F9416" w14:textId="77777777" w:rsidR="009B10E7" w:rsidRPr="000259BA" w:rsidRDefault="009B10E7" w:rsidP="000C4FF8">
            <w:r w:rsidRPr="000259BA">
              <w:rPr>
                <w:lang w:val="en-US"/>
              </w:rPr>
              <w:t>0.18</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8C0CFE7" w14:textId="77777777" w:rsidR="009B10E7" w:rsidRPr="000259BA" w:rsidRDefault="009B10E7" w:rsidP="000C4FF8">
            <w:r w:rsidRPr="000259BA">
              <w:rPr>
                <w:lang w:val="en-US"/>
              </w:rPr>
              <w:t>1.20</w:t>
            </w:r>
          </w:p>
          <w:p w14:paraId="17F4CECD" w14:textId="77777777" w:rsidR="009B10E7" w:rsidRPr="000259BA" w:rsidRDefault="009B10E7" w:rsidP="000C4FF8">
            <w:r w:rsidRPr="000259BA">
              <w:rPr>
                <w:lang w:val="en-US"/>
              </w:rPr>
              <w:t>±</w:t>
            </w:r>
          </w:p>
          <w:p w14:paraId="25AE47F2" w14:textId="77777777" w:rsidR="009B10E7" w:rsidRPr="000259BA" w:rsidRDefault="009B10E7" w:rsidP="000C4FF8">
            <w:r w:rsidRPr="000259BA">
              <w:rPr>
                <w:lang w:val="en-US"/>
              </w:rPr>
              <w:t>0.02</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A0ACE9B" w14:textId="77777777" w:rsidR="009B10E7" w:rsidRPr="000259BA" w:rsidRDefault="009B10E7" w:rsidP="000C4FF8">
            <w:r w:rsidRPr="000259BA">
              <w:rPr>
                <w:lang w:val="en-US"/>
              </w:rPr>
              <w:t>1.29</w:t>
            </w:r>
          </w:p>
          <w:p w14:paraId="7BA4D2EB" w14:textId="77777777" w:rsidR="009B10E7" w:rsidRPr="000259BA" w:rsidRDefault="009B10E7" w:rsidP="000C4FF8">
            <w:r w:rsidRPr="000259BA">
              <w:rPr>
                <w:lang w:val="en-US"/>
              </w:rPr>
              <w:t>±</w:t>
            </w:r>
          </w:p>
          <w:p w14:paraId="7D3C6D90" w14:textId="77777777" w:rsidR="009B10E7" w:rsidRPr="000259BA" w:rsidRDefault="009B10E7" w:rsidP="000C4FF8">
            <w:r w:rsidRPr="000259BA">
              <w:rPr>
                <w:lang w:val="en-US"/>
              </w:rPr>
              <w:t>0.06</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244389B" w14:textId="77777777" w:rsidR="009B10E7" w:rsidRPr="000259BA" w:rsidRDefault="009B10E7" w:rsidP="000C4FF8">
            <w:r w:rsidRPr="000259BA">
              <w:rPr>
                <w:lang w:val="en-US"/>
              </w:rPr>
              <w:t>1.14</w:t>
            </w:r>
          </w:p>
          <w:p w14:paraId="5E3C5F8F" w14:textId="77777777" w:rsidR="009B10E7" w:rsidRPr="000259BA" w:rsidRDefault="009B10E7" w:rsidP="000C4FF8">
            <w:r w:rsidRPr="000259BA">
              <w:rPr>
                <w:lang w:val="en-US"/>
              </w:rPr>
              <w:t>±</w:t>
            </w:r>
          </w:p>
          <w:p w14:paraId="4D2AD534" w14:textId="77777777" w:rsidR="009B10E7" w:rsidRPr="000259BA" w:rsidRDefault="009B10E7" w:rsidP="000C4FF8">
            <w:r w:rsidRPr="000259BA">
              <w:rPr>
                <w:lang w:val="en-US"/>
              </w:rPr>
              <w:t>0.01</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F420713" w14:textId="77777777" w:rsidR="009B10E7" w:rsidRPr="000259BA" w:rsidRDefault="009B10E7" w:rsidP="000C4FF8">
            <w:r w:rsidRPr="000259BA">
              <w:rPr>
                <w:lang w:val="en-US"/>
              </w:rPr>
              <w:t>1.13</w:t>
            </w:r>
          </w:p>
          <w:p w14:paraId="23166648" w14:textId="77777777" w:rsidR="009B10E7" w:rsidRPr="000259BA" w:rsidRDefault="009B10E7" w:rsidP="000C4FF8">
            <w:r w:rsidRPr="000259BA">
              <w:rPr>
                <w:lang w:val="en-US"/>
              </w:rPr>
              <w:t>±</w:t>
            </w:r>
          </w:p>
          <w:p w14:paraId="2D5E8DBB" w14:textId="77777777" w:rsidR="009B10E7" w:rsidRPr="000259BA" w:rsidRDefault="009B10E7" w:rsidP="000C4FF8">
            <w:r w:rsidRPr="000259BA">
              <w:rPr>
                <w:lang w:val="en-US"/>
              </w:rPr>
              <w:t>0.04</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F7013E8" w14:textId="77777777" w:rsidR="009B10E7" w:rsidRPr="000259BA" w:rsidRDefault="009B10E7" w:rsidP="000C4FF8">
            <w:r w:rsidRPr="000259BA">
              <w:rPr>
                <w:lang w:val="en-US"/>
              </w:rPr>
              <w:t>1.11</w:t>
            </w:r>
          </w:p>
          <w:p w14:paraId="29B85E02" w14:textId="77777777" w:rsidR="009B10E7" w:rsidRPr="000259BA" w:rsidRDefault="009B10E7" w:rsidP="000C4FF8">
            <w:r w:rsidRPr="000259BA">
              <w:rPr>
                <w:lang w:val="en-US"/>
              </w:rPr>
              <w:t>±</w:t>
            </w:r>
          </w:p>
          <w:p w14:paraId="20FB4B72" w14:textId="77777777" w:rsidR="009B10E7" w:rsidRPr="000259BA" w:rsidRDefault="009B10E7" w:rsidP="000C4FF8">
            <w:r w:rsidRPr="000259BA">
              <w:rPr>
                <w:lang w:val="en-US"/>
              </w:rPr>
              <w:t>0.06</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38A0A49" w14:textId="77777777" w:rsidR="009B10E7" w:rsidRPr="000259BA" w:rsidRDefault="009B10E7" w:rsidP="000C4FF8">
            <w:r w:rsidRPr="000259BA">
              <w:rPr>
                <w:lang w:val="en-US"/>
              </w:rPr>
              <w:t>1.26</w:t>
            </w:r>
          </w:p>
          <w:p w14:paraId="41B9835D" w14:textId="77777777" w:rsidR="009B10E7" w:rsidRPr="000259BA" w:rsidRDefault="009B10E7" w:rsidP="000C4FF8">
            <w:r w:rsidRPr="000259BA">
              <w:rPr>
                <w:lang w:val="en-US"/>
              </w:rPr>
              <w:t>±</w:t>
            </w:r>
          </w:p>
          <w:p w14:paraId="04F14F65" w14:textId="77777777" w:rsidR="009B10E7" w:rsidRPr="000259BA" w:rsidRDefault="009B10E7" w:rsidP="000C4FF8">
            <w:r w:rsidRPr="000259BA">
              <w:rPr>
                <w:lang w:val="en-US"/>
              </w:rPr>
              <w:t>0.09</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87F898B" w14:textId="77777777" w:rsidR="009B10E7" w:rsidRPr="000259BA" w:rsidRDefault="009B10E7" w:rsidP="000C4FF8">
            <w:r w:rsidRPr="000259BA">
              <w:rPr>
                <w:lang w:val="en-US"/>
              </w:rPr>
              <w:t>1.15</w:t>
            </w:r>
          </w:p>
          <w:p w14:paraId="0FCC67A6" w14:textId="77777777" w:rsidR="009B10E7" w:rsidRPr="000259BA" w:rsidRDefault="009B10E7" w:rsidP="000C4FF8">
            <w:r w:rsidRPr="000259BA">
              <w:rPr>
                <w:lang w:val="en-US"/>
              </w:rPr>
              <w:t>±</w:t>
            </w:r>
          </w:p>
          <w:p w14:paraId="2FB11017" w14:textId="77777777" w:rsidR="009B10E7" w:rsidRPr="000259BA" w:rsidRDefault="009B10E7" w:rsidP="000C4FF8">
            <w:r w:rsidRPr="000259BA">
              <w:rPr>
                <w:lang w:val="en-US"/>
              </w:rPr>
              <w:t>0.03</w:t>
            </w:r>
          </w:p>
        </w:tc>
        <w:tc>
          <w:tcPr>
            <w:tcW w:w="45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6C31274" w14:textId="77777777" w:rsidR="009B10E7" w:rsidRPr="000259BA" w:rsidRDefault="009B10E7" w:rsidP="000C4FF8">
            <w:r w:rsidRPr="000259BA">
              <w:rPr>
                <w:lang w:val="en-US"/>
              </w:rPr>
              <w:t>1.20</w:t>
            </w:r>
          </w:p>
          <w:p w14:paraId="74A7CCA5" w14:textId="77777777" w:rsidR="009B10E7" w:rsidRPr="000259BA" w:rsidRDefault="009B10E7" w:rsidP="000C4FF8">
            <w:r w:rsidRPr="000259BA">
              <w:rPr>
                <w:lang w:val="en-US"/>
              </w:rPr>
              <w:t>±</w:t>
            </w:r>
          </w:p>
          <w:p w14:paraId="6462D458" w14:textId="77777777" w:rsidR="009B10E7" w:rsidRPr="000259BA" w:rsidRDefault="009B10E7" w:rsidP="000C4FF8">
            <w:r w:rsidRPr="000259BA">
              <w:rPr>
                <w:lang w:val="en-US"/>
              </w:rPr>
              <w:t>0.06</w:t>
            </w:r>
          </w:p>
        </w:tc>
        <w:tc>
          <w:tcPr>
            <w:tcW w:w="629"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textDirection w:val="tbRl"/>
            <w:vAlign w:val="center"/>
            <w:hideMark/>
          </w:tcPr>
          <w:p w14:paraId="3E791E4B" w14:textId="77777777" w:rsidR="009B10E7" w:rsidRPr="000259BA" w:rsidRDefault="009B10E7" w:rsidP="000C4FF8">
            <w:r w:rsidRPr="000259BA">
              <w:rPr>
                <w:lang w:val="en-US"/>
              </w:rPr>
              <w:t> 0.036 (</w:t>
            </w:r>
            <w:proofErr w:type="spellStart"/>
            <w:r w:rsidRPr="000259BA">
              <w:rPr>
                <w:lang w:val="en-US"/>
              </w:rPr>
              <w:t>Centres</w:t>
            </w:r>
            <w:proofErr w:type="spellEnd"/>
            <w:r w:rsidRPr="000259BA">
              <w:rPr>
                <w:lang w:val="en-US"/>
              </w:rPr>
              <w:t>)</w:t>
            </w:r>
          </w:p>
        </w:tc>
      </w:tr>
      <w:tr w:rsidR="009B10E7" w:rsidRPr="000259BA" w14:paraId="77E6964E" w14:textId="77777777" w:rsidTr="000C4FF8">
        <w:trPr>
          <w:trHeight w:val="1494"/>
        </w:trPr>
        <w:tc>
          <w:tcPr>
            <w:tcW w:w="68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F063758" w14:textId="77777777" w:rsidR="009B10E7" w:rsidRPr="000259BA" w:rsidRDefault="009B10E7" w:rsidP="000C4FF8">
            <w:proofErr w:type="spellStart"/>
            <w:r w:rsidRPr="000259BA">
              <w:rPr>
                <w:lang w:val="en-US"/>
              </w:rPr>
              <w:t>Barabanki</w:t>
            </w:r>
            <w:proofErr w:type="spellEnd"/>
            <w:r w:rsidRPr="000259BA">
              <w:rPr>
                <w:lang w:val="en-US"/>
              </w:rPr>
              <w:t xml:space="preserve"> (East </w:t>
            </w:r>
            <w:proofErr w:type="spellStart"/>
            <w:r w:rsidRPr="000259BA">
              <w:rPr>
                <w:lang w:val="en-US"/>
              </w:rPr>
              <w:t>Singhbhum</w:t>
            </w:r>
            <w:proofErr w:type="spellEnd"/>
            <w:r w:rsidRPr="000259BA">
              <w:rPr>
                <w:lang w:val="en-US"/>
              </w:rPr>
              <w:t>)</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C862541" w14:textId="77777777" w:rsidR="009B10E7" w:rsidRPr="000259BA" w:rsidRDefault="009B10E7" w:rsidP="000C4FF8">
            <w:r w:rsidRPr="000259BA">
              <w:rPr>
                <w:lang w:val="en-US"/>
              </w:rPr>
              <w:t>1.23</w:t>
            </w:r>
          </w:p>
          <w:p w14:paraId="114FF2E0" w14:textId="77777777" w:rsidR="009B10E7" w:rsidRPr="000259BA" w:rsidRDefault="009B10E7" w:rsidP="000C4FF8">
            <w:r w:rsidRPr="000259BA">
              <w:rPr>
                <w:lang w:val="en-US"/>
              </w:rPr>
              <w:t>±</w:t>
            </w:r>
          </w:p>
          <w:p w14:paraId="4325410F" w14:textId="77777777" w:rsidR="009B10E7" w:rsidRPr="000259BA" w:rsidRDefault="009B10E7" w:rsidP="000C4FF8">
            <w:r w:rsidRPr="000259BA">
              <w:rPr>
                <w:lang w:val="en-US"/>
              </w:rPr>
              <w:t>0.01</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73DB372" w14:textId="77777777" w:rsidR="009B10E7" w:rsidRPr="000259BA" w:rsidRDefault="009B10E7" w:rsidP="000C4FF8">
            <w:r w:rsidRPr="000259BA">
              <w:rPr>
                <w:lang w:val="en-US"/>
              </w:rPr>
              <w:t>1.17</w:t>
            </w:r>
          </w:p>
          <w:p w14:paraId="6519CB78" w14:textId="77777777" w:rsidR="009B10E7" w:rsidRPr="000259BA" w:rsidRDefault="009B10E7" w:rsidP="000C4FF8">
            <w:r w:rsidRPr="000259BA">
              <w:rPr>
                <w:lang w:val="en-US"/>
              </w:rPr>
              <w:t>±</w:t>
            </w:r>
          </w:p>
          <w:p w14:paraId="299F9722" w14:textId="77777777" w:rsidR="009B10E7" w:rsidRPr="000259BA" w:rsidRDefault="009B10E7" w:rsidP="000C4FF8">
            <w:r w:rsidRPr="000259BA">
              <w:rPr>
                <w:lang w:val="en-US"/>
              </w:rPr>
              <w:t>0.02</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A75B357" w14:textId="77777777" w:rsidR="009B10E7" w:rsidRPr="000259BA" w:rsidRDefault="009B10E7" w:rsidP="000C4FF8">
            <w:r w:rsidRPr="000259BA">
              <w:rPr>
                <w:lang w:val="en-US"/>
              </w:rPr>
              <w:t>1.22</w:t>
            </w:r>
          </w:p>
          <w:p w14:paraId="406DEF17" w14:textId="77777777" w:rsidR="009B10E7" w:rsidRPr="000259BA" w:rsidRDefault="009B10E7" w:rsidP="000C4FF8">
            <w:r w:rsidRPr="000259BA">
              <w:rPr>
                <w:lang w:val="en-US"/>
              </w:rPr>
              <w:t>±</w:t>
            </w:r>
          </w:p>
          <w:p w14:paraId="547A2111" w14:textId="77777777" w:rsidR="009B10E7" w:rsidRPr="000259BA" w:rsidRDefault="009B10E7" w:rsidP="000C4FF8">
            <w:r w:rsidRPr="000259BA">
              <w:rPr>
                <w:lang w:val="en-US"/>
              </w:rPr>
              <w:t>0.01</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C536F9A" w14:textId="77777777" w:rsidR="009B10E7" w:rsidRPr="000259BA" w:rsidRDefault="009B10E7" w:rsidP="000C4FF8">
            <w:r w:rsidRPr="000259BA">
              <w:rPr>
                <w:lang w:val="en-US"/>
              </w:rPr>
              <w:t>1.13</w:t>
            </w:r>
          </w:p>
          <w:p w14:paraId="57ED4C66" w14:textId="77777777" w:rsidR="009B10E7" w:rsidRPr="000259BA" w:rsidRDefault="009B10E7" w:rsidP="000C4FF8">
            <w:r w:rsidRPr="000259BA">
              <w:rPr>
                <w:lang w:val="en-US"/>
              </w:rPr>
              <w:t>±</w:t>
            </w:r>
          </w:p>
          <w:p w14:paraId="4598BCCC" w14:textId="77777777" w:rsidR="009B10E7" w:rsidRPr="000259BA" w:rsidRDefault="009B10E7" w:rsidP="000C4FF8">
            <w:r w:rsidRPr="000259BA">
              <w:rPr>
                <w:lang w:val="en-US"/>
              </w:rPr>
              <w:t>0.01</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F8FAC7D" w14:textId="77777777" w:rsidR="009B10E7" w:rsidRPr="000259BA" w:rsidRDefault="009B10E7" w:rsidP="000C4FF8">
            <w:r w:rsidRPr="000259BA">
              <w:rPr>
                <w:lang w:val="en-US"/>
              </w:rPr>
              <w:t>1.26</w:t>
            </w:r>
          </w:p>
          <w:p w14:paraId="15D8EABD" w14:textId="77777777" w:rsidR="009B10E7" w:rsidRPr="000259BA" w:rsidRDefault="009B10E7" w:rsidP="000C4FF8">
            <w:r w:rsidRPr="000259BA">
              <w:rPr>
                <w:lang w:val="en-US"/>
              </w:rPr>
              <w:t>±</w:t>
            </w:r>
          </w:p>
          <w:p w14:paraId="3DB21865" w14:textId="77777777" w:rsidR="009B10E7" w:rsidRPr="000259BA" w:rsidRDefault="009B10E7" w:rsidP="000C4FF8">
            <w:r w:rsidRPr="000259BA">
              <w:rPr>
                <w:lang w:val="en-US"/>
              </w:rPr>
              <w:t>0.05</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45EBC52" w14:textId="77777777" w:rsidR="009B10E7" w:rsidRPr="000259BA" w:rsidRDefault="009B10E7" w:rsidP="000C4FF8">
            <w:r w:rsidRPr="000259BA">
              <w:rPr>
                <w:lang w:val="en-US"/>
              </w:rPr>
              <w:t>1.11</w:t>
            </w:r>
          </w:p>
          <w:p w14:paraId="716B89A0" w14:textId="77777777" w:rsidR="009B10E7" w:rsidRPr="000259BA" w:rsidRDefault="009B10E7" w:rsidP="000C4FF8">
            <w:r w:rsidRPr="000259BA">
              <w:rPr>
                <w:lang w:val="en-US"/>
              </w:rPr>
              <w:t>±</w:t>
            </w:r>
          </w:p>
          <w:p w14:paraId="458BB86F" w14:textId="77777777" w:rsidR="009B10E7" w:rsidRPr="000259BA" w:rsidRDefault="009B10E7" w:rsidP="000C4FF8">
            <w:r w:rsidRPr="000259BA">
              <w:rPr>
                <w:lang w:val="en-US"/>
              </w:rPr>
              <w:t>0.08</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C2F572A" w14:textId="77777777" w:rsidR="009B10E7" w:rsidRPr="000259BA" w:rsidRDefault="009B10E7" w:rsidP="000C4FF8">
            <w:r w:rsidRPr="000259BA">
              <w:rPr>
                <w:lang w:val="en-US"/>
              </w:rPr>
              <w:t>1.24</w:t>
            </w:r>
          </w:p>
          <w:p w14:paraId="5F2F9BC1" w14:textId="77777777" w:rsidR="009B10E7" w:rsidRPr="000259BA" w:rsidRDefault="009B10E7" w:rsidP="000C4FF8">
            <w:r w:rsidRPr="000259BA">
              <w:rPr>
                <w:lang w:val="en-US"/>
              </w:rPr>
              <w:t>±</w:t>
            </w:r>
          </w:p>
          <w:p w14:paraId="40772F7A" w14:textId="77777777" w:rsidR="009B10E7" w:rsidRPr="000259BA" w:rsidRDefault="009B10E7" w:rsidP="000C4FF8">
            <w:r w:rsidRPr="000259BA">
              <w:rPr>
                <w:lang w:val="en-US"/>
              </w:rPr>
              <w:t>0.02</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7653888" w14:textId="77777777" w:rsidR="009B10E7" w:rsidRPr="000259BA" w:rsidRDefault="009B10E7" w:rsidP="000C4FF8">
            <w:r w:rsidRPr="000259BA">
              <w:rPr>
                <w:lang w:val="en-US"/>
              </w:rPr>
              <w:t>1.14</w:t>
            </w:r>
          </w:p>
          <w:p w14:paraId="413691BF" w14:textId="77777777" w:rsidR="009B10E7" w:rsidRPr="000259BA" w:rsidRDefault="009B10E7" w:rsidP="000C4FF8">
            <w:r w:rsidRPr="000259BA">
              <w:rPr>
                <w:lang w:val="en-US"/>
              </w:rPr>
              <w:t>±</w:t>
            </w:r>
          </w:p>
          <w:p w14:paraId="65822C25" w14:textId="77777777" w:rsidR="009B10E7" w:rsidRPr="000259BA" w:rsidRDefault="009B10E7" w:rsidP="000C4FF8">
            <w:r w:rsidRPr="000259BA">
              <w:rPr>
                <w:lang w:val="en-US"/>
              </w:rPr>
              <w:t>0.04</w:t>
            </w:r>
          </w:p>
        </w:tc>
        <w:tc>
          <w:tcPr>
            <w:tcW w:w="45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DE46686" w14:textId="77777777" w:rsidR="009B10E7" w:rsidRPr="000259BA" w:rsidRDefault="009B10E7" w:rsidP="000C4FF8">
            <w:r w:rsidRPr="000259BA">
              <w:rPr>
                <w:lang w:val="en-US"/>
              </w:rPr>
              <w:t>1.19</w:t>
            </w:r>
          </w:p>
          <w:p w14:paraId="4E3E0FC6" w14:textId="77777777" w:rsidR="009B10E7" w:rsidRPr="000259BA" w:rsidRDefault="009B10E7" w:rsidP="000C4FF8">
            <w:r w:rsidRPr="000259BA">
              <w:rPr>
                <w:lang w:val="en-US"/>
              </w:rPr>
              <w:t>±</w:t>
            </w:r>
          </w:p>
          <w:p w14:paraId="3DF00AC0" w14:textId="77777777" w:rsidR="009B10E7" w:rsidRPr="000259BA" w:rsidRDefault="009B10E7" w:rsidP="000C4FF8">
            <w:r w:rsidRPr="000259BA">
              <w:rPr>
                <w:lang w:val="en-US"/>
              </w:rPr>
              <w:t>0.03</w:t>
            </w:r>
          </w:p>
        </w:tc>
        <w:tc>
          <w:tcPr>
            <w:tcW w:w="629" w:type="pct"/>
            <w:vMerge/>
            <w:tcBorders>
              <w:top w:val="single" w:sz="8" w:space="0" w:color="000000"/>
              <w:left w:val="single" w:sz="8" w:space="0" w:color="000000"/>
              <w:bottom w:val="single" w:sz="8" w:space="0" w:color="000000"/>
              <w:right w:val="single" w:sz="8" w:space="0" w:color="000000"/>
            </w:tcBorders>
            <w:vAlign w:val="center"/>
            <w:hideMark/>
          </w:tcPr>
          <w:p w14:paraId="3CD95033" w14:textId="77777777" w:rsidR="009B10E7" w:rsidRPr="000259BA" w:rsidRDefault="009B10E7" w:rsidP="000C4FF8"/>
        </w:tc>
      </w:tr>
      <w:tr w:rsidR="009B10E7" w:rsidRPr="000259BA" w14:paraId="1CF28B22" w14:textId="77777777" w:rsidTr="000C4FF8">
        <w:trPr>
          <w:trHeight w:val="1366"/>
        </w:trPr>
        <w:tc>
          <w:tcPr>
            <w:tcW w:w="68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421301C" w14:textId="77777777" w:rsidR="009B10E7" w:rsidRPr="000259BA" w:rsidRDefault="009B10E7" w:rsidP="000C4FF8">
            <w:proofErr w:type="spellStart"/>
            <w:r w:rsidRPr="000259BA">
              <w:rPr>
                <w:lang w:val="en-US"/>
              </w:rPr>
              <w:lastRenderedPageBreak/>
              <w:t>Tiko</w:t>
            </w:r>
            <w:proofErr w:type="spellEnd"/>
            <w:r w:rsidRPr="000259BA">
              <w:rPr>
                <w:lang w:val="en-US"/>
              </w:rPr>
              <w:t xml:space="preserve"> (</w:t>
            </w:r>
            <w:proofErr w:type="spellStart"/>
            <w:r w:rsidRPr="000259BA">
              <w:rPr>
                <w:lang w:val="en-US"/>
              </w:rPr>
              <w:t>Lohardaga</w:t>
            </w:r>
            <w:proofErr w:type="spellEnd"/>
            <w:r w:rsidRPr="000259BA">
              <w:rPr>
                <w:lang w:val="en-US"/>
              </w:rPr>
              <w:t>)</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83F9316" w14:textId="77777777" w:rsidR="009B10E7" w:rsidRPr="000259BA" w:rsidRDefault="009B10E7" w:rsidP="000C4FF8">
            <w:r w:rsidRPr="000259BA">
              <w:rPr>
                <w:lang w:val="en-US"/>
              </w:rPr>
              <w:t>1.15</w:t>
            </w:r>
          </w:p>
          <w:p w14:paraId="69FAA8ED" w14:textId="77777777" w:rsidR="009B10E7" w:rsidRPr="000259BA" w:rsidRDefault="009B10E7" w:rsidP="000C4FF8">
            <w:r w:rsidRPr="000259BA">
              <w:rPr>
                <w:lang w:val="en-US"/>
              </w:rPr>
              <w:t>±</w:t>
            </w:r>
          </w:p>
          <w:p w14:paraId="502F888E" w14:textId="77777777" w:rsidR="009B10E7" w:rsidRPr="000259BA" w:rsidRDefault="009B10E7" w:rsidP="000C4FF8">
            <w:r w:rsidRPr="000259BA">
              <w:rPr>
                <w:lang w:val="en-US"/>
              </w:rPr>
              <w:t>0.02</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A967E1C" w14:textId="77777777" w:rsidR="009B10E7" w:rsidRPr="000259BA" w:rsidRDefault="009B10E7" w:rsidP="000C4FF8">
            <w:r w:rsidRPr="000259BA">
              <w:rPr>
                <w:lang w:val="en-US"/>
              </w:rPr>
              <w:t>1.13</w:t>
            </w:r>
          </w:p>
          <w:p w14:paraId="0A70DFCD" w14:textId="77777777" w:rsidR="009B10E7" w:rsidRPr="000259BA" w:rsidRDefault="009B10E7" w:rsidP="000C4FF8">
            <w:r w:rsidRPr="000259BA">
              <w:rPr>
                <w:lang w:val="en-US"/>
              </w:rPr>
              <w:t>±</w:t>
            </w:r>
          </w:p>
          <w:p w14:paraId="274676F8" w14:textId="77777777" w:rsidR="009B10E7" w:rsidRPr="000259BA" w:rsidRDefault="009B10E7" w:rsidP="000C4FF8">
            <w:r w:rsidRPr="000259BA">
              <w:rPr>
                <w:lang w:val="en-US"/>
              </w:rPr>
              <w:t>0.03</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54EC41C" w14:textId="77777777" w:rsidR="009B10E7" w:rsidRPr="000259BA" w:rsidRDefault="009B10E7" w:rsidP="000C4FF8">
            <w:r w:rsidRPr="000259BA">
              <w:rPr>
                <w:lang w:val="en-US"/>
              </w:rPr>
              <w:t>1.12</w:t>
            </w:r>
          </w:p>
          <w:p w14:paraId="49C652F8" w14:textId="77777777" w:rsidR="009B10E7" w:rsidRPr="000259BA" w:rsidRDefault="009B10E7" w:rsidP="000C4FF8">
            <w:r w:rsidRPr="000259BA">
              <w:rPr>
                <w:lang w:val="en-US"/>
              </w:rPr>
              <w:t>±</w:t>
            </w:r>
          </w:p>
          <w:p w14:paraId="5869C40B" w14:textId="77777777" w:rsidR="009B10E7" w:rsidRPr="000259BA" w:rsidRDefault="009B10E7" w:rsidP="000C4FF8">
            <w:r w:rsidRPr="000259BA">
              <w:rPr>
                <w:lang w:val="en-US"/>
              </w:rPr>
              <w:t>0.02</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C92AC91" w14:textId="77777777" w:rsidR="009B10E7" w:rsidRPr="000259BA" w:rsidRDefault="009B10E7" w:rsidP="000C4FF8">
            <w:r w:rsidRPr="000259BA">
              <w:rPr>
                <w:lang w:val="en-US"/>
              </w:rPr>
              <w:t>1.07</w:t>
            </w:r>
          </w:p>
          <w:p w14:paraId="51F316F5" w14:textId="77777777" w:rsidR="009B10E7" w:rsidRPr="000259BA" w:rsidRDefault="009B10E7" w:rsidP="000C4FF8">
            <w:r w:rsidRPr="000259BA">
              <w:rPr>
                <w:lang w:val="en-US"/>
              </w:rPr>
              <w:t>±</w:t>
            </w:r>
          </w:p>
          <w:p w14:paraId="75C49E93" w14:textId="77777777" w:rsidR="009B10E7" w:rsidRPr="000259BA" w:rsidRDefault="009B10E7" w:rsidP="000C4FF8">
            <w:r w:rsidRPr="000259BA">
              <w:rPr>
                <w:lang w:val="en-US"/>
              </w:rPr>
              <w:t>0.01</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3046AFC" w14:textId="77777777" w:rsidR="009B10E7" w:rsidRPr="000259BA" w:rsidRDefault="009B10E7" w:rsidP="000C4FF8">
            <w:r w:rsidRPr="000259BA">
              <w:rPr>
                <w:lang w:val="en-US"/>
              </w:rPr>
              <w:t>1.08</w:t>
            </w:r>
          </w:p>
          <w:p w14:paraId="2B890982" w14:textId="77777777" w:rsidR="009B10E7" w:rsidRPr="000259BA" w:rsidRDefault="009B10E7" w:rsidP="000C4FF8">
            <w:r w:rsidRPr="000259BA">
              <w:rPr>
                <w:lang w:val="en-US"/>
              </w:rPr>
              <w:t>±</w:t>
            </w:r>
          </w:p>
          <w:p w14:paraId="433E9066" w14:textId="77777777" w:rsidR="009B10E7" w:rsidRPr="000259BA" w:rsidRDefault="009B10E7" w:rsidP="000C4FF8">
            <w:r w:rsidRPr="000259BA">
              <w:rPr>
                <w:lang w:val="en-US"/>
              </w:rPr>
              <w:t>0.03</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2368088" w14:textId="77777777" w:rsidR="009B10E7" w:rsidRPr="000259BA" w:rsidRDefault="009B10E7" w:rsidP="000C4FF8">
            <w:r w:rsidRPr="000259BA">
              <w:rPr>
                <w:lang w:val="en-US"/>
              </w:rPr>
              <w:t>1.07</w:t>
            </w:r>
          </w:p>
          <w:p w14:paraId="0FEDB554" w14:textId="77777777" w:rsidR="009B10E7" w:rsidRPr="000259BA" w:rsidRDefault="009B10E7" w:rsidP="000C4FF8">
            <w:r w:rsidRPr="000259BA">
              <w:rPr>
                <w:lang w:val="en-US"/>
              </w:rPr>
              <w:t>±</w:t>
            </w:r>
          </w:p>
          <w:p w14:paraId="2D521BC7" w14:textId="77777777" w:rsidR="009B10E7" w:rsidRPr="000259BA" w:rsidRDefault="009B10E7" w:rsidP="000C4FF8">
            <w:r w:rsidRPr="000259BA">
              <w:rPr>
                <w:lang w:val="en-US"/>
              </w:rPr>
              <w:t>0.02</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20066FA" w14:textId="77777777" w:rsidR="009B10E7" w:rsidRPr="000259BA" w:rsidRDefault="009B10E7" w:rsidP="000C4FF8">
            <w:r w:rsidRPr="000259BA">
              <w:rPr>
                <w:lang w:val="en-US"/>
              </w:rPr>
              <w:t>1.11</w:t>
            </w:r>
          </w:p>
          <w:p w14:paraId="247B5BD0" w14:textId="77777777" w:rsidR="009B10E7" w:rsidRPr="000259BA" w:rsidRDefault="009B10E7" w:rsidP="000C4FF8">
            <w:r w:rsidRPr="000259BA">
              <w:rPr>
                <w:lang w:val="en-US"/>
              </w:rPr>
              <w:t>±</w:t>
            </w:r>
          </w:p>
          <w:p w14:paraId="2B7E0FFB" w14:textId="77777777" w:rsidR="009B10E7" w:rsidRPr="000259BA" w:rsidRDefault="009B10E7" w:rsidP="000C4FF8">
            <w:r w:rsidRPr="000259BA">
              <w:rPr>
                <w:lang w:val="en-US"/>
              </w:rPr>
              <w:t>0.02</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E37ECB9" w14:textId="77777777" w:rsidR="009B10E7" w:rsidRPr="000259BA" w:rsidRDefault="009B10E7" w:rsidP="000C4FF8">
            <w:r w:rsidRPr="000259BA">
              <w:rPr>
                <w:lang w:val="en-US"/>
              </w:rPr>
              <w:t>1.09</w:t>
            </w:r>
          </w:p>
          <w:p w14:paraId="62813532" w14:textId="77777777" w:rsidR="009B10E7" w:rsidRPr="000259BA" w:rsidRDefault="009B10E7" w:rsidP="000C4FF8">
            <w:r w:rsidRPr="000259BA">
              <w:rPr>
                <w:lang w:val="en-US"/>
              </w:rPr>
              <w:t>±</w:t>
            </w:r>
          </w:p>
          <w:p w14:paraId="11E29DA7" w14:textId="77777777" w:rsidR="009B10E7" w:rsidRPr="000259BA" w:rsidRDefault="009B10E7" w:rsidP="000C4FF8">
            <w:r w:rsidRPr="000259BA">
              <w:rPr>
                <w:lang w:val="en-US"/>
              </w:rPr>
              <w:t>0.02</w:t>
            </w:r>
          </w:p>
        </w:tc>
        <w:tc>
          <w:tcPr>
            <w:tcW w:w="45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DC6C504" w14:textId="77777777" w:rsidR="009B10E7" w:rsidRPr="000259BA" w:rsidRDefault="009B10E7" w:rsidP="000C4FF8">
            <w:r w:rsidRPr="000259BA">
              <w:rPr>
                <w:lang w:val="en-US"/>
              </w:rPr>
              <w:t>1.10</w:t>
            </w:r>
          </w:p>
          <w:p w14:paraId="0D8110E2" w14:textId="77777777" w:rsidR="009B10E7" w:rsidRPr="000259BA" w:rsidRDefault="009B10E7" w:rsidP="000C4FF8">
            <w:r w:rsidRPr="000259BA">
              <w:rPr>
                <w:lang w:val="en-US"/>
              </w:rPr>
              <w:t>±</w:t>
            </w:r>
          </w:p>
          <w:p w14:paraId="2B716D31" w14:textId="77777777" w:rsidR="009B10E7" w:rsidRPr="000259BA" w:rsidRDefault="009B10E7" w:rsidP="000C4FF8">
            <w:r w:rsidRPr="000259BA">
              <w:rPr>
                <w:lang w:val="en-US"/>
              </w:rPr>
              <w:t>0.02</w:t>
            </w:r>
          </w:p>
        </w:tc>
        <w:tc>
          <w:tcPr>
            <w:tcW w:w="629" w:type="pct"/>
            <w:vMerge/>
            <w:tcBorders>
              <w:top w:val="single" w:sz="8" w:space="0" w:color="000000"/>
              <w:left w:val="single" w:sz="8" w:space="0" w:color="000000"/>
              <w:bottom w:val="single" w:sz="8" w:space="0" w:color="000000"/>
              <w:right w:val="single" w:sz="8" w:space="0" w:color="000000"/>
            </w:tcBorders>
            <w:vAlign w:val="center"/>
            <w:hideMark/>
          </w:tcPr>
          <w:p w14:paraId="3976C865" w14:textId="77777777" w:rsidR="009B10E7" w:rsidRPr="000259BA" w:rsidRDefault="009B10E7" w:rsidP="000C4FF8"/>
        </w:tc>
      </w:tr>
      <w:tr w:rsidR="009B10E7" w:rsidRPr="000259BA" w14:paraId="2374B147" w14:textId="77777777" w:rsidTr="000C4FF8">
        <w:trPr>
          <w:trHeight w:val="1035"/>
        </w:trPr>
        <w:tc>
          <w:tcPr>
            <w:tcW w:w="68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FD052EC" w14:textId="77777777" w:rsidR="009B10E7" w:rsidRPr="000259BA" w:rsidRDefault="009B10E7" w:rsidP="000C4FF8">
            <w:proofErr w:type="spellStart"/>
            <w:r w:rsidRPr="000259BA">
              <w:rPr>
                <w:lang w:val="en-US"/>
              </w:rPr>
              <w:t>Chamguru</w:t>
            </w:r>
            <w:proofErr w:type="spellEnd"/>
            <w:r w:rsidRPr="000259BA">
              <w:rPr>
                <w:lang w:val="en-US"/>
              </w:rPr>
              <w:t xml:space="preserve"> (Ranchi)</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609EAB9" w14:textId="77777777" w:rsidR="009B10E7" w:rsidRPr="000259BA" w:rsidRDefault="009B10E7" w:rsidP="000C4FF8">
            <w:r w:rsidRPr="000259BA">
              <w:rPr>
                <w:lang w:val="en-US"/>
              </w:rPr>
              <w:t>1.29</w:t>
            </w:r>
          </w:p>
          <w:p w14:paraId="157E7D86" w14:textId="77777777" w:rsidR="009B10E7" w:rsidRPr="000259BA" w:rsidRDefault="009B10E7" w:rsidP="000C4FF8">
            <w:r w:rsidRPr="000259BA">
              <w:rPr>
                <w:lang w:val="en-US"/>
              </w:rPr>
              <w:t>±</w:t>
            </w:r>
          </w:p>
          <w:p w14:paraId="30A227A4" w14:textId="77777777" w:rsidR="009B10E7" w:rsidRPr="000259BA" w:rsidRDefault="009B10E7" w:rsidP="000C4FF8">
            <w:r w:rsidRPr="000259BA">
              <w:rPr>
                <w:lang w:val="en-US"/>
              </w:rPr>
              <w:t>0.03</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7D78DA0" w14:textId="77777777" w:rsidR="009B10E7" w:rsidRPr="000259BA" w:rsidRDefault="009B10E7" w:rsidP="000C4FF8">
            <w:r w:rsidRPr="000259BA">
              <w:rPr>
                <w:lang w:val="en-US"/>
              </w:rPr>
              <w:t>1.27</w:t>
            </w:r>
          </w:p>
          <w:p w14:paraId="0361252B" w14:textId="77777777" w:rsidR="009B10E7" w:rsidRPr="000259BA" w:rsidRDefault="009B10E7" w:rsidP="000C4FF8">
            <w:r w:rsidRPr="000259BA">
              <w:rPr>
                <w:lang w:val="en-US"/>
              </w:rPr>
              <w:t>±</w:t>
            </w:r>
          </w:p>
          <w:p w14:paraId="40DBA7A1" w14:textId="77777777" w:rsidR="009B10E7" w:rsidRPr="000259BA" w:rsidRDefault="009B10E7" w:rsidP="000C4FF8">
            <w:r w:rsidRPr="000259BA">
              <w:rPr>
                <w:lang w:val="en-US"/>
              </w:rPr>
              <w:t>0.02</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5BAB07E" w14:textId="77777777" w:rsidR="009B10E7" w:rsidRPr="000259BA" w:rsidRDefault="009B10E7" w:rsidP="000C4FF8">
            <w:r w:rsidRPr="000259BA">
              <w:rPr>
                <w:lang w:val="en-US"/>
              </w:rPr>
              <w:t>1.29</w:t>
            </w:r>
          </w:p>
          <w:p w14:paraId="2611A5EB" w14:textId="77777777" w:rsidR="009B10E7" w:rsidRPr="000259BA" w:rsidRDefault="009B10E7" w:rsidP="000C4FF8">
            <w:r w:rsidRPr="000259BA">
              <w:rPr>
                <w:lang w:val="en-US"/>
              </w:rPr>
              <w:t>±</w:t>
            </w:r>
          </w:p>
          <w:p w14:paraId="0E17018A" w14:textId="77777777" w:rsidR="009B10E7" w:rsidRPr="000259BA" w:rsidRDefault="009B10E7" w:rsidP="000C4FF8">
            <w:r w:rsidRPr="000259BA">
              <w:rPr>
                <w:lang w:val="en-US"/>
              </w:rPr>
              <w:t>0.01</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3A2C474" w14:textId="77777777" w:rsidR="009B10E7" w:rsidRPr="000259BA" w:rsidRDefault="009B10E7" w:rsidP="000C4FF8">
            <w:r w:rsidRPr="000259BA">
              <w:rPr>
                <w:lang w:val="en-US"/>
              </w:rPr>
              <w:t>1.27</w:t>
            </w:r>
          </w:p>
          <w:p w14:paraId="36576E42" w14:textId="77777777" w:rsidR="009B10E7" w:rsidRPr="000259BA" w:rsidRDefault="009B10E7" w:rsidP="000C4FF8">
            <w:r w:rsidRPr="000259BA">
              <w:rPr>
                <w:lang w:val="en-US"/>
              </w:rPr>
              <w:t>±</w:t>
            </w:r>
          </w:p>
          <w:p w14:paraId="532DA4D4" w14:textId="77777777" w:rsidR="009B10E7" w:rsidRPr="000259BA" w:rsidRDefault="009B10E7" w:rsidP="000C4FF8">
            <w:r w:rsidRPr="000259BA">
              <w:rPr>
                <w:lang w:val="en-US"/>
              </w:rPr>
              <w:t>0.01</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9194477" w14:textId="77777777" w:rsidR="009B10E7" w:rsidRPr="000259BA" w:rsidRDefault="009B10E7" w:rsidP="000C4FF8">
            <w:r w:rsidRPr="000259BA">
              <w:rPr>
                <w:lang w:val="en-US"/>
              </w:rPr>
              <w:t>1.31</w:t>
            </w:r>
          </w:p>
          <w:p w14:paraId="79644ED6" w14:textId="77777777" w:rsidR="009B10E7" w:rsidRPr="000259BA" w:rsidRDefault="009B10E7" w:rsidP="000C4FF8">
            <w:r w:rsidRPr="000259BA">
              <w:rPr>
                <w:lang w:val="en-US"/>
              </w:rPr>
              <w:t>±</w:t>
            </w:r>
          </w:p>
          <w:p w14:paraId="18315E22" w14:textId="77777777" w:rsidR="009B10E7" w:rsidRPr="000259BA" w:rsidRDefault="009B10E7" w:rsidP="000C4FF8">
            <w:r w:rsidRPr="000259BA">
              <w:rPr>
                <w:lang w:val="en-US"/>
              </w:rPr>
              <w:t>0.04</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8F4F187" w14:textId="77777777" w:rsidR="009B10E7" w:rsidRPr="000259BA" w:rsidRDefault="009B10E7" w:rsidP="000C4FF8">
            <w:r w:rsidRPr="000259BA">
              <w:rPr>
                <w:lang w:val="en-US"/>
              </w:rPr>
              <w:t>1.23</w:t>
            </w:r>
          </w:p>
          <w:p w14:paraId="27E2A435" w14:textId="77777777" w:rsidR="009B10E7" w:rsidRPr="000259BA" w:rsidRDefault="009B10E7" w:rsidP="000C4FF8">
            <w:r w:rsidRPr="000259BA">
              <w:rPr>
                <w:lang w:val="en-US"/>
              </w:rPr>
              <w:t>±</w:t>
            </w:r>
          </w:p>
          <w:p w14:paraId="3CC248C4" w14:textId="77777777" w:rsidR="009B10E7" w:rsidRPr="000259BA" w:rsidRDefault="009B10E7" w:rsidP="000C4FF8">
            <w:r w:rsidRPr="000259BA">
              <w:rPr>
                <w:lang w:val="en-US"/>
              </w:rPr>
              <w:t>0.022</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46E53EF" w14:textId="77777777" w:rsidR="009B10E7" w:rsidRPr="000259BA" w:rsidRDefault="009B10E7" w:rsidP="000C4FF8">
            <w:r w:rsidRPr="000259BA">
              <w:rPr>
                <w:lang w:val="en-US"/>
              </w:rPr>
              <w:t>1.30</w:t>
            </w:r>
          </w:p>
          <w:p w14:paraId="1796AB4E" w14:textId="77777777" w:rsidR="009B10E7" w:rsidRPr="000259BA" w:rsidRDefault="009B10E7" w:rsidP="000C4FF8">
            <w:r w:rsidRPr="000259BA">
              <w:rPr>
                <w:lang w:val="en-US"/>
              </w:rPr>
              <w:t>±</w:t>
            </w:r>
          </w:p>
          <w:p w14:paraId="0A367AA6" w14:textId="77777777" w:rsidR="009B10E7" w:rsidRPr="000259BA" w:rsidRDefault="009B10E7" w:rsidP="000C4FF8">
            <w:r w:rsidRPr="000259BA">
              <w:rPr>
                <w:lang w:val="en-US"/>
              </w:rPr>
              <w:t>0.025</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70BE554" w14:textId="77777777" w:rsidR="009B10E7" w:rsidRPr="000259BA" w:rsidRDefault="009B10E7" w:rsidP="000C4FF8">
            <w:r w:rsidRPr="000259BA">
              <w:rPr>
                <w:lang w:val="en-US"/>
              </w:rPr>
              <w:t>1.26</w:t>
            </w:r>
          </w:p>
          <w:p w14:paraId="4E69BC1A" w14:textId="77777777" w:rsidR="009B10E7" w:rsidRPr="000259BA" w:rsidRDefault="009B10E7" w:rsidP="000C4FF8">
            <w:r w:rsidRPr="000259BA">
              <w:rPr>
                <w:lang w:val="en-US"/>
              </w:rPr>
              <w:t>±</w:t>
            </w:r>
          </w:p>
          <w:p w14:paraId="49622390" w14:textId="77777777" w:rsidR="009B10E7" w:rsidRPr="000259BA" w:rsidRDefault="009B10E7" w:rsidP="000C4FF8">
            <w:r w:rsidRPr="000259BA">
              <w:rPr>
                <w:lang w:val="en-US"/>
              </w:rPr>
              <w:t>0.02</w:t>
            </w:r>
          </w:p>
        </w:tc>
        <w:tc>
          <w:tcPr>
            <w:tcW w:w="45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4FB174A" w14:textId="77777777" w:rsidR="009B10E7" w:rsidRPr="000259BA" w:rsidRDefault="009B10E7" w:rsidP="000C4FF8">
            <w:r w:rsidRPr="000259BA">
              <w:rPr>
                <w:lang w:val="en-US"/>
              </w:rPr>
              <w:t>1.28</w:t>
            </w:r>
          </w:p>
          <w:p w14:paraId="3FB952C4" w14:textId="77777777" w:rsidR="009B10E7" w:rsidRPr="000259BA" w:rsidRDefault="009B10E7" w:rsidP="000C4FF8">
            <w:r w:rsidRPr="000259BA">
              <w:rPr>
                <w:lang w:val="en-US"/>
              </w:rPr>
              <w:t>±</w:t>
            </w:r>
          </w:p>
          <w:p w14:paraId="43A8FDB9" w14:textId="77777777" w:rsidR="009B10E7" w:rsidRPr="000259BA" w:rsidRDefault="009B10E7" w:rsidP="000C4FF8">
            <w:r w:rsidRPr="000259BA">
              <w:rPr>
                <w:lang w:val="en-US"/>
              </w:rPr>
              <w:t>0.02</w:t>
            </w:r>
          </w:p>
        </w:tc>
        <w:tc>
          <w:tcPr>
            <w:tcW w:w="629" w:type="pct"/>
            <w:vMerge/>
            <w:tcBorders>
              <w:top w:val="single" w:sz="8" w:space="0" w:color="000000"/>
              <w:left w:val="single" w:sz="8" w:space="0" w:color="000000"/>
              <w:bottom w:val="single" w:sz="8" w:space="0" w:color="000000"/>
              <w:right w:val="single" w:sz="8" w:space="0" w:color="000000"/>
            </w:tcBorders>
            <w:vAlign w:val="center"/>
            <w:hideMark/>
          </w:tcPr>
          <w:p w14:paraId="451A77DA" w14:textId="77777777" w:rsidR="009B10E7" w:rsidRPr="000259BA" w:rsidRDefault="009B10E7" w:rsidP="000C4FF8"/>
        </w:tc>
      </w:tr>
      <w:tr w:rsidR="009B10E7" w:rsidRPr="000259BA" w14:paraId="7189FF92" w14:textId="77777777" w:rsidTr="000C4FF8">
        <w:trPr>
          <w:trHeight w:val="1595"/>
        </w:trPr>
        <w:tc>
          <w:tcPr>
            <w:tcW w:w="68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EC1A46B" w14:textId="77777777" w:rsidR="009B10E7" w:rsidRPr="000259BA" w:rsidRDefault="009B10E7" w:rsidP="000C4FF8">
            <w:r w:rsidRPr="000259BA">
              <w:rPr>
                <w:lang w:val="en-US"/>
              </w:rPr>
              <w:t>Overall</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5CD7C7A" w14:textId="77777777" w:rsidR="009B10E7" w:rsidRPr="000259BA" w:rsidRDefault="009B10E7" w:rsidP="000C4FF8">
            <w:r w:rsidRPr="000259BA">
              <w:rPr>
                <w:lang w:val="en-US"/>
              </w:rPr>
              <w:t>1.28</w:t>
            </w:r>
          </w:p>
          <w:p w14:paraId="672D4BD4" w14:textId="77777777" w:rsidR="009B10E7" w:rsidRPr="000259BA" w:rsidRDefault="009B10E7" w:rsidP="000C4FF8">
            <w:r w:rsidRPr="000259BA">
              <w:rPr>
                <w:lang w:val="en-US"/>
              </w:rPr>
              <w:t>±</w:t>
            </w:r>
          </w:p>
          <w:p w14:paraId="4FC2F96D" w14:textId="77777777" w:rsidR="009B10E7" w:rsidRPr="000259BA" w:rsidRDefault="009B10E7" w:rsidP="000C4FF8">
            <w:r w:rsidRPr="000259BA">
              <w:rPr>
                <w:lang w:val="en-US"/>
              </w:rPr>
              <w:t>0.07</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5E7BCA4" w14:textId="77777777" w:rsidR="009B10E7" w:rsidRPr="000259BA" w:rsidRDefault="009B10E7" w:rsidP="000C4FF8">
            <w:r w:rsidRPr="000259BA">
              <w:rPr>
                <w:lang w:val="en-US"/>
              </w:rPr>
              <w:t>1.22</w:t>
            </w:r>
          </w:p>
          <w:p w14:paraId="263CA497" w14:textId="77777777" w:rsidR="009B10E7" w:rsidRPr="000259BA" w:rsidRDefault="009B10E7" w:rsidP="000C4FF8">
            <w:r w:rsidRPr="000259BA">
              <w:rPr>
                <w:lang w:val="en-US"/>
              </w:rPr>
              <w:t>±</w:t>
            </w:r>
          </w:p>
          <w:p w14:paraId="7F82F37E" w14:textId="77777777" w:rsidR="009B10E7" w:rsidRPr="000259BA" w:rsidRDefault="009B10E7" w:rsidP="000C4FF8">
            <w:r w:rsidRPr="000259BA">
              <w:rPr>
                <w:lang w:val="en-US"/>
              </w:rPr>
              <w:t>0.01</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DC42348" w14:textId="77777777" w:rsidR="009B10E7" w:rsidRPr="000259BA" w:rsidRDefault="009B10E7" w:rsidP="000C4FF8">
            <w:r w:rsidRPr="000259BA">
              <w:rPr>
                <w:lang w:val="en-US"/>
              </w:rPr>
              <w:t>1.25</w:t>
            </w:r>
          </w:p>
          <w:p w14:paraId="488A5A65" w14:textId="77777777" w:rsidR="009B10E7" w:rsidRPr="000259BA" w:rsidRDefault="009B10E7" w:rsidP="000C4FF8">
            <w:r w:rsidRPr="000259BA">
              <w:rPr>
                <w:lang w:val="en-US"/>
              </w:rPr>
              <w:t>±</w:t>
            </w:r>
          </w:p>
          <w:p w14:paraId="7EBABB57" w14:textId="77777777" w:rsidR="009B10E7" w:rsidRPr="000259BA" w:rsidRDefault="009B10E7" w:rsidP="000C4FF8">
            <w:r w:rsidRPr="000259BA">
              <w:rPr>
                <w:lang w:val="en-US"/>
              </w:rPr>
              <w:t>0.02</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CB1F2F6" w14:textId="77777777" w:rsidR="009B10E7" w:rsidRPr="000259BA" w:rsidRDefault="009B10E7" w:rsidP="000C4FF8">
            <w:r w:rsidRPr="000259BA">
              <w:rPr>
                <w:lang w:val="en-US"/>
              </w:rPr>
              <w:t>1.16</w:t>
            </w:r>
          </w:p>
          <w:p w14:paraId="31C2B909" w14:textId="77777777" w:rsidR="009B10E7" w:rsidRPr="000259BA" w:rsidRDefault="009B10E7" w:rsidP="000C4FF8">
            <w:r w:rsidRPr="000259BA">
              <w:rPr>
                <w:lang w:val="en-US"/>
              </w:rPr>
              <w:t>±</w:t>
            </w:r>
          </w:p>
          <w:p w14:paraId="164156CE" w14:textId="77777777" w:rsidR="009B10E7" w:rsidRPr="000259BA" w:rsidRDefault="009B10E7" w:rsidP="000C4FF8">
            <w:r w:rsidRPr="000259BA">
              <w:rPr>
                <w:lang w:val="en-US"/>
              </w:rPr>
              <w:t>0.01</w:t>
            </w:r>
          </w:p>
        </w:tc>
        <w:tc>
          <w:tcPr>
            <w:tcW w:w="34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3ABC9B7" w14:textId="77777777" w:rsidR="009B10E7" w:rsidRPr="000259BA" w:rsidRDefault="009B10E7" w:rsidP="000C4FF8">
            <w:r w:rsidRPr="000259BA">
              <w:rPr>
                <w:lang w:val="en-US"/>
              </w:rPr>
              <w:t>1.17</w:t>
            </w:r>
          </w:p>
          <w:p w14:paraId="50666A1D" w14:textId="77777777" w:rsidR="009B10E7" w:rsidRPr="000259BA" w:rsidRDefault="009B10E7" w:rsidP="000C4FF8">
            <w:r w:rsidRPr="000259BA">
              <w:rPr>
                <w:lang w:val="en-US"/>
              </w:rPr>
              <w:t>±</w:t>
            </w:r>
          </w:p>
          <w:p w14:paraId="0401C550" w14:textId="77777777" w:rsidR="009B10E7" w:rsidRPr="000259BA" w:rsidRDefault="009B10E7" w:rsidP="000C4FF8">
            <w:r w:rsidRPr="000259BA">
              <w:rPr>
                <w:lang w:val="en-US"/>
              </w:rPr>
              <w:t>0.03</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2FB3B52" w14:textId="77777777" w:rsidR="009B10E7" w:rsidRPr="000259BA" w:rsidRDefault="009B10E7" w:rsidP="000C4FF8">
            <w:r w:rsidRPr="000259BA">
              <w:rPr>
                <w:lang w:val="en-US"/>
              </w:rPr>
              <w:t>1.17</w:t>
            </w:r>
          </w:p>
          <w:p w14:paraId="0B1F878B" w14:textId="77777777" w:rsidR="009B10E7" w:rsidRPr="000259BA" w:rsidRDefault="009B10E7" w:rsidP="000C4FF8">
            <w:r w:rsidRPr="000259BA">
              <w:rPr>
                <w:lang w:val="en-US"/>
              </w:rPr>
              <w:t>±</w:t>
            </w:r>
          </w:p>
          <w:p w14:paraId="539F8F4D" w14:textId="77777777" w:rsidR="009B10E7" w:rsidRPr="000259BA" w:rsidRDefault="009B10E7" w:rsidP="000C4FF8">
            <w:r w:rsidRPr="000259BA">
              <w:rPr>
                <w:lang w:val="en-US"/>
              </w:rPr>
              <w:t>0.02</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B495278" w14:textId="77777777" w:rsidR="009B10E7" w:rsidRPr="000259BA" w:rsidRDefault="009B10E7" w:rsidP="000C4FF8">
            <w:r w:rsidRPr="000259BA">
              <w:rPr>
                <w:lang w:val="en-US"/>
              </w:rPr>
              <w:t>1.23</w:t>
            </w:r>
          </w:p>
          <w:p w14:paraId="36ED82BC" w14:textId="77777777" w:rsidR="009B10E7" w:rsidRPr="000259BA" w:rsidRDefault="009B10E7" w:rsidP="000C4FF8">
            <w:r w:rsidRPr="000259BA">
              <w:rPr>
                <w:lang w:val="en-US"/>
              </w:rPr>
              <w:t>±</w:t>
            </w:r>
          </w:p>
          <w:p w14:paraId="50BD4887" w14:textId="77777777" w:rsidR="009B10E7" w:rsidRPr="000259BA" w:rsidRDefault="009B10E7" w:rsidP="000C4FF8">
            <w:r w:rsidRPr="000259BA">
              <w:rPr>
                <w:lang w:val="en-US"/>
              </w:rPr>
              <w:t>0.06</w:t>
            </w:r>
          </w:p>
        </w:tc>
        <w:tc>
          <w:tcPr>
            <w:tcW w:w="45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89441E8" w14:textId="77777777" w:rsidR="009B10E7" w:rsidRPr="000259BA" w:rsidRDefault="009B10E7" w:rsidP="000C4FF8">
            <w:r w:rsidRPr="000259BA">
              <w:rPr>
                <w:lang w:val="en-US"/>
              </w:rPr>
              <w:t>1.16</w:t>
            </w:r>
          </w:p>
          <w:p w14:paraId="3AB1131C" w14:textId="77777777" w:rsidR="009B10E7" w:rsidRPr="000259BA" w:rsidRDefault="009B10E7" w:rsidP="000C4FF8">
            <w:r w:rsidRPr="000259BA">
              <w:rPr>
                <w:lang w:val="en-US"/>
              </w:rPr>
              <w:t>±</w:t>
            </w:r>
          </w:p>
          <w:p w14:paraId="3636EAFF" w14:textId="77777777" w:rsidR="009B10E7" w:rsidRPr="000259BA" w:rsidRDefault="009B10E7" w:rsidP="000C4FF8">
            <w:r w:rsidRPr="000259BA">
              <w:rPr>
                <w:lang w:val="en-US"/>
              </w:rPr>
              <w:t>0.03</w:t>
            </w:r>
          </w:p>
        </w:tc>
        <w:tc>
          <w:tcPr>
            <w:tcW w:w="45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3E1F999" w14:textId="77777777" w:rsidR="009B10E7" w:rsidRPr="000259BA" w:rsidRDefault="009B10E7" w:rsidP="000C4FF8">
            <w:r w:rsidRPr="000259BA">
              <w:rPr>
                <w:lang w:val="en-US"/>
              </w:rPr>
              <w:t>1.19</w:t>
            </w:r>
          </w:p>
          <w:p w14:paraId="3F314EEE" w14:textId="77777777" w:rsidR="009B10E7" w:rsidRPr="000259BA" w:rsidRDefault="009B10E7" w:rsidP="000C4FF8">
            <w:r w:rsidRPr="000259BA">
              <w:rPr>
                <w:lang w:val="en-US"/>
              </w:rPr>
              <w:t>±</w:t>
            </w:r>
          </w:p>
          <w:p w14:paraId="61ADCD1C" w14:textId="77777777" w:rsidR="009B10E7" w:rsidRPr="000259BA" w:rsidRDefault="009B10E7" w:rsidP="000C4FF8">
            <w:r w:rsidRPr="000259BA">
              <w:rPr>
                <w:lang w:val="en-US"/>
              </w:rPr>
              <w:t>0.08</w:t>
            </w:r>
          </w:p>
        </w:tc>
        <w:tc>
          <w:tcPr>
            <w:tcW w:w="629" w:type="pct"/>
            <w:vMerge/>
            <w:tcBorders>
              <w:top w:val="single" w:sz="8" w:space="0" w:color="000000"/>
              <w:left w:val="single" w:sz="8" w:space="0" w:color="000000"/>
              <w:bottom w:val="single" w:sz="8" w:space="0" w:color="000000"/>
              <w:right w:val="single" w:sz="8" w:space="0" w:color="000000"/>
            </w:tcBorders>
            <w:vAlign w:val="center"/>
            <w:hideMark/>
          </w:tcPr>
          <w:p w14:paraId="63A2A467" w14:textId="77777777" w:rsidR="009B10E7" w:rsidRPr="000259BA" w:rsidRDefault="009B10E7" w:rsidP="000C4FF8"/>
        </w:tc>
      </w:tr>
      <w:tr w:rsidR="009B10E7" w:rsidRPr="000259BA" w14:paraId="1EE8CEBC" w14:textId="77777777" w:rsidTr="000C4FF8">
        <w:trPr>
          <w:trHeight w:val="631"/>
        </w:trPr>
        <w:tc>
          <w:tcPr>
            <w:tcW w:w="68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61E836B" w14:textId="77777777" w:rsidR="009B10E7" w:rsidRPr="000259BA" w:rsidRDefault="009B10E7" w:rsidP="000C4FF8">
            <w:r w:rsidRPr="000259BA">
              <w:rPr>
                <w:lang w:val="en-US"/>
              </w:rPr>
              <w:t xml:space="preserve"> P value </w:t>
            </w:r>
            <w:r w:rsidRPr="000259BA">
              <w:rPr>
                <w:vertAlign w:val="superscript"/>
                <w:lang w:val="en-US"/>
              </w:rPr>
              <w:t>NS</w:t>
            </w:r>
          </w:p>
        </w:tc>
        <w:tc>
          <w:tcPr>
            <w:tcW w:w="3687" w:type="pct"/>
            <w:gridSpan w:val="9"/>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BA4719E" w14:textId="77777777" w:rsidR="009B10E7" w:rsidRPr="000259BA" w:rsidRDefault="009B10E7" w:rsidP="000C4FF8">
            <w:r w:rsidRPr="000259BA">
              <w:rPr>
                <w:lang w:val="en-US"/>
              </w:rPr>
              <w:t> 0.092 (Type of birth ); 0.203 ( Sex)</w:t>
            </w:r>
          </w:p>
        </w:tc>
        <w:tc>
          <w:tcPr>
            <w:tcW w:w="62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EA79AC2" w14:textId="77777777" w:rsidR="009B10E7" w:rsidRPr="000259BA" w:rsidRDefault="009B10E7" w:rsidP="000C4FF8">
            <w:r w:rsidRPr="000259BA">
              <w:rPr>
                <w:lang w:val="en-US"/>
              </w:rPr>
              <w:t> </w:t>
            </w:r>
          </w:p>
        </w:tc>
      </w:tr>
    </w:tbl>
    <w:p w14:paraId="644FB5FF" w14:textId="77777777" w:rsidR="009B10E7" w:rsidRPr="000259BA" w:rsidRDefault="009B10E7" w:rsidP="009B10E7"/>
    <w:p w14:paraId="6105DE36" w14:textId="77777777" w:rsidR="009B10E7" w:rsidRPr="000259BA" w:rsidRDefault="009B10E7" w:rsidP="009B10E7">
      <w:r w:rsidRPr="000259BA">
        <w:t>Table No. 2. Mean body weight at one-month</w:t>
      </w:r>
    </w:p>
    <w:tbl>
      <w:tblPr>
        <w:tblW w:w="5189" w:type="pct"/>
        <w:tblCellMar>
          <w:left w:w="0" w:type="dxa"/>
          <w:right w:w="0" w:type="dxa"/>
        </w:tblCellMar>
        <w:tblLook w:val="04A0" w:firstRow="1" w:lastRow="0" w:firstColumn="1" w:lastColumn="0" w:noHBand="0" w:noVBand="1"/>
      </w:tblPr>
      <w:tblGrid>
        <w:gridCol w:w="1197"/>
        <w:gridCol w:w="694"/>
        <w:gridCol w:w="901"/>
        <w:gridCol w:w="694"/>
        <w:gridCol w:w="901"/>
        <w:gridCol w:w="694"/>
        <w:gridCol w:w="901"/>
        <w:gridCol w:w="694"/>
        <w:gridCol w:w="901"/>
        <w:gridCol w:w="681"/>
        <w:gridCol w:w="1327"/>
      </w:tblGrid>
      <w:tr w:rsidR="009B10E7" w:rsidRPr="000259BA" w14:paraId="228D0BC9" w14:textId="77777777" w:rsidTr="000C4FF8">
        <w:trPr>
          <w:trHeight w:val="485"/>
        </w:trPr>
        <w:tc>
          <w:tcPr>
            <w:tcW w:w="625"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92AB102" w14:textId="77777777" w:rsidR="009B10E7" w:rsidRPr="000259BA" w:rsidRDefault="009B10E7" w:rsidP="000C4FF8">
            <w:r w:rsidRPr="000259BA">
              <w:rPr>
                <w:lang w:val="en-US"/>
              </w:rPr>
              <w:t>Name of Centre</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5D56914" w14:textId="77777777" w:rsidR="009B10E7" w:rsidRPr="000259BA" w:rsidRDefault="009B10E7" w:rsidP="000C4FF8">
            <w:r w:rsidRPr="000259BA">
              <w:rPr>
                <w:lang w:val="en-US"/>
              </w:rPr>
              <w:t>Single</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72CE574" w14:textId="77777777" w:rsidR="009B10E7" w:rsidRPr="000259BA" w:rsidRDefault="009B10E7" w:rsidP="000C4FF8">
            <w:r w:rsidRPr="000259BA">
              <w:rPr>
                <w:lang w:val="en-US"/>
              </w:rPr>
              <w:t>Twin</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06B6E07" w14:textId="77777777" w:rsidR="009B10E7" w:rsidRPr="000259BA" w:rsidRDefault="009B10E7" w:rsidP="000C4FF8">
            <w:r w:rsidRPr="000259BA">
              <w:rPr>
                <w:lang w:val="en-US"/>
              </w:rPr>
              <w:t>Triplet</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468E90B" w14:textId="77777777" w:rsidR="009B10E7" w:rsidRPr="000259BA" w:rsidRDefault="009B10E7" w:rsidP="000C4FF8">
            <w:r w:rsidRPr="000259BA">
              <w:rPr>
                <w:lang w:val="en-US"/>
              </w:rPr>
              <w:t>Total</w:t>
            </w:r>
          </w:p>
        </w:tc>
        <w:tc>
          <w:tcPr>
            <w:tcW w:w="355"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7C1376B" w14:textId="77777777" w:rsidR="009B10E7" w:rsidRPr="000259BA" w:rsidRDefault="009B10E7" w:rsidP="000C4FF8">
            <w:r w:rsidRPr="000259BA">
              <w:rPr>
                <w:lang w:val="en-US"/>
              </w:rPr>
              <w:t>Over all</w:t>
            </w:r>
          </w:p>
        </w:tc>
        <w:tc>
          <w:tcPr>
            <w:tcW w:w="692"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A77D758" w14:textId="77777777" w:rsidR="009B10E7" w:rsidRPr="000259BA" w:rsidRDefault="009B10E7" w:rsidP="000C4FF8">
            <w:r w:rsidRPr="000259BA">
              <w:rPr>
                <w:lang w:val="en-US"/>
              </w:rPr>
              <w:t>P Value**</w:t>
            </w:r>
          </w:p>
        </w:tc>
      </w:tr>
      <w:tr w:rsidR="009B10E7" w:rsidRPr="000259BA" w14:paraId="7B74380E" w14:textId="77777777" w:rsidTr="000C4FF8">
        <w:trPr>
          <w:trHeight w:val="1014"/>
        </w:trPr>
        <w:tc>
          <w:tcPr>
            <w:tcW w:w="625" w:type="pct"/>
            <w:vMerge/>
            <w:tcBorders>
              <w:top w:val="single" w:sz="8" w:space="0" w:color="000000"/>
              <w:left w:val="single" w:sz="8" w:space="0" w:color="000000"/>
              <w:bottom w:val="single" w:sz="8" w:space="0" w:color="000000"/>
              <w:right w:val="single" w:sz="8" w:space="0" w:color="000000"/>
            </w:tcBorders>
            <w:vAlign w:val="center"/>
            <w:hideMark/>
          </w:tcPr>
          <w:p w14:paraId="1809D612" w14:textId="77777777" w:rsidR="009B10E7" w:rsidRPr="000259BA" w:rsidRDefault="009B10E7" w:rsidP="000C4FF8"/>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C661EEB"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4BD07EC" w14:textId="77777777" w:rsidR="009B10E7" w:rsidRPr="000259BA" w:rsidRDefault="009B10E7" w:rsidP="000C4FF8">
            <w:r w:rsidRPr="000259BA">
              <w:rPr>
                <w:lang w:val="en-US"/>
              </w:rPr>
              <w:t>Female</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2E5A773"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F55C1E4" w14:textId="77777777" w:rsidR="009B10E7" w:rsidRPr="000259BA" w:rsidRDefault="009B10E7" w:rsidP="000C4FF8">
            <w:r w:rsidRPr="000259BA">
              <w:rPr>
                <w:lang w:val="en-US"/>
              </w:rPr>
              <w:t>Female</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7FC1CDF"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DEC7711" w14:textId="77777777" w:rsidR="009B10E7" w:rsidRPr="000259BA" w:rsidRDefault="009B10E7" w:rsidP="000C4FF8">
            <w:r w:rsidRPr="000259BA">
              <w:rPr>
                <w:lang w:val="en-US"/>
              </w:rPr>
              <w:t>Female</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3A0C222"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9446EF6" w14:textId="77777777" w:rsidR="009B10E7" w:rsidRPr="000259BA" w:rsidRDefault="009B10E7" w:rsidP="000C4FF8">
            <w:r w:rsidRPr="000259BA">
              <w:rPr>
                <w:lang w:val="en-US"/>
              </w:rPr>
              <w:t>Female</w:t>
            </w:r>
          </w:p>
        </w:tc>
        <w:tc>
          <w:tcPr>
            <w:tcW w:w="355" w:type="pct"/>
            <w:vMerge/>
            <w:tcBorders>
              <w:top w:val="single" w:sz="8" w:space="0" w:color="000000"/>
              <w:left w:val="single" w:sz="8" w:space="0" w:color="000000"/>
              <w:bottom w:val="single" w:sz="8" w:space="0" w:color="000000"/>
              <w:right w:val="single" w:sz="8" w:space="0" w:color="000000"/>
            </w:tcBorders>
            <w:vAlign w:val="center"/>
            <w:hideMark/>
          </w:tcPr>
          <w:p w14:paraId="3161C0B0" w14:textId="77777777" w:rsidR="009B10E7" w:rsidRPr="000259BA" w:rsidRDefault="009B10E7" w:rsidP="000C4FF8"/>
        </w:tc>
        <w:tc>
          <w:tcPr>
            <w:tcW w:w="692" w:type="pct"/>
            <w:vMerge/>
            <w:tcBorders>
              <w:top w:val="single" w:sz="8" w:space="0" w:color="000000"/>
              <w:left w:val="single" w:sz="8" w:space="0" w:color="000000"/>
              <w:bottom w:val="single" w:sz="8" w:space="0" w:color="000000"/>
              <w:right w:val="single" w:sz="8" w:space="0" w:color="000000"/>
            </w:tcBorders>
            <w:vAlign w:val="center"/>
            <w:hideMark/>
          </w:tcPr>
          <w:p w14:paraId="0E29FA4E" w14:textId="77777777" w:rsidR="009B10E7" w:rsidRPr="000259BA" w:rsidRDefault="009B10E7" w:rsidP="000C4FF8"/>
        </w:tc>
      </w:tr>
      <w:tr w:rsidR="009B10E7" w:rsidRPr="000259BA" w14:paraId="00F556BA" w14:textId="77777777" w:rsidTr="000C4FF8">
        <w:trPr>
          <w:trHeight w:val="1456"/>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4977A5B" w14:textId="77777777" w:rsidR="009B10E7" w:rsidRPr="000259BA" w:rsidRDefault="009B10E7" w:rsidP="000C4FF8">
            <w:proofErr w:type="spellStart"/>
            <w:r w:rsidRPr="000259BA">
              <w:rPr>
                <w:lang w:val="en-US"/>
              </w:rPr>
              <w:t>Palojori</w:t>
            </w:r>
            <w:proofErr w:type="spellEnd"/>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23DC5E8" w14:textId="77777777" w:rsidR="009B10E7" w:rsidRPr="000259BA" w:rsidRDefault="009B10E7" w:rsidP="000C4FF8">
            <w:r w:rsidRPr="000259BA">
              <w:rPr>
                <w:lang w:val="en-US"/>
              </w:rPr>
              <w:t>2.93</w:t>
            </w:r>
          </w:p>
          <w:p w14:paraId="06DE2EC0" w14:textId="77777777" w:rsidR="009B10E7" w:rsidRPr="000259BA" w:rsidRDefault="009B10E7" w:rsidP="000C4FF8">
            <w:r w:rsidRPr="000259BA">
              <w:rPr>
                <w:lang w:val="en-US"/>
              </w:rPr>
              <w:t>±</w:t>
            </w:r>
          </w:p>
          <w:p w14:paraId="14B42A95" w14:textId="77777777" w:rsidR="009B10E7" w:rsidRPr="000259BA" w:rsidRDefault="009B10E7" w:rsidP="000C4FF8">
            <w:r w:rsidRPr="000259BA">
              <w:rPr>
                <w:lang w:val="en-US"/>
              </w:rPr>
              <w:t>0.06</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ED25DC2" w14:textId="77777777" w:rsidR="009B10E7" w:rsidRPr="000259BA" w:rsidRDefault="009B10E7" w:rsidP="000C4FF8">
            <w:r w:rsidRPr="000259BA">
              <w:rPr>
                <w:lang w:val="en-US"/>
              </w:rPr>
              <w:t>2.88</w:t>
            </w:r>
          </w:p>
          <w:p w14:paraId="4763CE31" w14:textId="77777777" w:rsidR="009B10E7" w:rsidRPr="000259BA" w:rsidRDefault="009B10E7" w:rsidP="000C4FF8">
            <w:r w:rsidRPr="000259BA">
              <w:rPr>
                <w:lang w:val="en-US"/>
              </w:rPr>
              <w:t>±</w:t>
            </w:r>
          </w:p>
          <w:p w14:paraId="5AEA0B29" w14:textId="77777777" w:rsidR="009B10E7" w:rsidRPr="000259BA" w:rsidRDefault="009B10E7" w:rsidP="000C4FF8">
            <w:r w:rsidRPr="000259BA">
              <w:rPr>
                <w:lang w:val="en-US"/>
              </w:rPr>
              <w:t>0.07</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FBB0A2C" w14:textId="77777777" w:rsidR="009B10E7" w:rsidRPr="000259BA" w:rsidRDefault="009B10E7" w:rsidP="000C4FF8">
            <w:r w:rsidRPr="000259BA">
              <w:rPr>
                <w:lang w:val="en-US"/>
              </w:rPr>
              <w:t>3.04</w:t>
            </w:r>
          </w:p>
          <w:p w14:paraId="25821181" w14:textId="77777777" w:rsidR="009B10E7" w:rsidRPr="000259BA" w:rsidRDefault="009B10E7" w:rsidP="000C4FF8">
            <w:r w:rsidRPr="000259BA">
              <w:rPr>
                <w:lang w:val="en-US"/>
              </w:rPr>
              <w:t>±</w:t>
            </w:r>
          </w:p>
          <w:p w14:paraId="09E63B56" w14:textId="77777777" w:rsidR="009B10E7" w:rsidRPr="000259BA" w:rsidRDefault="009B10E7" w:rsidP="000C4FF8">
            <w:r w:rsidRPr="000259BA">
              <w:rPr>
                <w:lang w:val="en-US"/>
              </w:rPr>
              <w:t>0.04</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07F11EE" w14:textId="77777777" w:rsidR="009B10E7" w:rsidRPr="000259BA" w:rsidRDefault="009B10E7" w:rsidP="000C4FF8">
            <w:r w:rsidRPr="000259BA">
              <w:rPr>
                <w:lang w:val="en-US"/>
              </w:rPr>
              <w:t>3.03</w:t>
            </w:r>
          </w:p>
          <w:p w14:paraId="05DFC070" w14:textId="77777777" w:rsidR="009B10E7" w:rsidRPr="000259BA" w:rsidRDefault="009B10E7" w:rsidP="000C4FF8">
            <w:r w:rsidRPr="000259BA">
              <w:rPr>
                <w:lang w:val="en-US"/>
              </w:rPr>
              <w:t>±</w:t>
            </w:r>
          </w:p>
          <w:p w14:paraId="73E64E85" w14:textId="77777777" w:rsidR="009B10E7" w:rsidRPr="000259BA" w:rsidRDefault="009B10E7" w:rsidP="000C4FF8">
            <w:r w:rsidRPr="000259BA">
              <w:rPr>
                <w:lang w:val="en-US"/>
              </w:rPr>
              <w:t>0.04</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55F293E" w14:textId="77777777" w:rsidR="009B10E7" w:rsidRPr="000259BA" w:rsidRDefault="009B10E7" w:rsidP="000C4FF8">
            <w:r w:rsidRPr="000259BA">
              <w:rPr>
                <w:lang w:val="en-US"/>
              </w:rPr>
              <w:t>3.08</w:t>
            </w:r>
          </w:p>
          <w:p w14:paraId="0EBE2324" w14:textId="77777777" w:rsidR="009B10E7" w:rsidRPr="000259BA" w:rsidRDefault="009B10E7" w:rsidP="000C4FF8">
            <w:r w:rsidRPr="000259BA">
              <w:rPr>
                <w:lang w:val="en-US"/>
              </w:rPr>
              <w:t>±</w:t>
            </w:r>
          </w:p>
          <w:p w14:paraId="2F56D9F8" w14:textId="77777777" w:rsidR="009B10E7" w:rsidRPr="000259BA" w:rsidRDefault="009B10E7" w:rsidP="000C4FF8">
            <w:r w:rsidRPr="000259BA">
              <w:rPr>
                <w:lang w:val="en-US"/>
              </w:rPr>
              <w:t>0.13</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1F4DA48" w14:textId="77777777" w:rsidR="009B10E7" w:rsidRPr="000259BA" w:rsidRDefault="009B10E7" w:rsidP="000C4FF8">
            <w:r w:rsidRPr="000259BA">
              <w:rPr>
                <w:lang w:val="en-US"/>
              </w:rPr>
              <w:t>2.83</w:t>
            </w:r>
          </w:p>
          <w:p w14:paraId="1966D82C" w14:textId="77777777" w:rsidR="009B10E7" w:rsidRPr="000259BA" w:rsidRDefault="009B10E7" w:rsidP="000C4FF8">
            <w:r w:rsidRPr="000259BA">
              <w:rPr>
                <w:lang w:val="en-US"/>
              </w:rPr>
              <w:t>±</w:t>
            </w:r>
          </w:p>
          <w:p w14:paraId="197FC590" w14:textId="77777777" w:rsidR="009B10E7" w:rsidRPr="000259BA" w:rsidRDefault="009B10E7" w:rsidP="000C4FF8">
            <w:r w:rsidRPr="000259BA">
              <w:rPr>
                <w:lang w:val="en-US"/>
              </w:rPr>
              <w:t>0.14</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5CAD3EB" w14:textId="77777777" w:rsidR="009B10E7" w:rsidRPr="000259BA" w:rsidRDefault="009B10E7" w:rsidP="000C4FF8">
            <w:r w:rsidRPr="000259BA">
              <w:rPr>
                <w:lang w:val="en-US"/>
              </w:rPr>
              <w:t>3.02</w:t>
            </w:r>
          </w:p>
          <w:p w14:paraId="6130B776" w14:textId="77777777" w:rsidR="009B10E7" w:rsidRPr="000259BA" w:rsidRDefault="009B10E7" w:rsidP="000C4FF8">
            <w:r w:rsidRPr="000259BA">
              <w:rPr>
                <w:lang w:val="en-US"/>
              </w:rPr>
              <w:t>±</w:t>
            </w:r>
          </w:p>
          <w:p w14:paraId="24FB0296" w14:textId="77777777" w:rsidR="009B10E7" w:rsidRPr="000259BA" w:rsidRDefault="009B10E7" w:rsidP="000C4FF8">
            <w:r w:rsidRPr="000259BA">
              <w:rPr>
                <w:lang w:val="en-US"/>
              </w:rPr>
              <w:t>0.0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C9EEA5D" w14:textId="77777777" w:rsidR="009B10E7" w:rsidRPr="000259BA" w:rsidRDefault="009B10E7" w:rsidP="000C4FF8">
            <w:r w:rsidRPr="000259BA">
              <w:rPr>
                <w:lang w:val="en-US"/>
              </w:rPr>
              <w:t>2.91</w:t>
            </w:r>
          </w:p>
          <w:p w14:paraId="0791E2A2" w14:textId="77777777" w:rsidR="009B10E7" w:rsidRPr="000259BA" w:rsidRDefault="009B10E7" w:rsidP="000C4FF8">
            <w:r w:rsidRPr="000259BA">
              <w:rPr>
                <w:lang w:val="en-US"/>
              </w:rPr>
              <w:t>±</w:t>
            </w:r>
          </w:p>
          <w:p w14:paraId="02B00319" w14:textId="77777777" w:rsidR="009B10E7" w:rsidRPr="000259BA" w:rsidRDefault="009B10E7" w:rsidP="000C4FF8">
            <w:r w:rsidRPr="000259BA">
              <w:rPr>
                <w:lang w:val="en-US"/>
              </w:rPr>
              <w:t>0.08</w:t>
            </w:r>
          </w:p>
        </w:tc>
        <w:tc>
          <w:tcPr>
            <w:tcW w:w="3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57389EF" w14:textId="77777777" w:rsidR="009B10E7" w:rsidRPr="000259BA" w:rsidRDefault="009B10E7" w:rsidP="000C4FF8">
            <w:r w:rsidRPr="000259BA">
              <w:rPr>
                <w:lang w:val="en-US"/>
              </w:rPr>
              <w:t>2.96</w:t>
            </w:r>
          </w:p>
          <w:p w14:paraId="2C7F63FA" w14:textId="77777777" w:rsidR="009B10E7" w:rsidRPr="000259BA" w:rsidRDefault="009B10E7" w:rsidP="000C4FF8">
            <w:r w:rsidRPr="000259BA">
              <w:rPr>
                <w:lang w:val="en-US"/>
              </w:rPr>
              <w:t>±</w:t>
            </w:r>
          </w:p>
          <w:p w14:paraId="2E2B499C" w14:textId="77777777" w:rsidR="009B10E7" w:rsidRPr="000259BA" w:rsidRDefault="009B10E7" w:rsidP="000C4FF8">
            <w:r w:rsidRPr="000259BA">
              <w:rPr>
                <w:lang w:val="en-US"/>
              </w:rPr>
              <w:t>0.08</w:t>
            </w:r>
          </w:p>
        </w:tc>
        <w:tc>
          <w:tcPr>
            <w:tcW w:w="692"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textDirection w:val="tbRl"/>
            <w:vAlign w:val="center"/>
            <w:hideMark/>
          </w:tcPr>
          <w:p w14:paraId="4DB3ACB4" w14:textId="77777777" w:rsidR="009B10E7" w:rsidRPr="000259BA" w:rsidRDefault="009B10E7" w:rsidP="000C4FF8">
            <w:r w:rsidRPr="000259BA">
              <w:rPr>
                <w:lang w:val="en-US"/>
              </w:rPr>
              <w:t> 0.00 (</w:t>
            </w:r>
            <w:proofErr w:type="spellStart"/>
            <w:r w:rsidRPr="000259BA">
              <w:rPr>
                <w:lang w:val="en-US"/>
              </w:rPr>
              <w:t>Centres</w:t>
            </w:r>
            <w:proofErr w:type="spellEnd"/>
            <w:r w:rsidRPr="000259BA">
              <w:rPr>
                <w:lang w:val="en-US"/>
              </w:rPr>
              <w:t>)</w:t>
            </w:r>
          </w:p>
        </w:tc>
      </w:tr>
      <w:tr w:rsidR="009B10E7" w:rsidRPr="000259BA" w14:paraId="362D35A3" w14:textId="77777777" w:rsidTr="000C4FF8">
        <w:trPr>
          <w:trHeight w:val="158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F0CCF2C" w14:textId="77777777" w:rsidR="009B10E7" w:rsidRPr="000259BA" w:rsidRDefault="009B10E7" w:rsidP="000C4FF8">
            <w:proofErr w:type="spellStart"/>
            <w:r w:rsidRPr="000259BA">
              <w:rPr>
                <w:lang w:val="en-US"/>
              </w:rPr>
              <w:t>Barabanki</w:t>
            </w:r>
            <w:proofErr w:type="spellEnd"/>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974AE45" w14:textId="77777777" w:rsidR="009B10E7" w:rsidRPr="000259BA" w:rsidRDefault="009B10E7" w:rsidP="000C4FF8">
            <w:r w:rsidRPr="000259BA">
              <w:rPr>
                <w:lang w:val="en-US"/>
              </w:rPr>
              <w:t>2.70</w:t>
            </w:r>
          </w:p>
          <w:p w14:paraId="5C4E3F7E" w14:textId="77777777" w:rsidR="009B10E7" w:rsidRPr="000259BA" w:rsidRDefault="009B10E7" w:rsidP="000C4FF8">
            <w:r w:rsidRPr="000259BA">
              <w:rPr>
                <w:lang w:val="en-US"/>
              </w:rPr>
              <w:t>±</w:t>
            </w:r>
          </w:p>
          <w:p w14:paraId="40E6A7FB" w14:textId="77777777" w:rsidR="009B10E7" w:rsidRPr="000259BA" w:rsidRDefault="009B10E7" w:rsidP="000C4FF8">
            <w:r w:rsidRPr="000259BA">
              <w:rPr>
                <w:lang w:val="en-US"/>
              </w:rPr>
              <w:t>0.07</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BC70E8A" w14:textId="77777777" w:rsidR="009B10E7" w:rsidRPr="000259BA" w:rsidRDefault="009B10E7" w:rsidP="000C4FF8">
            <w:r w:rsidRPr="000259BA">
              <w:rPr>
                <w:lang w:val="en-US"/>
              </w:rPr>
              <w:t>2.66</w:t>
            </w:r>
          </w:p>
          <w:p w14:paraId="4E85B37A" w14:textId="77777777" w:rsidR="009B10E7" w:rsidRPr="000259BA" w:rsidRDefault="009B10E7" w:rsidP="000C4FF8">
            <w:r w:rsidRPr="000259BA">
              <w:rPr>
                <w:lang w:val="en-US"/>
              </w:rPr>
              <w:t>±</w:t>
            </w:r>
          </w:p>
          <w:p w14:paraId="7A432629" w14:textId="77777777" w:rsidR="009B10E7" w:rsidRPr="000259BA" w:rsidRDefault="009B10E7" w:rsidP="000C4FF8">
            <w:r w:rsidRPr="000259BA">
              <w:rPr>
                <w:lang w:val="en-US"/>
              </w:rPr>
              <w:t>0.07</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D1BE0BC" w14:textId="77777777" w:rsidR="009B10E7" w:rsidRPr="000259BA" w:rsidRDefault="009B10E7" w:rsidP="000C4FF8">
            <w:r w:rsidRPr="000259BA">
              <w:rPr>
                <w:lang w:val="en-US"/>
              </w:rPr>
              <w:t>2.77</w:t>
            </w:r>
          </w:p>
          <w:p w14:paraId="31899797" w14:textId="77777777" w:rsidR="009B10E7" w:rsidRPr="000259BA" w:rsidRDefault="009B10E7" w:rsidP="000C4FF8">
            <w:r w:rsidRPr="000259BA">
              <w:rPr>
                <w:lang w:val="en-US"/>
              </w:rPr>
              <w:t>±</w:t>
            </w:r>
          </w:p>
          <w:p w14:paraId="0689491C" w14:textId="77777777" w:rsidR="009B10E7" w:rsidRPr="000259BA" w:rsidRDefault="009B10E7" w:rsidP="000C4FF8">
            <w:r w:rsidRPr="000259BA">
              <w:rPr>
                <w:lang w:val="en-US"/>
              </w:rPr>
              <w:t>0.05</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BC67510" w14:textId="77777777" w:rsidR="009B10E7" w:rsidRPr="000259BA" w:rsidRDefault="009B10E7" w:rsidP="000C4FF8">
            <w:r w:rsidRPr="000259BA">
              <w:rPr>
                <w:lang w:val="en-US"/>
              </w:rPr>
              <w:t>2.76</w:t>
            </w:r>
          </w:p>
          <w:p w14:paraId="6785C200" w14:textId="77777777" w:rsidR="009B10E7" w:rsidRPr="000259BA" w:rsidRDefault="009B10E7" w:rsidP="000C4FF8">
            <w:r w:rsidRPr="000259BA">
              <w:rPr>
                <w:lang w:val="en-US"/>
              </w:rPr>
              <w:t>±</w:t>
            </w:r>
          </w:p>
          <w:p w14:paraId="11705604" w14:textId="77777777" w:rsidR="009B10E7" w:rsidRPr="000259BA" w:rsidRDefault="009B10E7" w:rsidP="000C4FF8">
            <w:r w:rsidRPr="000259BA">
              <w:rPr>
                <w:lang w:val="en-US"/>
              </w:rPr>
              <w:t>0.06</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DA08D07" w14:textId="77777777" w:rsidR="009B10E7" w:rsidRPr="000259BA" w:rsidRDefault="009B10E7" w:rsidP="000C4FF8">
            <w:r w:rsidRPr="000259BA">
              <w:rPr>
                <w:lang w:val="en-US"/>
              </w:rPr>
              <w:t>2.93</w:t>
            </w:r>
          </w:p>
          <w:p w14:paraId="334F1A83" w14:textId="77777777" w:rsidR="009B10E7" w:rsidRPr="000259BA" w:rsidRDefault="009B10E7" w:rsidP="000C4FF8">
            <w:r w:rsidRPr="000259BA">
              <w:rPr>
                <w:lang w:val="en-US"/>
              </w:rPr>
              <w:t>±</w:t>
            </w:r>
          </w:p>
          <w:p w14:paraId="7CB8ECAD" w14:textId="77777777" w:rsidR="009B10E7" w:rsidRPr="000259BA" w:rsidRDefault="009B10E7" w:rsidP="000C4FF8">
            <w:r w:rsidRPr="000259BA">
              <w:rPr>
                <w:lang w:val="en-US"/>
              </w:rPr>
              <w:t>0.11</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D5CA7ED" w14:textId="77777777" w:rsidR="009B10E7" w:rsidRPr="000259BA" w:rsidRDefault="009B10E7" w:rsidP="000C4FF8">
            <w:r w:rsidRPr="000259BA">
              <w:rPr>
                <w:lang w:val="en-US"/>
              </w:rPr>
              <w:t>2.18</w:t>
            </w:r>
          </w:p>
          <w:p w14:paraId="46A30B56" w14:textId="77777777" w:rsidR="009B10E7" w:rsidRPr="000259BA" w:rsidRDefault="009B10E7" w:rsidP="000C4FF8">
            <w:r w:rsidRPr="000259BA">
              <w:rPr>
                <w:lang w:val="en-US"/>
              </w:rPr>
              <w:t>±</w:t>
            </w:r>
          </w:p>
          <w:p w14:paraId="77F6ACB8" w14:textId="77777777" w:rsidR="009B10E7" w:rsidRPr="000259BA" w:rsidRDefault="009B10E7" w:rsidP="000C4FF8">
            <w:r w:rsidRPr="000259BA">
              <w:rPr>
                <w:lang w:val="en-US"/>
              </w:rPr>
              <w:t>0.12</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D4CFDD0" w14:textId="77777777" w:rsidR="009B10E7" w:rsidRPr="000259BA" w:rsidRDefault="009B10E7" w:rsidP="000C4FF8">
            <w:r w:rsidRPr="000259BA">
              <w:rPr>
                <w:lang w:val="en-US"/>
              </w:rPr>
              <w:t>2.80</w:t>
            </w:r>
          </w:p>
          <w:p w14:paraId="1DB1EEDA" w14:textId="77777777" w:rsidR="009B10E7" w:rsidRPr="000259BA" w:rsidRDefault="009B10E7" w:rsidP="000C4FF8">
            <w:r w:rsidRPr="000259BA">
              <w:rPr>
                <w:lang w:val="en-US"/>
              </w:rPr>
              <w:t>±</w:t>
            </w:r>
          </w:p>
          <w:p w14:paraId="4E24F650" w14:textId="77777777" w:rsidR="009B10E7" w:rsidRPr="000259BA" w:rsidRDefault="009B10E7" w:rsidP="000C4FF8">
            <w:r w:rsidRPr="000259BA">
              <w:rPr>
                <w:lang w:val="en-US"/>
              </w:rPr>
              <w:t>0.0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B0A4216" w14:textId="77777777" w:rsidR="009B10E7" w:rsidRPr="000259BA" w:rsidRDefault="009B10E7" w:rsidP="000C4FF8">
            <w:r w:rsidRPr="000259BA">
              <w:rPr>
                <w:lang w:val="en-US"/>
              </w:rPr>
              <w:t>2.53</w:t>
            </w:r>
          </w:p>
          <w:p w14:paraId="53963CD4" w14:textId="77777777" w:rsidR="009B10E7" w:rsidRPr="000259BA" w:rsidRDefault="009B10E7" w:rsidP="000C4FF8">
            <w:r w:rsidRPr="000259BA">
              <w:rPr>
                <w:lang w:val="en-US"/>
              </w:rPr>
              <w:t>±</w:t>
            </w:r>
          </w:p>
          <w:p w14:paraId="45A86E27" w14:textId="77777777" w:rsidR="009B10E7" w:rsidRPr="000259BA" w:rsidRDefault="009B10E7" w:rsidP="000C4FF8">
            <w:r w:rsidRPr="000259BA">
              <w:rPr>
                <w:lang w:val="en-US"/>
              </w:rPr>
              <w:t>0.08</w:t>
            </w:r>
          </w:p>
        </w:tc>
        <w:tc>
          <w:tcPr>
            <w:tcW w:w="3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9969F8A" w14:textId="77777777" w:rsidR="009B10E7" w:rsidRPr="000259BA" w:rsidRDefault="009B10E7" w:rsidP="000C4FF8">
            <w:r w:rsidRPr="000259BA">
              <w:rPr>
                <w:lang w:val="en-US"/>
              </w:rPr>
              <w:t>2.66</w:t>
            </w:r>
          </w:p>
          <w:p w14:paraId="52735503" w14:textId="77777777" w:rsidR="009B10E7" w:rsidRPr="000259BA" w:rsidRDefault="009B10E7" w:rsidP="000C4FF8">
            <w:r w:rsidRPr="000259BA">
              <w:rPr>
                <w:lang w:val="en-US"/>
              </w:rPr>
              <w:t>±</w:t>
            </w:r>
          </w:p>
          <w:p w14:paraId="2D9132CD" w14:textId="77777777" w:rsidR="009B10E7" w:rsidRPr="000259BA" w:rsidRDefault="009B10E7" w:rsidP="000C4FF8">
            <w:r w:rsidRPr="000259BA">
              <w:rPr>
                <w:lang w:val="en-US"/>
              </w:rPr>
              <w:t>0.08</w:t>
            </w:r>
          </w:p>
        </w:tc>
        <w:tc>
          <w:tcPr>
            <w:tcW w:w="692" w:type="pct"/>
            <w:vMerge/>
            <w:tcBorders>
              <w:top w:val="single" w:sz="8" w:space="0" w:color="000000"/>
              <w:left w:val="single" w:sz="8" w:space="0" w:color="000000"/>
              <w:bottom w:val="single" w:sz="8" w:space="0" w:color="000000"/>
              <w:right w:val="single" w:sz="8" w:space="0" w:color="000000"/>
            </w:tcBorders>
            <w:vAlign w:val="center"/>
            <w:hideMark/>
          </w:tcPr>
          <w:p w14:paraId="3656ACBA" w14:textId="77777777" w:rsidR="009B10E7" w:rsidRPr="000259BA" w:rsidRDefault="009B10E7" w:rsidP="000C4FF8"/>
        </w:tc>
      </w:tr>
      <w:tr w:rsidR="009B10E7" w:rsidRPr="000259BA" w14:paraId="73B8729C" w14:textId="77777777" w:rsidTr="000C4FF8">
        <w:trPr>
          <w:trHeight w:val="132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F6F6E6D" w14:textId="77777777" w:rsidR="009B10E7" w:rsidRPr="000259BA" w:rsidRDefault="009B10E7" w:rsidP="000C4FF8">
            <w:r w:rsidRPr="000259BA">
              <w:rPr>
                <w:lang w:val="en-US"/>
              </w:rPr>
              <w:t>Tiko</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0EC3EFC" w14:textId="77777777" w:rsidR="009B10E7" w:rsidRPr="000259BA" w:rsidRDefault="009B10E7" w:rsidP="000C4FF8">
            <w:r w:rsidRPr="000259BA">
              <w:rPr>
                <w:lang w:val="en-US"/>
              </w:rPr>
              <w:t>2.52</w:t>
            </w:r>
          </w:p>
          <w:p w14:paraId="32393F43" w14:textId="77777777" w:rsidR="009B10E7" w:rsidRPr="000259BA" w:rsidRDefault="009B10E7" w:rsidP="000C4FF8">
            <w:r w:rsidRPr="000259BA">
              <w:rPr>
                <w:lang w:val="en-US"/>
              </w:rPr>
              <w:t>±</w:t>
            </w:r>
          </w:p>
          <w:p w14:paraId="593CAE9A" w14:textId="77777777" w:rsidR="009B10E7" w:rsidRPr="000259BA" w:rsidRDefault="009B10E7" w:rsidP="000C4FF8">
            <w:r w:rsidRPr="000259BA">
              <w:rPr>
                <w:lang w:val="en-US"/>
              </w:rPr>
              <w:t>0.11</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8032BCE" w14:textId="77777777" w:rsidR="009B10E7" w:rsidRPr="000259BA" w:rsidRDefault="009B10E7" w:rsidP="000C4FF8">
            <w:r w:rsidRPr="000259BA">
              <w:rPr>
                <w:lang w:val="en-US"/>
              </w:rPr>
              <w:t>2.40</w:t>
            </w:r>
          </w:p>
          <w:p w14:paraId="7CB439DA" w14:textId="77777777" w:rsidR="009B10E7" w:rsidRPr="000259BA" w:rsidRDefault="009B10E7" w:rsidP="000C4FF8">
            <w:r w:rsidRPr="000259BA">
              <w:rPr>
                <w:lang w:val="en-US"/>
              </w:rPr>
              <w:t>±</w:t>
            </w:r>
          </w:p>
          <w:p w14:paraId="291C4CFE" w14:textId="77777777" w:rsidR="009B10E7" w:rsidRPr="000259BA" w:rsidRDefault="009B10E7" w:rsidP="000C4FF8">
            <w:r w:rsidRPr="000259BA">
              <w:rPr>
                <w:lang w:val="en-US"/>
              </w:rPr>
              <w:t>0.09</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DC27C39" w14:textId="77777777" w:rsidR="009B10E7" w:rsidRPr="000259BA" w:rsidRDefault="009B10E7" w:rsidP="000C4FF8">
            <w:r w:rsidRPr="000259BA">
              <w:rPr>
                <w:lang w:val="en-US"/>
              </w:rPr>
              <w:t>2.50</w:t>
            </w:r>
          </w:p>
          <w:p w14:paraId="69246947" w14:textId="77777777" w:rsidR="009B10E7" w:rsidRPr="000259BA" w:rsidRDefault="009B10E7" w:rsidP="000C4FF8">
            <w:r w:rsidRPr="000259BA">
              <w:rPr>
                <w:lang w:val="en-US"/>
              </w:rPr>
              <w:t>±</w:t>
            </w:r>
          </w:p>
          <w:p w14:paraId="34E7A914" w14:textId="77777777" w:rsidR="009B10E7" w:rsidRPr="000259BA" w:rsidRDefault="009B10E7" w:rsidP="000C4FF8">
            <w:r w:rsidRPr="000259BA">
              <w:rPr>
                <w:lang w:val="en-US"/>
              </w:rPr>
              <w:t>0.05</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64E2767" w14:textId="77777777" w:rsidR="009B10E7" w:rsidRPr="000259BA" w:rsidRDefault="009B10E7" w:rsidP="000C4FF8">
            <w:r w:rsidRPr="000259BA">
              <w:rPr>
                <w:lang w:val="en-US"/>
              </w:rPr>
              <w:t>2.42</w:t>
            </w:r>
          </w:p>
          <w:p w14:paraId="6F4A6AAA" w14:textId="77777777" w:rsidR="009B10E7" w:rsidRPr="000259BA" w:rsidRDefault="009B10E7" w:rsidP="000C4FF8">
            <w:r w:rsidRPr="000259BA">
              <w:rPr>
                <w:lang w:val="en-US"/>
              </w:rPr>
              <w:t>±</w:t>
            </w:r>
          </w:p>
          <w:p w14:paraId="14EAEA35" w14:textId="77777777" w:rsidR="009B10E7" w:rsidRPr="000259BA" w:rsidRDefault="009B10E7" w:rsidP="000C4FF8">
            <w:r w:rsidRPr="000259BA">
              <w:rPr>
                <w:lang w:val="en-US"/>
              </w:rPr>
              <w:t>0.05</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3279CD8" w14:textId="77777777" w:rsidR="009B10E7" w:rsidRPr="000259BA" w:rsidRDefault="009B10E7" w:rsidP="000C4FF8">
            <w:r w:rsidRPr="000259BA">
              <w:rPr>
                <w:lang w:val="en-US"/>
              </w:rPr>
              <w:t>2.64</w:t>
            </w:r>
          </w:p>
          <w:p w14:paraId="71B8B6AC" w14:textId="77777777" w:rsidR="009B10E7" w:rsidRPr="000259BA" w:rsidRDefault="009B10E7" w:rsidP="000C4FF8">
            <w:r w:rsidRPr="000259BA">
              <w:rPr>
                <w:lang w:val="en-US"/>
              </w:rPr>
              <w:t>±</w:t>
            </w:r>
          </w:p>
          <w:p w14:paraId="5644EB21" w14:textId="77777777" w:rsidR="009B10E7" w:rsidRPr="000259BA" w:rsidRDefault="009B10E7" w:rsidP="000C4FF8">
            <w:r w:rsidRPr="000259BA">
              <w:rPr>
                <w:lang w:val="en-US"/>
              </w:rPr>
              <w:t>0.1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CFD3A90" w14:textId="77777777" w:rsidR="009B10E7" w:rsidRPr="000259BA" w:rsidRDefault="009B10E7" w:rsidP="000C4FF8">
            <w:r w:rsidRPr="000259BA">
              <w:rPr>
                <w:lang w:val="en-US"/>
              </w:rPr>
              <w:t>2.31</w:t>
            </w:r>
          </w:p>
          <w:p w14:paraId="09BC7D88" w14:textId="77777777" w:rsidR="009B10E7" w:rsidRPr="000259BA" w:rsidRDefault="009B10E7" w:rsidP="000C4FF8">
            <w:r w:rsidRPr="000259BA">
              <w:rPr>
                <w:lang w:val="en-US"/>
              </w:rPr>
              <w:t>±</w:t>
            </w:r>
          </w:p>
          <w:p w14:paraId="1F288E5E" w14:textId="77777777" w:rsidR="009B10E7" w:rsidRPr="000259BA" w:rsidRDefault="009B10E7" w:rsidP="000C4FF8">
            <w:r w:rsidRPr="000259BA">
              <w:rPr>
                <w:lang w:val="en-US"/>
              </w:rPr>
              <w:t>0.08</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1EA7C52" w14:textId="77777777" w:rsidR="009B10E7" w:rsidRPr="000259BA" w:rsidRDefault="009B10E7" w:rsidP="000C4FF8">
            <w:r w:rsidRPr="000259BA">
              <w:rPr>
                <w:lang w:val="en-US"/>
              </w:rPr>
              <w:t>2.55</w:t>
            </w:r>
          </w:p>
          <w:p w14:paraId="4BB03D44" w14:textId="77777777" w:rsidR="009B10E7" w:rsidRPr="000259BA" w:rsidRDefault="009B10E7" w:rsidP="000C4FF8">
            <w:r w:rsidRPr="000259BA">
              <w:rPr>
                <w:lang w:val="en-US"/>
              </w:rPr>
              <w:t>±</w:t>
            </w:r>
          </w:p>
          <w:p w14:paraId="432B2DB3" w14:textId="77777777" w:rsidR="009B10E7" w:rsidRPr="000259BA" w:rsidRDefault="009B10E7" w:rsidP="000C4FF8">
            <w:r w:rsidRPr="000259BA">
              <w:rPr>
                <w:lang w:val="en-US"/>
              </w:rPr>
              <w:t>0.11</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A84F741" w14:textId="77777777" w:rsidR="009B10E7" w:rsidRPr="000259BA" w:rsidRDefault="009B10E7" w:rsidP="000C4FF8">
            <w:r w:rsidRPr="000259BA">
              <w:rPr>
                <w:lang w:val="en-US"/>
              </w:rPr>
              <w:t>2.38</w:t>
            </w:r>
          </w:p>
          <w:p w14:paraId="0A0E608B" w14:textId="77777777" w:rsidR="009B10E7" w:rsidRPr="000259BA" w:rsidRDefault="009B10E7" w:rsidP="000C4FF8">
            <w:r w:rsidRPr="000259BA">
              <w:rPr>
                <w:lang w:val="en-US"/>
              </w:rPr>
              <w:t>±</w:t>
            </w:r>
          </w:p>
          <w:p w14:paraId="649A657F" w14:textId="77777777" w:rsidR="009B10E7" w:rsidRPr="000259BA" w:rsidRDefault="009B10E7" w:rsidP="000C4FF8">
            <w:r w:rsidRPr="000259BA">
              <w:rPr>
                <w:lang w:val="en-US"/>
              </w:rPr>
              <w:t>0.07</w:t>
            </w:r>
          </w:p>
        </w:tc>
        <w:tc>
          <w:tcPr>
            <w:tcW w:w="3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234B166" w14:textId="77777777" w:rsidR="009B10E7" w:rsidRPr="000259BA" w:rsidRDefault="009B10E7" w:rsidP="000C4FF8">
            <w:r w:rsidRPr="000259BA">
              <w:rPr>
                <w:lang w:val="en-US"/>
              </w:rPr>
              <w:t>2.47</w:t>
            </w:r>
          </w:p>
          <w:p w14:paraId="0A865DFD" w14:textId="77777777" w:rsidR="009B10E7" w:rsidRPr="000259BA" w:rsidRDefault="009B10E7" w:rsidP="000C4FF8">
            <w:r w:rsidRPr="000259BA">
              <w:rPr>
                <w:lang w:val="en-US"/>
              </w:rPr>
              <w:t>±</w:t>
            </w:r>
          </w:p>
          <w:p w14:paraId="5FD074C5" w14:textId="77777777" w:rsidR="009B10E7" w:rsidRPr="000259BA" w:rsidRDefault="009B10E7" w:rsidP="000C4FF8">
            <w:r w:rsidRPr="000259BA">
              <w:rPr>
                <w:lang w:val="en-US"/>
              </w:rPr>
              <w:t>0.09</w:t>
            </w:r>
          </w:p>
        </w:tc>
        <w:tc>
          <w:tcPr>
            <w:tcW w:w="692" w:type="pct"/>
            <w:vMerge/>
            <w:tcBorders>
              <w:top w:val="single" w:sz="8" w:space="0" w:color="000000"/>
              <w:left w:val="single" w:sz="8" w:space="0" w:color="000000"/>
              <w:bottom w:val="single" w:sz="8" w:space="0" w:color="000000"/>
              <w:right w:val="single" w:sz="8" w:space="0" w:color="000000"/>
            </w:tcBorders>
            <w:vAlign w:val="center"/>
            <w:hideMark/>
          </w:tcPr>
          <w:p w14:paraId="5B1C9CCE" w14:textId="77777777" w:rsidR="009B10E7" w:rsidRPr="000259BA" w:rsidRDefault="009B10E7" w:rsidP="000C4FF8"/>
        </w:tc>
      </w:tr>
      <w:tr w:rsidR="009B10E7" w:rsidRPr="000259BA" w14:paraId="6CFD361E" w14:textId="77777777" w:rsidTr="000C4FF8">
        <w:trPr>
          <w:trHeight w:val="156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611BA78" w14:textId="77777777" w:rsidR="009B10E7" w:rsidRPr="000259BA" w:rsidRDefault="009B10E7" w:rsidP="000C4FF8">
            <w:proofErr w:type="spellStart"/>
            <w:r w:rsidRPr="000259BA">
              <w:rPr>
                <w:lang w:val="en-US"/>
              </w:rPr>
              <w:t>Chamguru</w:t>
            </w:r>
            <w:proofErr w:type="spellEnd"/>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12B415E" w14:textId="77777777" w:rsidR="009B10E7" w:rsidRPr="000259BA" w:rsidRDefault="009B10E7" w:rsidP="000C4FF8">
            <w:r w:rsidRPr="000259BA">
              <w:rPr>
                <w:lang w:val="en-US"/>
              </w:rPr>
              <w:t>2.96</w:t>
            </w:r>
          </w:p>
          <w:p w14:paraId="2377A0B2" w14:textId="77777777" w:rsidR="009B10E7" w:rsidRPr="000259BA" w:rsidRDefault="009B10E7" w:rsidP="000C4FF8">
            <w:r w:rsidRPr="000259BA">
              <w:rPr>
                <w:lang w:val="en-US"/>
              </w:rPr>
              <w:t>±</w:t>
            </w:r>
          </w:p>
          <w:p w14:paraId="3F5C95B8" w14:textId="77777777" w:rsidR="009B10E7" w:rsidRPr="000259BA" w:rsidRDefault="009B10E7" w:rsidP="000C4FF8">
            <w:r w:rsidRPr="000259BA">
              <w:rPr>
                <w:lang w:val="en-US"/>
              </w:rPr>
              <w:t>0.04</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DE89181" w14:textId="77777777" w:rsidR="009B10E7" w:rsidRPr="000259BA" w:rsidRDefault="009B10E7" w:rsidP="000C4FF8">
            <w:r w:rsidRPr="000259BA">
              <w:rPr>
                <w:lang w:val="en-US"/>
              </w:rPr>
              <w:t>2.91</w:t>
            </w:r>
          </w:p>
          <w:p w14:paraId="3E22DDA7" w14:textId="77777777" w:rsidR="009B10E7" w:rsidRPr="000259BA" w:rsidRDefault="009B10E7" w:rsidP="000C4FF8">
            <w:r w:rsidRPr="000259BA">
              <w:rPr>
                <w:lang w:val="en-US"/>
              </w:rPr>
              <w:t>±</w:t>
            </w:r>
          </w:p>
          <w:p w14:paraId="5A9E16B3" w14:textId="77777777" w:rsidR="009B10E7" w:rsidRPr="000259BA" w:rsidRDefault="009B10E7" w:rsidP="000C4FF8">
            <w:r w:rsidRPr="000259BA">
              <w:rPr>
                <w:lang w:val="en-US"/>
              </w:rPr>
              <w:t>0.04</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DD9B25B" w14:textId="77777777" w:rsidR="009B10E7" w:rsidRPr="000259BA" w:rsidRDefault="009B10E7" w:rsidP="000C4FF8">
            <w:r w:rsidRPr="000259BA">
              <w:rPr>
                <w:lang w:val="en-US"/>
              </w:rPr>
              <w:t>2.77</w:t>
            </w:r>
          </w:p>
          <w:p w14:paraId="239C4B64" w14:textId="77777777" w:rsidR="009B10E7" w:rsidRPr="000259BA" w:rsidRDefault="009B10E7" w:rsidP="000C4FF8">
            <w:r w:rsidRPr="000259BA">
              <w:rPr>
                <w:lang w:val="en-US"/>
              </w:rPr>
              <w:t>±</w:t>
            </w:r>
          </w:p>
          <w:p w14:paraId="3E04F865" w14:textId="77777777" w:rsidR="009B10E7" w:rsidRPr="000259BA" w:rsidRDefault="009B10E7" w:rsidP="000C4FF8">
            <w:r w:rsidRPr="000259BA">
              <w:rPr>
                <w:lang w:val="en-US"/>
              </w:rPr>
              <w:t>0.03</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FBA15F4" w14:textId="77777777" w:rsidR="009B10E7" w:rsidRPr="000259BA" w:rsidRDefault="009B10E7" w:rsidP="000C4FF8">
            <w:r w:rsidRPr="000259BA">
              <w:rPr>
                <w:lang w:val="en-US"/>
              </w:rPr>
              <w:t>2.70</w:t>
            </w:r>
          </w:p>
          <w:p w14:paraId="00E914A0" w14:textId="77777777" w:rsidR="009B10E7" w:rsidRPr="000259BA" w:rsidRDefault="009B10E7" w:rsidP="000C4FF8">
            <w:r w:rsidRPr="000259BA">
              <w:rPr>
                <w:lang w:val="en-US"/>
              </w:rPr>
              <w:t>±</w:t>
            </w:r>
          </w:p>
          <w:p w14:paraId="08C8EF95" w14:textId="77777777" w:rsidR="009B10E7" w:rsidRPr="000259BA" w:rsidRDefault="009B10E7" w:rsidP="000C4FF8">
            <w:r w:rsidRPr="000259BA">
              <w:rPr>
                <w:lang w:val="en-US"/>
              </w:rPr>
              <w:t>0.03</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F9BD61D" w14:textId="77777777" w:rsidR="009B10E7" w:rsidRPr="000259BA" w:rsidRDefault="009B10E7" w:rsidP="000C4FF8">
            <w:r w:rsidRPr="000259BA">
              <w:rPr>
                <w:lang w:val="en-US"/>
              </w:rPr>
              <w:t>2.79</w:t>
            </w:r>
          </w:p>
          <w:p w14:paraId="3871D13E" w14:textId="77777777" w:rsidR="009B10E7" w:rsidRPr="000259BA" w:rsidRDefault="009B10E7" w:rsidP="000C4FF8">
            <w:r w:rsidRPr="000259BA">
              <w:rPr>
                <w:lang w:val="en-US"/>
              </w:rPr>
              <w:t>±</w:t>
            </w:r>
          </w:p>
          <w:p w14:paraId="01750A49" w14:textId="77777777" w:rsidR="009B10E7" w:rsidRPr="000259BA" w:rsidRDefault="009B10E7" w:rsidP="000C4FF8">
            <w:r w:rsidRPr="000259BA">
              <w:rPr>
                <w:lang w:val="en-US"/>
              </w:rPr>
              <w:t>0.13</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2184AB8" w14:textId="77777777" w:rsidR="009B10E7" w:rsidRPr="000259BA" w:rsidRDefault="009B10E7" w:rsidP="000C4FF8">
            <w:r w:rsidRPr="000259BA">
              <w:rPr>
                <w:lang w:val="en-US"/>
              </w:rPr>
              <w:t>2.60</w:t>
            </w:r>
          </w:p>
          <w:p w14:paraId="78F73129" w14:textId="77777777" w:rsidR="009B10E7" w:rsidRPr="000259BA" w:rsidRDefault="009B10E7" w:rsidP="000C4FF8">
            <w:r w:rsidRPr="000259BA">
              <w:rPr>
                <w:lang w:val="en-US"/>
              </w:rPr>
              <w:t>±</w:t>
            </w:r>
          </w:p>
          <w:p w14:paraId="3E25DFB3" w14:textId="77777777" w:rsidR="009B10E7" w:rsidRPr="000259BA" w:rsidRDefault="009B10E7" w:rsidP="000C4FF8">
            <w:r w:rsidRPr="000259BA">
              <w:rPr>
                <w:lang w:val="en-US"/>
              </w:rPr>
              <w:t>0.09</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E03B39D" w14:textId="77777777" w:rsidR="009B10E7" w:rsidRPr="000259BA" w:rsidRDefault="009B10E7" w:rsidP="000C4FF8">
            <w:r w:rsidRPr="000259BA">
              <w:rPr>
                <w:lang w:val="en-US"/>
              </w:rPr>
              <w:t>2.84</w:t>
            </w:r>
          </w:p>
          <w:p w14:paraId="7F0E62DA" w14:textId="77777777" w:rsidR="009B10E7" w:rsidRPr="000259BA" w:rsidRDefault="009B10E7" w:rsidP="000C4FF8">
            <w:r w:rsidRPr="000259BA">
              <w:rPr>
                <w:lang w:val="en-US"/>
              </w:rPr>
              <w:t>±</w:t>
            </w:r>
          </w:p>
          <w:p w14:paraId="65F336B6" w14:textId="77777777" w:rsidR="009B10E7" w:rsidRPr="000259BA" w:rsidRDefault="009B10E7" w:rsidP="000C4FF8">
            <w:r w:rsidRPr="000259BA">
              <w:rPr>
                <w:lang w:val="en-US"/>
              </w:rPr>
              <w:t>0.07</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E86C526" w14:textId="77777777" w:rsidR="009B10E7" w:rsidRPr="000259BA" w:rsidRDefault="009B10E7" w:rsidP="000C4FF8">
            <w:r w:rsidRPr="000259BA">
              <w:rPr>
                <w:lang w:val="en-US"/>
              </w:rPr>
              <w:t>2.74</w:t>
            </w:r>
          </w:p>
          <w:p w14:paraId="53462542" w14:textId="77777777" w:rsidR="009B10E7" w:rsidRPr="000259BA" w:rsidRDefault="009B10E7" w:rsidP="000C4FF8">
            <w:r w:rsidRPr="000259BA">
              <w:rPr>
                <w:lang w:val="en-US"/>
              </w:rPr>
              <w:t>±</w:t>
            </w:r>
          </w:p>
          <w:p w14:paraId="451048BE" w14:textId="77777777" w:rsidR="009B10E7" w:rsidRPr="000259BA" w:rsidRDefault="009B10E7" w:rsidP="000C4FF8">
            <w:r w:rsidRPr="000259BA">
              <w:rPr>
                <w:lang w:val="en-US"/>
              </w:rPr>
              <w:t>0.05</w:t>
            </w:r>
          </w:p>
        </w:tc>
        <w:tc>
          <w:tcPr>
            <w:tcW w:w="3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CC36CDA" w14:textId="77777777" w:rsidR="009B10E7" w:rsidRPr="000259BA" w:rsidRDefault="009B10E7" w:rsidP="000C4FF8">
            <w:r w:rsidRPr="000259BA">
              <w:rPr>
                <w:lang w:val="en-US"/>
              </w:rPr>
              <w:t>2.79</w:t>
            </w:r>
          </w:p>
          <w:p w14:paraId="1033BA25" w14:textId="77777777" w:rsidR="009B10E7" w:rsidRPr="000259BA" w:rsidRDefault="009B10E7" w:rsidP="000C4FF8">
            <w:r w:rsidRPr="000259BA">
              <w:rPr>
                <w:lang w:val="en-US"/>
              </w:rPr>
              <w:t>±</w:t>
            </w:r>
          </w:p>
          <w:p w14:paraId="2B78D3D7" w14:textId="77777777" w:rsidR="009B10E7" w:rsidRPr="000259BA" w:rsidRDefault="009B10E7" w:rsidP="000C4FF8">
            <w:r w:rsidRPr="000259BA">
              <w:rPr>
                <w:lang w:val="en-US"/>
              </w:rPr>
              <w:t>0.06</w:t>
            </w:r>
          </w:p>
        </w:tc>
        <w:tc>
          <w:tcPr>
            <w:tcW w:w="692" w:type="pct"/>
            <w:vMerge/>
            <w:tcBorders>
              <w:top w:val="single" w:sz="8" w:space="0" w:color="000000"/>
              <w:left w:val="single" w:sz="8" w:space="0" w:color="000000"/>
              <w:bottom w:val="single" w:sz="8" w:space="0" w:color="000000"/>
              <w:right w:val="single" w:sz="8" w:space="0" w:color="000000"/>
            </w:tcBorders>
            <w:vAlign w:val="center"/>
            <w:hideMark/>
          </w:tcPr>
          <w:p w14:paraId="5563B400" w14:textId="77777777" w:rsidR="009B10E7" w:rsidRPr="000259BA" w:rsidRDefault="009B10E7" w:rsidP="000C4FF8"/>
        </w:tc>
      </w:tr>
      <w:tr w:rsidR="009B10E7" w:rsidRPr="000259BA" w14:paraId="7294E804" w14:textId="77777777" w:rsidTr="000C4FF8">
        <w:trPr>
          <w:trHeight w:val="132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9122019" w14:textId="77777777" w:rsidR="009B10E7" w:rsidRPr="000259BA" w:rsidRDefault="009B10E7" w:rsidP="000C4FF8">
            <w:r w:rsidRPr="000259BA">
              <w:rPr>
                <w:lang w:val="en-US"/>
              </w:rPr>
              <w:lastRenderedPageBreak/>
              <w:t>Overall</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7663B05" w14:textId="77777777" w:rsidR="009B10E7" w:rsidRPr="000259BA" w:rsidRDefault="009B10E7" w:rsidP="000C4FF8">
            <w:r w:rsidRPr="000259BA">
              <w:rPr>
                <w:lang w:val="en-US"/>
              </w:rPr>
              <w:t>2.85</w:t>
            </w:r>
          </w:p>
          <w:p w14:paraId="07F303CA" w14:textId="77777777" w:rsidR="009B10E7" w:rsidRPr="000259BA" w:rsidRDefault="009B10E7" w:rsidP="000C4FF8">
            <w:r w:rsidRPr="000259BA">
              <w:rPr>
                <w:lang w:val="en-US"/>
              </w:rPr>
              <w:t>±</w:t>
            </w:r>
          </w:p>
          <w:p w14:paraId="10E50F1D" w14:textId="77777777" w:rsidR="009B10E7" w:rsidRPr="000259BA" w:rsidRDefault="009B10E7" w:rsidP="000C4FF8">
            <w:r w:rsidRPr="000259BA">
              <w:rPr>
                <w:lang w:val="en-US"/>
              </w:rPr>
              <w:t>0.03</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E817DE3" w14:textId="77777777" w:rsidR="009B10E7" w:rsidRPr="000259BA" w:rsidRDefault="009B10E7" w:rsidP="000C4FF8">
            <w:r w:rsidRPr="000259BA">
              <w:rPr>
                <w:lang w:val="en-US"/>
              </w:rPr>
              <w:t>2.80</w:t>
            </w:r>
          </w:p>
          <w:p w14:paraId="08C749B5" w14:textId="77777777" w:rsidR="009B10E7" w:rsidRPr="000259BA" w:rsidRDefault="009B10E7" w:rsidP="000C4FF8">
            <w:r w:rsidRPr="000259BA">
              <w:rPr>
                <w:lang w:val="en-US"/>
              </w:rPr>
              <w:t>±</w:t>
            </w:r>
          </w:p>
          <w:p w14:paraId="606348DE" w14:textId="77777777" w:rsidR="009B10E7" w:rsidRPr="000259BA" w:rsidRDefault="009B10E7" w:rsidP="000C4FF8">
            <w:r w:rsidRPr="000259BA">
              <w:rPr>
                <w:lang w:val="en-US"/>
              </w:rPr>
              <w:t>0.03</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BEF5B9E" w14:textId="77777777" w:rsidR="009B10E7" w:rsidRPr="000259BA" w:rsidRDefault="009B10E7" w:rsidP="000C4FF8">
            <w:r w:rsidRPr="000259BA">
              <w:rPr>
                <w:lang w:val="en-US"/>
              </w:rPr>
              <w:t>2.81</w:t>
            </w:r>
          </w:p>
          <w:p w14:paraId="089A969E" w14:textId="77777777" w:rsidR="009B10E7" w:rsidRPr="000259BA" w:rsidRDefault="009B10E7" w:rsidP="000C4FF8">
            <w:r w:rsidRPr="000259BA">
              <w:rPr>
                <w:lang w:val="en-US"/>
              </w:rPr>
              <w:t>±</w:t>
            </w:r>
          </w:p>
          <w:p w14:paraId="2D90D330" w14:textId="77777777" w:rsidR="009B10E7" w:rsidRPr="000259BA" w:rsidRDefault="009B10E7" w:rsidP="000C4FF8">
            <w:r w:rsidRPr="000259BA">
              <w:rPr>
                <w:lang w:val="en-US"/>
              </w:rPr>
              <w:t>0.02</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8029D39" w14:textId="77777777" w:rsidR="009B10E7" w:rsidRPr="000259BA" w:rsidRDefault="009B10E7" w:rsidP="000C4FF8">
            <w:r w:rsidRPr="000259BA">
              <w:rPr>
                <w:lang w:val="en-US"/>
              </w:rPr>
              <w:t>2.79</w:t>
            </w:r>
          </w:p>
          <w:p w14:paraId="075663CF" w14:textId="77777777" w:rsidR="009B10E7" w:rsidRPr="000259BA" w:rsidRDefault="009B10E7" w:rsidP="000C4FF8">
            <w:r w:rsidRPr="000259BA">
              <w:rPr>
                <w:lang w:val="en-US"/>
              </w:rPr>
              <w:t>±</w:t>
            </w:r>
          </w:p>
          <w:p w14:paraId="183FB659" w14:textId="77777777" w:rsidR="009B10E7" w:rsidRPr="000259BA" w:rsidRDefault="009B10E7" w:rsidP="000C4FF8">
            <w:r w:rsidRPr="000259BA">
              <w:rPr>
                <w:lang w:val="en-US"/>
              </w:rPr>
              <w:t>0.02</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F432602" w14:textId="77777777" w:rsidR="009B10E7" w:rsidRPr="000259BA" w:rsidRDefault="009B10E7" w:rsidP="000C4FF8">
            <w:r w:rsidRPr="000259BA">
              <w:rPr>
                <w:lang w:val="en-US"/>
              </w:rPr>
              <w:t>2.80</w:t>
            </w:r>
          </w:p>
          <w:p w14:paraId="2E1604FA" w14:textId="77777777" w:rsidR="009B10E7" w:rsidRPr="000259BA" w:rsidRDefault="009B10E7" w:rsidP="000C4FF8">
            <w:r w:rsidRPr="000259BA">
              <w:rPr>
                <w:lang w:val="en-US"/>
              </w:rPr>
              <w:t>±</w:t>
            </w:r>
          </w:p>
          <w:p w14:paraId="1DC9B407" w14:textId="77777777" w:rsidR="009B10E7" w:rsidRPr="000259BA" w:rsidRDefault="009B10E7" w:rsidP="000C4FF8">
            <w:r w:rsidRPr="000259BA">
              <w:rPr>
                <w:lang w:val="en-US"/>
              </w:rPr>
              <w:t>0.0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E0C35C6" w14:textId="77777777" w:rsidR="009B10E7" w:rsidRPr="000259BA" w:rsidRDefault="009B10E7" w:rsidP="000C4FF8">
            <w:r w:rsidRPr="000259BA">
              <w:rPr>
                <w:lang w:val="en-US"/>
              </w:rPr>
              <w:t>2.63</w:t>
            </w:r>
          </w:p>
          <w:p w14:paraId="1577E6D7" w14:textId="77777777" w:rsidR="009B10E7" w:rsidRPr="000259BA" w:rsidRDefault="009B10E7" w:rsidP="000C4FF8">
            <w:r w:rsidRPr="000259BA">
              <w:rPr>
                <w:lang w:val="en-US"/>
              </w:rPr>
              <w:t>±</w:t>
            </w:r>
          </w:p>
          <w:p w14:paraId="33DF8DE3" w14:textId="77777777" w:rsidR="009B10E7" w:rsidRPr="000259BA" w:rsidRDefault="009B10E7" w:rsidP="000C4FF8">
            <w:r w:rsidRPr="000259BA">
              <w:rPr>
                <w:lang w:val="en-US"/>
              </w:rPr>
              <w:t>0.07</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25317C1" w14:textId="77777777" w:rsidR="009B10E7" w:rsidRPr="000259BA" w:rsidRDefault="009B10E7" w:rsidP="000C4FF8">
            <w:r w:rsidRPr="000259BA">
              <w:rPr>
                <w:lang w:val="en-US"/>
              </w:rPr>
              <w:t>2.80</w:t>
            </w:r>
          </w:p>
          <w:p w14:paraId="68C31C3B" w14:textId="77777777" w:rsidR="009B10E7" w:rsidRPr="000259BA" w:rsidRDefault="009B10E7" w:rsidP="000C4FF8">
            <w:r w:rsidRPr="000259BA">
              <w:rPr>
                <w:lang w:val="en-US"/>
              </w:rPr>
              <w:t>±</w:t>
            </w:r>
          </w:p>
          <w:p w14:paraId="201EEA76" w14:textId="77777777" w:rsidR="009B10E7" w:rsidRPr="000259BA" w:rsidRDefault="009B10E7" w:rsidP="000C4FF8">
            <w:r w:rsidRPr="000259BA">
              <w:rPr>
                <w:lang w:val="en-US"/>
              </w:rPr>
              <w:t>0.0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D158157" w14:textId="77777777" w:rsidR="009B10E7" w:rsidRPr="000259BA" w:rsidRDefault="009B10E7" w:rsidP="000C4FF8">
            <w:r w:rsidRPr="000259BA">
              <w:rPr>
                <w:lang w:val="en-US"/>
              </w:rPr>
              <w:t>2.64</w:t>
            </w:r>
          </w:p>
          <w:p w14:paraId="1D0FC398" w14:textId="77777777" w:rsidR="009B10E7" w:rsidRPr="000259BA" w:rsidRDefault="009B10E7" w:rsidP="000C4FF8">
            <w:r w:rsidRPr="000259BA">
              <w:rPr>
                <w:lang w:val="en-US"/>
              </w:rPr>
              <w:t>±</w:t>
            </w:r>
          </w:p>
          <w:p w14:paraId="00CF61A9" w14:textId="77777777" w:rsidR="009B10E7" w:rsidRPr="000259BA" w:rsidRDefault="009B10E7" w:rsidP="000C4FF8">
            <w:r w:rsidRPr="000259BA">
              <w:rPr>
                <w:lang w:val="en-US"/>
              </w:rPr>
              <w:t>0.07</w:t>
            </w:r>
          </w:p>
        </w:tc>
        <w:tc>
          <w:tcPr>
            <w:tcW w:w="3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EE22FCA" w14:textId="77777777" w:rsidR="009B10E7" w:rsidRPr="000259BA" w:rsidRDefault="009B10E7" w:rsidP="000C4FF8">
            <w:r w:rsidRPr="000259BA">
              <w:rPr>
                <w:lang w:val="en-US"/>
              </w:rPr>
              <w:t xml:space="preserve">2.72 </w:t>
            </w:r>
          </w:p>
          <w:p w14:paraId="36503658" w14:textId="77777777" w:rsidR="009B10E7" w:rsidRPr="000259BA" w:rsidRDefault="009B10E7" w:rsidP="000C4FF8">
            <w:r w:rsidRPr="000259BA">
              <w:rPr>
                <w:lang w:val="en-US"/>
              </w:rPr>
              <w:t xml:space="preserve">± </w:t>
            </w:r>
          </w:p>
          <w:p w14:paraId="3E41AAC5" w14:textId="77777777" w:rsidR="009B10E7" w:rsidRPr="000259BA" w:rsidRDefault="009B10E7" w:rsidP="000C4FF8">
            <w:r w:rsidRPr="000259BA">
              <w:rPr>
                <w:lang w:val="en-US"/>
              </w:rPr>
              <w:t xml:space="preserve">0.08 </w:t>
            </w:r>
          </w:p>
        </w:tc>
        <w:tc>
          <w:tcPr>
            <w:tcW w:w="692" w:type="pct"/>
            <w:vMerge/>
            <w:tcBorders>
              <w:top w:val="single" w:sz="8" w:space="0" w:color="000000"/>
              <w:left w:val="single" w:sz="8" w:space="0" w:color="000000"/>
              <w:bottom w:val="single" w:sz="8" w:space="0" w:color="000000"/>
              <w:right w:val="single" w:sz="8" w:space="0" w:color="000000"/>
            </w:tcBorders>
            <w:vAlign w:val="center"/>
            <w:hideMark/>
          </w:tcPr>
          <w:p w14:paraId="78410CCC" w14:textId="77777777" w:rsidR="009B10E7" w:rsidRPr="000259BA" w:rsidRDefault="009B10E7" w:rsidP="000C4FF8"/>
        </w:tc>
      </w:tr>
      <w:tr w:rsidR="009B10E7" w:rsidRPr="000259BA" w14:paraId="72735BE4" w14:textId="77777777" w:rsidTr="000C4FF8">
        <w:trPr>
          <w:trHeight w:val="60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595CFAC" w14:textId="77777777" w:rsidR="009B10E7" w:rsidRPr="000259BA" w:rsidRDefault="009B10E7" w:rsidP="000C4FF8">
            <w:r w:rsidRPr="000259BA">
              <w:rPr>
                <w:lang w:val="en-US"/>
              </w:rPr>
              <w:t> P Value</w:t>
            </w:r>
          </w:p>
        </w:tc>
        <w:tc>
          <w:tcPr>
            <w:tcW w:w="4375" w:type="pct"/>
            <w:gridSpan w:val="10"/>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F4CDAD0" w14:textId="77777777" w:rsidR="009B10E7" w:rsidRPr="000259BA" w:rsidRDefault="009B10E7" w:rsidP="000C4FF8">
            <w:r w:rsidRPr="000259BA">
              <w:rPr>
                <w:lang w:val="en-US"/>
              </w:rPr>
              <w:t>0.390</w:t>
            </w:r>
            <w:r w:rsidRPr="000259BA">
              <w:rPr>
                <w:vertAlign w:val="superscript"/>
                <w:lang w:val="en-US"/>
              </w:rPr>
              <w:t>NS</w:t>
            </w:r>
            <w:r w:rsidRPr="000259BA">
              <w:rPr>
                <w:lang w:val="en-US"/>
              </w:rPr>
              <w:t xml:space="preserve"> (Birth type) ; 0.103</w:t>
            </w:r>
            <w:r w:rsidRPr="000259BA">
              <w:rPr>
                <w:vertAlign w:val="superscript"/>
                <w:lang w:val="en-US"/>
              </w:rPr>
              <w:t>NS</w:t>
            </w:r>
            <w:r w:rsidRPr="000259BA">
              <w:rPr>
                <w:lang w:val="en-US"/>
              </w:rPr>
              <w:t xml:space="preserve"> (Sex of the kids)</w:t>
            </w:r>
          </w:p>
        </w:tc>
      </w:tr>
    </w:tbl>
    <w:p w14:paraId="4E991D42" w14:textId="77777777" w:rsidR="009B10E7" w:rsidRPr="000259BA" w:rsidRDefault="009B10E7" w:rsidP="009B10E7">
      <w:r w:rsidRPr="000259BA">
        <w:t>Table No. 3-Mean body weight at two months</w:t>
      </w:r>
    </w:p>
    <w:tbl>
      <w:tblPr>
        <w:tblW w:w="5346" w:type="pct"/>
        <w:tblCellMar>
          <w:left w:w="0" w:type="dxa"/>
          <w:right w:w="0" w:type="dxa"/>
        </w:tblCellMar>
        <w:tblLook w:val="04A0" w:firstRow="1" w:lastRow="0" w:firstColumn="1" w:lastColumn="0" w:noHBand="0" w:noVBand="1"/>
      </w:tblPr>
      <w:tblGrid>
        <w:gridCol w:w="1164"/>
        <w:gridCol w:w="721"/>
        <w:gridCol w:w="877"/>
        <w:gridCol w:w="677"/>
        <w:gridCol w:w="877"/>
        <w:gridCol w:w="677"/>
        <w:gridCol w:w="877"/>
        <w:gridCol w:w="677"/>
        <w:gridCol w:w="877"/>
        <w:gridCol w:w="889"/>
        <w:gridCol w:w="1562"/>
      </w:tblGrid>
      <w:tr w:rsidR="009B10E7" w:rsidRPr="000259BA" w14:paraId="09DDFE04" w14:textId="77777777" w:rsidTr="000C4FF8">
        <w:trPr>
          <w:trHeight w:val="491"/>
        </w:trPr>
        <w:tc>
          <w:tcPr>
            <w:tcW w:w="589"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3044850" w14:textId="77777777" w:rsidR="009B10E7" w:rsidRPr="000259BA" w:rsidRDefault="009B10E7" w:rsidP="000C4FF8">
            <w:r w:rsidRPr="000259BA">
              <w:rPr>
                <w:lang w:val="en-US"/>
              </w:rPr>
              <w:t>Name of Centre</w:t>
            </w:r>
          </w:p>
        </w:tc>
        <w:tc>
          <w:tcPr>
            <w:tcW w:w="808"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6570F03" w14:textId="77777777" w:rsidR="009B10E7" w:rsidRPr="000259BA" w:rsidRDefault="009B10E7" w:rsidP="000C4FF8">
            <w:r w:rsidRPr="000259BA">
              <w:rPr>
                <w:lang w:val="en-US"/>
              </w:rPr>
              <w:t>Single</w:t>
            </w:r>
          </w:p>
        </w:tc>
        <w:tc>
          <w:tcPr>
            <w:tcW w:w="78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4E7B9C9" w14:textId="77777777" w:rsidR="009B10E7" w:rsidRPr="000259BA" w:rsidRDefault="009B10E7" w:rsidP="000C4FF8">
            <w:r w:rsidRPr="000259BA">
              <w:rPr>
                <w:lang w:val="en-US"/>
              </w:rPr>
              <w:t>Twin</w:t>
            </w:r>
          </w:p>
        </w:tc>
        <w:tc>
          <w:tcPr>
            <w:tcW w:w="78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8CF29BE" w14:textId="77777777" w:rsidR="009B10E7" w:rsidRPr="000259BA" w:rsidRDefault="009B10E7" w:rsidP="000C4FF8">
            <w:r w:rsidRPr="000259BA">
              <w:rPr>
                <w:lang w:val="en-US"/>
              </w:rPr>
              <w:t>Triplet</w:t>
            </w:r>
          </w:p>
        </w:tc>
        <w:tc>
          <w:tcPr>
            <w:tcW w:w="78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E8109B6" w14:textId="77777777" w:rsidR="009B10E7" w:rsidRPr="000259BA" w:rsidRDefault="009B10E7" w:rsidP="000C4FF8">
            <w:r w:rsidRPr="000259BA">
              <w:rPr>
                <w:lang w:val="en-US"/>
              </w:rPr>
              <w:t>Total</w:t>
            </w:r>
          </w:p>
        </w:tc>
        <w:tc>
          <w:tcPr>
            <w:tcW w:w="450"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75E3AA0" w14:textId="77777777" w:rsidR="009B10E7" w:rsidRPr="000259BA" w:rsidRDefault="009B10E7" w:rsidP="000C4FF8">
            <w:r w:rsidRPr="000259BA">
              <w:rPr>
                <w:lang w:val="en-US"/>
              </w:rPr>
              <w:t>Overall</w:t>
            </w:r>
          </w:p>
        </w:tc>
        <w:tc>
          <w:tcPr>
            <w:tcW w:w="792"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4FBC5BF" w14:textId="77777777" w:rsidR="009B10E7" w:rsidRPr="000259BA" w:rsidRDefault="009B10E7" w:rsidP="000C4FF8">
            <w:r w:rsidRPr="000259BA">
              <w:rPr>
                <w:lang w:val="en-US"/>
              </w:rPr>
              <w:t>P value**</w:t>
            </w:r>
          </w:p>
        </w:tc>
      </w:tr>
      <w:tr w:rsidR="009B10E7" w:rsidRPr="000259BA" w14:paraId="532312F0" w14:textId="77777777" w:rsidTr="000C4FF8">
        <w:trPr>
          <w:trHeight w:val="936"/>
        </w:trPr>
        <w:tc>
          <w:tcPr>
            <w:tcW w:w="589" w:type="pct"/>
            <w:vMerge/>
            <w:tcBorders>
              <w:top w:val="single" w:sz="8" w:space="0" w:color="000000"/>
              <w:left w:val="single" w:sz="8" w:space="0" w:color="000000"/>
              <w:bottom w:val="single" w:sz="8" w:space="0" w:color="000000"/>
              <w:right w:val="single" w:sz="8" w:space="0" w:color="000000"/>
            </w:tcBorders>
            <w:vAlign w:val="center"/>
            <w:hideMark/>
          </w:tcPr>
          <w:p w14:paraId="246699D3" w14:textId="77777777" w:rsidR="009B10E7" w:rsidRPr="000259BA" w:rsidRDefault="009B10E7" w:rsidP="000C4FF8"/>
        </w:tc>
        <w:tc>
          <w:tcPr>
            <w:tcW w:w="36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F27FA3D" w14:textId="77777777" w:rsidR="009B10E7" w:rsidRPr="000259BA" w:rsidRDefault="009B10E7" w:rsidP="000C4FF8">
            <w:r w:rsidRPr="000259BA">
              <w:rPr>
                <w:lang w:val="en-US"/>
              </w:rPr>
              <w:t>Male</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BB7ADAF" w14:textId="77777777" w:rsidR="009B10E7" w:rsidRPr="000259BA" w:rsidRDefault="009B10E7" w:rsidP="000C4FF8">
            <w:r w:rsidRPr="000259BA">
              <w:rPr>
                <w:lang w:val="en-US"/>
              </w:rPr>
              <w:t>Female</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08EDCE8" w14:textId="77777777" w:rsidR="009B10E7" w:rsidRPr="000259BA" w:rsidRDefault="009B10E7" w:rsidP="000C4FF8">
            <w:r w:rsidRPr="000259BA">
              <w:rPr>
                <w:lang w:val="en-US"/>
              </w:rPr>
              <w:t>Male</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3BD6AF4" w14:textId="77777777" w:rsidR="009B10E7" w:rsidRPr="000259BA" w:rsidRDefault="009B10E7" w:rsidP="000C4FF8">
            <w:r w:rsidRPr="000259BA">
              <w:rPr>
                <w:lang w:val="en-US"/>
              </w:rPr>
              <w:t>Female</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4BCCEBC" w14:textId="77777777" w:rsidR="009B10E7" w:rsidRPr="000259BA" w:rsidRDefault="009B10E7" w:rsidP="000C4FF8">
            <w:r w:rsidRPr="000259BA">
              <w:rPr>
                <w:lang w:val="en-US"/>
              </w:rPr>
              <w:t>Male</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A53CFB3" w14:textId="77777777" w:rsidR="009B10E7" w:rsidRPr="000259BA" w:rsidRDefault="009B10E7" w:rsidP="000C4FF8">
            <w:r w:rsidRPr="000259BA">
              <w:rPr>
                <w:lang w:val="en-US"/>
              </w:rPr>
              <w:t>Female</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C53D1DC" w14:textId="77777777" w:rsidR="009B10E7" w:rsidRPr="000259BA" w:rsidRDefault="009B10E7" w:rsidP="000C4FF8">
            <w:r w:rsidRPr="000259BA">
              <w:rPr>
                <w:lang w:val="en-US"/>
              </w:rPr>
              <w:t>Male</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6A69182" w14:textId="77777777" w:rsidR="009B10E7" w:rsidRPr="000259BA" w:rsidRDefault="009B10E7" w:rsidP="000C4FF8">
            <w:r w:rsidRPr="000259BA">
              <w:rPr>
                <w:lang w:val="en-US"/>
              </w:rPr>
              <w:t>Female</w:t>
            </w:r>
          </w:p>
        </w:tc>
        <w:tc>
          <w:tcPr>
            <w:tcW w:w="450" w:type="pct"/>
            <w:vMerge/>
            <w:tcBorders>
              <w:top w:val="single" w:sz="8" w:space="0" w:color="000000"/>
              <w:left w:val="single" w:sz="8" w:space="0" w:color="000000"/>
              <w:bottom w:val="single" w:sz="8" w:space="0" w:color="000000"/>
              <w:right w:val="single" w:sz="8" w:space="0" w:color="000000"/>
            </w:tcBorders>
            <w:vAlign w:val="center"/>
            <w:hideMark/>
          </w:tcPr>
          <w:p w14:paraId="3F28DEA0" w14:textId="77777777" w:rsidR="009B10E7" w:rsidRPr="000259BA" w:rsidRDefault="009B10E7" w:rsidP="000C4FF8"/>
        </w:tc>
        <w:tc>
          <w:tcPr>
            <w:tcW w:w="792" w:type="pct"/>
            <w:vMerge/>
            <w:tcBorders>
              <w:top w:val="single" w:sz="8" w:space="0" w:color="000000"/>
              <w:left w:val="single" w:sz="8" w:space="0" w:color="000000"/>
              <w:bottom w:val="single" w:sz="8" w:space="0" w:color="000000"/>
              <w:right w:val="single" w:sz="8" w:space="0" w:color="000000"/>
            </w:tcBorders>
            <w:vAlign w:val="center"/>
            <w:hideMark/>
          </w:tcPr>
          <w:p w14:paraId="1DF17505" w14:textId="77777777" w:rsidR="009B10E7" w:rsidRPr="000259BA" w:rsidRDefault="009B10E7" w:rsidP="000C4FF8"/>
        </w:tc>
      </w:tr>
      <w:tr w:rsidR="009B10E7" w:rsidRPr="000259BA" w14:paraId="085FD3E1" w14:textId="77777777" w:rsidTr="000C4FF8">
        <w:trPr>
          <w:trHeight w:val="1507"/>
        </w:trPr>
        <w:tc>
          <w:tcPr>
            <w:tcW w:w="58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39A5E07" w14:textId="77777777" w:rsidR="009B10E7" w:rsidRPr="000259BA" w:rsidRDefault="009B10E7" w:rsidP="000C4FF8">
            <w:proofErr w:type="spellStart"/>
            <w:r w:rsidRPr="000259BA">
              <w:rPr>
                <w:lang w:val="en-US"/>
              </w:rPr>
              <w:t>Palojori</w:t>
            </w:r>
            <w:proofErr w:type="spellEnd"/>
          </w:p>
        </w:tc>
        <w:tc>
          <w:tcPr>
            <w:tcW w:w="36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415E80A" w14:textId="77777777" w:rsidR="009B10E7" w:rsidRPr="000259BA" w:rsidRDefault="009B10E7" w:rsidP="000C4FF8">
            <w:r w:rsidRPr="000259BA">
              <w:rPr>
                <w:lang w:val="en-US"/>
              </w:rPr>
              <w:t>4.29</w:t>
            </w:r>
          </w:p>
          <w:p w14:paraId="6773BBFF" w14:textId="77777777" w:rsidR="009B10E7" w:rsidRPr="000259BA" w:rsidRDefault="009B10E7" w:rsidP="000C4FF8">
            <w:r w:rsidRPr="000259BA">
              <w:rPr>
                <w:lang w:val="en-US"/>
              </w:rPr>
              <w:t>±</w:t>
            </w:r>
          </w:p>
          <w:p w14:paraId="5E0002D9" w14:textId="77777777" w:rsidR="009B10E7" w:rsidRPr="000259BA" w:rsidRDefault="009B10E7" w:rsidP="000C4FF8">
            <w:r w:rsidRPr="000259BA">
              <w:rPr>
                <w:lang w:val="en-US"/>
              </w:rPr>
              <w:t>0.07</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17A172C" w14:textId="77777777" w:rsidR="009B10E7" w:rsidRPr="000259BA" w:rsidRDefault="009B10E7" w:rsidP="000C4FF8">
            <w:r w:rsidRPr="000259BA">
              <w:rPr>
                <w:lang w:val="en-US"/>
              </w:rPr>
              <w:t>4.29</w:t>
            </w:r>
          </w:p>
          <w:p w14:paraId="03D7D2BF" w14:textId="77777777" w:rsidR="009B10E7" w:rsidRPr="000259BA" w:rsidRDefault="009B10E7" w:rsidP="000C4FF8">
            <w:r w:rsidRPr="000259BA">
              <w:rPr>
                <w:lang w:val="en-US"/>
              </w:rPr>
              <w:t>±</w:t>
            </w:r>
          </w:p>
          <w:p w14:paraId="09BCA21C" w14:textId="77777777" w:rsidR="009B10E7" w:rsidRPr="000259BA" w:rsidRDefault="009B10E7" w:rsidP="000C4FF8">
            <w:r w:rsidRPr="000259BA">
              <w:rPr>
                <w:lang w:val="en-US"/>
              </w:rPr>
              <w:t>0.07</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4A3D2E8" w14:textId="77777777" w:rsidR="009B10E7" w:rsidRPr="000259BA" w:rsidRDefault="009B10E7" w:rsidP="000C4FF8">
            <w:r w:rsidRPr="000259BA">
              <w:rPr>
                <w:lang w:val="en-US"/>
              </w:rPr>
              <w:t>4.43</w:t>
            </w:r>
          </w:p>
          <w:p w14:paraId="3BDED3BE" w14:textId="77777777" w:rsidR="009B10E7" w:rsidRPr="000259BA" w:rsidRDefault="009B10E7" w:rsidP="000C4FF8">
            <w:r w:rsidRPr="000259BA">
              <w:rPr>
                <w:lang w:val="en-US"/>
              </w:rPr>
              <w:t>±</w:t>
            </w:r>
          </w:p>
          <w:p w14:paraId="6E6DE21C" w14:textId="77777777" w:rsidR="009B10E7" w:rsidRPr="000259BA" w:rsidRDefault="009B10E7" w:rsidP="000C4FF8">
            <w:r w:rsidRPr="000259BA">
              <w:rPr>
                <w:lang w:val="en-US"/>
              </w:rPr>
              <w:t>0.05</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8882DF5" w14:textId="77777777" w:rsidR="009B10E7" w:rsidRPr="000259BA" w:rsidRDefault="009B10E7" w:rsidP="000C4FF8">
            <w:r w:rsidRPr="000259BA">
              <w:rPr>
                <w:lang w:val="en-US"/>
              </w:rPr>
              <w:t>4.37</w:t>
            </w:r>
          </w:p>
          <w:p w14:paraId="6B57C520" w14:textId="77777777" w:rsidR="009B10E7" w:rsidRPr="000259BA" w:rsidRDefault="009B10E7" w:rsidP="000C4FF8">
            <w:r w:rsidRPr="000259BA">
              <w:rPr>
                <w:lang w:val="en-US"/>
              </w:rPr>
              <w:t>±</w:t>
            </w:r>
          </w:p>
          <w:p w14:paraId="21325483" w14:textId="77777777" w:rsidR="009B10E7" w:rsidRPr="000259BA" w:rsidRDefault="009B10E7" w:rsidP="000C4FF8">
            <w:r w:rsidRPr="000259BA">
              <w:rPr>
                <w:lang w:val="en-US"/>
              </w:rPr>
              <w:t>0.05</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2E0F10B" w14:textId="77777777" w:rsidR="009B10E7" w:rsidRPr="000259BA" w:rsidRDefault="009B10E7" w:rsidP="000C4FF8">
            <w:r w:rsidRPr="000259BA">
              <w:rPr>
                <w:lang w:val="en-US"/>
              </w:rPr>
              <w:t>4.57</w:t>
            </w:r>
          </w:p>
          <w:p w14:paraId="2A8C0977" w14:textId="77777777" w:rsidR="009B10E7" w:rsidRPr="000259BA" w:rsidRDefault="009B10E7" w:rsidP="000C4FF8">
            <w:r w:rsidRPr="000259BA">
              <w:rPr>
                <w:lang w:val="en-US"/>
              </w:rPr>
              <w:t>±</w:t>
            </w:r>
          </w:p>
          <w:p w14:paraId="5953E53C" w14:textId="77777777" w:rsidR="009B10E7" w:rsidRPr="000259BA" w:rsidRDefault="009B10E7" w:rsidP="000C4FF8">
            <w:r w:rsidRPr="000259BA">
              <w:rPr>
                <w:lang w:val="en-US"/>
              </w:rPr>
              <w:t>0.26</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28E01D2" w14:textId="77777777" w:rsidR="009B10E7" w:rsidRPr="000259BA" w:rsidRDefault="009B10E7" w:rsidP="000C4FF8">
            <w:r w:rsidRPr="000259BA">
              <w:rPr>
                <w:lang w:val="en-US"/>
              </w:rPr>
              <w:t>4.05</w:t>
            </w:r>
          </w:p>
          <w:p w14:paraId="1CE892A8" w14:textId="77777777" w:rsidR="009B10E7" w:rsidRPr="000259BA" w:rsidRDefault="009B10E7" w:rsidP="000C4FF8">
            <w:r w:rsidRPr="000259BA">
              <w:rPr>
                <w:lang w:val="en-US"/>
              </w:rPr>
              <w:t>±</w:t>
            </w:r>
          </w:p>
          <w:p w14:paraId="214F07CF" w14:textId="77777777" w:rsidR="009B10E7" w:rsidRPr="000259BA" w:rsidRDefault="009B10E7" w:rsidP="000C4FF8">
            <w:r w:rsidRPr="000259BA">
              <w:rPr>
                <w:lang w:val="en-US"/>
              </w:rPr>
              <w:t>0.18</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FEB5355" w14:textId="77777777" w:rsidR="009B10E7" w:rsidRPr="000259BA" w:rsidRDefault="009B10E7" w:rsidP="000C4FF8">
            <w:r w:rsidRPr="000259BA">
              <w:rPr>
                <w:lang w:val="en-US"/>
              </w:rPr>
              <w:t>4.43</w:t>
            </w:r>
          </w:p>
          <w:p w14:paraId="31E8DA7E" w14:textId="77777777" w:rsidR="009B10E7" w:rsidRPr="000259BA" w:rsidRDefault="009B10E7" w:rsidP="000C4FF8">
            <w:r w:rsidRPr="000259BA">
              <w:rPr>
                <w:lang w:val="en-US"/>
              </w:rPr>
              <w:t>±</w:t>
            </w:r>
          </w:p>
          <w:p w14:paraId="4D12DBEE" w14:textId="77777777" w:rsidR="009B10E7" w:rsidRPr="000259BA" w:rsidRDefault="009B10E7" w:rsidP="000C4FF8">
            <w:r w:rsidRPr="000259BA">
              <w:rPr>
                <w:lang w:val="en-US"/>
              </w:rPr>
              <w:t>0.13</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78C103A" w14:textId="77777777" w:rsidR="009B10E7" w:rsidRPr="000259BA" w:rsidRDefault="009B10E7" w:rsidP="000C4FF8">
            <w:r w:rsidRPr="000259BA">
              <w:rPr>
                <w:lang w:val="en-US"/>
              </w:rPr>
              <w:t>4.23</w:t>
            </w:r>
          </w:p>
          <w:p w14:paraId="035767F3" w14:textId="77777777" w:rsidR="009B10E7" w:rsidRPr="000259BA" w:rsidRDefault="009B10E7" w:rsidP="000C4FF8">
            <w:r w:rsidRPr="000259BA">
              <w:rPr>
                <w:lang w:val="en-US"/>
              </w:rPr>
              <w:t>±</w:t>
            </w:r>
          </w:p>
          <w:p w14:paraId="4B3B97D0" w14:textId="77777777" w:rsidR="009B10E7" w:rsidRPr="000259BA" w:rsidRDefault="009B10E7" w:rsidP="000C4FF8">
            <w:r w:rsidRPr="000259BA">
              <w:rPr>
                <w:lang w:val="en-US"/>
              </w:rPr>
              <w:t>0.100</w:t>
            </w:r>
          </w:p>
        </w:tc>
        <w:tc>
          <w:tcPr>
            <w:tcW w:w="45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83BEBCA" w14:textId="77777777" w:rsidR="009B10E7" w:rsidRPr="000259BA" w:rsidRDefault="009B10E7" w:rsidP="000C4FF8">
            <w:r w:rsidRPr="000259BA">
              <w:rPr>
                <w:lang w:val="en-US"/>
              </w:rPr>
              <w:t>4.33</w:t>
            </w:r>
          </w:p>
          <w:p w14:paraId="3DD18D6F" w14:textId="77777777" w:rsidR="009B10E7" w:rsidRPr="000259BA" w:rsidRDefault="009B10E7" w:rsidP="000C4FF8">
            <w:r w:rsidRPr="000259BA">
              <w:rPr>
                <w:lang w:val="en-US"/>
              </w:rPr>
              <w:t>±</w:t>
            </w:r>
          </w:p>
          <w:p w14:paraId="2B2BA821" w14:textId="77777777" w:rsidR="009B10E7" w:rsidRPr="000259BA" w:rsidRDefault="009B10E7" w:rsidP="000C4FF8">
            <w:r w:rsidRPr="000259BA">
              <w:rPr>
                <w:lang w:val="en-US"/>
              </w:rPr>
              <w:t>0.11</w:t>
            </w:r>
          </w:p>
        </w:tc>
        <w:tc>
          <w:tcPr>
            <w:tcW w:w="792"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textDirection w:val="tbRl"/>
            <w:vAlign w:val="center"/>
            <w:hideMark/>
          </w:tcPr>
          <w:p w14:paraId="44DDB46F" w14:textId="77777777" w:rsidR="009B10E7" w:rsidRPr="000259BA" w:rsidRDefault="009B10E7" w:rsidP="000C4FF8">
            <w:r w:rsidRPr="000259BA">
              <w:rPr>
                <w:lang w:val="en-US"/>
              </w:rPr>
              <w:t>0.00 (</w:t>
            </w:r>
            <w:proofErr w:type="spellStart"/>
            <w:r w:rsidRPr="000259BA">
              <w:rPr>
                <w:lang w:val="en-US"/>
              </w:rPr>
              <w:t>Centres</w:t>
            </w:r>
            <w:proofErr w:type="spellEnd"/>
            <w:r w:rsidRPr="000259BA">
              <w:rPr>
                <w:lang w:val="en-US"/>
              </w:rPr>
              <w:t>)</w:t>
            </w:r>
          </w:p>
        </w:tc>
      </w:tr>
      <w:tr w:rsidR="009B10E7" w:rsidRPr="000259BA" w14:paraId="061B79C7" w14:textId="77777777" w:rsidTr="000C4FF8">
        <w:trPr>
          <w:trHeight w:val="1507"/>
        </w:trPr>
        <w:tc>
          <w:tcPr>
            <w:tcW w:w="58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F501223" w14:textId="77777777" w:rsidR="009B10E7" w:rsidRPr="000259BA" w:rsidRDefault="009B10E7" w:rsidP="000C4FF8">
            <w:proofErr w:type="spellStart"/>
            <w:r w:rsidRPr="000259BA">
              <w:rPr>
                <w:lang w:val="en-US"/>
              </w:rPr>
              <w:t>Barabanki</w:t>
            </w:r>
            <w:proofErr w:type="spellEnd"/>
          </w:p>
        </w:tc>
        <w:tc>
          <w:tcPr>
            <w:tcW w:w="36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DD4B9C9" w14:textId="77777777" w:rsidR="009B10E7" w:rsidRPr="000259BA" w:rsidRDefault="009B10E7" w:rsidP="000C4FF8">
            <w:r w:rsidRPr="000259BA">
              <w:rPr>
                <w:lang w:val="en-US"/>
              </w:rPr>
              <w:t>4.02</w:t>
            </w:r>
          </w:p>
          <w:p w14:paraId="04E80B2C" w14:textId="77777777" w:rsidR="009B10E7" w:rsidRPr="000259BA" w:rsidRDefault="009B10E7" w:rsidP="000C4FF8">
            <w:r w:rsidRPr="000259BA">
              <w:rPr>
                <w:lang w:val="en-US"/>
              </w:rPr>
              <w:t>±</w:t>
            </w:r>
          </w:p>
          <w:p w14:paraId="55013E78" w14:textId="77777777" w:rsidR="009B10E7" w:rsidRPr="000259BA" w:rsidRDefault="009B10E7" w:rsidP="000C4FF8">
            <w:r w:rsidRPr="000259BA">
              <w:rPr>
                <w:lang w:val="en-US"/>
              </w:rPr>
              <w:t>0.08</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BC6773C" w14:textId="77777777" w:rsidR="009B10E7" w:rsidRPr="000259BA" w:rsidRDefault="009B10E7" w:rsidP="000C4FF8">
            <w:r w:rsidRPr="000259BA">
              <w:rPr>
                <w:lang w:val="en-US"/>
              </w:rPr>
              <w:t>3.87</w:t>
            </w:r>
          </w:p>
          <w:p w14:paraId="77D8F303" w14:textId="77777777" w:rsidR="009B10E7" w:rsidRPr="000259BA" w:rsidRDefault="009B10E7" w:rsidP="000C4FF8">
            <w:r w:rsidRPr="000259BA">
              <w:rPr>
                <w:lang w:val="en-US"/>
              </w:rPr>
              <w:t>±</w:t>
            </w:r>
          </w:p>
          <w:p w14:paraId="58EFBF76" w14:textId="77777777" w:rsidR="009B10E7" w:rsidRPr="000259BA" w:rsidRDefault="009B10E7" w:rsidP="000C4FF8">
            <w:r w:rsidRPr="000259BA">
              <w:rPr>
                <w:lang w:val="en-US"/>
              </w:rPr>
              <w:t>0.07</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090F800" w14:textId="77777777" w:rsidR="009B10E7" w:rsidRPr="000259BA" w:rsidRDefault="009B10E7" w:rsidP="000C4FF8">
            <w:r w:rsidRPr="000259BA">
              <w:rPr>
                <w:lang w:val="en-US"/>
              </w:rPr>
              <w:t>3.99</w:t>
            </w:r>
          </w:p>
          <w:p w14:paraId="5486BB37" w14:textId="77777777" w:rsidR="009B10E7" w:rsidRPr="000259BA" w:rsidRDefault="009B10E7" w:rsidP="000C4FF8">
            <w:r w:rsidRPr="000259BA">
              <w:rPr>
                <w:lang w:val="en-US"/>
              </w:rPr>
              <w:t>±</w:t>
            </w:r>
          </w:p>
          <w:p w14:paraId="4FC9150E" w14:textId="77777777" w:rsidR="009B10E7" w:rsidRPr="000259BA" w:rsidRDefault="009B10E7" w:rsidP="000C4FF8">
            <w:r w:rsidRPr="000259BA">
              <w:rPr>
                <w:lang w:val="en-US"/>
              </w:rPr>
              <w:t>0.06</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039AADA" w14:textId="77777777" w:rsidR="009B10E7" w:rsidRPr="000259BA" w:rsidRDefault="009B10E7" w:rsidP="000C4FF8">
            <w:r w:rsidRPr="000259BA">
              <w:rPr>
                <w:lang w:val="en-US"/>
              </w:rPr>
              <w:t>3.97</w:t>
            </w:r>
          </w:p>
          <w:p w14:paraId="6F5C5531" w14:textId="77777777" w:rsidR="009B10E7" w:rsidRPr="000259BA" w:rsidRDefault="009B10E7" w:rsidP="000C4FF8">
            <w:r w:rsidRPr="000259BA">
              <w:rPr>
                <w:lang w:val="en-US"/>
              </w:rPr>
              <w:t>±</w:t>
            </w:r>
          </w:p>
          <w:p w14:paraId="443D3D80" w14:textId="77777777" w:rsidR="009B10E7" w:rsidRPr="000259BA" w:rsidRDefault="009B10E7" w:rsidP="000C4FF8">
            <w:r w:rsidRPr="000259BA">
              <w:rPr>
                <w:lang w:val="en-US"/>
              </w:rPr>
              <w:t>0.06</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C6D2559" w14:textId="77777777" w:rsidR="009B10E7" w:rsidRPr="000259BA" w:rsidRDefault="009B10E7" w:rsidP="000C4FF8">
            <w:r w:rsidRPr="000259BA">
              <w:rPr>
                <w:lang w:val="en-US"/>
              </w:rPr>
              <w:t>4.10</w:t>
            </w:r>
          </w:p>
          <w:p w14:paraId="023EBCF9" w14:textId="77777777" w:rsidR="009B10E7" w:rsidRPr="000259BA" w:rsidRDefault="009B10E7" w:rsidP="000C4FF8">
            <w:r w:rsidRPr="000259BA">
              <w:rPr>
                <w:lang w:val="en-US"/>
              </w:rPr>
              <w:t>±</w:t>
            </w:r>
          </w:p>
          <w:p w14:paraId="3BE456D4" w14:textId="77777777" w:rsidR="009B10E7" w:rsidRPr="000259BA" w:rsidRDefault="009B10E7" w:rsidP="000C4FF8">
            <w:r w:rsidRPr="000259BA">
              <w:rPr>
                <w:lang w:val="en-US"/>
              </w:rPr>
              <w:t>0.20</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1E3C99A" w14:textId="77777777" w:rsidR="009B10E7" w:rsidRPr="000259BA" w:rsidRDefault="009B10E7" w:rsidP="000C4FF8">
            <w:r w:rsidRPr="000259BA">
              <w:rPr>
                <w:lang w:val="en-US"/>
              </w:rPr>
              <w:t>3.93</w:t>
            </w:r>
          </w:p>
          <w:p w14:paraId="5AB9E778" w14:textId="77777777" w:rsidR="009B10E7" w:rsidRPr="000259BA" w:rsidRDefault="009B10E7" w:rsidP="000C4FF8">
            <w:r w:rsidRPr="000259BA">
              <w:rPr>
                <w:lang w:val="en-US"/>
              </w:rPr>
              <w:t>±</w:t>
            </w:r>
          </w:p>
          <w:p w14:paraId="28F1CE39" w14:textId="77777777" w:rsidR="009B10E7" w:rsidRPr="000259BA" w:rsidRDefault="009B10E7" w:rsidP="000C4FF8">
            <w:r w:rsidRPr="000259BA">
              <w:rPr>
                <w:lang w:val="en-US"/>
              </w:rPr>
              <w:t>0.24</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F811C33" w14:textId="77777777" w:rsidR="009B10E7" w:rsidRPr="000259BA" w:rsidRDefault="009B10E7" w:rsidP="000C4FF8">
            <w:r w:rsidRPr="000259BA">
              <w:rPr>
                <w:lang w:val="en-US"/>
              </w:rPr>
              <w:t>4.04</w:t>
            </w:r>
          </w:p>
          <w:p w14:paraId="7723B2E8" w14:textId="77777777" w:rsidR="009B10E7" w:rsidRPr="000259BA" w:rsidRDefault="009B10E7" w:rsidP="000C4FF8">
            <w:r w:rsidRPr="000259BA">
              <w:rPr>
                <w:lang w:val="en-US"/>
              </w:rPr>
              <w:t>±</w:t>
            </w:r>
          </w:p>
          <w:p w14:paraId="2F935B14" w14:textId="77777777" w:rsidR="009B10E7" w:rsidRPr="000259BA" w:rsidRDefault="009B10E7" w:rsidP="000C4FF8">
            <w:r w:rsidRPr="000259BA">
              <w:rPr>
                <w:lang w:val="en-US"/>
              </w:rPr>
              <w:t>0.11</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319DE37" w14:textId="77777777" w:rsidR="009B10E7" w:rsidRPr="000259BA" w:rsidRDefault="009B10E7" w:rsidP="000C4FF8">
            <w:r w:rsidRPr="000259BA">
              <w:rPr>
                <w:lang w:val="en-US"/>
              </w:rPr>
              <w:t>3.923</w:t>
            </w:r>
          </w:p>
          <w:p w14:paraId="526EB68D" w14:textId="77777777" w:rsidR="009B10E7" w:rsidRPr="000259BA" w:rsidRDefault="009B10E7" w:rsidP="000C4FF8">
            <w:r w:rsidRPr="000259BA">
              <w:rPr>
                <w:lang w:val="en-US"/>
              </w:rPr>
              <w:t>±</w:t>
            </w:r>
          </w:p>
          <w:p w14:paraId="7C5E1F81" w14:textId="77777777" w:rsidR="009B10E7" w:rsidRPr="000259BA" w:rsidRDefault="009B10E7" w:rsidP="000C4FF8">
            <w:r w:rsidRPr="000259BA">
              <w:rPr>
                <w:lang w:val="en-US"/>
              </w:rPr>
              <w:t>0.13</w:t>
            </w:r>
          </w:p>
        </w:tc>
        <w:tc>
          <w:tcPr>
            <w:tcW w:w="45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1EB815D" w14:textId="77777777" w:rsidR="009B10E7" w:rsidRPr="000259BA" w:rsidRDefault="009B10E7" w:rsidP="000C4FF8">
            <w:r w:rsidRPr="000259BA">
              <w:rPr>
                <w:lang w:val="en-US"/>
              </w:rPr>
              <w:t>3.98</w:t>
            </w:r>
          </w:p>
          <w:p w14:paraId="02CE9D0A" w14:textId="77777777" w:rsidR="009B10E7" w:rsidRPr="000259BA" w:rsidRDefault="009B10E7" w:rsidP="000C4FF8">
            <w:r w:rsidRPr="000259BA">
              <w:rPr>
                <w:lang w:val="en-US"/>
              </w:rPr>
              <w:t>±</w:t>
            </w:r>
          </w:p>
          <w:p w14:paraId="4B6B2A5A" w14:textId="77777777" w:rsidR="009B10E7" w:rsidRPr="000259BA" w:rsidRDefault="009B10E7" w:rsidP="000C4FF8">
            <w:r w:rsidRPr="000259BA">
              <w:rPr>
                <w:lang w:val="en-US"/>
              </w:rPr>
              <w:t>0.12</w:t>
            </w:r>
          </w:p>
        </w:tc>
        <w:tc>
          <w:tcPr>
            <w:tcW w:w="792" w:type="pct"/>
            <w:vMerge/>
            <w:tcBorders>
              <w:top w:val="single" w:sz="8" w:space="0" w:color="000000"/>
              <w:left w:val="single" w:sz="8" w:space="0" w:color="000000"/>
              <w:bottom w:val="single" w:sz="8" w:space="0" w:color="000000"/>
              <w:right w:val="single" w:sz="8" w:space="0" w:color="000000"/>
            </w:tcBorders>
            <w:vAlign w:val="center"/>
            <w:hideMark/>
          </w:tcPr>
          <w:p w14:paraId="69448E7E" w14:textId="77777777" w:rsidR="009B10E7" w:rsidRPr="000259BA" w:rsidRDefault="009B10E7" w:rsidP="000C4FF8"/>
        </w:tc>
      </w:tr>
      <w:tr w:rsidR="009B10E7" w:rsidRPr="000259BA" w14:paraId="3D5C9E95" w14:textId="77777777" w:rsidTr="000C4FF8">
        <w:trPr>
          <w:trHeight w:val="1708"/>
        </w:trPr>
        <w:tc>
          <w:tcPr>
            <w:tcW w:w="58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71B8063" w14:textId="77777777" w:rsidR="009B10E7" w:rsidRPr="000259BA" w:rsidRDefault="009B10E7" w:rsidP="000C4FF8">
            <w:r w:rsidRPr="000259BA">
              <w:rPr>
                <w:lang w:val="en-US"/>
              </w:rPr>
              <w:t>Tiko</w:t>
            </w:r>
          </w:p>
        </w:tc>
        <w:tc>
          <w:tcPr>
            <w:tcW w:w="36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5193F8A" w14:textId="77777777" w:rsidR="009B10E7" w:rsidRPr="000259BA" w:rsidRDefault="009B10E7" w:rsidP="000C4FF8">
            <w:r w:rsidRPr="000259BA">
              <w:rPr>
                <w:lang w:val="en-US"/>
              </w:rPr>
              <w:t>3.59</w:t>
            </w:r>
          </w:p>
          <w:p w14:paraId="54A76859" w14:textId="77777777" w:rsidR="009B10E7" w:rsidRPr="000259BA" w:rsidRDefault="009B10E7" w:rsidP="000C4FF8">
            <w:r w:rsidRPr="000259BA">
              <w:rPr>
                <w:lang w:val="en-US"/>
              </w:rPr>
              <w:t>±</w:t>
            </w:r>
          </w:p>
          <w:p w14:paraId="355B08A8" w14:textId="77777777" w:rsidR="009B10E7" w:rsidRPr="000259BA" w:rsidRDefault="009B10E7" w:rsidP="000C4FF8">
            <w:r w:rsidRPr="000259BA">
              <w:rPr>
                <w:lang w:val="en-US"/>
              </w:rPr>
              <w:t>0.10</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067E535" w14:textId="77777777" w:rsidR="009B10E7" w:rsidRPr="000259BA" w:rsidRDefault="009B10E7" w:rsidP="000C4FF8">
            <w:r w:rsidRPr="000259BA">
              <w:rPr>
                <w:lang w:val="en-US"/>
              </w:rPr>
              <w:t>3.49</w:t>
            </w:r>
          </w:p>
          <w:p w14:paraId="2CD0E35E" w14:textId="77777777" w:rsidR="009B10E7" w:rsidRPr="000259BA" w:rsidRDefault="009B10E7" w:rsidP="000C4FF8">
            <w:r w:rsidRPr="000259BA">
              <w:rPr>
                <w:lang w:val="en-US"/>
              </w:rPr>
              <w:t>±</w:t>
            </w:r>
          </w:p>
          <w:p w14:paraId="64AF6111" w14:textId="77777777" w:rsidR="009B10E7" w:rsidRPr="000259BA" w:rsidRDefault="009B10E7" w:rsidP="000C4FF8">
            <w:r w:rsidRPr="000259BA">
              <w:rPr>
                <w:lang w:val="en-US"/>
              </w:rPr>
              <w:t>0.09</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72BC230" w14:textId="77777777" w:rsidR="009B10E7" w:rsidRPr="000259BA" w:rsidRDefault="009B10E7" w:rsidP="000C4FF8">
            <w:r w:rsidRPr="000259BA">
              <w:rPr>
                <w:lang w:val="en-US"/>
              </w:rPr>
              <w:t>3.56</w:t>
            </w:r>
          </w:p>
          <w:p w14:paraId="24C56C54" w14:textId="77777777" w:rsidR="009B10E7" w:rsidRPr="000259BA" w:rsidRDefault="009B10E7" w:rsidP="000C4FF8">
            <w:r w:rsidRPr="000259BA">
              <w:rPr>
                <w:lang w:val="en-US"/>
              </w:rPr>
              <w:t>±</w:t>
            </w:r>
          </w:p>
          <w:p w14:paraId="44D99188" w14:textId="77777777" w:rsidR="009B10E7" w:rsidRPr="000259BA" w:rsidRDefault="009B10E7" w:rsidP="000C4FF8">
            <w:r w:rsidRPr="000259BA">
              <w:rPr>
                <w:lang w:val="en-US"/>
              </w:rPr>
              <w:t>0.05</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9B0DF07" w14:textId="77777777" w:rsidR="009B10E7" w:rsidRPr="000259BA" w:rsidRDefault="009B10E7" w:rsidP="000C4FF8">
            <w:r w:rsidRPr="000259BA">
              <w:rPr>
                <w:lang w:val="en-US"/>
              </w:rPr>
              <w:t>3.54</w:t>
            </w:r>
          </w:p>
          <w:p w14:paraId="4168FA77" w14:textId="77777777" w:rsidR="009B10E7" w:rsidRPr="000259BA" w:rsidRDefault="009B10E7" w:rsidP="000C4FF8">
            <w:r w:rsidRPr="000259BA">
              <w:rPr>
                <w:lang w:val="en-US"/>
              </w:rPr>
              <w:t>±</w:t>
            </w:r>
          </w:p>
          <w:p w14:paraId="735D88C9" w14:textId="77777777" w:rsidR="009B10E7" w:rsidRPr="000259BA" w:rsidRDefault="009B10E7" w:rsidP="000C4FF8">
            <w:r w:rsidRPr="000259BA">
              <w:rPr>
                <w:lang w:val="en-US"/>
              </w:rPr>
              <w:t>0.04</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65573E3" w14:textId="77777777" w:rsidR="009B10E7" w:rsidRPr="000259BA" w:rsidRDefault="009B10E7" w:rsidP="000C4FF8">
            <w:r w:rsidRPr="000259BA">
              <w:rPr>
                <w:lang w:val="en-US"/>
              </w:rPr>
              <w:t>3.79</w:t>
            </w:r>
          </w:p>
          <w:p w14:paraId="774BC8D1" w14:textId="77777777" w:rsidR="009B10E7" w:rsidRPr="000259BA" w:rsidRDefault="009B10E7" w:rsidP="000C4FF8">
            <w:r w:rsidRPr="000259BA">
              <w:rPr>
                <w:lang w:val="en-US"/>
              </w:rPr>
              <w:t>±</w:t>
            </w:r>
          </w:p>
          <w:p w14:paraId="3163F5B5" w14:textId="77777777" w:rsidR="009B10E7" w:rsidRPr="000259BA" w:rsidRDefault="009B10E7" w:rsidP="000C4FF8">
            <w:r w:rsidRPr="000259BA">
              <w:rPr>
                <w:lang w:val="en-US"/>
              </w:rPr>
              <w:t>0.12</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2D5FD4A" w14:textId="77777777" w:rsidR="009B10E7" w:rsidRPr="000259BA" w:rsidRDefault="009B10E7" w:rsidP="000C4FF8">
            <w:r w:rsidRPr="000259BA">
              <w:rPr>
                <w:lang w:val="en-US"/>
              </w:rPr>
              <w:t>3.42</w:t>
            </w:r>
          </w:p>
          <w:p w14:paraId="4662E63C" w14:textId="77777777" w:rsidR="009B10E7" w:rsidRPr="000259BA" w:rsidRDefault="009B10E7" w:rsidP="000C4FF8">
            <w:r w:rsidRPr="000259BA">
              <w:rPr>
                <w:lang w:val="en-US"/>
              </w:rPr>
              <w:t>±</w:t>
            </w:r>
          </w:p>
          <w:p w14:paraId="5B276A48" w14:textId="77777777" w:rsidR="009B10E7" w:rsidRPr="000259BA" w:rsidRDefault="009B10E7" w:rsidP="000C4FF8">
            <w:r w:rsidRPr="000259BA">
              <w:rPr>
                <w:lang w:val="en-US"/>
              </w:rPr>
              <w:t>0.09</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22527DF" w14:textId="77777777" w:rsidR="009B10E7" w:rsidRPr="000259BA" w:rsidRDefault="009B10E7" w:rsidP="000C4FF8">
            <w:r w:rsidRPr="000259BA">
              <w:rPr>
                <w:lang w:val="en-US"/>
              </w:rPr>
              <w:t>3.65</w:t>
            </w:r>
          </w:p>
          <w:p w14:paraId="36775614" w14:textId="77777777" w:rsidR="009B10E7" w:rsidRPr="000259BA" w:rsidRDefault="009B10E7" w:rsidP="000C4FF8">
            <w:r w:rsidRPr="000259BA">
              <w:rPr>
                <w:lang w:val="en-US"/>
              </w:rPr>
              <w:t>±</w:t>
            </w:r>
          </w:p>
          <w:p w14:paraId="1B2DFC5C" w14:textId="77777777" w:rsidR="009B10E7" w:rsidRPr="000259BA" w:rsidRDefault="009B10E7" w:rsidP="000C4FF8">
            <w:r w:rsidRPr="000259BA">
              <w:rPr>
                <w:lang w:val="en-US"/>
              </w:rPr>
              <w:t>0.09</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E3706A6" w14:textId="77777777" w:rsidR="009B10E7" w:rsidRPr="000259BA" w:rsidRDefault="009B10E7" w:rsidP="000C4FF8">
            <w:r w:rsidRPr="000259BA">
              <w:rPr>
                <w:lang w:val="en-US"/>
              </w:rPr>
              <w:t>3.48</w:t>
            </w:r>
          </w:p>
          <w:p w14:paraId="3006F51C" w14:textId="77777777" w:rsidR="009B10E7" w:rsidRPr="000259BA" w:rsidRDefault="009B10E7" w:rsidP="000C4FF8">
            <w:r w:rsidRPr="000259BA">
              <w:rPr>
                <w:lang w:val="en-US"/>
              </w:rPr>
              <w:t>±</w:t>
            </w:r>
          </w:p>
          <w:p w14:paraId="15F5EEBE" w14:textId="77777777" w:rsidR="009B10E7" w:rsidRPr="000259BA" w:rsidRDefault="009B10E7" w:rsidP="000C4FF8">
            <w:r w:rsidRPr="000259BA">
              <w:rPr>
                <w:lang w:val="en-US"/>
              </w:rPr>
              <w:t>0.07</w:t>
            </w:r>
          </w:p>
        </w:tc>
        <w:tc>
          <w:tcPr>
            <w:tcW w:w="45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6D4B203" w14:textId="77777777" w:rsidR="009B10E7" w:rsidRPr="000259BA" w:rsidRDefault="009B10E7" w:rsidP="000C4FF8">
            <w:r w:rsidRPr="000259BA">
              <w:rPr>
                <w:lang w:val="en-US"/>
              </w:rPr>
              <w:t>3.57</w:t>
            </w:r>
          </w:p>
          <w:p w14:paraId="78BDDF66" w14:textId="77777777" w:rsidR="009B10E7" w:rsidRPr="000259BA" w:rsidRDefault="009B10E7" w:rsidP="000C4FF8">
            <w:r w:rsidRPr="000259BA">
              <w:rPr>
                <w:lang w:val="en-US"/>
              </w:rPr>
              <w:t>±</w:t>
            </w:r>
          </w:p>
          <w:p w14:paraId="273042BE" w14:textId="77777777" w:rsidR="009B10E7" w:rsidRPr="000259BA" w:rsidRDefault="009B10E7" w:rsidP="000C4FF8">
            <w:r w:rsidRPr="000259BA">
              <w:rPr>
                <w:lang w:val="en-US"/>
              </w:rPr>
              <w:t>0.08</w:t>
            </w:r>
          </w:p>
        </w:tc>
        <w:tc>
          <w:tcPr>
            <w:tcW w:w="792" w:type="pct"/>
            <w:vMerge/>
            <w:tcBorders>
              <w:top w:val="single" w:sz="8" w:space="0" w:color="000000"/>
              <w:left w:val="single" w:sz="8" w:space="0" w:color="000000"/>
              <w:bottom w:val="single" w:sz="8" w:space="0" w:color="000000"/>
              <w:right w:val="single" w:sz="8" w:space="0" w:color="000000"/>
            </w:tcBorders>
            <w:vAlign w:val="center"/>
            <w:hideMark/>
          </w:tcPr>
          <w:p w14:paraId="017D4214" w14:textId="77777777" w:rsidR="009B10E7" w:rsidRPr="000259BA" w:rsidRDefault="009B10E7" w:rsidP="000C4FF8"/>
        </w:tc>
      </w:tr>
      <w:tr w:rsidR="009B10E7" w:rsidRPr="000259BA" w14:paraId="514C2CBE" w14:textId="77777777" w:rsidTr="000C4FF8">
        <w:trPr>
          <w:trHeight w:val="1507"/>
        </w:trPr>
        <w:tc>
          <w:tcPr>
            <w:tcW w:w="58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53C7F24" w14:textId="77777777" w:rsidR="009B10E7" w:rsidRPr="000259BA" w:rsidRDefault="009B10E7" w:rsidP="000C4FF8">
            <w:proofErr w:type="spellStart"/>
            <w:r w:rsidRPr="000259BA">
              <w:rPr>
                <w:lang w:val="en-US"/>
              </w:rPr>
              <w:t>Chamguru</w:t>
            </w:r>
            <w:proofErr w:type="spellEnd"/>
          </w:p>
        </w:tc>
        <w:tc>
          <w:tcPr>
            <w:tcW w:w="36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CE6522F" w14:textId="77777777" w:rsidR="009B10E7" w:rsidRPr="000259BA" w:rsidRDefault="009B10E7" w:rsidP="000C4FF8">
            <w:r w:rsidRPr="000259BA">
              <w:rPr>
                <w:lang w:val="en-US"/>
              </w:rPr>
              <w:t>4.138</w:t>
            </w:r>
          </w:p>
          <w:p w14:paraId="4AEBA133" w14:textId="77777777" w:rsidR="009B10E7" w:rsidRPr="000259BA" w:rsidRDefault="009B10E7" w:rsidP="000C4FF8">
            <w:r w:rsidRPr="000259BA">
              <w:rPr>
                <w:lang w:val="en-US"/>
              </w:rPr>
              <w:t>±</w:t>
            </w:r>
          </w:p>
          <w:p w14:paraId="4C941059" w14:textId="77777777" w:rsidR="009B10E7" w:rsidRPr="000259BA" w:rsidRDefault="009B10E7" w:rsidP="000C4FF8">
            <w:r w:rsidRPr="000259BA">
              <w:rPr>
                <w:lang w:val="en-US"/>
              </w:rPr>
              <w:t>0.06</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743F29B" w14:textId="77777777" w:rsidR="009B10E7" w:rsidRPr="000259BA" w:rsidRDefault="009B10E7" w:rsidP="000C4FF8">
            <w:r w:rsidRPr="000259BA">
              <w:rPr>
                <w:lang w:val="en-US"/>
              </w:rPr>
              <w:t>4.01</w:t>
            </w:r>
          </w:p>
          <w:p w14:paraId="34BF2111" w14:textId="77777777" w:rsidR="009B10E7" w:rsidRPr="000259BA" w:rsidRDefault="009B10E7" w:rsidP="000C4FF8">
            <w:r w:rsidRPr="000259BA">
              <w:rPr>
                <w:lang w:val="en-US"/>
              </w:rPr>
              <w:t>±</w:t>
            </w:r>
          </w:p>
          <w:p w14:paraId="23644D36" w14:textId="77777777" w:rsidR="009B10E7" w:rsidRPr="000259BA" w:rsidRDefault="009B10E7" w:rsidP="000C4FF8">
            <w:r w:rsidRPr="000259BA">
              <w:rPr>
                <w:lang w:val="en-US"/>
              </w:rPr>
              <w:t>0.05</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9F2E7C2" w14:textId="77777777" w:rsidR="009B10E7" w:rsidRPr="000259BA" w:rsidRDefault="009B10E7" w:rsidP="000C4FF8">
            <w:r w:rsidRPr="000259BA">
              <w:rPr>
                <w:lang w:val="en-US"/>
              </w:rPr>
              <w:t>3.92</w:t>
            </w:r>
          </w:p>
          <w:p w14:paraId="56B1E0D5" w14:textId="77777777" w:rsidR="009B10E7" w:rsidRPr="000259BA" w:rsidRDefault="009B10E7" w:rsidP="000C4FF8">
            <w:r w:rsidRPr="000259BA">
              <w:rPr>
                <w:lang w:val="en-US"/>
              </w:rPr>
              <w:t>±</w:t>
            </w:r>
          </w:p>
          <w:p w14:paraId="010B1FAD" w14:textId="77777777" w:rsidR="009B10E7" w:rsidRPr="000259BA" w:rsidRDefault="009B10E7" w:rsidP="000C4FF8">
            <w:r w:rsidRPr="000259BA">
              <w:rPr>
                <w:lang w:val="en-US"/>
              </w:rPr>
              <w:t>0.04</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2CAF096" w14:textId="77777777" w:rsidR="009B10E7" w:rsidRPr="000259BA" w:rsidRDefault="009B10E7" w:rsidP="000C4FF8">
            <w:r w:rsidRPr="000259BA">
              <w:rPr>
                <w:lang w:val="en-US"/>
              </w:rPr>
              <w:t>3.84</w:t>
            </w:r>
          </w:p>
          <w:p w14:paraId="5E7C81EF" w14:textId="77777777" w:rsidR="009B10E7" w:rsidRPr="000259BA" w:rsidRDefault="009B10E7" w:rsidP="000C4FF8">
            <w:r w:rsidRPr="000259BA">
              <w:rPr>
                <w:lang w:val="en-US"/>
              </w:rPr>
              <w:t>±</w:t>
            </w:r>
          </w:p>
          <w:p w14:paraId="69919230" w14:textId="77777777" w:rsidR="009B10E7" w:rsidRPr="000259BA" w:rsidRDefault="009B10E7" w:rsidP="000C4FF8">
            <w:r w:rsidRPr="000259BA">
              <w:rPr>
                <w:lang w:val="en-US"/>
              </w:rPr>
              <w:t>0.04</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0A2343A" w14:textId="77777777" w:rsidR="009B10E7" w:rsidRPr="000259BA" w:rsidRDefault="009B10E7" w:rsidP="000C4FF8">
            <w:r w:rsidRPr="000259BA">
              <w:rPr>
                <w:lang w:val="en-US"/>
              </w:rPr>
              <w:t>3.80</w:t>
            </w:r>
          </w:p>
          <w:p w14:paraId="39BA410E" w14:textId="77777777" w:rsidR="009B10E7" w:rsidRPr="000259BA" w:rsidRDefault="009B10E7" w:rsidP="000C4FF8">
            <w:r w:rsidRPr="000259BA">
              <w:rPr>
                <w:lang w:val="en-US"/>
              </w:rPr>
              <w:t xml:space="preserve">± </w:t>
            </w:r>
          </w:p>
          <w:p w14:paraId="395E8177" w14:textId="77777777" w:rsidR="009B10E7" w:rsidRPr="000259BA" w:rsidRDefault="009B10E7" w:rsidP="000C4FF8">
            <w:r w:rsidRPr="000259BA">
              <w:rPr>
                <w:lang w:val="en-US"/>
              </w:rPr>
              <w:t>0.12</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99981BA" w14:textId="77777777" w:rsidR="009B10E7" w:rsidRPr="000259BA" w:rsidRDefault="009B10E7" w:rsidP="000C4FF8">
            <w:r w:rsidRPr="000259BA">
              <w:rPr>
                <w:lang w:val="en-US"/>
              </w:rPr>
              <w:t>3.61</w:t>
            </w:r>
          </w:p>
          <w:p w14:paraId="1112B210" w14:textId="77777777" w:rsidR="009B10E7" w:rsidRPr="000259BA" w:rsidRDefault="009B10E7" w:rsidP="000C4FF8">
            <w:r w:rsidRPr="000259BA">
              <w:rPr>
                <w:lang w:val="en-US"/>
              </w:rPr>
              <w:t>±</w:t>
            </w:r>
          </w:p>
          <w:p w14:paraId="1545BC19" w14:textId="77777777" w:rsidR="009B10E7" w:rsidRPr="000259BA" w:rsidRDefault="009B10E7" w:rsidP="000C4FF8">
            <w:r w:rsidRPr="000259BA">
              <w:rPr>
                <w:lang w:val="en-US"/>
              </w:rPr>
              <w:t>0.09</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F4DCBF9" w14:textId="77777777" w:rsidR="009B10E7" w:rsidRPr="000259BA" w:rsidRDefault="009B10E7" w:rsidP="000C4FF8">
            <w:r w:rsidRPr="000259BA">
              <w:rPr>
                <w:lang w:val="en-US"/>
              </w:rPr>
              <w:t>3.95</w:t>
            </w:r>
          </w:p>
          <w:p w14:paraId="5696CE78" w14:textId="77777777" w:rsidR="009B10E7" w:rsidRPr="000259BA" w:rsidRDefault="009B10E7" w:rsidP="000C4FF8">
            <w:r w:rsidRPr="000259BA">
              <w:rPr>
                <w:lang w:val="en-US"/>
              </w:rPr>
              <w:t>±</w:t>
            </w:r>
          </w:p>
          <w:p w14:paraId="727BC894" w14:textId="77777777" w:rsidR="009B10E7" w:rsidRPr="000259BA" w:rsidRDefault="009B10E7" w:rsidP="000C4FF8">
            <w:r w:rsidRPr="000259BA">
              <w:rPr>
                <w:lang w:val="en-US"/>
              </w:rPr>
              <w:t>0.03</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1CAC0B1" w14:textId="77777777" w:rsidR="009B10E7" w:rsidRPr="000259BA" w:rsidRDefault="009B10E7" w:rsidP="000C4FF8">
            <w:r w:rsidRPr="000259BA">
              <w:rPr>
                <w:lang w:val="en-US"/>
              </w:rPr>
              <w:t>3.82</w:t>
            </w:r>
          </w:p>
          <w:p w14:paraId="2A4F0192" w14:textId="77777777" w:rsidR="009B10E7" w:rsidRPr="000259BA" w:rsidRDefault="009B10E7" w:rsidP="000C4FF8">
            <w:r w:rsidRPr="000259BA">
              <w:rPr>
                <w:lang w:val="en-US"/>
              </w:rPr>
              <w:t>±</w:t>
            </w:r>
          </w:p>
          <w:p w14:paraId="33FC0B84" w14:textId="77777777" w:rsidR="009B10E7" w:rsidRPr="000259BA" w:rsidRDefault="009B10E7" w:rsidP="000C4FF8">
            <w:r w:rsidRPr="000259BA">
              <w:rPr>
                <w:lang w:val="en-US"/>
              </w:rPr>
              <w:t>0.06</w:t>
            </w:r>
          </w:p>
        </w:tc>
        <w:tc>
          <w:tcPr>
            <w:tcW w:w="45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75299BF" w14:textId="77777777" w:rsidR="009B10E7" w:rsidRPr="000259BA" w:rsidRDefault="009B10E7" w:rsidP="000C4FF8">
            <w:r w:rsidRPr="000259BA">
              <w:rPr>
                <w:lang w:val="en-US"/>
              </w:rPr>
              <w:t>3.89</w:t>
            </w:r>
          </w:p>
          <w:p w14:paraId="66E12993" w14:textId="77777777" w:rsidR="009B10E7" w:rsidRPr="000259BA" w:rsidRDefault="009B10E7" w:rsidP="000C4FF8">
            <w:r w:rsidRPr="000259BA">
              <w:rPr>
                <w:lang w:val="en-US"/>
              </w:rPr>
              <w:t>±</w:t>
            </w:r>
          </w:p>
          <w:p w14:paraId="6704C989" w14:textId="77777777" w:rsidR="009B10E7" w:rsidRPr="000259BA" w:rsidRDefault="009B10E7" w:rsidP="000C4FF8">
            <w:r w:rsidRPr="000259BA">
              <w:rPr>
                <w:lang w:val="en-US"/>
              </w:rPr>
              <w:t>0.04</w:t>
            </w:r>
          </w:p>
        </w:tc>
        <w:tc>
          <w:tcPr>
            <w:tcW w:w="792" w:type="pct"/>
            <w:vMerge/>
            <w:tcBorders>
              <w:top w:val="single" w:sz="8" w:space="0" w:color="000000"/>
              <w:left w:val="single" w:sz="8" w:space="0" w:color="000000"/>
              <w:bottom w:val="single" w:sz="8" w:space="0" w:color="000000"/>
              <w:right w:val="single" w:sz="8" w:space="0" w:color="000000"/>
            </w:tcBorders>
            <w:vAlign w:val="center"/>
            <w:hideMark/>
          </w:tcPr>
          <w:p w14:paraId="3DB48481" w14:textId="77777777" w:rsidR="009B10E7" w:rsidRPr="000259BA" w:rsidRDefault="009B10E7" w:rsidP="000C4FF8"/>
        </w:tc>
      </w:tr>
      <w:tr w:rsidR="009B10E7" w:rsidRPr="000259BA" w14:paraId="20BC7C34" w14:textId="77777777" w:rsidTr="000C4FF8">
        <w:trPr>
          <w:trHeight w:val="1507"/>
        </w:trPr>
        <w:tc>
          <w:tcPr>
            <w:tcW w:w="589"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25D53BB" w14:textId="77777777" w:rsidR="009B10E7" w:rsidRPr="000259BA" w:rsidRDefault="009B10E7" w:rsidP="000C4FF8">
            <w:r w:rsidRPr="000259BA">
              <w:rPr>
                <w:lang w:val="en-US"/>
              </w:rPr>
              <w:t>Overall</w:t>
            </w:r>
          </w:p>
        </w:tc>
        <w:tc>
          <w:tcPr>
            <w:tcW w:w="36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1621D8E" w14:textId="77777777" w:rsidR="009B10E7" w:rsidRPr="000259BA" w:rsidRDefault="009B10E7" w:rsidP="000C4FF8">
            <w:r w:rsidRPr="000259BA">
              <w:rPr>
                <w:lang w:val="en-US"/>
              </w:rPr>
              <w:t>4.01</w:t>
            </w:r>
          </w:p>
          <w:p w14:paraId="2C14845D" w14:textId="77777777" w:rsidR="009B10E7" w:rsidRPr="000259BA" w:rsidRDefault="009B10E7" w:rsidP="000C4FF8">
            <w:r w:rsidRPr="000259BA">
              <w:rPr>
                <w:lang w:val="en-US"/>
              </w:rPr>
              <w:t>±</w:t>
            </w:r>
          </w:p>
          <w:p w14:paraId="2A26AAF8" w14:textId="77777777" w:rsidR="009B10E7" w:rsidRPr="000259BA" w:rsidRDefault="009B10E7" w:rsidP="000C4FF8">
            <w:r w:rsidRPr="000259BA">
              <w:rPr>
                <w:lang w:val="en-US"/>
              </w:rPr>
              <w:t>0.08</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879C081" w14:textId="77777777" w:rsidR="009B10E7" w:rsidRPr="000259BA" w:rsidRDefault="009B10E7" w:rsidP="000C4FF8">
            <w:r w:rsidRPr="000259BA">
              <w:rPr>
                <w:lang w:val="en-US"/>
              </w:rPr>
              <w:t>3.92</w:t>
            </w:r>
          </w:p>
          <w:p w14:paraId="61DACCDF" w14:textId="77777777" w:rsidR="009B10E7" w:rsidRPr="000259BA" w:rsidRDefault="009B10E7" w:rsidP="000C4FF8">
            <w:r w:rsidRPr="000259BA">
              <w:rPr>
                <w:lang w:val="en-US"/>
              </w:rPr>
              <w:t>±</w:t>
            </w:r>
          </w:p>
          <w:p w14:paraId="21F26B75" w14:textId="77777777" w:rsidR="009B10E7" w:rsidRPr="000259BA" w:rsidRDefault="009B10E7" w:rsidP="000C4FF8">
            <w:r w:rsidRPr="000259BA">
              <w:rPr>
                <w:lang w:val="en-US"/>
              </w:rPr>
              <w:t>0.07</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C111A9A" w14:textId="77777777" w:rsidR="009B10E7" w:rsidRPr="000259BA" w:rsidRDefault="009B10E7" w:rsidP="000C4FF8">
            <w:r w:rsidRPr="000259BA">
              <w:rPr>
                <w:lang w:val="en-US"/>
              </w:rPr>
              <w:t>3.98</w:t>
            </w:r>
          </w:p>
          <w:p w14:paraId="67368180" w14:textId="77777777" w:rsidR="009B10E7" w:rsidRPr="000259BA" w:rsidRDefault="009B10E7" w:rsidP="000C4FF8">
            <w:r w:rsidRPr="000259BA">
              <w:rPr>
                <w:lang w:val="en-US"/>
              </w:rPr>
              <w:t>±</w:t>
            </w:r>
          </w:p>
          <w:p w14:paraId="3112F992" w14:textId="77777777" w:rsidR="009B10E7" w:rsidRPr="000259BA" w:rsidRDefault="009B10E7" w:rsidP="000C4FF8">
            <w:r w:rsidRPr="000259BA">
              <w:rPr>
                <w:lang w:val="en-US"/>
              </w:rPr>
              <w:t>0.05</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FFD295C" w14:textId="77777777" w:rsidR="009B10E7" w:rsidRPr="000259BA" w:rsidRDefault="009B10E7" w:rsidP="000C4FF8">
            <w:r w:rsidRPr="000259BA">
              <w:rPr>
                <w:lang w:val="en-US"/>
              </w:rPr>
              <w:t>3.93</w:t>
            </w:r>
          </w:p>
          <w:p w14:paraId="6E2887A9" w14:textId="77777777" w:rsidR="009B10E7" w:rsidRPr="000259BA" w:rsidRDefault="009B10E7" w:rsidP="000C4FF8">
            <w:r w:rsidRPr="000259BA">
              <w:rPr>
                <w:lang w:val="en-US"/>
              </w:rPr>
              <w:t>±</w:t>
            </w:r>
          </w:p>
          <w:p w14:paraId="23E9450C" w14:textId="77777777" w:rsidR="009B10E7" w:rsidRPr="000259BA" w:rsidRDefault="009B10E7" w:rsidP="000C4FF8">
            <w:r w:rsidRPr="000259BA">
              <w:rPr>
                <w:lang w:val="en-US"/>
              </w:rPr>
              <w:t>0.05</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70AB181" w14:textId="77777777" w:rsidR="009B10E7" w:rsidRPr="000259BA" w:rsidRDefault="009B10E7" w:rsidP="000C4FF8">
            <w:r w:rsidRPr="000259BA">
              <w:rPr>
                <w:lang w:val="en-US"/>
              </w:rPr>
              <w:t>4.07</w:t>
            </w:r>
          </w:p>
          <w:p w14:paraId="00487B08" w14:textId="77777777" w:rsidR="009B10E7" w:rsidRPr="000259BA" w:rsidRDefault="009B10E7" w:rsidP="000C4FF8">
            <w:r w:rsidRPr="000259BA">
              <w:rPr>
                <w:lang w:val="en-US"/>
              </w:rPr>
              <w:t>±</w:t>
            </w:r>
          </w:p>
          <w:p w14:paraId="77A49B39" w14:textId="77777777" w:rsidR="009B10E7" w:rsidRPr="000259BA" w:rsidRDefault="009B10E7" w:rsidP="000C4FF8">
            <w:r w:rsidRPr="000259BA">
              <w:rPr>
                <w:lang w:val="en-US"/>
              </w:rPr>
              <w:t>0.15</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0E3D831" w14:textId="77777777" w:rsidR="009B10E7" w:rsidRPr="000259BA" w:rsidRDefault="009B10E7" w:rsidP="000C4FF8">
            <w:r w:rsidRPr="000259BA">
              <w:rPr>
                <w:lang w:val="en-US"/>
              </w:rPr>
              <w:t>3.75</w:t>
            </w:r>
          </w:p>
          <w:p w14:paraId="3FE982AD" w14:textId="77777777" w:rsidR="009B10E7" w:rsidRPr="000259BA" w:rsidRDefault="009B10E7" w:rsidP="000C4FF8">
            <w:r w:rsidRPr="000259BA">
              <w:rPr>
                <w:lang w:val="en-US"/>
              </w:rPr>
              <w:t>±</w:t>
            </w:r>
          </w:p>
          <w:p w14:paraId="7C470D7F" w14:textId="77777777" w:rsidR="009B10E7" w:rsidRPr="000259BA" w:rsidRDefault="009B10E7" w:rsidP="000C4FF8">
            <w:r w:rsidRPr="000259BA">
              <w:rPr>
                <w:lang w:val="en-US"/>
              </w:rPr>
              <w:t>0.15</w:t>
            </w:r>
          </w:p>
        </w:tc>
        <w:tc>
          <w:tcPr>
            <w:tcW w:w="34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CDDC6F5" w14:textId="77777777" w:rsidR="009B10E7" w:rsidRPr="000259BA" w:rsidRDefault="009B10E7" w:rsidP="000C4FF8">
            <w:r w:rsidRPr="000259BA">
              <w:rPr>
                <w:lang w:val="en-US"/>
              </w:rPr>
              <w:t>4.02</w:t>
            </w:r>
          </w:p>
          <w:p w14:paraId="73268EBA" w14:textId="77777777" w:rsidR="009B10E7" w:rsidRPr="000259BA" w:rsidRDefault="009B10E7" w:rsidP="000C4FF8">
            <w:r w:rsidRPr="000259BA">
              <w:rPr>
                <w:lang w:val="en-US"/>
              </w:rPr>
              <w:t>±</w:t>
            </w:r>
          </w:p>
          <w:p w14:paraId="293E5ABA" w14:textId="77777777" w:rsidR="009B10E7" w:rsidRPr="000259BA" w:rsidRDefault="009B10E7" w:rsidP="000C4FF8">
            <w:r w:rsidRPr="000259BA">
              <w:rPr>
                <w:lang w:val="en-US"/>
              </w:rPr>
              <w:t>0.09</w:t>
            </w:r>
          </w:p>
        </w:tc>
        <w:tc>
          <w:tcPr>
            <w:tcW w:w="44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82B4D70" w14:textId="77777777" w:rsidR="009B10E7" w:rsidRPr="000259BA" w:rsidRDefault="009B10E7" w:rsidP="000C4FF8">
            <w:r w:rsidRPr="000259BA">
              <w:rPr>
                <w:lang w:val="en-US"/>
              </w:rPr>
              <w:t>3.87</w:t>
            </w:r>
          </w:p>
          <w:p w14:paraId="1046A08D" w14:textId="77777777" w:rsidR="009B10E7" w:rsidRPr="000259BA" w:rsidRDefault="009B10E7" w:rsidP="000C4FF8">
            <w:r w:rsidRPr="000259BA">
              <w:rPr>
                <w:lang w:val="en-US"/>
              </w:rPr>
              <w:t>±</w:t>
            </w:r>
          </w:p>
          <w:p w14:paraId="0089F30E" w14:textId="77777777" w:rsidR="009B10E7" w:rsidRPr="000259BA" w:rsidRDefault="009B10E7" w:rsidP="000C4FF8">
            <w:r w:rsidRPr="000259BA">
              <w:rPr>
                <w:lang w:val="en-US"/>
              </w:rPr>
              <w:t>0.09</w:t>
            </w:r>
          </w:p>
        </w:tc>
        <w:tc>
          <w:tcPr>
            <w:tcW w:w="45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73E0B8B" w14:textId="77777777" w:rsidR="009B10E7" w:rsidRPr="000259BA" w:rsidRDefault="009B10E7" w:rsidP="000C4FF8">
            <w:r w:rsidRPr="000259BA">
              <w:rPr>
                <w:lang w:val="en-US"/>
              </w:rPr>
              <w:t>3.94</w:t>
            </w:r>
          </w:p>
          <w:p w14:paraId="324DBAD3" w14:textId="77777777" w:rsidR="009B10E7" w:rsidRPr="000259BA" w:rsidRDefault="009B10E7" w:rsidP="000C4FF8">
            <w:r w:rsidRPr="000259BA">
              <w:rPr>
                <w:lang w:val="en-US"/>
              </w:rPr>
              <w:t>±</w:t>
            </w:r>
          </w:p>
          <w:p w14:paraId="6B050219" w14:textId="77777777" w:rsidR="009B10E7" w:rsidRPr="000259BA" w:rsidRDefault="009B10E7" w:rsidP="000C4FF8">
            <w:r w:rsidRPr="000259BA">
              <w:rPr>
                <w:lang w:val="en-US"/>
              </w:rPr>
              <w:t>0.09</w:t>
            </w:r>
          </w:p>
        </w:tc>
        <w:tc>
          <w:tcPr>
            <w:tcW w:w="792" w:type="pct"/>
            <w:vMerge/>
            <w:tcBorders>
              <w:top w:val="single" w:sz="8" w:space="0" w:color="000000"/>
              <w:left w:val="single" w:sz="8" w:space="0" w:color="000000"/>
              <w:bottom w:val="single" w:sz="8" w:space="0" w:color="000000"/>
              <w:right w:val="single" w:sz="8" w:space="0" w:color="000000"/>
            </w:tcBorders>
            <w:vAlign w:val="center"/>
            <w:hideMark/>
          </w:tcPr>
          <w:p w14:paraId="3A2E63EE" w14:textId="77777777" w:rsidR="009B10E7" w:rsidRPr="000259BA" w:rsidRDefault="009B10E7" w:rsidP="000C4FF8"/>
        </w:tc>
      </w:tr>
      <w:tr w:rsidR="009B10E7" w:rsidRPr="000259BA" w14:paraId="5B992C04" w14:textId="77777777" w:rsidTr="000C4FF8">
        <w:trPr>
          <w:trHeight w:val="491"/>
        </w:trPr>
        <w:tc>
          <w:tcPr>
            <w:tcW w:w="5000" w:type="pct"/>
            <w:gridSpan w:val="11"/>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9F58917" w14:textId="77777777" w:rsidR="009B10E7" w:rsidRPr="000259BA" w:rsidRDefault="009B10E7" w:rsidP="000C4FF8">
            <w:r w:rsidRPr="000259BA">
              <w:rPr>
                <w:lang w:val="en-US"/>
              </w:rPr>
              <w:t>P value =0.731</w:t>
            </w:r>
            <w:r w:rsidRPr="000259BA">
              <w:rPr>
                <w:vertAlign w:val="superscript"/>
                <w:lang w:val="en-US"/>
              </w:rPr>
              <w:t>NS</w:t>
            </w:r>
            <w:r w:rsidRPr="000259BA">
              <w:rPr>
                <w:lang w:val="en-US"/>
              </w:rPr>
              <w:t xml:space="preserve"> (For Birth type )   &amp; P value=0.468</w:t>
            </w:r>
            <w:r w:rsidRPr="000259BA">
              <w:rPr>
                <w:vertAlign w:val="superscript"/>
                <w:lang w:val="en-US"/>
              </w:rPr>
              <w:t>NS</w:t>
            </w:r>
            <w:r w:rsidRPr="000259BA">
              <w:rPr>
                <w:lang w:val="en-US"/>
              </w:rPr>
              <w:t xml:space="preserve"> (Sex of kids)</w:t>
            </w:r>
          </w:p>
        </w:tc>
      </w:tr>
    </w:tbl>
    <w:p w14:paraId="1E3A8E9D" w14:textId="77777777" w:rsidR="009B10E7" w:rsidRPr="000259BA" w:rsidRDefault="009B10E7" w:rsidP="009B10E7"/>
    <w:p w14:paraId="477DEBDC" w14:textId="77777777" w:rsidR="009B10E7" w:rsidRPr="000259BA" w:rsidRDefault="009B10E7" w:rsidP="009B10E7">
      <w:r w:rsidRPr="000259BA">
        <w:t>Table No. 4-Mean body weight at three months</w:t>
      </w:r>
    </w:p>
    <w:p w14:paraId="44CE340F" w14:textId="77777777" w:rsidR="009B10E7" w:rsidRPr="000259BA" w:rsidRDefault="009B10E7" w:rsidP="009B10E7"/>
    <w:tbl>
      <w:tblPr>
        <w:tblW w:w="5189" w:type="pct"/>
        <w:tblCellMar>
          <w:left w:w="0" w:type="dxa"/>
          <w:right w:w="0" w:type="dxa"/>
        </w:tblCellMar>
        <w:tblLook w:val="04A0" w:firstRow="1" w:lastRow="0" w:firstColumn="1" w:lastColumn="0" w:noHBand="0" w:noVBand="1"/>
      </w:tblPr>
      <w:tblGrid>
        <w:gridCol w:w="1137"/>
        <w:gridCol w:w="665"/>
        <w:gridCol w:w="859"/>
        <w:gridCol w:w="665"/>
        <w:gridCol w:w="859"/>
        <w:gridCol w:w="665"/>
        <w:gridCol w:w="859"/>
        <w:gridCol w:w="665"/>
        <w:gridCol w:w="859"/>
        <w:gridCol w:w="870"/>
        <w:gridCol w:w="1482"/>
      </w:tblGrid>
      <w:tr w:rsidR="009B10E7" w:rsidRPr="000259BA" w14:paraId="6D9E762A" w14:textId="77777777" w:rsidTr="000C4FF8">
        <w:trPr>
          <w:trHeight w:val="494"/>
        </w:trPr>
        <w:tc>
          <w:tcPr>
            <w:tcW w:w="593"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5AFF4D3" w14:textId="77777777" w:rsidR="009B10E7" w:rsidRPr="000259BA" w:rsidRDefault="009B10E7" w:rsidP="000C4FF8">
            <w:r w:rsidRPr="000259BA">
              <w:rPr>
                <w:lang w:val="en-US"/>
              </w:rPr>
              <w:lastRenderedPageBreak/>
              <w:t>Name of Centre</w:t>
            </w:r>
          </w:p>
        </w:tc>
        <w:tc>
          <w:tcPr>
            <w:tcW w:w="794"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A50002B" w14:textId="77777777" w:rsidR="009B10E7" w:rsidRPr="000259BA" w:rsidRDefault="009B10E7" w:rsidP="000C4FF8">
            <w:r w:rsidRPr="000259BA">
              <w:rPr>
                <w:lang w:val="en-US"/>
              </w:rPr>
              <w:t>Single</w:t>
            </w:r>
          </w:p>
        </w:tc>
        <w:tc>
          <w:tcPr>
            <w:tcW w:w="794"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A235055" w14:textId="77777777" w:rsidR="009B10E7" w:rsidRPr="000259BA" w:rsidRDefault="009B10E7" w:rsidP="000C4FF8">
            <w:r w:rsidRPr="000259BA">
              <w:rPr>
                <w:lang w:val="en-US"/>
              </w:rPr>
              <w:t>Twin</w:t>
            </w:r>
          </w:p>
        </w:tc>
        <w:tc>
          <w:tcPr>
            <w:tcW w:w="794"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7CD9722" w14:textId="77777777" w:rsidR="009B10E7" w:rsidRPr="000259BA" w:rsidRDefault="009B10E7" w:rsidP="000C4FF8">
            <w:r w:rsidRPr="000259BA">
              <w:rPr>
                <w:lang w:val="en-US"/>
              </w:rPr>
              <w:t>Triplet</w:t>
            </w:r>
          </w:p>
        </w:tc>
        <w:tc>
          <w:tcPr>
            <w:tcW w:w="794"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52BCD6B" w14:textId="77777777" w:rsidR="009B10E7" w:rsidRPr="000259BA" w:rsidRDefault="009B10E7" w:rsidP="000C4FF8">
            <w:r w:rsidRPr="000259BA">
              <w:rPr>
                <w:lang w:val="en-US"/>
              </w:rPr>
              <w:t>Total</w:t>
            </w:r>
          </w:p>
        </w:tc>
        <w:tc>
          <w:tcPr>
            <w:tcW w:w="454"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C744216" w14:textId="77777777" w:rsidR="009B10E7" w:rsidRPr="000259BA" w:rsidRDefault="009B10E7" w:rsidP="000C4FF8">
            <w:r w:rsidRPr="000259BA">
              <w:rPr>
                <w:lang w:val="en-US"/>
              </w:rPr>
              <w:t>Overall</w:t>
            </w:r>
          </w:p>
        </w:tc>
        <w:tc>
          <w:tcPr>
            <w:tcW w:w="775"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3181305" w14:textId="77777777" w:rsidR="009B10E7" w:rsidRPr="000259BA" w:rsidRDefault="009B10E7" w:rsidP="000C4FF8">
            <w:r w:rsidRPr="000259BA">
              <w:rPr>
                <w:lang w:val="en-US"/>
              </w:rPr>
              <w:t>P * Value(NS)</w:t>
            </w:r>
          </w:p>
        </w:tc>
      </w:tr>
      <w:tr w:rsidR="009B10E7" w:rsidRPr="000259BA" w14:paraId="24734A5C" w14:textId="77777777" w:rsidTr="000C4FF8">
        <w:trPr>
          <w:trHeight w:val="939"/>
        </w:trPr>
        <w:tc>
          <w:tcPr>
            <w:tcW w:w="593" w:type="pct"/>
            <w:vMerge/>
            <w:tcBorders>
              <w:top w:val="single" w:sz="8" w:space="0" w:color="000000"/>
              <w:left w:val="single" w:sz="8" w:space="0" w:color="000000"/>
              <w:bottom w:val="single" w:sz="8" w:space="0" w:color="000000"/>
              <w:right w:val="single" w:sz="8" w:space="0" w:color="000000"/>
            </w:tcBorders>
            <w:vAlign w:val="center"/>
            <w:hideMark/>
          </w:tcPr>
          <w:p w14:paraId="732810CE" w14:textId="77777777" w:rsidR="009B10E7" w:rsidRPr="000259BA" w:rsidRDefault="009B10E7" w:rsidP="000C4FF8"/>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319B03C" w14:textId="77777777" w:rsidR="009B10E7" w:rsidRPr="000259BA" w:rsidRDefault="009B10E7" w:rsidP="000C4FF8">
            <w:r w:rsidRPr="000259BA">
              <w:rPr>
                <w:lang w:val="en-US"/>
              </w:rPr>
              <w:t>Male</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B8AE24F" w14:textId="77777777" w:rsidR="009B10E7" w:rsidRPr="000259BA" w:rsidRDefault="009B10E7" w:rsidP="000C4FF8">
            <w:r w:rsidRPr="000259BA">
              <w:rPr>
                <w:lang w:val="en-US"/>
              </w:rPr>
              <w:t>Female</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A18DBD9" w14:textId="77777777" w:rsidR="009B10E7" w:rsidRPr="000259BA" w:rsidRDefault="009B10E7" w:rsidP="000C4FF8">
            <w:r w:rsidRPr="000259BA">
              <w:rPr>
                <w:lang w:val="en-US"/>
              </w:rPr>
              <w:t>Male</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6B6E415" w14:textId="77777777" w:rsidR="009B10E7" w:rsidRPr="000259BA" w:rsidRDefault="009B10E7" w:rsidP="000C4FF8">
            <w:r w:rsidRPr="000259BA">
              <w:rPr>
                <w:lang w:val="en-US"/>
              </w:rPr>
              <w:t>Female</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158C1B6" w14:textId="77777777" w:rsidR="009B10E7" w:rsidRPr="000259BA" w:rsidRDefault="009B10E7" w:rsidP="000C4FF8">
            <w:r w:rsidRPr="000259BA">
              <w:rPr>
                <w:lang w:val="en-US"/>
              </w:rPr>
              <w:t>Male</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50C32EA" w14:textId="77777777" w:rsidR="009B10E7" w:rsidRPr="000259BA" w:rsidRDefault="009B10E7" w:rsidP="000C4FF8">
            <w:r w:rsidRPr="000259BA">
              <w:rPr>
                <w:lang w:val="en-US"/>
              </w:rPr>
              <w:t>Female</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00A2602" w14:textId="77777777" w:rsidR="009B10E7" w:rsidRPr="000259BA" w:rsidRDefault="009B10E7" w:rsidP="000C4FF8">
            <w:r w:rsidRPr="000259BA">
              <w:rPr>
                <w:lang w:val="en-US"/>
              </w:rPr>
              <w:t>Male</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060DCE3" w14:textId="77777777" w:rsidR="009B10E7" w:rsidRPr="000259BA" w:rsidRDefault="009B10E7" w:rsidP="000C4FF8">
            <w:r w:rsidRPr="000259BA">
              <w:rPr>
                <w:lang w:val="en-US"/>
              </w:rPr>
              <w:t>Female</w:t>
            </w:r>
          </w:p>
        </w:tc>
        <w:tc>
          <w:tcPr>
            <w:tcW w:w="454" w:type="pct"/>
            <w:vMerge/>
            <w:tcBorders>
              <w:top w:val="single" w:sz="8" w:space="0" w:color="000000"/>
              <w:left w:val="single" w:sz="8" w:space="0" w:color="000000"/>
              <w:bottom w:val="single" w:sz="8" w:space="0" w:color="000000"/>
              <w:right w:val="single" w:sz="8" w:space="0" w:color="000000"/>
            </w:tcBorders>
            <w:vAlign w:val="center"/>
            <w:hideMark/>
          </w:tcPr>
          <w:p w14:paraId="5F06D937" w14:textId="77777777" w:rsidR="009B10E7" w:rsidRPr="000259BA" w:rsidRDefault="009B10E7" w:rsidP="000C4FF8"/>
        </w:tc>
        <w:tc>
          <w:tcPr>
            <w:tcW w:w="775" w:type="pct"/>
            <w:vMerge/>
            <w:tcBorders>
              <w:top w:val="single" w:sz="8" w:space="0" w:color="000000"/>
              <w:left w:val="single" w:sz="8" w:space="0" w:color="000000"/>
              <w:bottom w:val="single" w:sz="8" w:space="0" w:color="000000"/>
              <w:right w:val="single" w:sz="8" w:space="0" w:color="000000"/>
            </w:tcBorders>
            <w:vAlign w:val="center"/>
            <w:hideMark/>
          </w:tcPr>
          <w:p w14:paraId="24C7EA46" w14:textId="77777777" w:rsidR="009B10E7" w:rsidRPr="000259BA" w:rsidRDefault="009B10E7" w:rsidP="000C4FF8"/>
        </w:tc>
      </w:tr>
      <w:tr w:rsidR="009B10E7" w:rsidRPr="000259BA" w14:paraId="444C9B52" w14:textId="77777777" w:rsidTr="000C4FF8">
        <w:trPr>
          <w:trHeight w:val="1511"/>
        </w:trPr>
        <w:tc>
          <w:tcPr>
            <w:tcW w:w="59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5F87779" w14:textId="77777777" w:rsidR="009B10E7" w:rsidRPr="000259BA" w:rsidRDefault="009B10E7" w:rsidP="000C4FF8">
            <w:proofErr w:type="spellStart"/>
            <w:r w:rsidRPr="000259BA">
              <w:rPr>
                <w:lang w:val="en-US"/>
              </w:rPr>
              <w:t>Palojori</w:t>
            </w:r>
            <w:proofErr w:type="spellEnd"/>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80C44CE" w14:textId="77777777" w:rsidR="009B10E7" w:rsidRPr="000259BA" w:rsidRDefault="009B10E7" w:rsidP="000C4FF8">
            <w:r w:rsidRPr="000259BA">
              <w:rPr>
                <w:lang w:val="en-US"/>
              </w:rPr>
              <w:t>5.92</w:t>
            </w:r>
          </w:p>
          <w:p w14:paraId="69B889BF" w14:textId="77777777" w:rsidR="009B10E7" w:rsidRPr="000259BA" w:rsidRDefault="009B10E7" w:rsidP="000C4FF8">
            <w:r w:rsidRPr="000259BA">
              <w:rPr>
                <w:lang w:val="en-US"/>
              </w:rPr>
              <w:t>±</w:t>
            </w:r>
          </w:p>
          <w:p w14:paraId="67894857" w14:textId="77777777" w:rsidR="009B10E7" w:rsidRPr="000259BA" w:rsidRDefault="009B10E7" w:rsidP="000C4FF8">
            <w:r w:rsidRPr="000259BA">
              <w:rPr>
                <w:lang w:val="en-US"/>
              </w:rPr>
              <w:t>0.07</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8A91749" w14:textId="77777777" w:rsidR="009B10E7" w:rsidRPr="000259BA" w:rsidRDefault="009B10E7" w:rsidP="000C4FF8">
            <w:r w:rsidRPr="000259BA">
              <w:rPr>
                <w:lang w:val="en-US"/>
              </w:rPr>
              <w:t>5.82</w:t>
            </w:r>
          </w:p>
          <w:p w14:paraId="29EF11A7" w14:textId="77777777" w:rsidR="009B10E7" w:rsidRPr="000259BA" w:rsidRDefault="009B10E7" w:rsidP="000C4FF8">
            <w:r w:rsidRPr="000259BA">
              <w:rPr>
                <w:lang w:val="en-US"/>
              </w:rPr>
              <w:t>±</w:t>
            </w:r>
          </w:p>
          <w:p w14:paraId="53850E1B" w14:textId="77777777" w:rsidR="009B10E7" w:rsidRPr="000259BA" w:rsidRDefault="009B10E7" w:rsidP="000C4FF8">
            <w:r w:rsidRPr="000259BA">
              <w:rPr>
                <w:lang w:val="en-US"/>
              </w:rPr>
              <w:t>0.07</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27B04DD" w14:textId="77777777" w:rsidR="009B10E7" w:rsidRPr="000259BA" w:rsidRDefault="009B10E7" w:rsidP="000C4FF8">
            <w:r w:rsidRPr="000259BA">
              <w:rPr>
                <w:lang w:val="en-US"/>
              </w:rPr>
              <w:t>6.02</w:t>
            </w:r>
          </w:p>
          <w:p w14:paraId="34767112" w14:textId="77777777" w:rsidR="009B10E7" w:rsidRPr="000259BA" w:rsidRDefault="009B10E7" w:rsidP="000C4FF8">
            <w:r w:rsidRPr="000259BA">
              <w:rPr>
                <w:lang w:val="en-US"/>
              </w:rPr>
              <w:t>±</w:t>
            </w:r>
          </w:p>
          <w:p w14:paraId="3EDC90C3" w14:textId="77777777" w:rsidR="009B10E7" w:rsidRPr="000259BA" w:rsidRDefault="009B10E7" w:rsidP="000C4FF8">
            <w:r w:rsidRPr="000259BA">
              <w:rPr>
                <w:lang w:val="en-US"/>
              </w:rPr>
              <w:t>0.05</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EAA5EC9" w14:textId="77777777" w:rsidR="009B10E7" w:rsidRPr="000259BA" w:rsidRDefault="009B10E7" w:rsidP="000C4FF8">
            <w:r w:rsidRPr="000259BA">
              <w:rPr>
                <w:lang w:val="en-US"/>
              </w:rPr>
              <w:t>5.96</w:t>
            </w:r>
          </w:p>
          <w:p w14:paraId="5903059B" w14:textId="77777777" w:rsidR="009B10E7" w:rsidRPr="000259BA" w:rsidRDefault="009B10E7" w:rsidP="000C4FF8">
            <w:r w:rsidRPr="000259BA">
              <w:rPr>
                <w:lang w:val="en-US"/>
              </w:rPr>
              <w:t>±</w:t>
            </w:r>
          </w:p>
          <w:p w14:paraId="63FAFB2D" w14:textId="77777777" w:rsidR="009B10E7" w:rsidRPr="000259BA" w:rsidRDefault="009B10E7" w:rsidP="000C4FF8">
            <w:r w:rsidRPr="000259BA">
              <w:rPr>
                <w:lang w:val="en-US"/>
              </w:rPr>
              <w:t>0.05</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E82CE75" w14:textId="77777777" w:rsidR="009B10E7" w:rsidRPr="000259BA" w:rsidRDefault="009B10E7" w:rsidP="000C4FF8">
            <w:r w:rsidRPr="000259BA">
              <w:rPr>
                <w:lang w:val="en-US"/>
              </w:rPr>
              <w:t>5.81</w:t>
            </w:r>
          </w:p>
          <w:p w14:paraId="6B372190" w14:textId="77777777" w:rsidR="009B10E7" w:rsidRPr="000259BA" w:rsidRDefault="009B10E7" w:rsidP="000C4FF8">
            <w:r w:rsidRPr="000259BA">
              <w:rPr>
                <w:lang w:val="en-US"/>
              </w:rPr>
              <w:t>±</w:t>
            </w:r>
          </w:p>
          <w:p w14:paraId="3D0F80F5" w14:textId="77777777" w:rsidR="009B10E7" w:rsidRPr="000259BA" w:rsidRDefault="009B10E7" w:rsidP="000C4FF8">
            <w:r w:rsidRPr="000259BA">
              <w:rPr>
                <w:lang w:val="en-US"/>
              </w:rPr>
              <w:t>0.27</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6D3035C" w14:textId="77777777" w:rsidR="009B10E7" w:rsidRPr="000259BA" w:rsidRDefault="009B10E7" w:rsidP="000C4FF8">
            <w:r w:rsidRPr="000259BA">
              <w:rPr>
                <w:lang w:val="en-US"/>
              </w:rPr>
              <w:t>5.64</w:t>
            </w:r>
          </w:p>
          <w:p w14:paraId="3834976C" w14:textId="77777777" w:rsidR="009B10E7" w:rsidRPr="000259BA" w:rsidRDefault="009B10E7" w:rsidP="000C4FF8">
            <w:r w:rsidRPr="000259BA">
              <w:rPr>
                <w:lang w:val="en-US"/>
              </w:rPr>
              <w:t>±</w:t>
            </w:r>
          </w:p>
          <w:p w14:paraId="54A1CA26" w14:textId="77777777" w:rsidR="009B10E7" w:rsidRPr="000259BA" w:rsidRDefault="009B10E7" w:rsidP="000C4FF8">
            <w:r w:rsidRPr="000259BA">
              <w:rPr>
                <w:lang w:val="en-US"/>
              </w:rPr>
              <w:t>0.17</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DD4EB52" w14:textId="77777777" w:rsidR="009B10E7" w:rsidRPr="000259BA" w:rsidRDefault="009B10E7" w:rsidP="000C4FF8">
            <w:r w:rsidRPr="000259BA">
              <w:rPr>
                <w:lang w:val="en-US"/>
              </w:rPr>
              <w:t>5.92</w:t>
            </w:r>
          </w:p>
          <w:p w14:paraId="4C54889F" w14:textId="77777777" w:rsidR="009B10E7" w:rsidRPr="000259BA" w:rsidRDefault="009B10E7" w:rsidP="000C4FF8">
            <w:r w:rsidRPr="000259BA">
              <w:rPr>
                <w:lang w:val="en-US"/>
              </w:rPr>
              <w:t>±</w:t>
            </w:r>
          </w:p>
          <w:p w14:paraId="620A21D0" w14:textId="77777777" w:rsidR="009B10E7" w:rsidRPr="000259BA" w:rsidRDefault="009B10E7" w:rsidP="000C4FF8">
            <w:r w:rsidRPr="000259BA">
              <w:rPr>
                <w:lang w:val="en-US"/>
              </w:rPr>
              <w:t>0.13</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9C0118A" w14:textId="77777777" w:rsidR="009B10E7" w:rsidRPr="000259BA" w:rsidRDefault="009B10E7" w:rsidP="000C4FF8">
            <w:r w:rsidRPr="000259BA">
              <w:rPr>
                <w:lang w:val="en-US"/>
              </w:rPr>
              <w:t>5.81</w:t>
            </w:r>
          </w:p>
          <w:p w14:paraId="186DA0F8" w14:textId="77777777" w:rsidR="009B10E7" w:rsidRPr="000259BA" w:rsidRDefault="009B10E7" w:rsidP="000C4FF8">
            <w:r w:rsidRPr="000259BA">
              <w:rPr>
                <w:lang w:val="en-US"/>
              </w:rPr>
              <w:t>±</w:t>
            </w:r>
          </w:p>
          <w:p w14:paraId="40C508A9" w14:textId="77777777" w:rsidR="009B10E7" w:rsidRPr="000259BA" w:rsidRDefault="009B10E7" w:rsidP="000C4FF8">
            <w:r w:rsidRPr="000259BA">
              <w:rPr>
                <w:lang w:val="en-US"/>
              </w:rPr>
              <w:t>0.10</w:t>
            </w:r>
          </w:p>
        </w:tc>
        <w:tc>
          <w:tcPr>
            <w:tcW w:w="45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1EA0892" w14:textId="77777777" w:rsidR="009B10E7" w:rsidRPr="000259BA" w:rsidRDefault="009B10E7" w:rsidP="000C4FF8">
            <w:r w:rsidRPr="000259BA">
              <w:rPr>
                <w:lang w:val="en-US"/>
              </w:rPr>
              <w:t>5.86</w:t>
            </w:r>
          </w:p>
          <w:p w14:paraId="6A57A653" w14:textId="77777777" w:rsidR="009B10E7" w:rsidRPr="000259BA" w:rsidRDefault="009B10E7" w:rsidP="000C4FF8">
            <w:r w:rsidRPr="000259BA">
              <w:rPr>
                <w:lang w:val="en-US"/>
              </w:rPr>
              <w:t>±</w:t>
            </w:r>
          </w:p>
          <w:p w14:paraId="3F949D76" w14:textId="77777777" w:rsidR="009B10E7" w:rsidRPr="000259BA" w:rsidRDefault="009B10E7" w:rsidP="000C4FF8">
            <w:r w:rsidRPr="000259BA">
              <w:rPr>
                <w:lang w:val="en-US"/>
              </w:rPr>
              <w:t>0.11</w:t>
            </w:r>
          </w:p>
        </w:tc>
        <w:tc>
          <w:tcPr>
            <w:tcW w:w="775"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textDirection w:val="tbRl"/>
            <w:vAlign w:val="center"/>
            <w:hideMark/>
          </w:tcPr>
          <w:p w14:paraId="43699381" w14:textId="77777777" w:rsidR="009B10E7" w:rsidRPr="000259BA" w:rsidRDefault="009B10E7" w:rsidP="000C4FF8">
            <w:r w:rsidRPr="000259BA">
              <w:rPr>
                <w:lang w:val="en-US"/>
              </w:rPr>
              <w:t> 0.04 (</w:t>
            </w:r>
            <w:proofErr w:type="spellStart"/>
            <w:r w:rsidRPr="000259BA">
              <w:rPr>
                <w:lang w:val="en-US"/>
              </w:rPr>
              <w:t>Centres</w:t>
            </w:r>
            <w:proofErr w:type="spellEnd"/>
            <w:r w:rsidRPr="000259BA">
              <w:rPr>
                <w:lang w:val="en-US"/>
              </w:rPr>
              <w:t>)</w:t>
            </w:r>
          </w:p>
        </w:tc>
      </w:tr>
      <w:tr w:rsidR="009B10E7" w:rsidRPr="000259BA" w14:paraId="536410A8" w14:textId="77777777" w:rsidTr="000C4FF8">
        <w:trPr>
          <w:trHeight w:val="1517"/>
        </w:trPr>
        <w:tc>
          <w:tcPr>
            <w:tcW w:w="59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9EF825D" w14:textId="77777777" w:rsidR="009B10E7" w:rsidRPr="000259BA" w:rsidRDefault="009B10E7" w:rsidP="000C4FF8">
            <w:proofErr w:type="spellStart"/>
            <w:r w:rsidRPr="000259BA">
              <w:rPr>
                <w:lang w:val="en-US"/>
              </w:rPr>
              <w:t>Barabanki</w:t>
            </w:r>
            <w:proofErr w:type="spellEnd"/>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4690101" w14:textId="77777777" w:rsidR="009B10E7" w:rsidRPr="000259BA" w:rsidRDefault="009B10E7" w:rsidP="000C4FF8">
            <w:r w:rsidRPr="000259BA">
              <w:rPr>
                <w:lang w:val="en-US"/>
              </w:rPr>
              <w:t>5.69</w:t>
            </w:r>
          </w:p>
          <w:p w14:paraId="4B584753" w14:textId="77777777" w:rsidR="009B10E7" w:rsidRPr="000259BA" w:rsidRDefault="009B10E7" w:rsidP="000C4FF8">
            <w:r w:rsidRPr="000259BA">
              <w:rPr>
                <w:lang w:val="en-US"/>
              </w:rPr>
              <w:t>±</w:t>
            </w:r>
          </w:p>
          <w:p w14:paraId="14B50B54" w14:textId="77777777" w:rsidR="009B10E7" w:rsidRPr="000259BA" w:rsidRDefault="009B10E7" w:rsidP="000C4FF8">
            <w:r w:rsidRPr="000259BA">
              <w:rPr>
                <w:lang w:val="en-US"/>
              </w:rPr>
              <w:t>0.12</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08056A2" w14:textId="77777777" w:rsidR="009B10E7" w:rsidRPr="000259BA" w:rsidRDefault="009B10E7" w:rsidP="000C4FF8">
            <w:r w:rsidRPr="000259BA">
              <w:rPr>
                <w:lang w:val="en-US"/>
              </w:rPr>
              <w:t>5.57</w:t>
            </w:r>
          </w:p>
          <w:p w14:paraId="56883268" w14:textId="77777777" w:rsidR="009B10E7" w:rsidRPr="000259BA" w:rsidRDefault="009B10E7" w:rsidP="000C4FF8">
            <w:r w:rsidRPr="000259BA">
              <w:rPr>
                <w:lang w:val="en-US"/>
              </w:rPr>
              <w:t>±</w:t>
            </w:r>
          </w:p>
          <w:p w14:paraId="4202AA68" w14:textId="77777777" w:rsidR="009B10E7" w:rsidRPr="000259BA" w:rsidRDefault="009B10E7" w:rsidP="000C4FF8">
            <w:r w:rsidRPr="000259BA">
              <w:rPr>
                <w:lang w:val="en-US"/>
              </w:rPr>
              <w:t>0.11</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B5028ED" w14:textId="77777777" w:rsidR="009B10E7" w:rsidRPr="000259BA" w:rsidRDefault="009B10E7" w:rsidP="000C4FF8">
            <w:r w:rsidRPr="000259BA">
              <w:rPr>
                <w:lang w:val="en-US"/>
              </w:rPr>
              <w:t>5.62</w:t>
            </w:r>
          </w:p>
          <w:p w14:paraId="4D3F016F" w14:textId="77777777" w:rsidR="009B10E7" w:rsidRPr="000259BA" w:rsidRDefault="009B10E7" w:rsidP="000C4FF8">
            <w:r w:rsidRPr="000259BA">
              <w:rPr>
                <w:lang w:val="en-US"/>
              </w:rPr>
              <w:t>±</w:t>
            </w:r>
          </w:p>
          <w:p w14:paraId="0526EA8D" w14:textId="77777777" w:rsidR="009B10E7" w:rsidRPr="000259BA" w:rsidRDefault="009B10E7" w:rsidP="000C4FF8">
            <w:r w:rsidRPr="000259BA">
              <w:rPr>
                <w:lang w:val="en-US"/>
              </w:rPr>
              <w:t>0.09</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100D3ED" w14:textId="77777777" w:rsidR="009B10E7" w:rsidRPr="000259BA" w:rsidRDefault="009B10E7" w:rsidP="000C4FF8">
            <w:r w:rsidRPr="000259BA">
              <w:rPr>
                <w:lang w:val="en-US"/>
              </w:rPr>
              <w:t>5.61</w:t>
            </w:r>
          </w:p>
          <w:p w14:paraId="57CF077C" w14:textId="77777777" w:rsidR="009B10E7" w:rsidRPr="000259BA" w:rsidRDefault="009B10E7" w:rsidP="000C4FF8">
            <w:r w:rsidRPr="000259BA">
              <w:rPr>
                <w:lang w:val="en-US"/>
              </w:rPr>
              <w:t>±</w:t>
            </w:r>
          </w:p>
          <w:p w14:paraId="3C5EF876" w14:textId="77777777" w:rsidR="009B10E7" w:rsidRPr="000259BA" w:rsidRDefault="009B10E7" w:rsidP="000C4FF8">
            <w:r w:rsidRPr="000259BA">
              <w:rPr>
                <w:lang w:val="en-US"/>
              </w:rPr>
              <w:t>0.09</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26EAD99" w14:textId="77777777" w:rsidR="009B10E7" w:rsidRPr="000259BA" w:rsidRDefault="009B10E7" w:rsidP="000C4FF8">
            <w:r w:rsidRPr="000259BA">
              <w:rPr>
                <w:lang w:val="en-US"/>
              </w:rPr>
              <w:t>5.94</w:t>
            </w:r>
          </w:p>
          <w:p w14:paraId="0B067B2F" w14:textId="77777777" w:rsidR="009B10E7" w:rsidRPr="000259BA" w:rsidRDefault="009B10E7" w:rsidP="000C4FF8">
            <w:r w:rsidRPr="000259BA">
              <w:rPr>
                <w:lang w:val="en-US"/>
              </w:rPr>
              <w:t>±</w:t>
            </w:r>
          </w:p>
          <w:p w14:paraId="12B0812F" w14:textId="77777777" w:rsidR="009B10E7" w:rsidRPr="000259BA" w:rsidRDefault="009B10E7" w:rsidP="000C4FF8">
            <w:r w:rsidRPr="000259BA">
              <w:rPr>
                <w:lang w:val="en-US"/>
              </w:rPr>
              <w:t>0.32</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858AA04" w14:textId="77777777" w:rsidR="009B10E7" w:rsidRPr="000259BA" w:rsidRDefault="009B10E7" w:rsidP="000C4FF8">
            <w:r w:rsidRPr="000259BA">
              <w:rPr>
                <w:lang w:val="en-US"/>
              </w:rPr>
              <w:t>6.33</w:t>
            </w:r>
          </w:p>
          <w:p w14:paraId="1C7F08F0" w14:textId="77777777" w:rsidR="009B10E7" w:rsidRPr="000259BA" w:rsidRDefault="009B10E7" w:rsidP="000C4FF8">
            <w:r w:rsidRPr="000259BA">
              <w:rPr>
                <w:lang w:val="en-US"/>
              </w:rPr>
              <w:t>±</w:t>
            </w:r>
          </w:p>
          <w:p w14:paraId="50869C7A" w14:textId="77777777" w:rsidR="009B10E7" w:rsidRPr="000259BA" w:rsidRDefault="009B10E7" w:rsidP="000C4FF8">
            <w:r w:rsidRPr="000259BA">
              <w:rPr>
                <w:lang w:val="en-US"/>
              </w:rPr>
              <w:t>0.35</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572DE47D" w14:textId="77777777" w:rsidR="009B10E7" w:rsidRPr="000259BA" w:rsidRDefault="009B10E7" w:rsidP="000C4FF8">
            <w:r w:rsidRPr="000259BA">
              <w:rPr>
                <w:lang w:val="en-US"/>
              </w:rPr>
              <w:t>5.88</w:t>
            </w:r>
          </w:p>
          <w:p w14:paraId="16A36608" w14:textId="77777777" w:rsidR="009B10E7" w:rsidRPr="000259BA" w:rsidRDefault="009B10E7" w:rsidP="000C4FF8">
            <w:r w:rsidRPr="000259BA">
              <w:rPr>
                <w:lang w:val="en-US"/>
              </w:rPr>
              <w:t>±</w:t>
            </w:r>
          </w:p>
          <w:p w14:paraId="158DF37C" w14:textId="77777777" w:rsidR="009B10E7" w:rsidRPr="000259BA" w:rsidRDefault="009B10E7" w:rsidP="000C4FF8">
            <w:r w:rsidRPr="000259BA">
              <w:rPr>
                <w:lang w:val="en-US"/>
              </w:rPr>
              <w:t>0.19</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1C2A6D4" w14:textId="77777777" w:rsidR="009B10E7" w:rsidRPr="000259BA" w:rsidRDefault="009B10E7" w:rsidP="000C4FF8">
            <w:r w:rsidRPr="000259BA">
              <w:rPr>
                <w:lang w:val="en-US"/>
              </w:rPr>
              <w:t>5.70</w:t>
            </w:r>
          </w:p>
          <w:p w14:paraId="2386D122" w14:textId="77777777" w:rsidR="009B10E7" w:rsidRPr="000259BA" w:rsidRDefault="009B10E7" w:rsidP="000C4FF8">
            <w:r w:rsidRPr="000259BA">
              <w:rPr>
                <w:lang w:val="en-US"/>
              </w:rPr>
              <w:t>±</w:t>
            </w:r>
          </w:p>
          <w:p w14:paraId="0611CF16" w14:textId="77777777" w:rsidR="009B10E7" w:rsidRPr="000259BA" w:rsidRDefault="009B10E7" w:rsidP="000C4FF8">
            <w:r w:rsidRPr="000259BA">
              <w:rPr>
                <w:lang w:val="en-US"/>
              </w:rPr>
              <w:t>0.17</w:t>
            </w:r>
          </w:p>
        </w:tc>
        <w:tc>
          <w:tcPr>
            <w:tcW w:w="45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4423F47" w14:textId="77777777" w:rsidR="009B10E7" w:rsidRPr="000259BA" w:rsidRDefault="009B10E7" w:rsidP="000C4FF8">
            <w:r w:rsidRPr="000259BA">
              <w:rPr>
                <w:lang w:val="en-US"/>
              </w:rPr>
              <w:t>5.79</w:t>
            </w:r>
          </w:p>
          <w:p w14:paraId="2C828127" w14:textId="77777777" w:rsidR="009B10E7" w:rsidRPr="000259BA" w:rsidRDefault="009B10E7" w:rsidP="000C4FF8">
            <w:r w:rsidRPr="000259BA">
              <w:rPr>
                <w:lang w:val="en-US"/>
              </w:rPr>
              <w:t>±</w:t>
            </w:r>
          </w:p>
          <w:p w14:paraId="25A18079" w14:textId="77777777" w:rsidR="009B10E7" w:rsidRPr="000259BA" w:rsidRDefault="009B10E7" w:rsidP="000C4FF8">
            <w:r w:rsidRPr="000259BA">
              <w:rPr>
                <w:lang w:val="en-US"/>
              </w:rPr>
              <w:t>0.18</w:t>
            </w:r>
          </w:p>
        </w:tc>
        <w:tc>
          <w:tcPr>
            <w:tcW w:w="775" w:type="pct"/>
            <w:vMerge/>
            <w:tcBorders>
              <w:top w:val="single" w:sz="8" w:space="0" w:color="000000"/>
              <w:left w:val="single" w:sz="8" w:space="0" w:color="000000"/>
              <w:bottom w:val="single" w:sz="8" w:space="0" w:color="000000"/>
              <w:right w:val="single" w:sz="8" w:space="0" w:color="000000"/>
            </w:tcBorders>
            <w:vAlign w:val="center"/>
            <w:hideMark/>
          </w:tcPr>
          <w:p w14:paraId="3FCA6A7D" w14:textId="77777777" w:rsidR="009B10E7" w:rsidRPr="000259BA" w:rsidRDefault="009B10E7" w:rsidP="000C4FF8"/>
        </w:tc>
      </w:tr>
      <w:tr w:rsidR="009B10E7" w:rsidRPr="000259BA" w14:paraId="1EE27EFA" w14:textId="77777777" w:rsidTr="000C4FF8">
        <w:trPr>
          <w:trHeight w:val="1511"/>
        </w:trPr>
        <w:tc>
          <w:tcPr>
            <w:tcW w:w="59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0DFCF4E" w14:textId="77777777" w:rsidR="009B10E7" w:rsidRPr="000259BA" w:rsidRDefault="009B10E7" w:rsidP="000C4FF8">
            <w:r w:rsidRPr="000259BA">
              <w:rPr>
                <w:lang w:val="en-US"/>
              </w:rPr>
              <w:t>Tiko</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520A7BE" w14:textId="77777777" w:rsidR="009B10E7" w:rsidRPr="000259BA" w:rsidRDefault="009B10E7" w:rsidP="000C4FF8">
            <w:r w:rsidRPr="000259BA">
              <w:rPr>
                <w:lang w:val="en-US"/>
              </w:rPr>
              <w:t>5.98</w:t>
            </w:r>
          </w:p>
          <w:p w14:paraId="30D01E02" w14:textId="77777777" w:rsidR="009B10E7" w:rsidRPr="000259BA" w:rsidRDefault="009B10E7" w:rsidP="000C4FF8">
            <w:r w:rsidRPr="000259BA">
              <w:rPr>
                <w:lang w:val="en-US"/>
              </w:rPr>
              <w:t>±</w:t>
            </w:r>
          </w:p>
          <w:p w14:paraId="3B1C017A" w14:textId="77777777" w:rsidR="009B10E7" w:rsidRPr="000259BA" w:rsidRDefault="009B10E7" w:rsidP="000C4FF8">
            <w:r w:rsidRPr="000259BA">
              <w:rPr>
                <w:lang w:val="en-US"/>
              </w:rPr>
              <w:t>0.18</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C717B7D" w14:textId="77777777" w:rsidR="009B10E7" w:rsidRPr="000259BA" w:rsidRDefault="009B10E7" w:rsidP="000C4FF8">
            <w:r w:rsidRPr="000259BA">
              <w:rPr>
                <w:lang w:val="en-US"/>
              </w:rPr>
              <w:t>5.56</w:t>
            </w:r>
          </w:p>
          <w:p w14:paraId="689B3FE7" w14:textId="77777777" w:rsidR="009B10E7" w:rsidRPr="000259BA" w:rsidRDefault="009B10E7" w:rsidP="000C4FF8">
            <w:r w:rsidRPr="000259BA">
              <w:rPr>
                <w:lang w:val="en-US"/>
              </w:rPr>
              <w:t>±</w:t>
            </w:r>
          </w:p>
          <w:p w14:paraId="26EF646D" w14:textId="77777777" w:rsidR="009B10E7" w:rsidRPr="000259BA" w:rsidRDefault="009B10E7" w:rsidP="000C4FF8">
            <w:r w:rsidRPr="000259BA">
              <w:rPr>
                <w:lang w:val="en-US"/>
              </w:rPr>
              <w:t>0.14</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8EC6577" w14:textId="77777777" w:rsidR="009B10E7" w:rsidRPr="000259BA" w:rsidRDefault="009B10E7" w:rsidP="000C4FF8">
            <w:r w:rsidRPr="000259BA">
              <w:rPr>
                <w:lang w:val="en-US"/>
              </w:rPr>
              <w:t>5.68</w:t>
            </w:r>
          </w:p>
          <w:p w14:paraId="2FFD6517" w14:textId="77777777" w:rsidR="009B10E7" w:rsidRPr="000259BA" w:rsidRDefault="009B10E7" w:rsidP="000C4FF8">
            <w:r w:rsidRPr="000259BA">
              <w:rPr>
                <w:lang w:val="en-US"/>
              </w:rPr>
              <w:t>±</w:t>
            </w:r>
          </w:p>
          <w:p w14:paraId="271BFB8C" w14:textId="77777777" w:rsidR="009B10E7" w:rsidRPr="000259BA" w:rsidRDefault="009B10E7" w:rsidP="000C4FF8">
            <w:r w:rsidRPr="000259BA">
              <w:rPr>
                <w:lang w:val="en-US"/>
              </w:rPr>
              <w:t>0.08</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78DFBAE" w14:textId="77777777" w:rsidR="009B10E7" w:rsidRPr="000259BA" w:rsidRDefault="009B10E7" w:rsidP="000C4FF8">
            <w:r w:rsidRPr="000259BA">
              <w:rPr>
                <w:lang w:val="en-US"/>
              </w:rPr>
              <w:t>5.63</w:t>
            </w:r>
          </w:p>
          <w:p w14:paraId="1CFD298A" w14:textId="77777777" w:rsidR="009B10E7" w:rsidRPr="000259BA" w:rsidRDefault="009B10E7" w:rsidP="000C4FF8">
            <w:r w:rsidRPr="000259BA">
              <w:rPr>
                <w:lang w:val="en-US"/>
              </w:rPr>
              <w:t>±</w:t>
            </w:r>
          </w:p>
          <w:p w14:paraId="372F5931" w14:textId="77777777" w:rsidR="009B10E7" w:rsidRPr="000259BA" w:rsidRDefault="009B10E7" w:rsidP="000C4FF8">
            <w:r w:rsidRPr="000259BA">
              <w:rPr>
                <w:lang w:val="en-US"/>
              </w:rPr>
              <w:t>0.07</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E7D8046" w14:textId="77777777" w:rsidR="009B10E7" w:rsidRPr="000259BA" w:rsidRDefault="009B10E7" w:rsidP="000C4FF8">
            <w:r w:rsidRPr="000259BA">
              <w:rPr>
                <w:lang w:val="en-US"/>
              </w:rPr>
              <w:t>6.26</w:t>
            </w:r>
          </w:p>
          <w:p w14:paraId="1FAEBE3F" w14:textId="77777777" w:rsidR="009B10E7" w:rsidRPr="000259BA" w:rsidRDefault="009B10E7" w:rsidP="000C4FF8">
            <w:r w:rsidRPr="000259BA">
              <w:rPr>
                <w:lang w:val="en-US"/>
              </w:rPr>
              <w:t>±</w:t>
            </w:r>
          </w:p>
          <w:p w14:paraId="0DC52EF0" w14:textId="77777777" w:rsidR="009B10E7" w:rsidRPr="000259BA" w:rsidRDefault="009B10E7" w:rsidP="000C4FF8">
            <w:r w:rsidRPr="000259BA">
              <w:rPr>
                <w:lang w:val="en-US"/>
              </w:rPr>
              <w:t>0.20</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0A65B91" w14:textId="77777777" w:rsidR="009B10E7" w:rsidRPr="000259BA" w:rsidRDefault="009B10E7" w:rsidP="000C4FF8">
            <w:r w:rsidRPr="000259BA">
              <w:rPr>
                <w:lang w:val="en-US"/>
              </w:rPr>
              <w:t>5.22</w:t>
            </w:r>
          </w:p>
          <w:p w14:paraId="6913B439" w14:textId="77777777" w:rsidR="009B10E7" w:rsidRPr="000259BA" w:rsidRDefault="009B10E7" w:rsidP="000C4FF8">
            <w:r w:rsidRPr="000259BA">
              <w:rPr>
                <w:lang w:val="en-US"/>
              </w:rPr>
              <w:t>±</w:t>
            </w:r>
          </w:p>
          <w:p w14:paraId="33F5D3C9" w14:textId="77777777" w:rsidR="009B10E7" w:rsidRPr="000259BA" w:rsidRDefault="009B10E7" w:rsidP="000C4FF8">
            <w:r w:rsidRPr="000259BA">
              <w:rPr>
                <w:lang w:val="en-US"/>
              </w:rPr>
              <w:t>0.08</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8CAA121" w14:textId="77777777" w:rsidR="009B10E7" w:rsidRPr="000259BA" w:rsidRDefault="009B10E7" w:rsidP="000C4FF8">
            <w:r w:rsidRPr="000259BA">
              <w:rPr>
                <w:lang w:val="en-US"/>
              </w:rPr>
              <w:t>5.97</w:t>
            </w:r>
          </w:p>
          <w:p w14:paraId="10946A66" w14:textId="77777777" w:rsidR="009B10E7" w:rsidRPr="000259BA" w:rsidRDefault="009B10E7" w:rsidP="000C4FF8">
            <w:r w:rsidRPr="000259BA">
              <w:rPr>
                <w:lang w:val="en-US"/>
              </w:rPr>
              <w:t>±</w:t>
            </w:r>
          </w:p>
          <w:p w14:paraId="28C284D3" w14:textId="77777777" w:rsidR="009B10E7" w:rsidRPr="000259BA" w:rsidRDefault="009B10E7" w:rsidP="000C4FF8">
            <w:r w:rsidRPr="000259BA">
              <w:rPr>
                <w:lang w:val="en-US"/>
              </w:rPr>
              <w:t>0.15</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96E6E37" w14:textId="77777777" w:rsidR="009B10E7" w:rsidRPr="000259BA" w:rsidRDefault="009B10E7" w:rsidP="000C4FF8">
            <w:r w:rsidRPr="000259BA">
              <w:rPr>
                <w:lang w:val="en-US"/>
              </w:rPr>
              <w:t>5.47</w:t>
            </w:r>
          </w:p>
          <w:p w14:paraId="2C870C79" w14:textId="77777777" w:rsidR="009B10E7" w:rsidRPr="000259BA" w:rsidRDefault="009B10E7" w:rsidP="000C4FF8">
            <w:r w:rsidRPr="000259BA">
              <w:rPr>
                <w:lang w:val="en-US"/>
              </w:rPr>
              <w:t>±</w:t>
            </w:r>
          </w:p>
          <w:p w14:paraId="53F6454A" w14:textId="77777777" w:rsidR="009B10E7" w:rsidRPr="000259BA" w:rsidRDefault="009B10E7" w:rsidP="000C4FF8">
            <w:r w:rsidRPr="000259BA">
              <w:rPr>
                <w:lang w:val="en-US"/>
              </w:rPr>
              <w:t>0.10</w:t>
            </w:r>
          </w:p>
        </w:tc>
        <w:tc>
          <w:tcPr>
            <w:tcW w:w="45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9CCFEBA" w14:textId="77777777" w:rsidR="009B10E7" w:rsidRPr="000259BA" w:rsidRDefault="009B10E7" w:rsidP="000C4FF8">
            <w:r w:rsidRPr="000259BA">
              <w:rPr>
                <w:lang w:val="en-US"/>
              </w:rPr>
              <w:t>5.72</w:t>
            </w:r>
          </w:p>
          <w:p w14:paraId="3854ED0D" w14:textId="77777777" w:rsidR="009B10E7" w:rsidRPr="000259BA" w:rsidRDefault="009B10E7" w:rsidP="000C4FF8">
            <w:r w:rsidRPr="000259BA">
              <w:rPr>
                <w:lang w:val="en-US"/>
              </w:rPr>
              <w:t>±</w:t>
            </w:r>
          </w:p>
          <w:p w14:paraId="2D16F081" w14:textId="77777777" w:rsidR="009B10E7" w:rsidRPr="000259BA" w:rsidRDefault="009B10E7" w:rsidP="000C4FF8">
            <w:r w:rsidRPr="000259BA">
              <w:rPr>
                <w:lang w:val="en-US"/>
              </w:rPr>
              <w:t>0.13</w:t>
            </w:r>
          </w:p>
        </w:tc>
        <w:tc>
          <w:tcPr>
            <w:tcW w:w="775" w:type="pct"/>
            <w:vMerge/>
            <w:tcBorders>
              <w:top w:val="single" w:sz="8" w:space="0" w:color="000000"/>
              <w:left w:val="single" w:sz="8" w:space="0" w:color="000000"/>
              <w:bottom w:val="single" w:sz="8" w:space="0" w:color="000000"/>
              <w:right w:val="single" w:sz="8" w:space="0" w:color="000000"/>
            </w:tcBorders>
            <w:vAlign w:val="center"/>
            <w:hideMark/>
          </w:tcPr>
          <w:p w14:paraId="6415441A" w14:textId="77777777" w:rsidR="009B10E7" w:rsidRPr="000259BA" w:rsidRDefault="009B10E7" w:rsidP="000C4FF8"/>
        </w:tc>
      </w:tr>
      <w:tr w:rsidR="009B10E7" w:rsidRPr="000259BA" w14:paraId="1F9B4C08" w14:textId="77777777" w:rsidTr="000C4FF8">
        <w:trPr>
          <w:trHeight w:val="1511"/>
        </w:trPr>
        <w:tc>
          <w:tcPr>
            <w:tcW w:w="59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22DF504" w14:textId="77777777" w:rsidR="009B10E7" w:rsidRPr="000259BA" w:rsidRDefault="009B10E7" w:rsidP="000C4FF8">
            <w:proofErr w:type="spellStart"/>
            <w:r w:rsidRPr="000259BA">
              <w:rPr>
                <w:lang w:val="en-US"/>
              </w:rPr>
              <w:t>Chamguru</w:t>
            </w:r>
            <w:proofErr w:type="spellEnd"/>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81D7D22" w14:textId="77777777" w:rsidR="009B10E7" w:rsidRPr="000259BA" w:rsidRDefault="009B10E7" w:rsidP="000C4FF8">
            <w:r w:rsidRPr="000259BA">
              <w:rPr>
                <w:lang w:val="en-US"/>
              </w:rPr>
              <w:t>5.94</w:t>
            </w:r>
          </w:p>
          <w:p w14:paraId="4E5663BB" w14:textId="77777777" w:rsidR="009B10E7" w:rsidRPr="000259BA" w:rsidRDefault="009B10E7" w:rsidP="000C4FF8">
            <w:r w:rsidRPr="000259BA">
              <w:rPr>
                <w:lang w:val="en-US"/>
              </w:rPr>
              <w:t>±</w:t>
            </w:r>
          </w:p>
          <w:p w14:paraId="633CE9BA" w14:textId="77777777" w:rsidR="009B10E7" w:rsidRPr="000259BA" w:rsidRDefault="009B10E7" w:rsidP="000C4FF8">
            <w:r w:rsidRPr="000259BA">
              <w:rPr>
                <w:lang w:val="en-US"/>
              </w:rPr>
              <w:t>0.06</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32DF7AE2" w14:textId="77777777" w:rsidR="009B10E7" w:rsidRPr="000259BA" w:rsidRDefault="009B10E7" w:rsidP="000C4FF8">
            <w:r w:rsidRPr="000259BA">
              <w:rPr>
                <w:lang w:val="en-US"/>
              </w:rPr>
              <w:t>5.90</w:t>
            </w:r>
          </w:p>
          <w:p w14:paraId="427A02AC" w14:textId="77777777" w:rsidR="009B10E7" w:rsidRPr="000259BA" w:rsidRDefault="009B10E7" w:rsidP="000C4FF8">
            <w:r w:rsidRPr="000259BA">
              <w:rPr>
                <w:lang w:val="en-US"/>
              </w:rPr>
              <w:t>±</w:t>
            </w:r>
          </w:p>
          <w:p w14:paraId="5DC560C4" w14:textId="77777777" w:rsidR="009B10E7" w:rsidRPr="000259BA" w:rsidRDefault="009B10E7" w:rsidP="000C4FF8">
            <w:r w:rsidRPr="000259BA">
              <w:rPr>
                <w:lang w:val="en-US"/>
              </w:rPr>
              <w:t>0.06</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781E28B3" w14:textId="77777777" w:rsidR="009B10E7" w:rsidRPr="000259BA" w:rsidRDefault="009B10E7" w:rsidP="000C4FF8">
            <w:r w:rsidRPr="000259BA">
              <w:rPr>
                <w:lang w:val="en-US"/>
              </w:rPr>
              <w:t>5.72</w:t>
            </w:r>
          </w:p>
          <w:p w14:paraId="380C51A4" w14:textId="77777777" w:rsidR="009B10E7" w:rsidRPr="000259BA" w:rsidRDefault="009B10E7" w:rsidP="000C4FF8">
            <w:r w:rsidRPr="000259BA">
              <w:rPr>
                <w:lang w:val="en-US"/>
              </w:rPr>
              <w:t>±</w:t>
            </w:r>
          </w:p>
          <w:p w14:paraId="4BA4C8BC" w14:textId="77777777" w:rsidR="009B10E7" w:rsidRPr="000259BA" w:rsidRDefault="009B10E7" w:rsidP="000C4FF8">
            <w:r w:rsidRPr="000259BA">
              <w:rPr>
                <w:lang w:val="en-US"/>
              </w:rPr>
              <w:t>0.05</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BB5AB11" w14:textId="77777777" w:rsidR="009B10E7" w:rsidRPr="000259BA" w:rsidRDefault="009B10E7" w:rsidP="000C4FF8">
            <w:r w:rsidRPr="000259BA">
              <w:rPr>
                <w:lang w:val="en-US"/>
              </w:rPr>
              <w:t>5.63</w:t>
            </w:r>
          </w:p>
          <w:p w14:paraId="53706BB0" w14:textId="77777777" w:rsidR="009B10E7" w:rsidRPr="000259BA" w:rsidRDefault="009B10E7" w:rsidP="000C4FF8">
            <w:r w:rsidRPr="000259BA">
              <w:rPr>
                <w:lang w:val="en-US"/>
              </w:rPr>
              <w:t>±</w:t>
            </w:r>
          </w:p>
          <w:p w14:paraId="1AE027D7" w14:textId="77777777" w:rsidR="009B10E7" w:rsidRPr="000259BA" w:rsidRDefault="009B10E7" w:rsidP="000C4FF8">
            <w:r w:rsidRPr="000259BA">
              <w:rPr>
                <w:lang w:val="en-US"/>
              </w:rPr>
              <w:t>0.04</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46521F9" w14:textId="77777777" w:rsidR="009B10E7" w:rsidRPr="000259BA" w:rsidRDefault="009B10E7" w:rsidP="000C4FF8">
            <w:r w:rsidRPr="000259BA">
              <w:rPr>
                <w:lang w:val="en-US"/>
              </w:rPr>
              <w:t>7.19</w:t>
            </w:r>
          </w:p>
          <w:p w14:paraId="56D51024" w14:textId="77777777" w:rsidR="009B10E7" w:rsidRPr="000259BA" w:rsidRDefault="009B10E7" w:rsidP="000C4FF8">
            <w:r w:rsidRPr="000259BA">
              <w:rPr>
                <w:lang w:val="en-US"/>
              </w:rPr>
              <w:t>±</w:t>
            </w:r>
          </w:p>
          <w:p w14:paraId="46D9283E" w14:textId="77777777" w:rsidR="009B10E7" w:rsidRPr="000259BA" w:rsidRDefault="009B10E7" w:rsidP="000C4FF8">
            <w:r w:rsidRPr="000259BA">
              <w:rPr>
                <w:lang w:val="en-US"/>
              </w:rPr>
              <w:t>1.93</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13E9B355" w14:textId="77777777" w:rsidR="009B10E7" w:rsidRPr="000259BA" w:rsidRDefault="009B10E7" w:rsidP="000C4FF8">
            <w:r w:rsidRPr="000259BA">
              <w:rPr>
                <w:lang w:val="en-US"/>
              </w:rPr>
              <w:t>5.57</w:t>
            </w:r>
          </w:p>
          <w:p w14:paraId="0791916F" w14:textId="77777777" w:rsidR="009B10E7" w:rsidRPr="000259BA" w:rsidRDefault="009B10E7" w:rsidP="000C4FF8">
            <w:r w:rsidRPr="000259BA">
              <w:rPr>
                <w:lang w:val="en-US"/>
              </w:rPr>
              <w:t>±</w:t>
            </w:r>
          </w:p>
          <w:p w14:paraId="768502B9" w14:textId="77777777" w:rsidR="009B10E7" w:rsidRPr="000259BA" w:rsidRDefault="009B10E7" w:rsidP="000C4FF8">
            <w:r w:rsidRPr="000259BA">
              <w:rPr>
                <w:lang w:val="en-US"/>
              </w:rPr>
              <w:t>0.16</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7C66446" w14:textId="77777777" w:rsidR="009B10E7" w:rsidRPr="000259BA" w:rsidRDefault="009B10E7" w:rsidP="000C4FF8">
            <w:r w:rsidRPr="000259BA">
              <w:rPr>
                <w:lang w:val="en-US"/>
              </w:rPr>
              <w:t>6.28</w:t>
            </w:r>
          </w:p>
          <w:p w14:paraId="4101AF04" w14:textId="77777777" w:rsidR="009B10E7" w:rsidRPr="000259BA" w:rsidRDefault="009B10E7" w:rsidP="000C4FF8">
            <w:r w:rsidRPr="000259BA">
              <w:rPr>
                <w:lang w:val="en-US"/>
              </w:rPr>
              <w:t>±</w:t>
            </w:r>
          </w:p>
          <w:p w14:paraId="78A40145" w14:textId="77777777" w:rsidR="009B10E7" w:rsidRPr="000259BA" w:rsidRDefault="009B10E7" w:rsidP="000C4FF8">
            <w:r w:rsidRPr="000259BA">
              <w:rPr>
                <w:lang w:val="en-US"/>
              </w:rPr>
              <w:t>0.68</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6D1A595" w14:textId="77777777" w:rsidR="009B10E7" w:rsidRPr="000259BA" w:rsidRDefault="009B10E7" w:rsidP="000C4FF8">
            <w:r w:rsidRPr="000259BA">
              <w:rPr>
                <w:lang w:val="en-US"/>
              </w:rPr>
              <w:t>5.70</w:t>
            </w:r>
          </w:p>
          <w:p w14:paraId="73CA2629" w14:textId="77777777" w:rsidR="009B10E7" w:rsidRPr="000259BA" w:rsidRDefault="009B10E7" w:rsidP="000C4FF8">
            <w:r w:rsidRPr="000259BA">
              <w:rPr>
                <w:lang w:val="en-US"/>
              </w:rPr>
              <w:t>±</w:t>
            </w:r>
          </w:p>
          <w:p w14:paraId="2D26D55A" w14:textId="77777777" w:rsidR="009B10E7" w:rsidRPr="000259BA" w:rsidRDefault="009B10E7" w:rsidP="000C4FF8">
            <w:r w:rsidRPr="000259BA">
              <w:rPr>
                <w:lang w:val="en-US"/>
              </w:rPr>
              <w:t>0.08</w:t>
            </w:r>
          </w:p>
        </w:tc>
        <w:tc>
          <w:tcPr>
            <w:tcW w:w="45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45D3AB3F" w14:textId="77777777" w:rsidR="009B10E7" w:rsidRPr="000259BA" w:rsidRDefault="009B10E7" w:rsidP="000C4FF8">
            <w:r w:rsidRPr="000259BA">
              <w:rPr>
                <w:lang w:val="en-US"/>
              </w:rPr>
              <w:t>5.99</w:t>
            </w:r>
          </w:p>
          <w:p w14:paraId="645D69A6" w14:textId="77777777" w:rsidR="009B10E7" w:rsidRPr="000259BA" w:rsidRDefault="009B10E7" w:rsidP="000C4FF8">
            <w:r w:rsidRPr="000259BA">
              <w:rPr>
                <w:lang w:val="en-US"/>
              </w:rPr>
              <w:t>±</w:t>
            </w:r>
          </w:p>
          <w:p w14:paraId="6EAAF65E" w14:textId="77777777" w:rsidR="009B10E7" w:rsidRPr="000259BA" w:rsidRDefault="009B10E7" w:rsidP="000C4FF8">
            <w:r w:rsidRPr="000259BA">
              <w:rPr>
                <w:lang w:val="en-US"/>
              </w:rPr>
              <w:t>0.38</w:t>
            </w:r>
          </w:p>
        </w:tc>
        <w:tc>
          <w:tcPr>
            <w:tcW w:w="775" w:type="pct"/>
            <w:vMerge/>
            <w:tcBorders>
              <w:top w:val="single" w:sz="8" w:space="0" w:color="000000"/>
              <w:left w:val="single" w:sz="8" w:space="0" w:color="000000"/>
              <w:bottom w:val="single" w:sz="8" w:space="0" w:color="000000"/>
              <w:right w:val="single" w:sz="8" w:space="0" w:color="000000"/>
            </w:tcBorders>
            <w:vAlign w:val="center"/>
            <w:hideMark/>
          </w:tcPr>
          <w:p w14:paraId="2FBA7806" w14:textId="77777777" w:rsidR="009B10E7" w:rsidRPr="000259BA" w:rsidRDefault="009B10E7" w:rsidP="000C4FF8"/>
        </w:tc>
      </w:tr>
      <w:tr w:rsidR="009B10E7" w:rsidRPr="000259BA" w14:paraId="7BE0600B" w14:textId="77777777" w:rsidTr="000C4FF8">
        <w:trPr>
          <w:trHeight w:val="1511"/>
        </w:trPr>
        <w:tc>
          <w:tcPr>
            <w:tcW w:w="59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3C09E2F" w14:textId="77777777" w:rsidR="009B10E7" w:rsidRPr="000259BA" w:rsidRDefault="009B10E7" w:rsidP="000C4FF8">
            <w:r w:rsidRPr="000259BA">
              <w:rPr>
                <w:lang w:val="en-US"/>
              </w:rPr>
              <w:t>Overall</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F812B4B" w14:textId="77777777" w:rsidR="009B10E7" w:rsidRPr="000259BA" w:rsidRDefault="009B10E7" w:rsidP="000C4FF8">
            <w:r w:rsidRPr="000259BA">
              <w:rPr>
                <w:lang w:val="en-US"/>
              </w:rPr>
              <w:t>5.88</w:t>
            </w:r>
          </w:p>
          <w:p w14:paraId="0966BB42" w14:textId="77777777" w:rsidR="009B10E7" w:rsidRPr="000259BA" w:rsidRDefault="009B10E7" w:rsidP="000C4FF8">
            <w:r w:rsidRPr="000259BA">
              <w:rPr>
                <w:lang w:val="en-US"/>
              </w:rPr>
              <w:t>±</w:t>
            </w:r>
          </w:p>
          <w:p w14:paraId="452A92BE" w14:textId="77777777" w:rsidR="009B10E7" w:rsidRPr="000259BA" w:rsidRDefault="009B10E7" w:rsidP="000C4FF8">
            <w:r w:rsidRPr="000259BA">
              <w:rPr>
                <w:lang w:val="en-US"/>
              </w:rPr>
              <w:t>0.11</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D4C4C9B" w14:textId="77777777" w:rsidR="009B10E7" w:rsidRPr="000259BA" w:rsidRDefault="009B10E7" w:rsidP="000C4FF8">
            <w:r w:rsidRPr="000259BA">
              <w:rPr>
                <w:lang w:val="en-US"/>
              </w:rPr>
              <w:t>5.71</w:t>
            </w:r>
          </w:p>
          <w:p w14:paraId="43239805" w14:textId="77777777" w:rsidR="009B10E7" w:rsidRPr="000259BA" w:rsidRDefault="009B10E7" w:rsidP="000C4FF8">
            <w:r w:rsidRPr="000259BA">
              <w:rPr>
                <w:lang w:val="en-US"/>
              </w:rPr>
              <w:t>±</w:t>
            </w:r>
          </w:p>
          <w:p w14:paraId="478BDD1F" w14:textId="77777777" w:rsidR="009B10E7" w:rsidRPr="000259BA" w:rsidRDefault="009B10E7" w:rsidP="000C4FF8">
            <w:r w:rsidRPr="000259BA">
              <w:rPr>
                <w:lang w:val="en-US"/>
              </w:rPr>
              <w:t>0.09</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BAEB7EA" w14:textId="77777777" w:rsidR="009B10E7" w:rsidRPr="000259BA" w:rsidRDefault="009B10E7" w:rsidP="000C4FF8">
            <w:r w:rsidRPr="000259BA">
              <w:rPr>
                <w:lang w:val="en-US"/>
              </w:rPr>
              <w:t>5.76</w:t>
            </w:r>
          </w:p>
          <w:p w14:paraId="58D27B0D" w14:textId="77777777" w:rsidR="009B10E7" w:rsidRPr="000259BA" w:rsidRDefault="009B10E7" w:rsidP="000C4FF8">
            <w:r w:rsidRPr="000259BA">
              <w:rPr>
                <w:lang w:val="en-US"/>
              </w:rPr>
              <w:t>±</w:t>
            </w:r>
          </w:p>
          <w:p w14:paraId="1DC782E8" w14:textId="77777777" w:rsidR="009B10E7" w:rsidRPr="000259BA" w:rsidRDefault="009B10E7" w:rsidP="000C4FF8">
            <w:r w:rsidRPr="000259BA">
              <w:rPr>
                <w:lang w:val="en-US"/>
              </w:rPr>
              <w:t>0.07</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9F5C850" w14:textId="77777777" w:rsidR="009B10E7" w:rsidRPr="000259BA" w:rsidRDefault="009B10E7" w:rsidP="000C4FF8">
            <w:r w:rsidRPr="000259BA">
              <w:rPr>
                <w:lang w:val="en-US"/>
              </w:rPr>
              <w:t>5.71</w:t>
            </w:r>
          </w:p>
          <w:p w14:paraId="35126A39" w14:textId="77777777" w:rsidR="009B10E7" w:rsidRPr="000259BA" w:rsidRDefault="009B10E7" w:rsidP="000C4FF8">
            <w:r w:rsidRPr="000259BA">
              <w:rPr>
                <w:lang w:val="en-US"/>
              </w:rPr>
              <w:t>±</w:t>
            </w:r>
          </w:p>
          <w:p w14:paraId="1E81D949" w14:textId="77777777" w:rsidR="009B10E7" w:rsidRPr="000259BA" w:rsidRDefault="009B10E7" w:rsidP="000C4FF8">
            <w:r w:rsidRPr="000259BA">
              <w:rPr>
                <w:lang w:val="en-US"/>
              </w:rPr>
              <w:t>0.06</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679916B" w14:textId="77777777" w:rsidR="009B10E7" w:rsidRPr="000259BA" w:rsidRDefault="009B10E7" w:rsidP="000C4FF8">
            <w:r w:rsidRPr="000259BA">
              <w:rPr>
                <w:lang w:val="en-US"/>
              </w:rPr>
              <w:t>6.40</w:t>
            </w:r>
          </w:p>
          <w:p w14:paraId="30CCB626" w14:textId="77777777" w:rsidR="009B10E7" w:rsidRPr="000259BA" w:rsidRDefault="009B10E7" w:rsidP="000C4FF8">
            <w:r w:rsidRPr="000259BA">
              <w:rPr>
                <w:lang w:val="en-US"/>
              </w:rPr>
              <w:t>±</w:t>
            </w:r>
          </w:p>
          <w:p w14:paraId="3874A872" w14:textId="77777777" w:rsidR="009B10E7" w:rsidRPr="000259BA" w:rsidRDefault="009B10E7" w:rsidP="000C4FF8">
            <w:r w:rsidRPr="000259BA">
              <w:rPr>
                <w:lang w:val="en-US"/>
              </w:rPr>
              <w:t>0.69</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E6EF2AE" w14:textId="77777777" w:rsidR="009B10E7" w:rsidRPr="000259BA" w:rsidRDefault="009B10E7" w:rsidP="000C4FF8">
            <w:r w:rsidRPr="000259BA">
              <w:rPr>
                <w:lang w:val="en-US"/>
              </w:rPr>
              <w:t>5.59</w:t>
            </w:r>
          </w:p>
          <w:p w14:paraId="3160F22D" w14:textId="77777777" w:rsidR="009B10E7" w:rsidRPr="000259BA" w:rsidRDefault="009B10E7" w:rsidP="000C4FF8">
            <w:r w:rsidRPr="000259BA">
              <w:rPr>
                <w:lang w:val="en-US"/>
              </w:rPr>
              <w:t>±</w:t>
            </w:r>
          </w:p>
          <w:p w14:paraId="6F3770A7" w14:textId="77777777" w:rsidR="009B10E7" w:rsidRPr="000259BA" w:rsidRDefault="009B10E7" w:rsidP="000C4FF8">
            <w:r w:rsidRPr="000259BA">
              <w:rPr>
                <w:lang w:val="en-US"/>
              </w:rPr>
              <w:t>0.18</w:t>
            </w:r>
          </w:p>
        </w:tc>
        <w:tc>
          <w:tcPr>
            <w:tcW w:w="347"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CE99B5F" w14:textId="77777777" w:rsidR="009B10E7" w:rsidRPr="000259BA" w:rsidRDefault="009B10E7" w:rsidP="000C4FF8">
            <w:r w:rsidRPr="000259BA">
              <w:rPr>
                <w:lang w:val="en-US"/>
              </w:rPr>
              <w:t>6.01</w:t>
            </w:r>
          </w:p>
          <w:p w14:paraId="68FA6A25" w14:textId="77777777" w:rsidR="009B10E7" w:rsidRPr="000259BA" w:rsidRDefault="009B10E7" w:rsidP="000C4FF8">
            <w:r w:rsidRPr="000259BA">
              <w:rPr>
                <w:lang w:val="en-US"/>
              </w:rPr>
              <w:t>±</w:t>
            </w:r>
          </w:p>
          <w:p w14:paraId="69C6F717" w14:textId="77777777" w:rsidR="009B10E7" w:rsidRPr="000259BA" w:rsidRDefault="009B10E7" w:rsidP="000C4FF8">
            <w:r w:rsidRPr="000259BA">
              <w:rPr>
                <w:lang w:val="en-US"/>
              </w:rPr>
              <w:t>0.29</w:t>
            </w:r>
          </w:p>
        </w:tc>
        <w:tc>
          <w:tcPr>
            <w:tcW w:w="448"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1020B8B" w14:textId="77777777" w:rsidR="009B10E7" w:rsidRPr="000259BA" w:rsidRDefault="009B10E7" w:rsidP="000C4FF8">
            <w:r w:rsidRPr="000259BA">
              <w:rPr>
                <w:lang w:val="en-US"/>
              </w:rPr>
              <w:t>5.67</w:t>
            </w:r>
          </w:p>
          <w:p w14:paraId="16819356" w14:textId="77777777" w:rsidR="009B10E7" w:rsidRPr="000259BA" w:rsidRDefault="009B10E7" w:rsidP="000C4FF8">
            <w:r w:rsidRPr="000259BA">
              <w:rPr>
                <w:lang w:val="en-US"/>
              </w:rPr>
              <w:t>±</w:t>
            </w:r>
          </w:p>
          <w:p w14:paraId="03FE1ACB" w14:textId="77777777" w:rsidR="009B10E7" w:rsidRPr="000259BA" w:rsidRDefault="009B10E7" w:rsidP="000C4FF8">
            <w:r w:rsidRPr="000259BA">
              <w:rPr>
                <w:lang w:val="en-US"/>
              </w:rPr>
              <w:t>0.11</w:t>
            </w:r>
          </w:p>
        </w:tc>
        <w:tc>
          <w:tcPr>
            <w:tcW w:w="454"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6569B56" w14:textId="77777777" w:rsidR="009B10E7" w:rsidRPr="000259BA" w:rsidRDefault="009B10E7" w:rsidP="000C4FF8">
            <w:r w:rsidRPr="000259BA">
              <w:rPr>
                <w:lang w:val="en-US"/>
              </w:rPr>
              <w:t>5.84</w:t>
            </w:r>
          </w:p>
          <w:p w14:paraId="039217ED" w14:textId="77777777" w:rsidR="009B10E7" w:rsidRPr="000259BA" w:rsidRDefault="009B10E7" w:rsidP="000C4FF8">
            <w:r w:rsidRPr="000259BA">
              <w:rPr>
                <w:lang w:val="en-US"/>
              </w:rPr>
              <w:t>±</w:t>
            </w:r>
          </w:p>
          <w:p w14:paraId="16AC7EDF" w14:textId="77777777" w:rsidR="009B10E7" w:rsidRPr="000259BA" w:rsidRDefault="009B10E7" w:rsidP="000C4FF8">
            <w:r w:rsidRPr="000259BA">
              <w:rPr>
                <w:lang w:val="en-US"/>
              </w:rPr>
              <w:t>0.14</w:t>
            </w:r>
          </w:p>
        </w:tc>
        <w:tc>
          <w:tcPr>
            <w:tcW w:w="775" w:type="pct"/>
            <w:vMerge/>
            <w:tcBorders>
              <w:top w:val="single" w:sz="8" w:space="0" w:color="000000"/>
              <w:left w:val="single" w:sz="8" w:space="0" w:color="000000"/>
              <w:bottom w:val="single" w:sz="8" w:space="0" w:color="000000"/>
              <w:right w:val="single" w:sz="8" w:space="0" w:color="000000"/>
            </w:tcBorders>
            <w:vAlign w:val="center"/>
            <w:hideMark/>
          </w:tcPr>
          <w:p w14:paraId="728BE516" w14:textId="77777777" w:rsidR="009B10E7" w:rsidRPr="000259BA" w:rsidRDefault="009B10E7" w:rsidP="000C4FF8"/>
        </w:tc>
      </w:tr>
      <w:tr w:rsidR="009B10E7" w:rsidRPr="000259BA" w14:paraId="66B16A46" w14:textId="77777777" w:rsidTr="000C4FF8">
        <w:trPr>
          <w:trHeight w:val="494"/>
        </w:trPr>
        <w:tc>
          <w:tcPr>
            <w:tcW w:w="593"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69D18B4B" w14:textId="77777777" w:rsidR="009B10E7" w:rsidRPr="000259BA" w:rsidRDefault="009B10E7" w:rsidP="000C4FF8">
            <w:r w:rsidRPr="000259BA">
              <w:rPr>
                <w:lang w:val="en-US"/>
              </w:rPr>
              <w:t xml:space="preserve"> P value </w:t>
            </w:r>
          </w:p>
        </w:tc>
        <w:tc>
          <w:tcPr>
            <w:tcW w:w="3632" w:type="pct"/>
            <w:gridSpan w:val="9"/>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26D99B7B" w14:textId="77777777" w:rsidR="009B10E7" w:rsidRPr="000259BA" w:rsidRDefault="009B10E7" w:rsidP="000C4FF8">
            <w:r w:rsidRPr="000259BA">
              <w:rPr>
                <w:lang w:val="en-US"/>
              </w:rPr>
              <w:t xml:space="preserve">  0.196 </w:t>
            </w:r>
            <w:r w:rsidRPr="000259BA">
              <w:rPr>
                <w:vertAlign w:val="superscript"/>
                <w:lang w:val="en-US"/>
              </w:rPr>
              <w:t>NS</w:t>
            </w:r>
            <w:r w:rsidRPr="000259BA">
              <w:rPr>
                <w:lang w:val="en-US"/>
              </w:rPr>
              <w:t xml:space="preserve"> (Birth type) ; 0.235</w:t>
            </w:r>
            <w:r w:rsidRPr="000259BA">
              <w:rPr>
                <w:vertAlign w:val="superscript"/>
                <w:lang w:val="en-US"/>
              </w:rPr>
              <w:t>NS</w:t>
            </w:r>
            <w:r w:rsidRPr="000259BA">
              <w:rPr>
                <w:lang w:val="en-US"/>
              </w:rPr>
              <w:t xml:space="preserve"> (Sex of the kids)</w:t>
            </w:r>
          </w:p>
        </w:tc>
        <w:tc>
          <w:tcPr>
            <w:tcW w:w="77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hideMark/>
          </w:tcPr>
          <w:p w14:paraId="052E925B" w14:textId="77777777" w:rsidR="009B10E7" w:rsidRPr="000259BA" w:rsidRDefault="009B10E7" w:rsidP="000C4FF8">
            <w:r w:rsidRPr="000259BA">
              <w:rPr>
                <w:lang w:val="en-US"/>
              </w:rPr>
              <w:t> </w:t>
            </w:r>
          </w:p>
        </w:tc>
      </w:tr>
    </w:tbl>
    <w:p w14:paraId="3F46E8A1" w14:textId="77777777" w:rsidR="009B10E7" w:rsidRPr="000259BA" w:rsidRDefault="009B10E7" w:rsidP="009B10E7"/>
    <w:p w14:paraId="1E57433B" w14:textId="77777777" w:rsidR="009B10E7" w:rsidRPr="000259BA" w:rsidRDefault="009B10E7" w:rsidP="009B10E7">
      <w:r w:rsidRPr="000259BA">
        <w:t>Table No. 5-Mean body weight at Six months</w:t>
      </w:r>
    </w:p>
    <w:tbl>
      <w:tblPr>
        <w:tblW w:w="5189" w:type="pct"/>
        <w:tblCellMar>
          <w:left w:w="0" w:type="dxa"/>
          <w:right w:w="0" w:type="dxa"/>
        </w:tblCellMar>
        <w:tblLook w:val="04A0" w:firstRow="1" w:lastRow="0" w:firstColumn="1" w:lastColumn="0" w:noHBand="0" w:noVBand="1"/>
      </w:tblPr>
      <w:tblGrid>
        <w:gridCol w:w="1198"/>
        <w:gridCol w:w="694"/>
        <w:gridCol w:w="901"/>
        <w:gridCol w:w="694"/>
        <w:gridCol w:w="901"/>
        <w:gridCol w:w="694"/>
        <w:gridCol w:w="901"/>
        <w:gridCol w:w="694"/>
        <w:gridCol w:w="901"/>
        <w:gridCol w:w="912"/>
        <w:gridCol w:w="1095"/>
      </w:tblGrid>
      <w:tr w:rsidR="009B10E7" w:rsidRPr="000259BA" w14:paraId="49052D65" w14:textId="77777777" w:rsidTr="000C4FF8">
        <w:trPr>
          <w:trHeight w:val="490"/>
        </w:trPr>
        <w:tc>
          <w:tcPr>
            <w:tcW w:w="625"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4BAE0A3" w14:textId="77777777" w:rsidR="009B10E7" w:rsidRPr="000259BA" w:rsidRDefault="009B10E7" w:rsidP="000C4FF8">
            <w:r w:rsidRPr="000259BA">
              <w:rPr>
                <w:lang w:val="en-US"/>
              </w:rPr>
              <w:t>Name of Centre</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0489B83" w14:textId="77777777" w:rsidR="009B10E7" w:rsidRPr="000259BA" w:rsidRDefault="009B10E7" w:rsidP="000C4FF8">
            <w:r w:rsidRPr="000259BA">
              <w:rPr>
                <w:lang w:val="en-US"/>
              </w:rPr>
              <w:t>Single</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C82E9AC" w14:textId="77777777" w:rsidR="009B10E7" w:rsidRPr="000259BA" w:rsidRDefault="009B10E7" w:rsidP="000C4FF8">
            <w:r w:rsidRPr="000259BA">
              <w:rPr>
                <w:lang w:val="en-US"/>
              </w:rPr>
              <w:t>Twin</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54B59B5" w14:textId="77777777" w:rsidR="009B10E7" w:rsidRPr="000259BA" w:rsidRDefault="009B10E7" w:rsidP="000C4FF8">
            <w:r w:rsidRPr="000259BA">
              <w:rPr>
                <w:lang w:val="en-US"/>
              </w:rPr>
              <w:t>Triplet</w:t>
            </w:r>
          </w:p>
        </w:tc>
        <w:tc>
          <w:tcPr>
            <w:tcW w:w="832"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6BD2FA6" w14:textId="77777777" w:rsidR="009B10E7" w:rsidRPr="000259BA" w:rsidRDefault="009B10E7" w:rsidP="000C4FF8">
            <w:r w:rsidRPr="000259BA">
              <w:rPr>
                <w:lang w:val="en-US"/>
              </w:rPr>
              <w:t>Total</w:t>
            </w:r>
          </w:p>
        </w:tc>
        <w:tc>
          <w:tcPr>
            <w:tcW w:w="476"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2D9C44E" w14:textId="77777777" w:rsidR="009B10E7" w:rsidRPr="000259BA" w:rsidRDefault="009B10E7" w:rsidP="000C4FF8">
            <w:r w:rsidRPr="000259BA">
              <w:rPr>
                <w:lang w:val="en-US"/>
              </w:rPr>
              <w:t>Overall</w:t>
            </w:r>
          </w:p>
        </w:tc>
        <w:tc>
          <w:tcPr>
            <w:tcW w:w="571"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74CA55F" w14:textId="77777777" w:rsidR="009B10E7" w:rsidRPr="000259BA" w:rsidRDefault="009B10E7" w:rsidP="000C4FF8">
            <w:r w:rsidRPr="000259BA">
              <w:t>P **</w:t>
            </w:r>
          </w:p>
          <w:p w14:paraId="027120D5" w14:textId="77777777" w:rsidR="009B10E7" w:rsidRPr="000259BA" w:rsidRDefault="009B10E7" w:rsidP="000C4FF8">
            <w:r w:rsidRPr="000259BA">
              <w:t>Value</w:t>
            </w:r>
          </w:p>
        </w:tc>
      </w:tr>
      <w:tr w:rsidR="009B10E7" w:rsidRPr="000259BA" w14:paraId="246F4B67" w14:textId="77777777" w:rsidTr="000C4FF8">
        <w:trPr>
          <w:trHeight w:val="981"/>
        </w:trPr>
        <w:tc>
          <w:tcPr>
            <w:tcW w:w="625" w:type="pct"/>
            <w:vMerge/>
            <w:tcBorders>
              <w:top w:val="single" w:sz="8" w:space="0" w:color="000000"/>
              <w:left w:val="single" w:sz="8" w:space="0" w:color="000000"/>
              <w:bottom w:val="single" w:sz="8" w:space="0" w:color="000000"/>
              <w:right w:val="single" w:sz="8" w:space="0" w:color="000000"/>
            </w:tcBorders>
            <w:vAlign w:val="center"/>
            <w:hideMark/>
          </w:tcPr>
          <w:p w14:paraId="66AB675D" w14:textId="77777777" w:rsidR="009B10E7" w:rsidRPr="000259BA" w:rsidRDefault="009B10E7" w:rsidP="000C4FF8"/>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8A94C4D"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1E106ED" w14:textId="77777777" w:rsidR="009B10E7" w:rsidRPr="000259BA" w:rsidRDefault="009B10E7" w:rsidP="000C4FF8">
            <w:r w:rsidRPr="000259BA">
              <w:rPr>
                <w:lang w:val="en-US"/>
              </w:rPr>
              <w:t>Female</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0D3B3F2"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4AB42E0" w14:textId="77777777" w:rsidR="009B10E7" w:rsidRPr="000259BA" w:rsidRDefault="009B10E7" w:rsidP="000C4FF8">
            <w:r w:rsidRPr="000259BA">
              <w:rPr>
                <w:lang w:val="en-US"/>
              </w:rPr>
              <w:t>Female</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9315DCC"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5E82D74" w14:textId="77777777" w:rsidR="009B10E7" w:rsidRPr="000259BA" w:rsidRDefault="009B10E7" w:rsidP="000C4FF8">
            <w:r w:rsidRPr="000259BA">
              <w:rPr>
                <w:lang w:val="en-US"/>
              </w:rPr>
              <w:t>Female</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724ACE2" w14:textId="77777777" w:rsidR="009B10E7" w:rsidRPr="000259BA" w:rsidRDefault="009B10E7" w:rsidP="000C4FF8">
            <w:r w:rsidRPr="000259BA">
              <w:rPr>
                <w:lang w:val="en-US"/>
              </w:rPr>
              <w:t>Male</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5092999" w14:textId="77777777" w:rsidR="009B10E7" w:rsidRPr="000259BA" w:rsidRDefault="009B10E7" w:rsidP="000C4FF8">
            <w:r w:rsidRPr="000259BA">
              <w:rPr>
                <w:lang w:val="en-US"/>
              </w:rPr>
              <w:t>Female</w:t>
            </w:r>
          </w:p>
        </w:tc>
        <w:tc>
          <w:tcPr>
            <w:tcW w:w="476" w:type="pct"/>
            <w:vMerge/>
            <w:tcBorders>
              <w:top w:val="single" w:sz="8" w:space="0" w:color="000000"/>
              <w:left w:val="single" w:sz="8" w:space="0" w:color="000000"/>
              <w:bottom w:val="single" w:sz="8" w:space="0" w:color="000000"/>
              <w:right w:val="single" w:sz="8" w:space="0" w:color="000000"/>
            </w:tcBorders>
            <w:vAlign w:val="center"/>
            <w:hideMark/>
          </w:tcPr>
          <w:p w14:paraId="7B8DC811" w14:textId="77777777" w:rsidR="009B10E7" w:rsidRPr="000259BA" w:rsidRDefault="009B10E7" w:rsidP="000C4FF8"/>
        </w:tc>
        <w:tc>
          <w:tcPr>
            <w:tcW w:w="571" w:type="pct"/>
            <w:vMerge/>
            <w:tcBorders>
              <w:top w:val="single" w:sz="8" w:space="0" w:color="000000"/>
              <w:left w:val="single" w:sz="8" w:space="0" w:color="000000"/>
              <w:bottom w:val="single" w:sz="8" w:space="0" w:color="000000"/>
              <w:right w:val="single" w:sz="8" w:space="0" w:color="000000"/>
            </w:tcBorders>
            <w:vAlign w:val="center"/>
            <w:hideMark/>
          </w:tcPr>
          <w:p w14:paraId="09412D30" w14:textId="77777777" w:rsidR="009B10E7" w:rsidRPr="000259BA" w:rsidRDefault="009B10E7" w:rsidP="000C4FF8"/>
        </w:tc>
      </w:tr>
      <w:tr w:rsidR="009B10E7" w:rsidRPr="000259BA" w14:paraId="4906B402" w14:textId="77777777" w:rsidTr="000C4FF8">
        <w:trPr>
          <w:trHeight w:val="137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CAC7466" w14:textId="77777777" w:rsidR="009B10E7" w:rsidRPr="000259BA" w:rsidRDefault="009B10E7" w:rsidP="000C4FF8">
            <w:proofErr w:type="spellStart"/>
            <w:r w:rsidRPr="000259BA">
              <w:rPr>
                <w:lang w:val="en-US"/>
              </w:rPr>
              <w:t>Palojori</w:t>
            </w:r>
            <w:proofErr w:type="spellEnd"/>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EFA5FEB" w14:textId="77777777" w:rsidR="009B10E7" w:rsidRPr="000259BA" w:rsidRDefault="009B10E7" w:rsidP="000C4FF8">
            <w:r w:rsidRPr="000259BA">
              <w:rPr>
                <w:lang w:val="en-US"/>
              </w:rPr>
              <w:t>8.02</w:t>
            </w:r>
          </w:p>
          <w:p w14:paraId="463EA5AB" w14:textId="77777777" w:rsidR="009B10E7" w:rsidRPr="000259BA" w:rsidRDefault="009B10E7" w:rsidP="000C4FF8">
            <w:r w:rsidRPr="000259BA">
              <w:rPr>
                <w:lang w:val="en-US"/>
              </w:rPr>
              <w:t>±</w:t>
            </w:r>
          </w:p>
          <w:p w14:paraId="6C666F27" w14:textId="77777777" w:rsidR="009B10E7" w:rsidRPr="000259BA" w:rsidRDefault="009B10E7" w:rsidP="000C4FF8">
            <w:r w:rsidRPr="000259BA">
              <w:rPr>
                <w:lang w:val="en-US"/>
              </w:rPr>
              <w:t>0.07</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0C329CC" w14:textId="77777777" w:rsidR="009B10E7" w:rsidRPr="000259BA" w:rsidRDefault="009B10E7" w:rsidP="000C4FF8">
            <w:r w:rsidRPr="000259BA">
              <w:rPr>
                <w:lang w:val="en-US"/>
              </w:rPr>
              <w:t>8.00</w:t>
            </w:r>
          </w:p>
          <w:p w14:paraId="4A27500D" w14:textId="77777777" w:rsidR="009B10E7" w:rsidRPr="000259BA" w:rsidRDefault="009B10E7" w:rsidP="000C4FF8">
            <w:r w:rsidRPr="000259BA">
              <w:rPr>
                <w:lang w:val="en-US"/>
              </w:rPr>
              <w:t>±</w:t>
            </w:r>
          </w:p>
          <w:p w14:paraId="6136CD80" w14:textId="77777777" w:rsidR="009B10E7" w:rsidRPr="000259BA" w:rsidRDefault="009B10E7" w:rsidP="000C4FF8">
            <w:r w:rsidRPr="000259BA">
              <w:rPr>
                <w:lang w:val="en-US"/>
              </w:rPr>
              <w:t>0.06</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E768BFB" w14:textId="77777777" w:rsidR="009B10E7" w:rsidRPr="000259BA" w:rsidRDefault="009B10E7" w:rsidP="000C4FF8">
            <w:r w:rsidRPr="000259BA">
              <w:rPr>
                <w:lang w:val="en-US"/>
              </w:rPr>
              <w:t>8.02</w:t>
            </w:r>
          </w:p>
          <w:p w14:paraId="74E4E5E9" w14:textId="77777777" w:rsidR="009B10E7" w:rsidRPr="000259BA" w:rsidRDefault="009B10E7" w:rsidP="000C4FF8">
            <w:r w:rsidRPr="000259BA">
              <w:rPr>
                <w:lang w:val="en-US"/>
              </w:rPr>
              <w:t>±</w:t>
            </w:r>
          </w:p>
          <w:p w14:paraId="0C5511A9" w14:textId="77777777" w:rsidR="009B10E7" w:rsidRPr="000259BA" w:rsidRDefault="009B10E7" w:rsidP="000C4FF8">
            <w:r w:rsidRPr="000259BA">
              <w:rPr>
                <w:lang w:val="en-US"/>
              </w:rPr>
              <w:t>0.04</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693372B" w14:textId="77777777" w:rsidR="009B10E7" w:rsidRPr="000259BA" w:rsidRDefault="009B10E7" w:rsidP="000C4FF8">
            <w:r w:rsidRPr="000259BA">
              <w:rPr>
                <w:lang w:val="en-US"/>
              </w:rPr>
              <w:t>8.02</w:t>
            </w:r>
          </w:p>
          <w:p w14:paraId="48B83DFE" w14:textId="77777777" w:rsidR="009B10E7" w:rsidRPr="000259BA" w:rsidRDefault="009B10E7" w:rsidP="000C4FF8">
            <w:r w:rsidRPr="000259BA">
              <w:rPr>
                <w:lang w:val="en-US"/>
              </w:rPr>
              <w:t>±</w:t>
            </w:r>
          </w:p>
          <w:p w14:paraId="5F2F1D27" w14:textId="77777777" w:rsidR="009B10E7" w:rsidRPr="000259BA" w:rsidRDefault="009B10E7" w:rsidP="000C4FF8">
            <w:r w:rsidRPr="000259BA">
              <w:rPr>
                <w:lang w:val="en-US"/>
              </w:rPr>
              <w:t>0.05</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D7E3FE1" w14:textId="77777777" w:rsidR="009B10E7" w:rsidRPr="000259BA" w:rsidRDefault="009B10E7" w:rsidP="000C4FF8">
            <w:r w:rsidRPr="000259BA">
              <w:rPr>
                <w:lang w:val="en-US"/>
              </w:rPr>
              <w:t>8.03</w:t>
            </w:r>
          </w:p>
          <w:p w14:paraId="5F6564FE" w14:textId="77777777" w:rsidR="009B10E7" w:rsidRPr="000259BA" w:rsidRDefault="009B10E7" w:rsidP="000C4FF8">
            <w:r w:rsidRPr="000259BA">
              <w:rPr>
                <w:lang w:val="en-US"/>
              </w:rPr>
              <w:t>±</w:t>
            </w:r>
          </w:p>
          <w:p w14:paraId="4FE03E56" w14:textId="77777777" w:rsidR="009B10E7" w:rsidRPr="000259BA" w:rsidRDefault="009B10E7" w:rsidP="000C4FF8">
            <w:r w:rsidRPr="000259BA">
              <w:rPr>
                <w:lang w:val="en-US"/>
              </w:rPr>
              <w:t>0.15</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8C44FD1" w14:textId="77777777" w:rsidR="009B10E7" w:rsidRPr="000259BA" w:rsidRDefault="009B10E7" w:rsidP="000C4FF8">
            <w:r w:rsidRPr="000259BA">
              <w:rPr>
                <w:lang w:val="en-US"/>
              </w:rPr>
              <w:t>7.74</w:t>
            </w:r>
          </w:p>
          <w:p w14:paraId="4E36F851" w14:textId="77777777" w:rsidR="009B10E7" w:rsidRPr="000259BA" w:rsidRDefault="009B10E7" w:rsidP="000C4FF8">
            <w:r w:rsidRPr="000259BA">
              <w:rPr>
                <w:lang w:val="en-US"/>
              </w:rPr>
              <w:t>±</w:t>
            </w:r>
          </w:p>
          <w:p w14:paraId="2DE10AC7" w14:textId="77777777" w:rsidR="009B10E7" w:rsidRPr="000259BA" w:rsidRDefault="009B10E7" w:rsidP="000C4FF8">
            <w:r w:rsidRPr="000259BA">
              <w:rPr>
                <w:lang w:val="en-US"/>
              </w:rPr>
              <w:t>0.34</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D67357B" w14:textId="77777777" w:rsidR="009B10E7" w:rsidRPr="000259BA" w:rsidRDefault="009B10E7" w:rsidP="000C4FF8">
            <w:r w:rsidRPr="000259BA">
              <w:rPr>
                <w:lang w:val="en-US"/>
              </w:rPr>
              <w:t>8.02</w:t>
            </w:r>
          </w:p>
          <w:p w14:paraId="6B7B8A92" w14:textId="77777777" w:rsidR="009B10E7" w:rsidRPr="000259BA" w:rsidRDefault="009B10E7" w:rsidP="000C4FF8">
            <w:r w:rsidRPr="000259BA">
              <w:rPr>
                <w:lang w:val="en-US"/>
              </w:rPr>
              <w:t>±</w:t>
            </w:r>
          </w:p>
          <w:p w14:paraId="7D7FE98A" w14:textId="77777777" w:rsidR="009B10E7" w:rsidRPr="000259BA" w:rsidRDefault="009B10E7" w:rsidP="000C4FF8">
            <w:r w:rsidRPr="000259BA">
              <w:rPr>
                <w:lang w:val="en-US"/>
              </w:rPr>
              <w:t>0.09</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F2F3F8E" w14:textId="77777777" w:rsidR="009B10E7" w:rsidRPr="000259BA" w:rsidRDefault="009B10E7" w:rsidP="000C4FF8">
            <w:r w:rsidRPr="000259BA">
              <w:rPr>
                <w:lang w:val="en-US"/>
              </w:rPr>
              <w:t>7.92</w:t>
            </w:r>
          </w:p>
          <w:p w14:paraId="42A5FE22" w14:textId="77777777" w:rsidR="009B10E7" w:rsidRPr="000259BA" w:rsidRDefault="009B10E7" w:rsidP="000C4FF8">
            <w:r w:rsidRPr="000259BA">
              <w:rPr>
                <w:lang w:val="en-US"/>
              </w:rPr>
              <w:t>±</w:t>
            </w:r>
          </w:p>
          <w:p w14:paraId="75132621" w14:textId="77777777" w:rsidR="009B10E7" w:rsidRPr="000259BA" w:rsidRDefault="009B10E7" w:rsidP="000C4FF8">
            <w:r w:rsidRPr="000259BA">
              <w:rPr>
                <w:lang w:val="en-US"/>
              </w:rPr>
              <w:t>0.15</w:t>
            </w:r>
          </w:p>
        </w:tc>
        <w:tc>
          <w:tcPr>
            <w:tcW w:w="476"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AAAC0A3" w14:textId="77777777" w:rsidR="009B10E7" w:rsidRPr="000259BA" w:rsidRDefault="009B10E7" w:rsidP="000C4FF8">
            <w:r w:rsidRPr="000259BA">
              <w:rPr>
                <w:lang w:val="en-US"/>
              </w:rPr>
              <w:t>7.97</w:t>
            </w:r>
          </w:p>
          <w:p w14:paraId="03AD28C7" w14:textId="77777777" w:rsidR="009B10E7" w:rsidRPr="000259BA" w:rsidRDefault="009B10E7" w:rsidP="000C4FF8">
            <w:r w:rsidRPr="000259BA">
              <w:rPr>
                <w:lang w:val="en-US"/>
              </w:rPr>
              <w:t>±</w:t>
            </w:r>
          </w:p>
          <w:p w14:paraId="2501FBA3" w14:textId="77777777" w:rsidR="009B10E7" w:rsidRPr="000259BA" w:rsidRDefault="009B10E7" w:rsidP="000C4FF8">
            <w:r w:rsidRPr="000259BA">
              <w:rPr>
                <w:lang w:val="en-US"/>
              </w:rPr>
              <w:t>0.12</w:t>
            </w:r>
          </w:p>
        </w:tc>
        <w:tc>
          <w:tcPr>
            <w:tcW w:w="571"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textDirection w:val="tbRl"/>
            <w:vAlign w:val="center"/>
            <w:hideMark/>
          </w:tcPr>
          <w:p w14:paraId="581F6F89" w14:textId="77777777" w:rsidR="009B10E7" w:rsidRPr="000259BA" w:rsidRDefault="009B10E7" w:rsidP="000C4FF8">
            <w:r w:rsidRPr="000259BA">
              <w:rPr>
                <w:lang w:val="en-US"/>
              </w:rPr>
              <w:t>0.003 (</w:t>
            </w:r>
            <w:proofErr w:type="spellStart"/>
            <w:r w:rsidRPr="000259BA">
              <w:rPr>
                <w:lang w:val="en-US"/>
              </w:rPr>
              <w:t>Centres</w:t>
            </w:r>
            <w:proofErr w:type="spellEnd"/>
            <w:r w:rsidRPr="000259BA">
              <w:rPr>
                <w:lang w:val="en-US"/>
              </w:rPr>
              <w:t>) </w:t>
            </w:r>
          </w:p>
        </w:tc>
      </w:tr>
      <w:tr w:rsidR="009B10E7" w:rsidRPr="000259BA" w14:paraId="6AEDF2A2" w14:textId="77777777" w:rsidTr="000C4FF8">
        <w:trPr>
          <w:trHeight w:val="1649"/>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1349761" w14:textId="77777777" w:rsidR="009B10E7" w:rsidRPr="000259BA" w:rsidRDefault="009B10E7" w:rsidP="000C4FF8">
            <w:proofErr w:type="spellStart"/>
            <w:r w:rsidRPr="000259BA">
              <w:rPr>
                <w:lang w:val="en-US"/>
              </w:rPr>
              <w:lastRenderedPageBreak/>
              <w:t>Barabanki</w:t>
            </w:r>
            <w:proofErr w:type="spellEnd"/>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9A0383B" w14:textId="77777777" w:rsidR="009B10E7" w:rsidRPr="000259BA" w:rsidRDefault="009B10E7" w:rsidP="000C4FF8">
            <w:r w:rsidRPr="000259BA">
              <w:rPr>
                <w:lang w:val="en-US"/>
              </w:rPr>
              <w:t>8.07</w:t>
            </w:r>
          </w:p>
          <w:p w14:paraId="129A2107" w14:textId="77777777" w:rsidR="009B10E7" w:rsidRPr="000259BA" w:rsidRDefault="009B10E7" w:rsidP="000C4FF8">
            <w:r w:rsidRPr="000259BA">
              <w:rPr>
                <w:lang w:val="en-US"/>
              </w:rPr>
              <w:t>±</w:t>
            </w:r>
          </w:p>
          <w:p w14:paraId="3DF1CB1B" w14:textId="77777777" w:rsidR="009B10E7" w:rsidRPr="000259BA" w:rsidRDefault="009B10E7" w:rsidP="000C4FF8">
            <w:r w:rsidRPr="000259BA">
              <w:rPr>
                <w:lang w:val="en-US"/>
              </w:rPr>
              <w:t>0.09</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0009A22E" w14:textId="77777777" w:rsidR="009B10E7" w:rsidRPr="000259BA" w:rsidRDefault="009B10E7" w:rsidP="000C4FF8">
            <w:r w:rsidRPr="000259BA">
              <w:rPr>
                <w:lang w:val="en-US"/>
              </w:rPr>
              <w:t>7.96</w:t>
            </w:r>
          </w:p>
          <w:p w14:paraId="0C9F6A3F" w14:textId="77777777" w:rsidR="009B10E7" w:rsidRPr="000259BA" w:rsidRDefault="009B10E7" w:rsidP="000C4FF8">
            <w:r w:rsidRPr="000259BA">
              <w:rPr>
                <w:lang w:val="en-US"/>
              </w:rPr>
              <w:t>±</w:t>
            </w:r>
          </w:p>
          <w:p w14:paraId="5ABBBAD1" w14:textId="77777777" w:rsidR="009B10E7" w:rsidRPr="000259BA" w:rsidRDefault="009B10E7" w:rsidP="000C4FF8">
            <w:r w:rsidRPr="000259BA">
              <w:rPr>
                <w:lang w:val="en-US"/>
              </w:rPr>
              <w:t>0.09</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EFAD9CE" w14:textId="77777777" w:rsidR="009B10E7" w:rsidRPr="000259BA" w:rsidRDefault="009B10E7" w:rsidP="000C4FF8">
            <w:r w:rsidRPr="000259BA">
              <w:rPr>
                <w:lang w:val="en-US"/>
              </w:rPr>
              <w:t>8.13</w:t>
            </w:r>
          </w:p>
          <w:p w14:paraId="2882A175" w14:textId="77777777" w:rsidR="009B10E7" w:rsidRPr="000259BA" w:rsidRDefault="009B10E7" w:rsidP="000C4FF8">
            <w:r w:rsidRPr="000259BA">
              <w:rPr>
                <w:lang w:val="en-US"/>
              </w:rPr>
              <w:t>±</w:t>
            </w:r>
          </w:p>
          <w:p w14:paraId="3678D574" w14:textId="77777777" w:rsidR="009B10E7" w:rsidRPr="000259BA" w:rsidRDefault="009B10E7" w:rsidP="000C4FF8">
            <w:r w:rsidRPr="000259BA">
              <w:rPr>
                <w:lang w:val="en-US"/>
              </w:rPr>
              <w:t>0.0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4A195B6" w14:textId="77777777" w:rsidR="009B10E7" w:rsidRPr="000259BA" w:rsidRDefault="009B10E7" w:rsidP="000C4FF8">
            <w:r w:rsidRPr="000259BA">
              <w:rPr>
                <w:lang w:val="en-US"/>
              </w:rPr>
              <w:t>8.11</w:t>
            </w:r>
          </w:p>
          <w:p w14:paraId="55F94766" w14:textId="77777777" w:rsidR="009B10E7" w:rsidRPr="000259BA" w:rsidRDefault="009B10E7" w:rsidP="000C4FF8">
            <w:r w:rsidRPr="000259BA">
              <w:rPr>
                <w:lang w:val="en-US"/>
              </w:rPr>
              <w:t>±</w:t>
            </w:r>
          </w:p>
          <w:p w14:paraId="5734FD8D" w14:textId="77777777" w:rsidR="009B10E7" w:rsidRPr="000259BA" w:rsidRDefault="009B10E7" w:rsidP="000C4FF8">
            <w:r w:rsidRPr="000259BA">
              <w:rPr>
                <w:lang w:val="en-US"/>
              </w:rPr>
              <w:t>0.09</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6F000D6" w14:textId="77777777" w:rsidR="009B10E7" w:rsidRPr="000259BA" w:rsidRDefault="009B10E7" w:rsidP="000C4FF8">
            <w:r w:rsidRPr="000259BA">
              <w:rPr>
                <w:lang w:val="en-US"/>
              </w:rPr>
              <w:t>8.38</w:t>
            </w:r>
          </w:p>
          <w:p w14:paraId="605CD9D2" w14:textId="77777777" w:rsidR="009B10E7" w:rsidRPr="000259BA" w:rsidRDefault="009B10E7" w:rsidP="000C4FF8">
            <w:r w:rsidRPr="000259BA">
              <w:rPr>
                <w:lang w:val="en-US"/>
              </w:rPr>
              <w:t>±</w:t>
            </w:r>
          </w:p>
          <w:p w14:paraId="651D4373" w14:textId="77777777" w:rsidR="009B10E7" w:rsidRPr="000259BA" w:rsidRDefault="009B10E7" w:rsidP="000C4FF8">
            <w:r w:rsidRPr="000259BA">
              <w:rPr>
                <w:lang w:val="en-US"/>
              </w:rPr>
              <w:t>0.21</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EB17DC7" w14:textId="77777777" w:rsidR="009B10E7" w:rsidRPr="000259BA" w:rsidRDefault="009B10E7" w:rsidP="000C4FF8">
            <w:r w:rsidRPr="000259BA">
              <w:rPr>
                <w:lang w:val="en-US"/>
              </w:rPr>
              <w:t>8.38</w:t>
            </w:r>
          </w:p>
          <w:p w14:paraId="6A32FD74" w14:textId="77777777" w:rsidR="009B10E7" w:rsidRPr="000259BA" w:rsidRDefault="009B10E7" w:rsidP="000C4FF8">
            <w:r w:rsidRPr="000259BA">
              <w:rPr>
                <w:lang w:val="en-US"/>
              </w:rPr>
              <w:t>±</w:t>
            </w:r>
          </w:p>
          <w:p w14:paraId="413233E4" w14:textId="77777777" w:rsidR="009B10E7" w:rsidRPr="000259BA" w:rsidRDefault="009B10E7" w:rsidP="000C4FF8">
            <w:r w:rsidRPr="000259BA">
              <w:rPr>
                <w:lang w:val="en-US"/>
              </w:rPr>
              <w:t>0.40</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DFD891F" w14:textId="77777777" w:rsidR="009B10E7" w:rsidRPr="000259BA" w:rsidRDefault="009B10E7" w:rsidP="000C4FF8">
            <w:r w:rsidRPr="000259BA">
              <w:rPr>
                <w:lang w:val="en-US"/>
              </w:rPr>
              <w:t>8.19</w:t>
            </w:r>
          </w:p>
          <w:p w14:paraId="42823531" w14:textId="77777777" w:rsidR="009B10E7" w:rsidRPr="000259BA" w:rsidRDefault="009B10E7" w:rsidP="000C4FF8">
            <w:r w:rsidRPr="000259BA">
              <w:rPr>
                <w:lang w:val="en-US"/>
              </w:rPr>
              <w:t>±</w:t>
            </w:r>
          </w:p>
          <w:p w14:paraId="183F64DB" w14:textId="77777777" w:rsidR="009B10E7" w:rsidRPr="000259BA" w:rsidRDefault="009B10E7" w:rsidP="000C4FF8">
            <w:r w:rsidRPr="000259BA">
              <w:rPr>
                <w:lang w:val="en-US"/>
              </w:rPr>
              <w:t>0.13</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30CE70C" w14:textId="77777777" w:rsidR="009B10E7" w:rsidRPr="000259BA" w:rsidRDefault="009B10E7" w:rsidP="000C4FF8">
            <w:r w:rsidRPr="000259BA">
              <w:rPr>
                <w:lang w:val="en-US"/>
              </w:rPr>
              <w:t>8.15</w:t>
            </w:r>
          </w:p>
          <w:p w14:paraId="310887C2" w14:textId="77777777" w:rsidR="009B10E7" w:rsidRPr="000259BA" w:rsidRDefault="009B10E7" w:rsidP="000C4FF8">
            <w:r w:rsidRPr="000259BA">
              <w:rPr>
                <w:lang w:val="en-US"/>
              </w:rPr>
              <w:t>±</w:t>
            </w:r>
          </w:p>
          <w:p w14:paraId="2F4CF37F" w14:textId="77777777" w:rsidR="009B10E7" w:rsidRPr="000259BA" w:rsidRDefault="009B10E7" w:rsidP="000C4FF8">
            <w:r w:rsidRPr="000259BA">
              <w:rPr>
                <w:lang w:val="en-US"/>
              </w:rPr>
              <w:t>0.19</w:t>
            </w:r>
          </w:p>
        </w:tc>
        <w:tc>
          <w:tcPr>
            <w:tcW w:w="476"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62616B2" w14:textId="77777777" w:rsidR="009B10E7" w:rsidRPr="000259BA" w:rsidRDefault="009B10E7" w:rsidP="000C4FF8">
            <w:r w:rsidRPr="000259BA">
              <w:rPr>
                <w:lang w:val="en-US"/>
              </w:rPr>
              <w:t>8.17</w:t>
            </w:r>
          </w:p>
          <w:p w14:paraId="6E41700C" w14:textId="77777777" w:rsidR="009B10E7" w:rsidRPr="000259BA" w:rsidRDefault="009B10E7" w:rsidP="000C4FF8">
            <w:r w:rsidRPr="000259BA">
              <w:rPr>
                <w:lang w:val="en-US"/>
              </w:rPr>
              <w:t>±</w:t>
            </w:r>
          </w:p>
          <w:p w14:paraId="5F745DD7" w14:textId="77777777" w:rsidR="009B10E7" w:rsidRPr="000259BA" w:rsidRDefault="009B10E7" w:rsidP="000C4FF8">
            <w:r w:rsidRPr="000259BA">
              <w:rPr>
                <w:lang w:val="en-US"/>
              </w:rPr>
              <w:t>0.16</w:t>
            </w:r>
          </w:p>
        </w:tc>
        <w:tc>
          <w:tcPr>
            <w:tcW w:w="571" w:type="pct"/>
            <w:vMerge/>
            <w:tcBorders>
              <w:top w:val="single" w:sz="8" w:space="0" w:color="000000"/>
              <w:left w:val="single" w:sz="8" w:space="0" w:color="000000"/>
              <w:bottom w:val="single" w:sz="8" w:space="0" w:color="000000"/>
              <w:right w:val="single" w:sz="8" w:space="0" w:color="000000"/>
            </w:tcBorders>
            <w:vAlign w:val="center"/>
            <w:hideMark/>
          </w:tcPr>
          <w:p w14:paraId="0E40E716" w14:textId="77777777" w:rsidR="009B10E7" w:rsidRPr="000259BA" w:rsidRDefault="009B10E7" w:rsidP="000C4FF8"/>
        </w:tc>
      </w:tr>
      <w:tr w:rsidR="009B10E7" w:rsidRPr="000259BA" w14:paraId="533B8D29" w14:textId="77777777" w:rsidTr="000C4FF8">
        <w:trPr>
          <w:trHeight w:val="1463"/>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582212B" w14:textId="77777777" w:rsidR="009B10E7" w:rsidRPr="000259BA" w:rsidRDefault="009B10E7" w:rsidP="000C4FF8">
            <w:r w:rsidRPr="000259BA">
              <w:rPr>
                <w:lang w:val="en-US"/>
              </w:rPr>
              <w:t>Tiko</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C3F5340" w14:textId="77777777" w:rsidR="009B10E7" w:rsidRPr="000259BA" w:rsidRDefault="009B10E7" w:rsidP="000C4FF8">
            <w:r w:rsidRPr="000259BA">
              <w:rPr>
                <w:lang w:val="en-US"/>
              </w:rPr>
              <w:t>7.94</w:t>
            </w:r>
          </w:p>
          <w:p w14:paraId="146995EB" w14:textId="77777777" w:rsidR="009B10E7" w:rsidRPr="000259BA" w:rsidRDefault="009B10E7" w:rsidP="000C4FF8">
            <w:r w:rsidRPr="000259BA">
              <w:rPr>
                <w:lang w:val="en-US"/>
              </w:rPr>
              <w:t>±</w:t>
            </w:r>
          </w:p>
          <w:p w14:paraId="31A91FC7" w14:textId="77777777" w:rsidR="009B10E7" w:rsidRPr="000259BA" w:rsidRDefault="009B10E7" w:rsidP="000C4FF8">
            <w:r w:rsidRPr="000259BA">
              <w:rPr>
                <w:lang w:val="en-US"/>
              </w:rPr>
              <w:t>0.10</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034F31A" w14:textId="77777777" w:rsidR="009B10E7" w:rsidRPr="000259BA" w:rsidRDefault="009B10E7" w:rsidP="000C4FF8">
            <w:r w:rsidRPr="000259BA">
              <w:rPr>
                <w:lang w:val="en-US"/>
              </w:rPr>
              <w:t>7.81</w:t>
            </w:r>
          </w:p>
          <w:p w14:paraId="4A5F162B" w14:textId="77777777" w:rsidR="009B10E7" w:rsidRPr="000259BA" w:rsidRDefault="009B10E7" w:rsidP="000C4FF8">
            <w:r w:rsidRPr="000259BA">
              <w:rPr>
                <w:lang w:val="en-US"/>
              </w:rPr>
              <w:t>±</w:t>
            </w:r>
          </w:p>
          <w:p w14:paraId="3CE254C6" w14:textId="77777777" w:rsidR="009B10E7" w:rsidRPr="000259BA" w:rsidRDefault="009B10E7" w:rsidP="000C4FF8">
            <w:r w:rsidRPr="000259BA">
              <w:rPr>
                <w:lang w:val="en-US"/>
              </w:rPr>
              <w:t>0.13</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1DB1203" w14:textId="77777777" w:rsidR="009B10E7" w:rsidRPr="000259BA" w:rsidRDefault="009B10E7" w:rsidP="000C4FF8">
            <w:r w:rsidRPr="000259BA">
              <w:rPr>
                <w:lang w:val="en-US"/>
              </w:rPr>
              <w:t>7.81</w:t>
            </w:r>
          </w:p>
          <w:p w14:paraId="5C4ECE03" w14:textId="77777777" w:rsidR="009B10E7" w:rsidRPr="000259BA" w:rsidRDefault="009B10E7" w:rsidP="000C4FF8">
            <w:r w:rsidRPr="000259BA">
              <w:rPr>
                <w:lang w:val="en-US"/>
              </w:rPr>
              <w:t>±</w:t>
            </w:r>
          </w:p>
          <w:p w14:paraId="56422986" w14:textId="77777777" w:rsidR="009B10E7" w:rsidRPr="000259BA" w:rsidRDefault="009B10E7" w:rsidP="000C4FF8">
            <w:r w:rsidRPr="000259BA">
              <w:rPr>
                <w:lang w:val="en-US"/>
              </w:rPr>
              <w:t>0.06</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33FCAC1" w14:textId="77777777" w:rsidR="009B10E7" w:rsidRPr="000259BA" w:rsidRDefault="009B10E7" w:rsidP="000C4FF8">
            <w:r w:rsidRPr="000259BA">
              <w:rPr>
                <w:lang w:val="en-US"/>
              </w:rPr>
              <w:t>7.80</w:t>
            </w:r>
          </w:p>
          <w:p w14:paraId="01521620" w14:textId="77777777" w:rsidR="009B10E7" w:rsidRPr="000259BA" w:rsidRDefault="009B10E7" w:rsidP="000C4FF8">
            <w:r w:rsidRPr="000259BA">
              <w:rPr>
                <w:lang w:val="en-US"/>
              </w:rPr>
              <w:t>±</w:t>
            </w:r>
          </w:p>
          <w:p w14:paraId="45276C18" w14:textId="77777777" w:rsidR="009B10E7" w:rsidRPr="000259BA" w:rsidRDefault="009B10E7" w:rsidP="000C4FF8">
            <w:r w:rsidRPr="000259BA">
              <w:rPr>
                <w:lang w:val="en-US"/>
              </w:rPr>
              <w:t>0.06</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46A9D7A" w14:textId="77777777" w:rsidR="009B10E7" w:rsidRPr="000259BA" w:rsidRDefault="009B10E7" w:rsidP="000C4FF8">
            <w:r w:rsidRPr="000259BA">
              <w:rPr>
                <w:lang w:val="en-US"/>
              </w:rPr>
              <w:t>8.12</w:t>
            </w:r>
          </w:p>
          <w:p w14:paraId="59281E92" w14:textId="77777777" w:rsidR="009B10E7" w:rsidRPr="000259BA" w:rsidRDefault="009B10E7" w:rsidP="000C4FF8">
            <w:r w:rsidRPr="000259BA">
              <w:rPr>
                <w:lang w:val="en-US"/>
              </w:rPr>
              <w:t>±</w:t>
            </w:r>
          </w:p>
          <w:p w14:paraId="7329AB4A" w14:textId="77777777" w:rsidR="009B10E7" w:rsidRPr="000259BA" w:rsidRDefault="009B10E7" w:rsidP="000C4FF8">
            <w:r w:rsidRPr="000259BA">
              <w:rPr>
                <w:lang w:val="en-US"/>
              </w:rPr>
              <w:t>0.12</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09D3770" w14:textId="77777777" w:rsidR="009B10E7" w:rsidRPr="000259BA" w:rsidRDefault="009B10E7" w:rsidP="000C4FF8">
            <w:r w:rsidRPr="000259BA">
              <w:rPr>
                <w:lang w:val="en-US"/>
              </w:rPr>
              <w:t>7.69</w:t>
            </w:r>
          </w:p>
          <w:p w14:paraId="4A647969" w14:textId="77777777" w:rsidR="009B10E7" w:rsidRPr="000259BA" w:rsidRDefault="009B10E7" w:rsidP="000C4FF8">
            <w:r w:rsidRPr="000259BA">
              <w:rPr>
                <w:lang w:val="en-US"/>
              </w:rPr>
              <w:t>±</w:t>
            </w:r>
          </w:p>
          <w:p w14:paraId="0B92940E" w14:textId="77777777" w:rsidR="009B10E7" w:rsidRPr="000259BA" w:rsidRDefault="009B10E7" w:rsidP="000C4FF8">
            <w:r w:rsidRPr="000259BA">
              <w:rPr>
                <w:lang w:val="en-US"/>
              </w:rPr>
              <w:t>0.09</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1468793" w14:textId="77777777" w:rsidR="009B10E7" w:rsidRPr="000259BA" w:rsidRDefault="009B10E7" w:rsidP="000C4FF8">
            <w:r w:rsidRPr="000259BA">
              <w:rPr>
                <w:lang w:val="en-US"/>
              </w:rPr>
              <w:t>7.96</w:t>
            </w:r>
          </w:p>
          <w:p w14:paraId="59CBC581" w14:textId="77777777" w:rsidR="009B10E7" w:rsidRPr="000259BA" w:rsidRDefault="009B10E7" w:rsidP="000C4FF8">
            <w:r w:rsidRPr="000259BA">
              <w:rPr>
                <w:lang w:val="en-US"/>
              </w:rPr>
              <w:t>±</w:t>
            </w:r>
          </w:p>
          <w:p w14:paraId="7964BB0E" w14:textId="77777777" w:rsidR="009B10E7" w:rsidRPr="000259BA" w:rsidRDefault="009B10E7" w:rsidP="000C4FF8">
            <w:r w:rsidRPr="000259BA">
              <w:rPr>
                <w:lang w:val="en-US"/>
              </w:rPr>
              <w:t>0.09</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868F615" w14:textId="77777777" w:rsidR="009B10E7" w:rsidRPr="000259BA" w:rsidRDefault="009B10E7" w:rsidP="000C4FF8">
            <w:r w:rsidRPr="000259BA">
              <w:rPr>
                <w:lang w:val="en-US"/>
              </w:rPr>
              <w:t>7.76</w:t>
            </w:r>
          </w:p>
          <w:p w14:paraId="5DB54FFB" w14:textId="77777777" w:rsidR="009B10E7" w:rsidRPr="000259BA" w:rsidRDefault="009B10E7" w:rsidP="000C4FF8">
            <w:r w:rsidRPr="000259BA">
              <w:rPr>
                <w:lang w:val="en-US"/>
              </w:rPr>
              <w:t>±</w:t>
            </w:r>
          </w:p>
          <w:p w14:paraId="0FCA2D8C" w14:textId="77777777" w:rsidR="009B10E7" w:rsidRPr="000259BA" w:rsidRDefault="009B10E7" w:rsidP="000C4FF8">
            <w:r w:rsidRPr="000259BA">
              <w:rPr>
                <w:lang w:val="en-US"/>
              </w:rPr>
              <w:t>0.09</w:t>
            </w:r>
          </w:p>
        </w:tc>
        <w:tc>
          <w:tcPr>
            <w:tcW w:w="476"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A4213C6" w14:textId="77777777" w:rsidR="009B10E7" w:rsidRPr="000259BA" w:rsidRDefault="009B10E7" w:rsidP="000C4FF8">
            <w:r w:rsidRPr="000259BA">
              <w:rPr>
                <w:lang w:val="en-US"/>
              </w:rPr>
              <w:t>7.86</w:t>
            </w:r>
          </w:p>
          <w:p w14:paraId="33FD6A72" w14:textId="77777777" w:rsidR="009B10E7" w:rsidRPr="000259BA" w:rsidRDefault="009B10E7" w:rsidP="000C4FF8">
            <w:r w:rsidRPr="000259BA">
              <w:rPr>
                <w:lang w:val="en-US"/>
              </w:rPr>
              <w:t>±</w:t>
            </w:r>
          </w:p>
          <w:p w14:paraId="1BE97740" w14:textId="77777777" w:rsidR="009B10E7" w:rsidRPr="000259BA" w:rsidRDefault="009B10E7" w:rsidP="000C4FF8">
            <w:r w:rsidRPr="000259BA">
              <w:rPr>
                <w:lang w:val="en-US"/>
              </w:rPr>
              <w:t>0.09</w:t>
            </w:r>
          </w:p>
        </w:tc>
        <w:tc>
          <w:tcPr>
            <w:tcW w:w="571" w:type="pct"/>
            <w:vMerge/>
            <w:tcBorders>
              <w:top w:val="single" w:sz="8" w:space="0" w:color="000000"/>
              <w:left w:val="single" w:sz="8" w:space="0" w:color="000000"/>
              <w:bottom w:val="single" w:sz="8" w:space="0" w:color="000000"/>
              <w:right w:val="single" w:sz="8" w:space="0" w:color="000000"/>
            </w:tcBorders>
            <w:vAlign w:val="center"/>
            <w:hideMark/>
          </w:tcPr>
          <w:p w14:paraId="669091F0" w14:textId="77777777" w:rsidR="009B10E7" w:rsidRPr="000259BA" w:rsidRDefault="009B10E7" w:rsidP="000C4FF8"/>
        </w:tc>
      </w:tr>
      <w:tr w:rsidR="009B10E7" w:rsidRPr="000259BA" w14:paraId="6C919B22" w14:textId="77777777" w:rsidTr="000C4FF8">
        <w:trPr>
          <w:trHeight w:val="1419"/>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EA34A18" w14:textId="77777777" w:rsidR="009B10E7" w:rsidRPr="000259BA" w:rsidRDefault="009B10E7" w:rsidP="000C4FF8">
            <w:proofErr w:type="spellStart"/>
            <w:r w:rsidRPr="000259BA">
              <w:rPr>
                <w:lang w:val="en-US"/>
              </w:rPr>
              <w:t>Chamguru</w:t>
            </w:r>
            <w:proofErr w:type="spellEnd"/>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95E3949" w14:textId="77777777" w:rsidR="009B10E7" w:rsidRPr="000259BA" w:rsidRDefault="009B10E7" w:rsidP="000C4FF8">
            <w:r w:rsidRPr="000259BA">
              <w:rPr>
                <w:lang w:val="en-US"/>
              </w:rPr>
              <w:t>8.22</w:t>
            </w:r>
          </w:p>
          <w:p w14:paraId="3EC872B2" w14:textId="77777777" w:rsidR="009B10E7" w:rsidRPr="000259BA" w:rsidRDefault="009B10E7" w:rsidP="000C4FF8">
            <w:r w:rsidRPr="000259BA">
              <w:rPr>
                <w:lang w:val="en-US"/>
              </w:rPr>
              <w:t>±</w:t>
            </w:r>
          </w:p>
          <w:p w14:paraId="2AE4F3F4" w14:textId="77777777" w:rsidR="009B10E7" w:rsidRPr="000259BA" w:rsidRDefault="009B10E7" w:rsidP="000C4FF8">
            <w:r w:rsidRPr="000259BA">
              <w:rPr>
                <w:lang w:val="en-US"/>
              </w:rPr>
              <w:t>0.07</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C6F9096" w14:textId="77777777" w:rsidR="009B10E7" w:rsidRPr="000259BA" w:rsidRDefault="009B10E7" w:rsidP="000C4FF8">
            <w:r w:rsidRPr="000259BA">
              <w:rPr>
                <w:lang w:val="en-US"/>
              </w:rPr>
              <w:t>8.11</w:t>
            </w:r>
          </w:p>
          <w:p w14:paraId="4F0AA621" w14:textId="77777777" w:rsidR="009B10E7" w:rsidRPr="000259BA" w:rsidRDefault="009B10E7" w:rsidP="000C4FF8">
            <w:r w:rsidRPr="000259BA">
              <w:rPr>
                <w:lang w:val="en-US"/>
              </w:rPr>
              <w:t>±</w:t>
            </w:r>
          </w:p>
          <w:p w14:paraId="66941F72" w14:textId="77777777" w:rsidR="009B10E7" w:rsidRPr="000259BA" w:rsidRDefault="009B10E7" w:rsidP="000C4FF8">
            <w:r w:rsidRPr="000259BA">
              <w:rPr>
                <w:lang w:val="en-US"/>
              </w:rPr>
              <w:t>0.08</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B8741FD" w14:textId="77777777" w:rsidR="009B10E7" w:rsidRPr="000259BA" w:rsidRDefault="009B10E7" w:rsidP="000C4FF8">
            <w:r w:rsidRPr="000259BA">
              <w:rPr>
                <w:lang w:val="en-US"/>
              </w:rPr>
              <w:t>7.92</w:t>
            </w:r>
          </w:p>
          <w:p w14:paraId="6EFB5E20" w14:textId="77777777" w:rsidR="009B10E7" w:rsidRPr="000259BA" w:rsidRDefault="009B10E7" w:rsidP="000C4FF8">
            <w:r w:rsidRPr="000259BA">
              <w:rPr>
                <w:lang w:val="en-US"/>
              </w:rPr>
              <w:t>±</w:t>
            </w:r>
          </w:p>
          <w:p w14:paraId="3C56DBF3" w14:textId="77777777" w:rsidR="009B10E7" w:rsidRPr="000259BA" w:rsidRDefault="009B10E7" w:rsidP="000C4FF8">
            <w:r w:rsidRPr="000259BA">
              <w:rPr>
                <w:lang w:val="en-US"/>
              </w:rPr>
              <w:t>0.06</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B40C986" w14:textId="77777777" w:rsidR="009B10E7" w:rsidRPr="000259BA" w:rsidRDefault="009B10E7" w:rsidP="000C4FF8">
            <w:r w:rsidRPr="000259BA">
              <w:rPr>
                <w:lang w:val="en-US"/>
              </w:rPr>
              <w:t>7.64</w:t>
            </w:r>
          </w:p>
          <w:p w14:paraId="2F800820" w14:textId="77777777" w:rsidR="009B10E7" w:rsidRPr="000259BA" w:rsidRDefault="009B10E7" w:rsidP="000C4FF8">
            <w:r w:rsidRPr="000259BA">
              <w:rPr>
                <w:lang w:val="en-US"/>
              </w:rPr>
              <w:t>±</w:t>
            </w:r>
          </w:p>
          <w:p w14:paraId="5DC48392" w14:textId="77777777" w:rsidR="009B10E7" w:rsidRPr="000259BA" w:rsidRDefault="009B10E7" w:rsidP="000C4FF8">
            <w:r w:rsidRPr="000259BA">
              <w:rPr>
                <w:lang w:val="en-US"/>
              </w:rPr>
              <w:t>0.04</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6F870F9" w14:textId="77777777" w:rsidR="009B10E7" w:rsidRPr="000259BA" w:rsidRDefault="009B10E7" w:rsidP="000C4FF8">
            <w:r w:rsidRPr="000259BA">
              <w:rPr>
                <w:lang w:val="en-US"/>
              </w:rPr>
              <w:t>7.95</w:t>
            </w:r>
          </w:p>
          <w:p w14:paraId="1412E0BE" w14:textId="77777777" w:rsidR="009B10E7" w:rsidRPr="000259BA" w:rsidRDefault="009B10E7" w:rsidP="000C4FF8">
            <w:r w:rsidRPr="000259BA">
              <w:rPr>
                <w:lang w:val="en-US"/>
              </w:rPr>
              <w:t>±</w:t>
            </w:r>
          </w:p>
          <w:p w14:paraId="33449C29" w14:textId="77777777" w:rsidR="009B10E7" w:rsidRPr="000259BA" w:rsidRDefault="009B10E7" w:rsidP="000C4FF8">
            <w:r w:rsidRPr="000259BA">
              <w:rPr>
                <w:lang w:val="en-US"/>
              </w:rPr>
              <w:t>0.17</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A27A124" w14:textId="77777777" w:rsidR="009B10E7" w:rsidRPr="000259BA" w:rsidRDefault="009B10E7" w:rsidP="000C4FF8">
            <w:r w:rsidRPr="000259BA">
              <w:rPr>
                <w:lang w:val="en-US"/>
              </w:rPr>
              <w:t>7.46</w:t>
            </w:r>
          </w:p>
          <w:p w14:paraId="0D5DD087" w14:textId="77777777" w:rsidR="009B10E7" w:rsidRPr="000259BA" w:rsidRDefault="009B10E7" w:rsidP="000C4FF8">
            <w:r w:rsidRPr="000259BA">
              <w:rPr>
                <w:lang w:val="en-US"/>
              </w:rPr>
              <w:t>±</w:t>
            </w:r>
          </w:p>
          <w:p w14:paraId="6315747A" w14:textId="77777777" w:rsidR="009B10E7" w:rsidRPr="000259BA" w:rsidRDefault="009B10E7" w:rsidP="000C4FF8">
            <w:r w:rsidRPr="000259BA">
              <w:rPr>
                <w:lang w:val="en-US"/>
              </w:rPr>
              <w:t>0.11</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9225751" w14:textId="77777777" w:rsidR="009B10E7" w:rsidRPr="000259BA" w:rsidRDefault="009B10E7" w:rsidP="000C4FF8">
            <w:r w:rsidRPr="000259BA">
              <w:rPr>
                <w:lang w:val="en-US"/>
              </w:rPr>
              <w:t>8.03</w:t>
            </w:r>
          </w:p>
          <w:p w14:paraId="457CA6F3" w14:textId="77777777" w:rsidR="009B10E7" w:rsidRPr="000259BA" w:rsidRDefault="009B10E7" w:rsidP="000C4FF8">
            <w:r w:rsidRPr="000259BA">
              <w:rPr>
                <w:lang w:val="en-US"/>
              </w:rPr>
              <w:t>±</w:t>
            </w:r>
          </w:p>
          <w:p w14:paraId="5A1DA107" w14:textId="77777777" w:rsidR="009B10E7" w:rsidRPr="000259BA" w:rsidRDefault="009B10E7" w:rsidP="000C4FF8">
            <w:r w:rsidRPr="000259BA">
              <w:rPr>
                <w:lang w:val="en-US"/>
              </w:rPr>
              <w:t>0.10</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3DB760D6" w14:textId="77777777" w:rsidR="009B10E7" w:rsidRPr="000259BA" w:rsidRDefault="009B10E7" w:rsidP="000C4FF8">
            <w:r w:rsidRPr="000259BA">
              <w:rPr>
                <w:lang w:val="en-US"/>
              </w:rPr>
              <w:t>7.74</w:t>
            </w:r>
          </w:p>
          <w:p w14:paraId="3F0ABCAC" w14:textId="77777777" w:rsidR="009B10E7" w:rsidRPr="000259BA" w:rsidRDefault="009B10E7" w:rsidP="000C4FF8">
            <w:r w:rsidRPr="000259BA">
              <w:rPr>
                <w:lang w:val="en-US"/>
              </w:rPr>
              <w:t>±</w:t>
            </w:r>
          </w:p>
          <w:p w14:paraId="19F4DE8A" w14:textId="77777777" w:rsidR="009B10E7" w:rsidRPr="000259BA" w:rsidRDefault="009B10E7" w:rsidP="000C4FF8">
            <w:r w:rsidRPr="000259BA">
              <w:rPr>
                <w:lang w:val="en-US"/>
              </w:rPr>
              <w:t>0.08</w:t>
            </w:r>
          </w:p>
        </w:tc>
        <w:tc>
          <w:tcPr>
            <w:tcW w:w="476"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20A159E" w14:textId="77777777" w:rsidR="009B10E7" w:rsidRPr="000259BA" w:rsidRDefault="009B10E7" w:rsidP="000C4FF8">
            <w:r w:rsidRPr="000259BA">
              <w:rPr>
                <w:lang w:val="en-US"/>
              </w:rPr>
              <w:t>7.89</w:t>
            </w:r>
          </w:p>
          <w:p w14:paraId="37EC4529" w14:textId="77777777" w:rsidR="009B10E7" w:rsidRPr="000259BA" w:rsidRDefault="009B10E7" w:rsidP="000C4FF8">
            <w:r w:rsidRPr="000259BA">
              <w:rPr>
                <w:lang w:val="en-US"/>
              </w:rPr>
              <w:t>±</w:t>
            </w:r>
          </w:p>
          <w:p w14:paraId="7E260BE9" w14:textId="77777777" w:rsidR="009B10E7" w:rsidRPr="000259BA" w:rsidRDefault="009B10E7" w:rsidP="000C4FF8">
            <w:r w:rsidRPr="000259BA">
              <w:rPr>
                <w:lang w:val="en-US"/>
              </w:rPr>
              <w:t>0.09</w:t>
            </w:r>
          </w:p>
        </w:tc>
        <w:tc>
          <w:tcPr>
            <w:tcW w:w="571" w:type="pct"/>
            <w:vMerge/>
            <w:tcBorders>
              <w:top w:val="single" w:sz="8" w:space="0" w:color="000000"/>
              <w:left w:val="single" w:sz="8" w:space="0" w:color="000000"/>
              <w:bottom w:val="single" w:sz="8" w:space="0" w:color="000000"/>
              <w:right w:val="single" w:sz="8" w:space="0" w:color="000000"/>
            </w:tcBorders>
            <w:vAlign w:val="center"/>
            <w:hideMark/>
          </w:tcPr>
          <w:p w14:paraId="14A3D791" w14:textId="77777777" w:rsidR="009B10E7" w:rsidRPr="000259BA" w:rsidRDefault="009B10E7" w:rsidP="000C4FF8"/>
        </w:tc>
      </w:tr>
      <w:tr w:rsidR="009B10E7" w:rsidRPr="000259BA" w14:paraId="670CB821" w14:textId="77777777" w:rsidTr="000C4FF8">
        <w:trPr>
          <w:trHeight w:val="1370"/>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8F94FCE" w14:textId="77777777" w:rsidR="009B10E7" w:rsidRPr="000259BA" w:rsidRDefault="009B10E7" w:rsidP="000C4FF8">
            <w:r w:rsidRPr="000259BA">
              <w:rPr>
                <w:lang w:val="en-US"/>
              </w:rPr>
              <w:t>Overall</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F774D66" w14:textId="77777777" w:rsidR="009B10E7" w:rsidRPr="000259BA" w:rsidRDefault="009B10E7" w:rsidP="000C4FF8">
            <w:r w:rsidRPr="000259BA">
              <w:rPr>
                <w:lang w:val="en-US"/>
              </w:rPr>
              <w:t>8.06</w:t>
            </w:r>
          </w:p>
          <w:p w14:paraId="1EE151C5" w14:textId="77777777" w:rsidR="009B10E7" w:rsidRPr="000259BA" w:rsidRDefault="009B10E7" w:rsidP="000C4FF8">
            <w:r w:rsidRPr="000259BA">
              <w:rPr>
                <w:lang w:val="en-US"/>
              </w:rPr>
              <w:t>±</w:t>
            </w:r>
          </w:p>
          <w:p w14:paraId="450AB507" w14:textId="77777777" w:rsidR="009B10E7" w:rsidRPr="000259BA" w:rsidRDefault="009B10E7" w:rsidP="000C4FF8">
            <w:r w:rsidRPr="000259BA">
              <w:rPr>
                <w:lang w:val="en-US"/>
              </w:rPr>
              <w:t>0.08</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6CFABCD" w14:textId="77777777" w:rsidR="009B10E7" w:rsidRPr="000259BA" w:rsidRDefault="009B10E7" w:rsidP="000C4FF8">
            <w:r w:rsidRPr="000259BA">
              <w:rPr>
                <w:lang w:val="en-US"/>
              </w:rPr>
              <w:t>7.97</w:t>
            </w:r>
          </w:p>
          <w:p w14:paraId="27FEC4A5" w14:textId="77777777" w:rsidR="009B10E7" w:rsidRPr="000259BA" w:rsidRDefault="009B10E7" w:rsidP="000C4FF8">
            <w:r w:rsidRPr="000259BA">
              <w:rPr>
                <w:lang w:val="en-US"/>
              </w:rPr>
              <w:t>±</w:t>
            </w:r>
          </w:p>
          <w:p w14:paraId="73CABA5E" w14:textId="77777777" w:rsidR="009B10E7" w:rsidRPr="000259BA" w:rsidRDefault="009B10E7" w:rsidP="000C4FF8">
            <w:r w:rsidRPr="000259BA">
              <w:rPr>
                <w:lang w:val="en-US"/>
              </w:rPr>
              <w:t>0.09</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35C8C7A" w14:textId="77777777" w:rsidR="009B10E7" w:rsidRPr="000259BA" w:rsidRDefault="009B10E7" w:rsidP="000C4FF8">
            <w:r w:rsidRPr="000259BA">
              <w:rPr>
                <w:lang w:val="en-US"/>
              </w:rPr>
              <w:t>7.97</w:t>
            </w:r>
          </w:p>
          <w:p w14:paraId="5086068D" w14:textId="77777777" w:rsidR="009B10E7" w:rsidRPr="000259BA" w:rsidRDefault="009B10E7" w:rsidP="000C4FF8">
            <w:r w:rsidRPr="000259BA">
              <w:rPr>
                <w:lang w:val="en-US"/>
              </w:rPr>
              <w:t>±</w:t>
            </w:r>
          </w:p>
          <w:p w14:paraId="40B62E15" w14:textId="77777777" w:rsidR="009B10E7" w:rsidRPr="000259BA" w:rsidRDefault="009B10E7" w:rsidP="000C4FF8">
            <w:r w:rsidRPr="000259BA">
              <w:rPr>
                <w:lang w:val="en-US"/>
              </w:rPr>
              <w:t>0.06</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812B3D2" w14:textId="77777777" w:rsidR="009B10E7" w:rsidRPr="000259BA" w:rsidRDefault="009B10E7" w:rsidP="000C4FF8">
            <w:r w:rsidRPr="000259BA">
              <w:rPr>
                <w:lang w:val="en-US"/>
              </w:rPr>
              <w:t>7.89</w:t>
            </w:r>
          </w:p>
          <w:p w14:paraId="7089511C" w14:textId="77777777" w:rsidR="009B10E7" w:rsidRPr="000259BA" w:rsidRDefault="009B10E7" w:rsidP="000C4FF8">
            <w:r w:rsidRPr="000259BA">
              <w:rPr>
                <w:lang w:val="en-US"/>
              </w:rPr>
              <w:t>±</w:t>
            </w:r>
          </w:p>
          <w:p w14:paraId="5EF9867F" w14:textId="77777777" w:rsidR="009B10E7" w:rsidRPr="000259BA" w:rsidRDefault="009B10E7" w:rsidP="000C4FF8">
            <w:r w:rsidRPr="000259BA">
              <w:rPr>
                <w:lang w:val="en-US"/>
              </w:rPr>
              <w:t>0.06</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5A9A28F" w14:textId="77777777" w:rsidR="009B10E7" w:rsidRPr="000259BA" w:rsidRDefault="009B10E7" w:rsidP="000C4FF8">
            <w:r w:rsidRPr="000259BA">
              <w:rPr>
                <w:lang w:val="en-US"/>
              </w:rPr>
              <w:t>8.12</w:t>
            </w:r>
          </w:p>
          <w:p w14:paraId="77CE1B6B" w14:textId="77777777" w:rsidR="009B10E7" w:rsidRPr="000259BA" w:rsidRDefault="009B10E7" w:rsidP="000C4FF8">
            <w:r w:rsidRPr="000259BA">
              <w:rPr>
                <w:lang w:val="en-US"/>
              </w:rPr>
              <w:t>±</w:t>
            </w:r>
          </w:p>
          <w:p w14:paraId="38FEBF0C" w14:textId="77777777" w:rsidR="009B10E7" w:rsidRPr="000259BA" w:rsidRDefault="009B10E7" w:rsidP="000C4FF8">
            <w:r w:rsidRPr="000259BA">
              <w:rPr>
                <w:lang w:val="en-US"/>
              </w:rPr>
              <w:t>0.17</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1FF40DD9" w14:textId="77777777" w:rsidR="009B10E7" w:rsidRPr="000259BA" w:rsidRDefault="009B10E7" w:rsidP="000C4FF8">
            <w:r w:rsidRPr="000259BA">
              <w:rPr>
                <w:lang w:val="en-US"/>
              </w:rPr>
              <w:t>7.82</w:t>
            </w:r>
          </w:p>
          <w:p w14:paraId="70C3F32E" w14:textId="77777777" w:rsidR="009B10E7" w:rsidRPr="000259BA" w:rsidRDefault="009B10E7" w:rsidP="000C4FF8">
            <w:r w:rsidRPr="000259BA">
              <w:rPr>
                <w:lang w:val="en-US"/>
              </w:rPr>
              <w:t>±</w:t>
            </w:r>
          </w:p>
          <w:p w14:paraId="28551224" w14:textId="77777777" w:rsidR="009B10E7" w:rsidRPr="000259BA" w:rsidRDefault="009B10E7" w:rsidP="000C4FF8">
            <w:r w:rsidRPr="000259BA">
              <w:rPr>
                <w:lang w:val="en-US"/>
              </w:rPr>
              <w:t>0.23</w:t>
            </w:r>
          </w:p>
        </w:tc>
        <w:tc>
          <w:tcPr>
            <w:tcW w:w="3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2A5AE3E" w14:textId="77777777" w:rsidR="009B10E7" w:rsidRPr="000259BA" w:rsidRDefault="009B10E7" w:rsidP="000C4FF8">
            <w:r w:rsidRPr="000259BA">
              <w:rPr>
                <w:lang w:val="en-US"/>
              </w:rPr>
              <w:t>8.05</w:t>
            </w:r>
          </w:p>
          <w:p w14:paraId="091A5F16" w14:textId="77777777" w:rsidR="009B10E7" w:rsidRPr="000259BA" w:rsidRDefault="009B10E7" w:rsidP="000C4FF8">
            <w:r w:rsidRPr="000259BA">
              <w:rPr>
                <w:lang w:val="en-US"/>
              </w:rPr>
              <w:t>±</w:t>
            </w:r>
          </w:p>
          <w:p w14:paraId="53BE8B4F" w14:textId="77777777" w:rsidR="009B10E7" w:rsidRPr="000259BA" w:rsidRDefault="009B10E7" w:rsidP="000C4FF8">
            <w:r w:rsidRPr="000259BA">
              <w:rPr>
                <w:lang w:val="en-US"/>
              </w:rPr>
              <w:t>0.10</w:t>
            </w:r>
          </w:p>
        </w:tc>
        <w:tc>
          <w:tcPr>
            <w:tcW w:w="470"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4FF33801" w14:textId="77777777" w:rsidR="009B10E7" w:rsidRPr="000259BA" w:rsidRDefault="009B10E7" w:rsidP="000C4FF8">
            <w:r w:rsidRPr="000259BA">
              <w:rPr>
                <w:lang w:val="en-US"/>
              </w:rPr>
              <w:t>7.89</w:t>
            </w:r>
          </w:p>
          <w:p w14:paraId="40B86431" w14:textId="77777777" w:rsidR="009B10E7" w:rsidRPr="000259BA" w:rsidRDefault="009B10E7" w:rsidP="000C4FF8">
            <w:r w:rsidRPr="000259BA">
              <w:rPr>
                <w:lang w:val="en-US"/>
              </w:rPr>
              <w:t>±</w:t>
            </w:r>
          </w:p>
          <w:p w14:paraId="7CE87FDE" w14:textId="77777777" w:rsidR="009B10E7" w:rsidRPr="000259BA" w:rsidRDefault="009B10E7" w:rsidP="000C4FF8">
            <w:r w:rsidRPr="000259BA">
              <w:rPr>
                <w:lang w:val="en-US"/>
              </w:rPr>
              <w:t>0.13</w:t>
            </w:r>
          </w:p>
        </w:tc>
        <w:tc>
          <w:tcPr>
            <w:tcW w:w="476"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7E7E6034" w14:textId="77777777" w:rsidR="009B10E7" w:rsidRPr="000259BA" w:rsidRDefault="009B10E7" w:rsidP="000C4FF8">
            <w:r w:rsidRPr="000259BA">
              <w:rPr>
                <w:lang w:val="en-US"/>
              </w:rPr>
              <w:t>7.97</w:t>
            </w:r>
          </w:p>
          <w:p w14:paraId="513DB522" w14:textId="77777777" w:rsidR="009B10E7" w:rsidRPr="000259BA" w:rsidRDefault="009B10E7" w:rsidP="000C4FF8">
            <w:r w:rsidRPr="000259BA">
              <w:rPr>
                <w:lang w:val="en-US"/>
              </w:rPr>
              <w:t>±</w:t>
            </w:r>
          </w:p>
          <w:p w14:paraId="475AB823" w14:textId="77777777" w:rsidR="009B10E7" w:rsidRPr="000259BA" w:rsidRDefault="009B10E7" w:rsidP="000C4FF8">
            <w:r w:rsidRPr="000259BA">
              <w:rPr>
                <w:lang w:val="en-US"/>
              </w:rPr>
              <w:t>0.11</w:t>
            </w:r>
          </w:p>
        </w:tc>
        <w:tc>
          <w:tcPr>
            <w:tcW w:w="571" w:type="pct"/>
            <w:vMerge/>
            <w:tcBorders>
              <w:top w:val="single" w:sz="8" w:space="0" w:color="000000"/>
              <w:left w:val="single" w:sz="8" w:space="0" w:color="000000"/>
              <w:bottom w:val="single" w:sz="8" w:space="0" w:color="000000"/>
              <w:right w:val="single" w:sz="8" w:space="0" w:color="000000"/>
            </w:tcBorders>
            <w:vAlign w:val="center"/>
            <w:hideMark/>
          </w:tcPr>
          <w:p w14:paraId="7E56E7EF" w14:textId="77777777" w:rsidR="009B10E7" w:rsidRPr="000259BA" w:rsidRDefault="009B10E7" w:rsidP="000C4FF8"/>
        </w:tc>
      </w:tr>
      <w:tr w:rsidR="009B10E7" w:rsidRPr="000259BA" w14:paraId="3866F22B" w14:textId="77777777" w:rsidTr="000C4FF8">
        <w:trPr>
          <w:trHeight w:val="507"/>
        </w:trPr>
        <w:tc>
          <w:tcPr>
            <w:tcW w:w="625"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6E00B103" w14:textId="77777777" w:rsidR="009B10E7" w:rsidRPr="000259BA" w:rsidRDefault="009B10E7" w:rsidP="000C4FF8">
            <w:r w:rsidRPr="000259BA">
              <w:rPr>
                <w:lang w:val="en-US"/>
              </w:rPr>
              <w:t> P value</w:t>
            </w:r>
          </w:p>
        </w:tc>
        <w:tc>
          <w:tcPr>
            <w:tcW w:w="3804" w:type="pct"/>
            <w:gridSpan w:val="9"/>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2B93B6ED" w14:textId="77777777" w:rsidR="009B10E7" w:rsidRPr="000259BA" w:rsidRDefault="009B10E7" w:rsidP="000C4FF8">
            <w:r w:rsidRPr="000259BA">
              <w:rPr>
                <w:lang w:val="en-US"/>
              </w:rPr>
              <w:t> 0.107 ( Birth type)</w:t>
            </w:r>
            <w:r w:rsidRPr="000259BA">
              <w:rPr>
                <w:vertAlign w:val="superscript"/>
                <w:lang w:val="en-US"/>
              </w:rPr>
              <w:t>NS</w:t>
            </w:r>
            <w:r w:rsidRPr="000259BA">
              <w:rPr>
                <w:lang w:val="en-US"/>
              </w:rPr>
              <w:t xml:space="preserve"> ;  0.865 (Sex)</w:t>
            </w:r>
            <w:r w:rsidRPr="000259BA">
              <w:rPr>
                <w:vertAlign w:val="superscript"/>
                <w:lang w:val="en-US"/>
              </w:rPr>
              <w:t>NS</w:t>
            </w:r>
          </w:p>
        </w:tc>
        <w:tc>
          <w:tcPr>
            <w:tcW w:w="5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5" w:type="dxa"/>
              <w:bottom w:w="0" w:type="dxa"/>
              <w:right w:w="105" w:type="dxa"/>
            </w:tcMar>
            <w:vAlign w:val="center"/>
            <w:hideMark/>
          </w:tcPr>
          <w:p w14:paraId="5CDD7F3B" w14:textId="77777777" w:rsidR="009B10E7" w:rsidRPr="000259BA" w:rsidRDefault="009B10E7" w:rsidP="000C4FF8">
            <w:r w:rsidRPr="000259BA">
              <w:rPr>
                <w:lang w:val="en-US"/>
              </w:rPr>
              <w:t> </w:t>
            </w:r>
          </w:p>
        </w:tc>
      </w:tr>
    </w:tbl>
    <w:p w14:paraId="60653F80" w14:textId="77777777" w:rsidR="009B10E7" w:rsidRDefault="009B10E7" w:rsidP="009B10E7"/>
    <w:p w14:paraId="2741F036" w14:textId="77777777" w:rsidR="009B10E7" w:rsidRPr="000259BA" w:rsidRDefault="009B10E7" w:rsidP="009B10E7">
      <w:r w:rsidRPr="000259BA">
        <w:t xml:space="preserve">Table No. 6. Mean body weight at Nine Months </w:t>
      </w:r>
    </w:p>
    <w:p w14:paraId="27A911DF" w14:textId="77777777" w:rsidR="009B10E7" w:rsidRPr="000259BA" w:rsidRDefault="009B10E7" w:rsidP="009B10E7"/>
    <w:tbl>
      <w:tblPr>
        <w:tblW w:w="5189" w:type="pct"/>
        <w:tblCellMar>
          <w:left w:w="0" w:type="dxa"/>
          <w:right w:w="0" w:type="dxa"/>
        </w:tblCellMar>
        <w:tblLook w:val="04A0" w:firstRow="1" w:lastRow="0" w:firstColumn="1" w:lastColumn="0" w:noHBand="0" w:noVBand="1"/>
      </w:tblPr>
      <w:tblGrid>
        <w:gridCol w:w="1163"/>
        <w:gridCol w:w="710"/>
        <w:gridCol w:w="870"/>
        <w:gridCol w:w="712"/>
        <w:gridCol w:w="870"/>
        <w:gridCol w:w="712"/>
        <w:gridCol w:w="870"/>
        <w:gridCol w:w="838"/>
        <w:gridCol w:w="870"/>
        <w:gridCol w:w="884"/>
        <w:gridCol w:w="1065"/>
      </w:tblGrid>
      <w:tr w:rsidR="009B10E7" w:rsidRPr="000259BA" w14:paraId="14D5D110" w14:textId="77777777" w:rsidTr="000C4FF8">
        <w:trPr>
          <w:trHeight w:val="424"/>
        </w:trPr>
        <w:tc>
          <w:tcPr>
            <w:tcW w:w="608"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C1F7214" w14:textId="77777777" w:rsidR="009B10E7" w:rsidRPr="000259BA" w:rsidRDefault="009B10E7" w:rsidP="000C4FF8">
            <w:r w:rsidRPr="000259BA">
              <w:rPr>
                <w:lang w:val="en-US"/>
              </w:rPr>
              <w:t>Name Centre</w:t>
            </w:r>
          </w:p>
        </w:tc>
        <w:tc>
          <w:tcPr>
            <w:tcW w:w="826"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D68297A" w14:textId="77777777" w:rsidR="009B10E7" w:rsidRPr="000259BA" w:rsidRDefault="009B10E7" w:rsidP="000C4FF8">
            <w:r w:rsidRPr="000259BA">
              <w:rPr>
                <w:lang w:val="en-US"/>
              </w:rPr>
              <w:t>Single</w:t>
            </w:r>
          </w:p>
        </w:tc>
        <w:tc>
          <w:tcPr>
            <w:tcW w:w="82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200C20B6" w14:textId="77777777" w:rsidR="009B10E7" w:rsidRPr="000259BA" w:rsidRDefault="009B10E7" w:rsidP="000C4FF8">
            <w:r w:rsidRPr="000259BA">
              <w:rPr>
                <w:lang w:val="en-US"/>
              </w:rPr>
              <w:t>Twin</w:t>
            </w:r>
          </w:p>
        </w:tc>
        <w:tc>
          <w:tcPr>
            <w:tcW w:w="82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C4FB578" w14:textId="77777777" w:rsidR="009B10E7" w:rsidRPr="000259BA" w:rsidRDefault="009B10E7" w:rsidP="000C4FF8">
            <w:r w:rsidRPr="000259BA">
              <w:rPr>
                <w:lang w:val="en-US"/>
              </w:rPr>
              <w:t>Triplet</w:t>
            </w:r>
          </w:p>
        </w:tc>
        <w:tc>
          <w:tcPr>
            <w:tcW w:w="893"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8F17DC7" w14:textId="77777777" w:rsidR="009B10E7" w:rsidRPr="000259BA" w:rsidRDefault="009B10E7" w:rsidP="000C4FF8">
            <w:r w:rsidRPr="000259BA">
              <w:rPr>
                <w:lang w:val="en-US"/>
              </w:rPr>
              <w:t>Total</w:t>
            </w:r>
          </w:p>
        </w:tc>
        <w:tc>
          <w:tcPr>
            <w:tcW w:w="462"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3733C8C" w14:textId="77777777" w:rsidR="009B10E7" w:rsidRPr="000259BA" w:rsidRDefault="009B10E7" w:rsidP="000C4FF8">
            <w:r w:rsidRPr="000259BA">
              <w:rPr>
                <w:lang w:val="en-US"/>
              </w:rPr>
              <w:t>Overall</w:t>
            </w:r>
          </w:p>
        </w:tc>
        <w:tc>
          <w:tcPr>
            <w:tcW w:w="557"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6E686FF" w14:textId="77777777" w:rsidR="009B10E7" w:rsidRPr="000259BA" w:rsidRDefault="009B10E7" w:rsidP="000C4FF8">
            <w:r w:rsidRPr="000259BA">
              <w:rPr>
                <w:lang w:val="en-US"/>
              </w:rPr>
              <w:t>P** Value</w:t>
            </w:r>
          </w:p>
        </w:tc>
      </w:tr>
      <w:tr w:rsidR="009B10E7" w:rsidRPr="000259BA" w14:paraId="71082DDB" w14:textId="77777777" w:rsidTr="000C4FF8">
        <w:trPr>
          <w:trHeight w:val="1008"/>
        </w:trPr>
        <w:tc>
          <w:tcPr>
            <w:tcW w:w="608" w:type="pct"/>
            <w:vMerge/>
            <w:tcBorders>
              <w:top w:val="single" w:sz="8" w:space="0" w:color="000000"/>
              <w:left w:val="single" w:sz="8" w:space="0" w:color="000000"/>
              <w:bottom w:val="single" w:sz="8" w:space="0" w:color="000000"/>
              <w:right w:val="single" w:sz="8" w:space="0" w:color="000000"/>
            </w:tcBorders>
            <w:vAlign w:val="center"/>
            <w:hideMark/>
          </w:tcPr>
          <w:p w14:paraId="69C1FFEB" w14:textId="77777777" w:rsidR="009B10E7" w:rsidRPr="000259BA" w:rsidRDefault="009B10E7" w:rsidP="000C4FF8"/>
        </w:tc>
        <w:tc>
          <w:tcPr>
            <w:tcW w:w="3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283C18C" w14:textId="77777777" w:rsidR="009B10E7" w:rsidRPr="000259BA" w:rsidRDefault="009B10E7" w:rsidP="000C4FF8">
            <w:r w:rsidRPr="000259BA">
              <w:rPr>
                <w:lang w:val="en-US"/>
              </w:rPr>
              <w:t>Male</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23A4F645" w14:textId="77777777" w:rsidR="009B10E7" w:rsidRPr="000259BA" w:rsidRDefault="009B10E7" w:rsidP="000C4FF8">
            <w:r w:rsidRPr="000259BA">
              <w:rPr>
                <w:lang w:val="en-US"/>
              </w:rPr>
              <w:t>Female</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A8889D0" w14:textId="77777777" w:rsidR="009B10E7" w:rsidRPr="000259BA" w:rsidRDefault="009B10E7" w:rsidP="000C4FF8">
            <w:r w:rsidRPr="000259BA">
              <w:rPr>
                <w:lang w:val="en-US"/>
              </w:rPr>
              <w:t>Male</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31BB4C0" w14:textId="77777777" w:rsidR="009B10E7" w:rsidRPr="000259BA" w:rsidRDefault="009B10E7" w:rsidP="000C4FF8">
            <w:r w:rsidRPr="000259BA">
              <w:rPr>
                <w:lang w:val="en-US"/>
              </w:rPr>
              <w:t>Female</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8F1E877" w14:textId="77777777" w:rsidR="009B10E7" w:rsidRPr="000259BA" w:rsidRDefault="009B10E7" w:rsidP="000C4FF8">
            <w:r w:rsidRPr="000259BA">
              <w:rPr>
                <w:lang w:val="en-US"/>
              </w:rPr>
              <w:t>Male</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36FF859" w14:textId="77777777" w:rsidR="009B10E7" w:rsidRPr="000259BA" w:rsidRDefault="009B10E7" w:rsidP="000C4FF8">
            <w:r w:rsidRPr="000259BA">
              <w:rPr>
                <w:lang w:val="en-US"/>
              </w:rPr>
              <w:t>Female</w:t>
            </w:r>
          </w:p>
        </w:tc>
        <w:tc>
          <w:tcPr>
            <w:tcW w:w="43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9971D02" w14:textId="77777777" w:rsidR="009B10E7" w:rsidRPr="000259BA" w:rsidRDefault="009B10E7" w:rsidP="000C4FF8">
            <w:r w:rsidRPr="000259BA">
              <w:rPr>
                <w:lang w:val="en-US"/>
              </w:rPr>
              <w:t>Male</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540DC26" w14:textId="77777777" w:rsidR="009B10E7" w:rsidRPr="000259BA" w:rsidRDefault="009B10E7" w:rsidP="000C4FF8">
            <w:r w:rsidRPr="000259BA">
              <w:rPr>
                <w:lang w:val="en-US"/>
              </w:rPr>
              <w:t>Female</w:t>
            </w:r>
          </w:p>
        </w:tc>
        <w:tc>
          <w:tcPr>
            <w:tcW w:w="462" w:type="pct"/>
            <w:vMerge/>
            <w:tcBorders>
              <w:top w:val="single" w:sz="8" w:space="0" w:color="000000"/>
              <w:left w:val="single" w:sz="8" w:space="0" w:color="000000"/>
              <w:bottom w:val="single" w:sz="8" w:space="0" w:color="000000"/>
              <w:right w:val="single" w:sz="8" w:space="0" w:color="000000"/>
            </w:tcBorders>
            <w:vAlign w:val="center"/>
            <w:hideMark/>
          </w:tcPr>
          <w:p w14:paraId="144A728D" w14:textId="77777777" w:rsidR="009B10E7" w:rsidRPr="000259BA" w:rsidRDefault="009B10E7" w:rsidP="000C4FF8"/>
        </w:tc>
        <w:tc>
          <w:tcPr>
            <w:tcW w:w="557" w:type="pct"/>
            <w:vMerge/>
            <w:tcBorders>
              <w:top w:val="single" w:sz="8" w:space="0" w:color="000000"/>
              <w:left w:val="single" w:sz="8" w:space="0" w:color="000000"/>
              <w:bottom w:val="single" w:sz="8" w:space="0" w:color="000000"/>
              <w:right w:val="single" w:sz="8" w:space="0" w:color="000000"/>
            </w:tcBorders>
            <w:vAlign w:val="center"/>
            <w:hideMark/>
          </w:tcPr>
          <w:p w14:paraId="07194F69" w14:textId="77777777" w:rsidR="009B10E7" w:rsidRPr="000259BA" w:rsidRDefault="009B10E7" w:rsidP="000C4FF8"/>
        </w:tc>
      </w:tr>
      <w:tr w:rsidR="009B10E7" w:rsidRPr="000259BA" w14:paraId="71F80223" w14:textId="77777777" w:rsidTr="000C4FF8">
        <w:trPr>
          <w:trHeight w:val="1406"/>
        </w:trPr>
        <w:tc>
          <w:tcPr>
            <w:tcW w:w="60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1D42C08" w14:textId="77777777" w:rsidR="009B10E7" w:rsidRPr="000259BA" w:rsidRDefault="009B10E7" w:rsidP="000C4FF8">
            <w:proofErr w:type="spellStart"/>
            <w:r w:rsidRPr="000259BA">
              <w:rPr>
                <w:lang w:val="en-US"/>
              </w:rPr>
              <w:t>Palojori</w:t>
            </w:r>
            <w:proofErr w:type="spellEnd"/>
          </w:p>
        </w:tc>
        <w:tc>
          <w:tcPr>
            <w:tcW w:w="3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23AA2A51" w14:textId="77777777" w:rsidR="009B10E7" w:rsidRPr="000259BA" w:rsidRDefault="009B10E7" w:rsidP="000C4FF8">
            <w:r w:rsidRPr="000259BA">
              <w:t>10.83</w:t>
            </w:r>
          </w:p>
          <w:p w14:paraId="52261F1F" w14:textId="77777777" w:rsidR="009B10E7" w:rsidRPr="000259BA" w:rsidRDefault="009B10E7" w:rsidP="000C4FF8">
            <w:r w:rsidRPr="000259BA">
              <w:rPr>
                <w:lang w:val="en-US"/>
              </w:rPr>
              <w:t>±</w:t>
            </w:r>
          </w:p>
          <w:p w14:paraId="1B84BCDC" w14:textId="77777777" w:rsidR="009B10E7" w:rsidRPr="000259BA" w:rsidRDefault="009B10E7" w:rsidP="000C4FF8">
            <w:r w:rsidRPr="000259BA">
              <w:rPr>
                <w:lang w:val="en-US"/>
              </w:rPr>
              <w:t>0.08</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E4DFA2B" w14:textId="77777777" w:rsidR="009B10E7" w:rsidRPr="000259BA" w:rsidRDefault="009B10E7" w:rsidP="000C4FF8">
            <w:r w:rsidRPr="000259BA">
              <w:t>10.82</w:t>
            </w:r>
          </w:p>
          <w:p w14:paraId="208330F2" w14:textId="77777777" w:rsidR="009B10E7" w:rsidRPr="000259BA" w:rsidRDefault="009B10E7" w:rsidP="000C4FF8">
            <w:r w:rsidRPr="000259BA">
              <w:rPr>
                <w:lang w:val="en-US"/>
              </w:rPr>
              <w:t>±</w:t>
            </w:r>
          </w:p>
          <w:p w14:paraId="63F967EA" w14:textId="77777777" w:rsidR="009B10E7" w:rsidRPr="000259BA" w:rsidRDefault="009B10E7" w:rsidP="000C4FF8">
            <w:r w:rsidRPr="000259BA">
              <w:rPr>
                <w:lang w:val="en-US"/>
              </w:rPr>
              <w:t>0.09</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2145818" w14:textId="77777777" w:rsidR="009B10E7" w:rsidRPr="000259BA" w:rsidRDefault="009B10E7" w:rsidP="000C4FF8">
            <w:r w:rsidRPr="000259BA">
              <w:t>10.87</w:t>
            </w:r>
          </w:p>
          <w:p w14:paraId="118473A1" w14:textId="77777777" w:rsidR="009B10E7" w:rsidRPr="000259BA" w:rsidRDefault="009B10E7" w:rsidP="000C4FF8">
            <w:r w:rsidRPr="000259BA">
              <w:rPr>
                <w:lang w:val="en-US"/>
              </w:rPr>
              <w:t>±</w:t>
            </w:r>
          </w:p>
          <w:p w14:paraId="215491FA" w14:textId="77777777" w:rsidR="009B10E7" w:rsidRPr="000259BA" w:rsidRDefault="009B10E7" w:rsidP="000C4FF8">
            <w:r w:rsidRPr="000259BA">
              <w:rPr>
                <w:lang w:val="en-US"/>
              </w:rPr>
              <w:t>0.05</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470D6EC" w14:textId="77777777" w:rsidR="009B10E7" w:rsidRPr="000259BA" w:rsidRDefault="009B10E7" w:rsidP="000C4FF8">
            <w:r w:rsidRPr="000259BA">
              <w:t>10.86</w:t>
            </w:r>
          </w:p>
          <w:p w14:paraId="37F1F0EE" w14:textId="77777777" w:rsidR="009B10E7" w:rsidRPr="000259BA" w:rsidRDefault="009B10E7" w:rsidP="000C4FF8">
            <w:r w:rsidRPr="000259BA">
              <w:rPr>
                <w:lang w:val="en-US"/>
              </w:rPr>
              <w:t>±</w:t>
            </w:r>
          </w:p>
          <w:p w14:paraId="57B4A217" w14:textId="77777777" w:rsidR="009B10E7" w:rsidRPr="000259BA" w:rsidRDefault="009B10E7" w:rsidP="000C4FF8">
            <w:r w:rsidRPr="000259BA">
              <w:rPr>
                <w:lang w:val="en-US"/>
              </w:rPr>
              <w:t>0.05</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7BB3F12" w14:textId="77777777" w:rsidR="009B10E7" w:rsidRPr="000259BA" w:rsidRDefault="009B10E7" w:rsidP="000C4FF8">
            <w:r w:rsidRPr="000259BA">
              <w:t>10.63</w:t>
            </w:r>
          </w:p>
          <w:p w14:paraId="756F72E6" w14:textId="77777777" w:rsidR="009B10E7" w:rsidRPr="000259BA" w:rsidRDefault="009B10E7" w:rsidP="000C4FF8">
            <w:r w:rsidRPr="000259BA">
              <w:rPr>
                <w:lang w:val="en-US"/>
              </w:rPr>
              <w:t>±</w:t>
            </w:r>
          </w:p>
          <w:p w14:paraId="4F97C7D5" w14:textId="77777777" w:rsidR="009B10E7" w:rsidRPr="000259BA" w:rsidRDefault="009B10E7" w:rsidP="000C4FF8">
            <w:r w:rsidRPr="000259BA">
              <w:rPr>
                <w:lang w:val="en-US"/>
              </w:rPr>
              <w:t>0.21</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CDA0DF9" w14:textId="77777777" w:rsidR="009B10E7" w:rsidRPr="000259BA" w:rsidRDefault="009B10E7" w:rsidP="000C4FF8">
            <w:r w:rsidRPr="000259BA">
              <w:t>10.47</w:t>
            </w:r>
          </w:p>
          <w:p w14:paraId="2456C9E6" w14:textId="77777777" w:rsidR="009B10E7" w:rsidRPr="000259BA" w:rsidRDefault="009B10E7" w:rsidP="000C4FF8">
            <w:r w:rsidRPr="000259BA">
              <w:rPr>
                <w:lang w:val="en-US"/>
              </w:rPr>
              <w:t>±</w:t>
            </w:r>
          </w:p>
          <w:p w14:paraId="308C3820" w14:textId="77777777" w:rsidR="009B10E7" w:rsidRPr="000259BA" w:rsidRDefault="009B10E7" w:rsidP="000C4FF8">
            <w:r w:rsidRPr="000259BA">
              <w:rPr>
                <w:lang w:val="en-US"/>
              </w:rPr>
              <w:t>0.44</w:t>
            </w:r>
          </w:p>
        </w:tc>
        <w:tc>
          <w:tcPr>
            <w:tcW w:w="43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E51E69D" w14:textId="77777777" w:rsidR="009B10E7" w:rsidRPr="000259BA" w:rsidRDefault="009B10E7" w:rsidP="000C4FF8">
            <w:r w:rsidRPr="000259BA">
              <w:rPr>
                <w:lang w:val="en-US"/>
              </w:rPr>
              <w:t>10.77</w:t>
            </w:r>
          </w:p>
          <w:p w14:paraId="7708D758" w14:textId="77777777" w:rsidR="009B10E7" w:rsidRPr="000259BA" w:rsidRDefault="009B10E7" w:rsidP="000C4FF8">
            <w:r w:rsidRPr="000259BA">
              <w:rPr>
                <w:lang w:val="en-US"/>
              </w:rPr>
              <w:t>±</w:t>
            </w:r>
          </w:p>
          <w:p w14:paraId="293A41A8" w14:textId="77777777" w:rsidR="009B10E7" w:rsidRPr="000259BA" w:rsidRDefault="009B10E7" w:rsidP="000C4FF8">
            <w:r w:rsidRPr="000259BA">
              <w:rPr>
                <w:lang w:val="en-US"/>
              </w:rPr>
              <w:t>0.11</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AF59915" w14:textId="77777777" w:rsidR="009B10E7" w:rsidRPr="000259BA" w:rsidRDefault="009B10E7" w:rsidP="000C4FF8">
            <w:r w:rsidRPr="000259BA">
              <w:rPr>
                <w:lang w:val="en-US"/>
              </w:rPr>
              <w:t>10.72</w:t>
            </w:r>
          </w:p>
          <w:p w14:paraId="7AFE864E" w14:textId="77777777" w:rsidR="009B10E7" w:rsidRPr="000259BA" w:rsidRDefault="009B10E7" w:rsidP="000C4FF8">
            <w:r w:rsidRPr="000259BA">
              <w:rPr>
                <w:lang w:val="en-US"/>
              </w:rPr>
              <w:t>±</w:t>
            </w:r>
          </w:p>
          <w:p w14:paraId="117349B6" w14:textId="77777777" w:rsidR="009B10E7" w:rsidRPr="000259BA" w:rsidRDefault="009B10E7" w:rsidP="000C4FF8">
            <w:r w:rsidRPr="000259BA">
              <w:rPr>
                <w:lang w:val="en-US"/>
              </w:rPr>
              <w:t>0.19</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EDF89D6" w14:textId="77777777" w:rsidR="009B10E7" w:rsidRPr="000259BA" w:rsidRDefault="009B10E7" w:rsidP="000C4FF8">
            <w:r w:rsidRPr="000259BA">
              <w:rPr>
                <w:lang w:val="en-US"/>
              </w:rPr>
              <w:t>10.75</w:t>
            </w:r>
          </w:p>
          <w:p w14:paraId="30B78B7E" w14:textId="77777777" w:rsidR="009B10E7" w:rsidRPr="000259BA" w:rsidRDefault="009B10E7" w:rsidP="000C4FF8">
            <w:r w:rsidRPr="000259BA">
              <w:rPr>
                <w:lang w:val="en-US"/>
              </w:rPr>
              <w:t>±</w:t>
            </w:r>
          </w:p>
          <w:p w14:paraId="0C6F35D2" w14:textId="77777777" w:rsidR="009B10E7" w:rsidRPr="000259BA" w:rsidRDefault="009B10E7" w:rsidP="000C4FF8">
            <w:r w:rsidRPr="000259BA">
              <w:rPr>
                <w:lang w:val="en-US"/>
              </w:rPr>
              <w:t>0.15</w:t>
            </w:r>
          </w:p>
        </w:tc>
        <w:tc>
          <w:tcPr>
            <w:tcW w:w="557"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textDirection w:val="tbRl"/>
            <w:vAlign w:val="center"/>
            <w:hideMark/>
          </w:tcPr>
          <w:p w14:paraId="217072FC" w14:textId="77777777" w:rsidR="009B10E7" w:rsidRPr="000259BA" w:rsidRDefault="009B10E7" w:rsidP="000C4FF8">
            <w:r w:rsidRPr="000259BA">
              <w:rPr>
                <w:lang w:val="en-US"/>
              </w:rPr>
              <w:t>0.00 (</w:t>
            </w:r>
            <w:proofErr w:type="spellStart"/>
            <w:r w:rsidRPr="000259BA">
              <w:rPr>
                <w:lang w:val="en-US"/>
              </w:rPr>
              <w:t>Centres</w:t>
            </w:r>
            <w:proofErr w:type="spellEnd"/>
            <w:r w:rsidRPr="000259BA">
              <w:rPr>
                <w:lang w:val="en-US"/>
              </w:rPr>
              <w:t>) </w:t>
            </w:r>
          </w:p>
        </w:tc>
      </w:tr>
      <w:tr w:rsidR="009B10E7" w:rsidRPr="000259BA" w14:paraId="6EF66AE2" w14:textId="77777777" w:rsidTr="000C4FF8">
        <w:trPr>
          <w:trHeight w:val="1555"/>
        </w:trPr>
        <w:tc>
          <w:tcPr>
            <w:tcW w:w="60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276FBB0" w14:textId="77777777" w:rsidR="009B10E7" w:rsidRPr="000259BA" w:rsidRDefault="009B10E7" w:rsidP="000C4FF8">
            <w:proofErr w:type="spellStart"/>
            <w:r w:rsidRPr="000259BA">
              <w:rPr>
                <w:lang w:val="en-US"/>
              </w:rPr>
              <w:t>Barabanki</w:t>
            </w:r>
            <w:proofErr w:type="spellEnd"/>
          </w:p>
        </w:tc>
        <w:tc>
          <w:tcPr>
            <w:tcW w:w="3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9A27C42" w14:textId="77777777" w:rsidR="009B10E7" w:rsidRPr="000259BA" w:rsidRDefault="009B10E7" w:rsidP="000C4FF8">
            <w:r w:rsidRPr="000259BA">
              <w:t>10.94</w:t>
            </w:r>
          </w:p>
          <w:p w14:paraId="2985CA57" w14:textId="77777777" w:rsidR="009B10E7" w:rsidRPr="000259BA" w:rsidRDefault="009B10E7" w:rsidP="000C4FF8">
            <w:r w:rsidRPr="000259BA">
              <w:rPr>
                <w:lang w:val="en-US"/>
              </w:rPr>
              <w:t>±</w:t>
            </w:r>
          </w:p>
          <w:p w14:paraId="0CB047B2" w14:textId="77777777" w:rsidR="009B10E7" w:rsidRPr="000259BA" w:rsidRDefault="009B10E7" w:rsidP="000C4FF8">
            <w:r w:rsidRPr="000259BA">
              <w:rPr>
                <w:lang w:val="en-US"/>
              </w:rPr>
              <w:t>0.10</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1BB3434" w14:textId="77777777" w:rsidR="009B10E7" w:rsidRPr="000259BA" w:rsidRDefault="009B10E7" w:rsidP="000C4FF8">
            <w:r w:rsidRPr="000259BA">
              <w:t>10.69</w:t>
            </w:r>
          </w:p>
          <w:p w14:paraId="65CEA619" w14:textId="77777777" w:rsidR="009B10E7" w:rsidRPr="000259BA" w:rsidRDefault="009B10E7" w:rsidP="000C4FF8">
            <w:r w:rsidRPr="000259BA">
              <w:rPr>
                <w:lang w:val="en-US"/>
              </w:rPr>
              <w:t>±</w:t>
            </w:r>
          </w:p>
          <w:p w14:paraId="43C70CE9" w14:textId="77777777" w:rsidR="009B10E7" w:rsidRPr="000259BA" w:rsidRDefault="009B10E7" w:rsidP="000C4FF8">
            <w:r w:rsidRPr="000259BA">
              <w:rPr>
                <w:lang w:val="en-US"/>
              </w:rPr>
              <w:t>0.08</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6471BD7" w14:textId="77777777" w:rsidR="009B10E7" w:rsidRPr="000259BA" w:rsidRDefault="009B10E7" w:rsidP="000C4FF8">
            <w:r w:rsidRPr="000259BA">
              <w:t>10.78</w:t>
            </w:r>
          </w:p>
          <w:p w14:paraId="3103CEBD" w14:textId="77777777" w:rsidR="009B10E7" w:rsidRPr="000259BA" w:rsidRDefault="009B10E7" w:rsidP="000C4FF8">
            <w:r w:rsidRPr="000259BA">
              <w:rPr>
                <w:lang w:val="en-US"/>
              </w:rPr>
              <w:t>±</w:t>
            </w:r>
          </w:p>
          <w:p w14:paraId="7A1EF502" w14:textId="77777777" w:rsidR="009B10E7" w:rsidRPr="000259BA" w:rsidRDefault="009B10E7" w:rsidP="000C4FF8">
            <w:r w:rsidRPr="000259BA">
              <w:rPr>
                <w:lang w:val="en-US"/>
              </w:rPr>
              <w:t>0.07</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0AA5174" w14:textId="77777777" w:rsidR="009B10E7" w:rsidRPr="000259BA" w:rsidRDefault="009B10E7" w:rsidP="000C4FF8">
            <w:r w:rsidRPr="000259BA">
              <w:t>10.79</w:t>
            </w:r>
          </w:p>
          <w:p w14:paraId="71038F34" w14:textId="77777777" w:rsidR="009B10E7" w:rsidRPr="000259BA" w:rsidRDefault="009B10E7" w:rsidP="000C4FF8">
            <w:r w:rsidRPr="000259BA">
              <w:rPr>
                <w:lang w:val="en-US"/>
              </w:rPr>
              <w:t>±</w:t>
            </w:r>
          </w:p>
          <w:p w14:paraId="3099A358" w14:textId="77777777" w:rsidR="009B10E7" w:rsidRPr="000259BA" w:rsidRDefault="009B10E7" w:rsidP="000C4FF8">
            <w:r w:rsidRPr="000259BA">
              <w:rPr>
                <w:lang w:val="en-US"/>
              </w:rPr>
              <w:t>0.09</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11C3EB7" w14:textId="77777777" w:rsidR="009B10E7" w:rsidRPr="000259BA" w:rsidRDefault="009B10E7" w:rsidP="000C4FF8">
            <w:r w:rsidRPr="000259BA">
              <w:t>11.45</w:t>
            </w:r>
          </w:p>
          <w:p w14:paraId="039E9A7F" w14:textId="77777777" w:rsidR="009B10E7" w:rsidRPr="000259BA" w:rsidRDefault="009B10E7" w:rsidP="000C4FF8">
            <w:r w:rsidRPr="000259BA">
              <w:rPr>
                <w:lang w:val="en-US"/>
              </w:rPr>
              <w:t xml:space="preserve">± </w:t>
            </w:r>
          </w:p>
          <w:p w14:paraId="7699AD76" w14:textId="77777777" w:rsidR="009B10E7" w:rsidRPr="000259BA" w:rsidRDefault="009B10E7" w:rsidP="000C4FF8">
            <w:r w:rsidRPr="000259BA">
              <w:rPr>
                <w:lang w:val="en-US"/>
              </w:rPr>
              <w:t>0.45</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0A071F8" w14:textId="77777777" w:rsidR="009B10E7" w:rsidRPr="000259BA" w:rsidRDefault="009B10E7" w:rsidP="000C4FF8">
            <w:r w:rsidRPr="000259BA">
              <w:t>11.00</w:t>
            </w:r>
          </w:p>
          <w:p w14:paraId="2640F25D" w14:textId="77777777" w:rsidR="009B10E7" w:rsidRPr="000259BA" w:rsidRDefault="009B10E7" w:rsidP="000C4FF8">
            <w:r w:rsidRPr="000259BA">
              <w:rPr>
                <w:lang w:val="en-US"/>
              </w:rPr>
              <w:t>±</w:t>
            </w:r>
          </w:p>
          <w:p w14:paraId="249EA744" w14:textId="77777777" w:rsidR="009B10E7" w:rsidRPr="000259BA" w:rsidRDefault="009B10E7" w:rsidP="000C4FF8">
            <w:r w:rsidRPr="000259BA">
              <w:rPr>
                <w:lang w:val="en-US"/>
              </w:rPr>
              <w:t>0.27</w:t>
            </w:r>
          </w:p>
        </w:tc>
        <w:tc>
          <w:tcPr>
            <w:tcW w:w="43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58393A2" w14:textId="77777777" w:rsidR="009B10E7" w:rsidRPr="000259BA" w:rsidRDefault="009B10E7" w:rsidP="000C4FF8">
            <w:r w:rsidRPr="000259BA">
              <w:rPr>
                <w:lang w:val="en-US"/>
              </w:rPr>
              <w:t>11.06±</w:t>
            </w:r>
          </w:p>
          <w:p w14:paraId="53C3B1B0" w14:textId="77777777" w:rsidR="009B10E7" w:rsidRPr="000259BA" w:rsidRDefault="009B10E7" w:rsidP="000C4FF8">
            <w:r w:rsidRPr="000259BA">
              <w:rPr>
                <w:lang w:val="en-US"/>
              </w:rPr>
              <w:t>0.07</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5848A87" w14:textId="77777777" w:rsidR="009B10E7" w:rsidRPr="000259BA" w:rsidRDefault="009B10E7" w:rsidP="000C4FF8">
            <w:r w:rsidRPr="000259BA">
              <w:rPr>
                <w:lang w:val="en-US"/>
              </w:rPr>
              <w:t>10.83</w:t>
            </w:r>
          </w:p>
          <w:p w14:paraId="18C30B80" w14:textId="77777777" w:rsidR="009B10E7" w:rsidRPr="000259BA" w:rsidRDefault="009B10E7" w:rsidP="000C4FF8">
            <w:r w:rsidRPr="000259BA">
              <w:rPr>
                <w:lang w:val="en-US"/>
              </w:rPr>
              <w:t>±</w:t>
            </w:r>
          </w:p>
          <w:p w14:paraId="0D9CF8A8" w14:textId="77777777" w:rsidR="009B10E7" w:rsidRPr="000259BA" w:rsidRDefault="009B10E7" w:rsidP="000C4FF8">
            <w:r w:rsidRPr="000259BA">
              <w:rPr>
                <w:lang w:val="en-US"/>
              </w:rPr>
              <w:t>0.15</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9FBFFA0" w14:textId="77777777" w:rsidR="009B10E7" w:rsidRPr="000259BA" w:rsidRDefault="009B10E7" w:rsidP="000C4FF8">
            <w:r w:rsidRPr="000259BA">
              <w:rPr>
                <w:lang w:val="en-US"/>
              </w:rPr>
              <w:t>10.94</w:t>
            </w:r>
          </w:p>
          <w:p w14:paraId="338A789D" w14:textId="77777777" w:rsidR="009B10E7" w:rsidRPr="000259BA" w:rsidRDefault="009B10E7" w:rsidP="000C4FF8">
            <w:r w:rsidRPr="000259BA">
              <w:rPr>
                <w:lang w:val="en-US"/>
              </w:rPr>
              <w:t>±</w:t>
            </w:r>
          </w:p>
          <w:p w14:paraId="6241F08E" w14:textId="77777777" w:rsidR="009B10E7" w:rsidRPr="000259BA" w:rsidRDefault="009B10E7" w:rsidP="000C4FF8">
            <w:r w:rsidRPr="000259BA">
              <w:rPr>
                <w:lang w:val="en-US"/>
              </w:rPr>
              <w:t>0.10</w:t>
            </w:r>
          </w:p>
        </w:tc>
        <w:tc>
          <w:tcPr>
            <w:tcW w:w="557" w:type="pct"/>
            <w:vMerge/>
            <w:tcBorders>
              <w:top w:val="single" w:sz="8" w:space="0" w:color="000000"/>
              <w:left w:val="single" w:sz="8" w:space="0" w:color="000000"/>
              <w:bottom w:val="single" w:sz="8" w:space="0" w:color="000000"/>
              <w:right w:val="single" w:sz="8" w:space="0" w:color="000000"/>
            </w:tcBorders>
            <w:vAlign w:val="center"/>
            <w:hideMark/>
          </w:tcPr>
          <w:p w14:paraId="16B66968" w14:textId="77777777" w:rsidR="009B10E7" w:rsidRPr="000259BA" w:rsidRDefault="009B10E7" w:rsidP="000C4FF8"/>
        </w:tc>
      </w:tr>
      <w:tr w:rsidR="009B10E7" w:rsidRPr="000259BA" w14:paraId="5C4EA928" w14:textId="77777777" w:rsidTr="000C4FF8">
        <w:trPr>
          <w:trHeight w:val="1562"/>
        </w:trPr>
        <w:tc>
          <w:tcPr>
            <w:tcW w:w="60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E6F5177" w14:textId="77777777" w:rsidR="009B10E7" w:rsidRPr="000259BA" w:rsidRDefault="009B10E7" w:rsidP="000C4FF8">
            <w:r w:rsidRPr="000259BA">
              <w:rPr>
                <w:lang w:val="en-US"/>
              </w:rPr>
              <w:lastRenderedPageBreak/>
              <w:t>Tiko</w:t>
            </w:r>
          </w:p>
        </w:tc>
        <w:tc>
          <w:tcPr>
            <w:tcW w:w="3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F953BB1" w14:textId="77777777" w:rsidR="009B10E7" w:rsidRPr="000259BA" w:rsidRDefault="009B10E7" w:rsidP="000C4FF8">
            <w:r w:rsidRPr="000259BA">
              <w:t>10.84</w:t>
            </w:r>
          </w:p>
          <w:p w14:paraId="6B1FB9B5" w14:textId="77777777" w:rsidR="009B10E7" w:rsidRPr="000259BA" w:rsidRDefault="009B10E7" w:rsidP="000C4FF8">
            <w:r w:rsidRPr="000259BA">
              <w:rPr>
                <w:lang w:val="en-US"/>
              </w:rPr>
              <w:t>±</w:t>
            </w:r>
          </w:p>
          <w:p w14:paraId="3B244EBD" w14:textId="77777777" w:rsidR="009B10E7" w:rsidRPr="000259BA" w:rsidRDefault="009B10E7" w:rsidP="000C4FF8">
            <w:r w:rsidRPr="000259BA">
              <w:rPr>
                <w:lang w:val="en-US"/>
              </w:rPr>
              <w:t>0.15</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AED7768" w14:textId="77777777" w:rsidR="009B10E7" w:rsidRPr="000259BA" w:rsidRDefault="009B10E7" w:rsidP="000C4FF8">
            <w:r w:rsidRPr="000259BA">
              <w:t>10.02</w:t>
            </w:r>
          </w:p>
          <w:p w14:paraId="030ACD51" w14:textId="77777777" w:rsidR="009B10E7" w:rsidRPr="000259BA" w:rsidRDefault="009B10E7" w:rsidP="000C4FF8">
            <w:r w:rsidRPr="000259BA">
              <w:rPr>
                <w:lang w:val="en-US"/>
              </w:rPr>
              <w:t>±</w:t>
            </w:r>
          </w:p>
          <w:p w14:paraId="50734BB4" w14:textId="77777777" w:rsidR="009B10E7" w:rsidRPr="000259BA" w:rsidRDefault="009B10E7" w:rsidP="000C4FF8">
            <w:r w:rsidRPr="000259BA">
              <w:rPr>
                <w:lang w:val="en-US"/>
              </w:rPr>
              <w:t>0.23</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22C29D5" w14:textId="77777777" w:rsidR="009B10E7" w:rsidRPr="000259BA" w:rsidRDefault="009B10E7" w:rsidP="000C4FF8">
            <w:r w:rsidRPr="000259BA">
              <w:t>10.63</w:t>
            </w:r>
          </w:p>
          <w:p w14:paraId="234DC15F" w14:textId="77777777" w:rsidR="009B10E7" w:rsidRPr="000259BA" w:rsidRDefault="009B10E7" w:rsidP="000C4FF8">
            <w:r w:rsidRPr="000259BA">
              <w:rPr>
                <w:lang w:val="en-US"/>
              </w:rPr>
              <w:t>±</w:t>
            </w:r>
          </w:p>
          <w:p w14:paraId="7900300D" w14:textId="77777777" w:rsidR="009B10E7" w:rsidRPr="000259BA" w:rsidRDefault="009B10E7" w:rsidP="000C4FF8">
            <w:r w:rsidRPr="000259BA">
              <w:rPr>
                <w:lang w:val="en-US"/>
              </w:rPr>
              <w:t>0.08</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7405B0F" w14:textId="77777777" w:rsidR="009B10E7" w:rsidRPr="000259BA" w:rsidRDefault="009B10E7" w:rsidP="000C4FF8">
            <w:r w:rsidRPr="000259BA">
              <w:t>10.54</w:t>
            </w:r>
          </w:p>
          <w:p w14:paraId="1AF21D80" w14:textId="77777777" w:rsidR="009B10E7" w:rsidRPr="000259BA" w:rsidRDefault="009B10E7" w:rsidP="000C4FF8">
            <w:r w:rsidRPr="000259BA">
              <w:rPr>
                <w:lang w:val="en-US"/>
              </w:rPr>
              <w:t>±</w:t>
            </w:r>
          </w:p>
          <w:p w14:paraId="5562832D" w14:textId="77777777" w:rsidR="009B10E7" w:rsidRPr="000259BA" w:rsidRDefault="009B10E7" w:rsidP="000C4FF8">
            <w:r w:rsidRPr="000259BA">
              <w:rPr>
                <w:lang w:val="en-US"/>
              </w:rPr>
              <w:t>0.08</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F4F40B8" w14:textId="77777777" w:rsidR="009B10E7" w:rsidRPr="000259BA" w:rsidRDefault="009B10E7" w:rsidP="000C4FF8">
            <w:r w:rsidRPr="000259BA">
              <w:t>10.55</w:t>
            </w:r>
          </w:p>
          <w:p w14:paraId="5E72B7D8" w14:textId="77777777" w:rsidR="009B10E7" w:rsidRPr="000259BA" w:rsidRDefault="009B10E7" w:rsidP="000C4FF8">
            <w:r w:rsidRPr="000259BA">
              <w:rPr>
                <w:lang w:val="en-US"/>
              </w:rPr>
              <w:t>±</w:t>
            </w:r>
          </w:p>
          <w:p w14:paraId="7203D3F9" w14:textId="77777777" w:rsidR="009B10E7" w:rsidRPr="000259BA" w:rsidRDefault="009B10E7" w:rsidP="000C4FF8">
            <w:r w:rsidRPr="000259BA">
              <w:rPr>
                <w:lang w:val="en-US"/>
              </w:rPr>
              <w:t>0.24</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7E7F6FD" w14:textId="77777777" w:rsidR="009B10E7" w:rsidRPr="000259BA" w:rsidRDefault="009B10E7" w:rsidP="000C4FF8">
            <w:r w:rsidRPr="000259BA">
              <w:t>10.35</w:t>
            </w:r>
          </w:p>
          <w:p w14:paraId="38FB0162" w14:textId="77777777" w:rsidR="009B10E7" w:rsidRPr="000259BA" w:rsidRDefault="009B10E7" w:rsidP="000C4FF8">
            <w:r w:rsidRPr="000259BA">
              <w:rPr>
                <w:lang w:val="en-US"/>
              </w:rPr>
              <w:t>±</w:t>
            </w:r>
          </w:p>
          <w:p w14:paraId="1070CC4B" w14:textId="77777777" w:rsidR="009B10E7" w:rsidRPr="000259BA" w:rsidRDefault="009B10E7" w:rsidP="000C4FF8">
            <w:r w:rsidRPr="000259BA">
              <w:rPr>
                <w:lang w:val="en-US"/>
              </w:rPr>
              <w:t>0.17</w:t>
            </w:r>
          </w:p>
        </w:tc>
        <w:tc>
          <w:tcPr>
            <w:tcW w:w="43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25A1BDB" w14:textId="77777777" w:rsidR="009B10E7" w:rsidRPr="000259BA" w:rsidRDefault="009B10E7" w:rsidP="000C4FF8">
            <w:r w:rsidRPr="000259BA">
              <w:rPr>
                <w:lang w:val="en-US"/>
              </w:rPr>
              <w:t>10.67</w:t>
            </w:r>
          </w:p>
          <w:p w14:paraId="65EB8CC1" w14:textId="77777777" w:rsidR="009B10E7" w:rsidRPr="000259BA" w:rsidRDefault="009B10E7" w:rsidP="000C4FF8">
            <w:r w:rsidRPr="000259BA">
              <w:rPr>
                <w:lang w:val="en-US"/>
              </w:rPr>
              <w:t>±</w:t>
            </w:r>
          </w:p>
          <w:p w14:paraId="1883AD0B" w14:textId="77777777" w:rsidR="009B10E7" w:rsidRPr="000259BA" w:rsidRDefault="009B10E7" w:rsidP="000C4FF8">
            <w:r w:rsidRPr="000259BA">
              <w:rPr>
                <w:lang w:val="en-US"/>
              </w:rPr>
              <w:t>0.08</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E924C2D" w14:textId="77777777" w:rsidR="009B10E7" w:rsidRPr="000259BA" w:rsidRDefault="009B10E7" w:rsidP="000C4FF8">
            <w:r w:rsidRPr="000259BA">
              <w:rPr>
                <w:lang w:val="en-US"/>
              </w:rPr>
              <w:t>10.31</w:t>
            </w:r>
          </w:p>
          <w:p w14:paraId="1D811146" w14:textId="77777777" w:rsidR="009B10E7" w:rsidRPr="000259BA" w:rsidRDefault="009B10E7" w:rsidP="000C4FF8">
            <w:r w:rsidRPr="000259BA">
              <w:rPr>
                <w:lang w:val="en-US"/>
              </w:rPr>
              <w:t>±</w:t>
            </w:r>
          </w:p>
          <w:p w14:paraId="7B80635F" w14:textId="77777777" w:rsidR="009B10E7" w:rsidRPr="000259BA" w:rsidRDefault="009B10E7" w:rsidP="000C4FF8">
            <w:r w:rsidRPr="000259BA">
              <w:rPr>
                <w:lang w:val="en-US"/>
              </w:rPr>
              <w:t>0.16</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07713584" w14:textId="77777777" w:rsidR="009B10E7" w:rsidRPr="000259BA" w:rsidRDefault="009B10E7" w:rsidP="000C4FF8">
            <w:r w:rsidRPr="000259BA">
              <w:rPr>
                <w:lang w:val="en-US"/>
              </w:rPr>
              <w:t>10.49</w:t>
            </w:r>
          </w:p>
          <w:p w14:paraId="1D1EC220" w14:textId="77777777" w:rsidR="009B10E7" w:rsidRPr="000259BA" w:rsidRDefault="009B10E7" w:rsidP="000C4FF8">
            <w:r w:rsidRPr="000259BA">
              <w:rPr>
                <w:lang w:val="en-US"/>
              </w:rPr>
              <w:t>±</w:t>
            </w:r>
          </w:p>
          <w:p w14:paraId="400A0FCE" w14:textId="77777777" w:rsidR="009B10E7" w:rsidRPr="000259BA" w:rsidRDefault="009B10E7" w:rsidP="000C4FF8">
            <w:r w:rsidRPr="000259BA">
              <w:rPr>
                <w:lang w:val="en-US"/>
              </w:rPr>
              <w:t>0.10</w:t>
            </w:r>
          </w:p>
        </w:tc>
        <w:tc>
          <w:tcPr>
            <w:tcW w:w="557" w:type="pct"/>
            <w:vMerge/>
            <w:tcBorders>
              <w:top w:val="single" w:sz="8" w:space="0" w:color="000000"/>
              <w:left w:val="single" w:sz="8" w:space="0" w:color="000000"/>
              <w:bottom w:val="single" w:sz="8" w:space="0" w:color="000000"/>
              <w:right w:val="single" w:sz="8" w:space="0" w:color="000000"/>
            </w:tcBorders>
            <w:vAlign w:val="center"/>
            <w:hideMark/>
          </w:tcPr>
          <w:p w14:paraId="5D0D24EE" w14:textId="77777777" w:rsidR="009B10E7" w:rsidRPr="000259BA" w:rsidRDefault="009B10E7" w:rsidP="000C4FF8"/>
        </w:tc>
      </w:tr>
      <w:tr w:rsidR="009B10E7" w:rsidRPr="000259BA" w14:paraId="60F1816A" w14:textId="77777777" w:rsidTr="000C4FF8">
        <w:trPr>
          <w:trHeight w:val="1562"/>
        </w:trPr>
        <w:tc>
          <w:tcPr>
            <w:tcW w:w="60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0BC568C" w14:textId="77777777" w:rsidR="009B10E7" w:rsidRPr="000259BA" w:rsidRDefault="009B10E7" w:rsidP="000C4FF8">
            <w:proofErr w:type="spellStart"/>
            <w:r w:rsidRPr="000259BA">
              <w:rPr>
                <w:lang w:val="en-US"/>
              </w:rPr>
              <w:t>Chamguru</w:t>
            </w:r>
            <w:proofErr w:type="spellEnd"/>
          </w:p>
        </w:tc>
        <w:tc>
          <w:tcPr>
            <w:tcW w:w="3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4510BBA" w14:textId="77777777" w:rsidR="009B10E7" w:rsidRPr="000259BA" w:rsidRDefault="009B10E7" w:rsidP="000C4FF8">
            <w:r w:rsidRPr="000259BA">
              <w:t>10.98</w:t>
            </w:r>
          </w:p>
          <w:p w14:paraId="143BDABB" w14:textId="77777777" w:rsidR="009B10E7" w:rsidRPr="000259BA" w:rsidRDefault="009B10E7" w:rsidP="000C4FF8">
            <w:r w:rsidRPr="000259BA">
              <w:rPr>
                <w:lang w:val="en-US"/>
              </w:rPr>
              <w:t>±</w:t>
            </w:r>
          </w:p>
          <w:p w14:paraId="5742EA96" w14:textId="77777777" w:rsidR="009B10E7" w:rsidRPr="000259BA" w:rsidRDefault="009B10E7" w:rsidP="000C4FF8">
            <w:r w:rsidRPr="000259BA">
              <w:rPr>
                <w:lang w:val="en-US"/>
              </w:rPr>
              <w:t>0.07</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D2E4E3D" w14:textId="77777777" w:rsidR="009B10E7" w:rsidRPr="000259BA" w:rsidRDefault="009B10E7" w:rsidP="000C4FF8">
            <w:r w:rsidRPr="000259BA">
              <w:t>10.87</w:t>
            </w:r>
          </w:p>
          <w:p w14:paraId="347C5A85" w14:textId="77777777" w:rsidR="009B10E7" w:rsidRPr="000259BA" w:rsidRDefault="009B10E7" w:rsidP="000C4FF8">
            <w:r w:rsidRPr="000259BA">
              <w:rPr>
                <w:lang w:val="en-US"/>
              </w:rPr>
              <w:t>±</w:t>
            </w:r>
          </w:p>
          <w:p w14:paraId="21A96A6C" w14:textId="77777777" w:rsidR="009B10E7" w:rsidRPr="000259BA" w:rsidRDefault="009B10E7" w:rsidP="000C4FF8">
            <w:r w:rsidRPr="000259BA">
              <w:rPr>
                <w:lang w:val="en-US"/>
              </w:rPr>
              <w:t>0.09</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B647D5C" w14:textId="77777777" w:rsidR="009B10E7" w:rsidRPr="000259BA" w:rsidRDefault="009B10E7" w:rsidP="000C4FF8">
            <w:r w:rsidRPr="000259BA">
              <w:t>10.36</w:t>
            </w:r>
          </w:p>
          <w:p w14:paraId="592A213D" w14:textId="77777777" w:rsidR="009B10E7" w:rsidRPr="000259BA" w:rsidRDefault="009B10E7" w:rsidP="000C4FF8">
            <w:r w:rsidRPr="000259BA">
              <w:rPr>
                <w:lang w:val="en-US"/>
              </w:rPr>
              <w:t>±</w:t>
            </w:r>
          </w:p>
          <w:p w14:paraId="404A13E0" w14:textId="77777777" w:rsidR="009B10E7" w:rsidRPr="000259BA" w:rsidRDefault="009B10E7" w:rsidP="000C4FF8">
            <w:r w:rsidRPr="000259BA">
              <w:rPr>
                <w:lang w:val="en-US"/>
              </w:rPr>
              <w:t>0.07</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4E955BC" w14:textId="77777777" w:rsidR="009B10E7" w:rsidRPr="000259BA" w:rsidRDefault="009B10E7" w:rsidP="000C4FF8">
            <w:r w:rsidRPr="000259BA">
              <w:t>10.66</w:t>
            </w:r>
          </w:p>
          <w:p w14:paraId="368AF393" w14:textId="77777777" w:rsidR="009B10E7" w:rsidRPr="000259BA" w:rsidRDefault="009B10E7" w:rsidP="000C4FF8">
            <w:r w:rsidRPr="000259BA">
              <w:rPr>
                <w:lang w:val="en-US"/>
              </w:rPr>
              <w:t>±</w:t>
            </w:r>
          </w:p>
          <w:p w14:paraId="0BAF25FF" w14:textId="77777777" w:rsidR="009B10E7" w:rsidRPr="000259BA" w:rsidRDefault="009B10E7" w:rsidP="000C4FF8">
            <w:r w:rsidRPr="000259BA">
              <w:rPr>
                <w:lang w:val="en-US"/>
              </w:rPr>
              <w:t>0.08</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9516813" w14:textId="77777777" w:rsidR="009B10E7" w:rsidRPr="000259BA" w:rsidRDefault="009B10E7" w:rsidP="000C4FF8">
            <w:r w:rsidRPr="000259BA">
              <w:t>9.19</w:t>
            </w:r>
          </w:p>
          <w:p w14:paraId="231282D6" w14:textId="77777777" w:rsidR="009B10E7" w:rsidRPr="000259BA" w:rsidRDefault="009B10E7" w:rsidP="000C4FF8">
            <w:r w:rsidRPr="000259BA">
              <w:rPr>
                <w:lang w:val="en-US"/>
              </w:rPr>
              <w:t>±</w:t>
            </w:r>
          </w:p>
          <w:p w14:paraId="18320EBB" w14:textId="77777777" w:rsidR="009B10E7" w:rsidRPr="000259BA" w:rsidRDefault="009B10E7" w:rsidP="000C4FF8">
            <w:r w:rsidRPr="000259BA">
              <w:rPr>
                <w:lang w:val="en-US"/>
              </w:rPr>
              <w:t>0.21</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36BDE3F" w14:textId="77777777" w:rsidR="009B10E7" w:rsidRPr="000259BA" w:rsidRDefault="009B10E7" w:rsidP="000C4FF8">
            <w:r w:rsidRPr="000259BA">
              <w:t>10.45</w:t>
            </w:r>
          </w:p>
          <w:p w14:paraId="6C39E735" w14:textId="77777777" w:rsidR="009B10E7" w:rsidRPr="000259BA" w:rsidRDefault="009B10E7" w:rsidP="000C4FF8">
            <w:r w:rsidRPr="000259BA">
              <w:rPr>
                <w:lang w:val="en-US"/>
              </w:rPr>
              <w:t>±</w:t>
            </w:r>
          </w:p>
          <w:p w14:paraId="0467D1AC" w14:textId="77777777" w:rsidR="009B10E7" w:rsidRPr="000259BA" w:rsidRDefault="009B10E7" w:rsidP="000C4FF8">
            <w:r w:rsidRPr="000259BA">
              <w:rPr>
                <w:lang w:val="en-US"/>
              </w:rPr>
              <w:t>0.28</w:t>
            </w:r>
          </w:p>
        </w:tc>
        <w:tc>
          <w:tcPr>
            <w:tcW w:w="43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DE358E0" w14:textId="77777777" w:rsidR="009B10E7" w:rsidRPr="000259BA" w:rsidRDefault="009B10E7" w:rsidP="000C4FF8">
            <w:r w:rsidRPr="000259BA">
              <w:rPr>
                <w:lang w:val="en-US"/>
              </w:rPr>
              <w:t>10.17±</w:t>
            </w:r>
          </w:p>
          <w:p w14:paraId="35D5555A" w14:textId="77777777" w:rsidR="009B10E7" w:rsidRPr="000259BA" w:rsidRDefault="009B10E7" w:rsidP="000C4FF8">
            <w:r w:rsidRPr="000259BA">
              <w:rPr>
                <w:lang w:val="en-US"/>
              </w:rPr>
              <w:t>0.12</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54383E94" w14:textId="77777777" w:rsidR="009B10E7" w:rsidRPr="000259BA" w:rsidRDefault="009B10E7" w:rsidP="000C4FF8">
            <w:r w:rsidRPr="000259BA">
              <w:rPr>
                <w:lang w:val="en-US"/>
              </w:rPr>
              <w:t>10.66</w:t>
            </w:r>
          </w:p>
          <w:p w14:paraId="0CC5884A" w14:textId="77777777" w:rsidR="009B10E7" w:rsidRPr="000259BA" w:rsidRDefault="009B10E7" w:rsidP="000C4FF8">
            <w:r w:rsidRPr="000259BA">
              <w:rPr>
                <w:lang w:val="en-US"/>
              </w:rPr>
              <w:t>±</w:t>
            </w:r>
          </w:p>
          <w:p w14:paraId="110A2E2A" w14:textId="77777777" w:rsidR="009B10E7" w:rsidRPr="000259BA" w:rsidRDefault="009B10E7" w:rsidP="000C4FF8">
            <w:r w:rsidRPr="000259BA">
              <w:rPr>
                <w:lang w:val="en-US"/>
              </w:rPr>
              <w:t>0.15</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E99CC56" w14:textId="77777777" w:rsidR="009B10E7" w:rsidRPr="000259BA" w:rsidRDefault="009B10E7" w:rsidP="000C4FF8">
            <w:r w:rsidRPr="000259BA">
              <w:rPr>
                <w:lang w:val="en-US"/>
              </w:rPr>
              <w:t>10.42</w:t>
            </w:r>
          </w:p>
          <w:p w14:paraId="7D40D93A" w14:textId="77777777" w:rsidR="009B10E7" w:rsidRPr="000259BA" w:rsidRDefault="009B10E7" w:rsidP="000C4FF8">
            <w:r w:rsidRPr="000259BA">
              <w:rPr>
                <w:lang w:val="en-US"/>
              </w:rPr>
              <w:t>±</w:t>
            </w:r>
          </w:p>
          <w:p w14:paraId="3BDA8C0B" w14:textId="77777777" w:rsidR="009B10E7" w:rsidRPr="000259BA" w:rsidRDefault="009B10E7" w:rsidP="000C4FF8">
            <w:r w:rsidRPr="000259BA">
              <w:rPr>
                <w:lang w:val="en-US"/>
              </w:rPr>
              <w:t>0.13</w:t>
            </w:r>
          </w:p>
        </w:tc>
        <w:tc>
          <w:tcPr>
            <w:tcW w:w="557" w:type="pct"/>
            <w:vMerge/>
            <w:tcBorders>
              <w:top w:val="single" w:sz="8" w:space="0" w:color="000000"/>
              <w:left w:val="single" w:sz="8" w:space="0" w:color="000000"/>
              <w:bottom w:val="single" w:sz="8" w:space="0" w:color="000000"/>
              <w:right w:val="single" w:sz="8" w:space="0" w:color="000000"/>
            </w:tcBorders>
            <w:vAlign w:val="center"/>
            <w:hideMark/>
          </w:tcPr>
          <w:p w14:paraId="4A3B5325" w14:textId="77777777" w:rsidR="009B10E7" w:rsidRPr="000259BA" w:rsidRDefault="009B10E7" w:rsidP="000C4FF8"/>
        </w:tc>
      </w:tr>
      <w:tr w:rsidR="009B10E7" w:rsidRPr="000259BA" w14:paraId="2247B855" w14:textId="77777777" w:rsidTr="000C4FF8">
        <w:trPr>
          <w:trHeight w:val="1562"/>
        </w:trPr>
        <w:tc>
          <w:tcPr>
            <w:tcW w:w="60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2BFEAA95" w14:textId="77777777" w:rsidR="009B10E7" w:rsidRPr="000259BA" w:rsidRDefault="009B10E7" w:rsidP="000C4FF8">
            <w:r w:rsidRPr="000259BA">
              <w:rPr>
                <w:lang w:val="en-US"/>
              </w:rPr>
              <w:t>Overall</w:t>
            </w:r>
          </w:p>
        </w:tc>
        <w:tc>
          <w:tcPr>
            <w:tcW w:w="371"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3E2DF42" w14:textId="77777777" w:rsidR="009B10E7" w:rsidRPr="000259BA" w:rsidRDefault="009B10E7" w:rsidP="000C4FF8">
            <w:r w:rsidRPr="000259BA">
              <w:rPr>
                <w:lang w:val="en-US"/>
              </w:rPr>
              <w:t>10.89</w:t>
            </w:r>
          </w:p>
          <w:p w14:paraId="119BCB9C" w14:textId="77777777" w:rsidR="009B10E7" w:rsidRPr="000259BA" w:rsidRDefault="009B10E7" w:rsidP="000C4FF8">
            <w:r w:rsidRPr="000259BA">
              <w:rPr>
                <w:lang w:val="en-US"/>
              </w:rPr>
              <w:t>±</w:t>
            </w:r>
          </w:p>
          <w:p w14:paraId="20DED0FA" w14:textId="77777777" w:rsidR="009B10E7" w:rsidRPr="000259BA" w:rsidRDefault="009B10E7" w:rsidP="000C4FF8">
            <w:r w:rsidRPr="000259BA">
              <w:rPr>
                <w:lang w:val="en-US"/>
              </w:rPr>
              <w:t>0.10</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1F03CE3B" w14:textId="77777777" w:rsidR="009B10E7" w:rsidRPr="000259BA" w:rsidRDefault="009B10E7" w:rsidP="000C4FF8">
            <w:r w:rsidRPr="000259BA">
              <w:rPr>
                <w:lang w:val="en-US"/>
              </w:rPr>
              <w:t>10.60</w:t>
            </w:r>
          </w:p>
          <w:p w14:paraId="700B64E1" w14:textId="77777777" w:rsidR="009B10E7" w:rsidRPr="000259BA" w:rsidRDefault="009B10E7" w:rsidP="000C4FF8">
            <w:r w:rsidRPr="000259BA">
              <w:rPr>
                <w:lang w:val="en-US"/>
              </w:rPr>
              <w:t>±</w:t>
            </w:r>
          </w:p>
          <w:p w14:paraId="0029F577" w14:textId="77777777" w:rsidR="009B10E7" w:rsidRPr="000259BA" w:rsidRDefault="009B10E7" w:rsidP="000C4FF8">
            <w:r w:rsidRPr="000259BA">
              <w:rPr>
                <w:lang w:val="en-US"/>
              </w:rPr>
              <w:t>0.12</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4BA9518" w14:textId="77777777" w:rsidR="009B10E7" w:rsidRPr="000259BA" w:rsidRDefault="009B10E7" w:rsidP="000C4FF8">
            <w:r w:rsidRPr="000259BA">
              <w:rPr>
                <w:lang w:val="en-US"/>
              </w:rPr>
              <w:t>10.66</w:t>
            </w:r>
          </w:p>
          <w:p w14:paraId="64F6A2C5" w14:textId="77777777" w:rsidR="009B10E7" w:rsidRPr="000259BA" w:rsidRDefault="009B10E7" w:rsidP="000C4FF8">
            <w:r w:rsidRPr="000259BA">
              <w:rPr>
                <w:lang w:val="en-US"/>
              </w:rPr>
              <w:t>±</w:t>
            </w:r>
          </w:p>
          <w:p w14:paraId="64CF3AC1" w14:textId="77777777" w:rsidR="009B10E7" w:rsidRPr="000259BA" w:rsidRDefault="009B10E7" w:rsidP="000C4FF8">
            <w:r w:rsidRPr="000259BA">
              <w:rPr>
                <w:lang w:val="en-US"/>
              </w:rPr>
              <w:t>0.07</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7D0DDA1F" w14:textId="77777777" w:rsidR="009B10E7" w:rsidRPr="000259BA" w:rsidRDefault="009B10E7" w:rsidP="000C4FF8">
            <w:r w:rsidRPr="000259BA">
              <w:rPr>
                <w:lang w:val="en-US"/>
              </w:rPr>
              <w:t>10.71</w:t>
            </w:r>
          </w:p>
          <w:p w14:paraId="1775D991" w14:textId="77777777" w:rsidR="009B10E7" w:rsidRPr="000259BA" w:rsidRDefault="009B10E7" w:rsidP="000C4FF8">
            <w:r w:rsidRPr="000259BA">
              <w:rPr>
                <w:lang w:val="en-US"/>
              </w:rPr>
              <w:t>±</w:t>
            </w:r>
          </w:p>
          <w:p w14:paraId="1F283E5C" w14:textId="77777777" w:rsidR="009B10E7" w:rsidRPr="000259BA" w:rsidRDefault="009B10E7" w:rsidP="000C4FF8">
            <w:r w:rsidRPr="000259BA">
              <w:rPr>
                <w:lang w:val="en-US"/>
              </w:rPr>
              <w:t>0.07</w:t>
            </w:r>
          </w:p>
        </w:tc>
        <w:tc>
          <w:tcPr>
            <w:tcW w:w="37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5ED091D" w14:textId="77777777" w:rsidR="009B10E7" w:rsidRPr="000259BA" w:rsidRDefault="009B10E7" w:rsidP="000C4FF8">
            <w:r w:rsidRPr="000259BA">
              <w:rPr>
                <w:lang w:val="en-US"/>
              </w:rPr>
              <w:t>10.46</w:t>
            </w:r>
          </w:p>
          <w:p w14:paraId="5183987E" w14:textId="77777777" w:rsidR="009B10E7" w:rsidRPr="000259BA" w:rsidRDefault="009B10E7" w:rsidP="000C4FF8">
            <w:r w:rsidRPr="000259BA">
              <w:rPr>
                <w:lang w:val="en-US"/>
              </w:rPr>
              <w:t>±</w:t>
            </w:r>
          </w:p>
          <w:p w14:paraId="407DF663" w14:textId="77777777" w:rsidR="009B10E7" w:rsidRPr="000259BA" w:rsidRDefault="009B10E7" w:rsidP="000C4FF8">
            <w:r w:rsidRPr="000259BA">
              <w:rPr>
                <w:lang w:val="en-US"/>
              </w:rPr>
              <w:t>0.10</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B61FAEC" w14:textId="77777777" w:rsidR="009B10E7" w:rsidRPr="000259BA" w:rsidRDefault="009B10E7" w:rsidP="000C4FF8">
            <w:r w:rsidRPr="000259BA">
              <w:rPr>
                <w:lang w:val="en-US"/>
              </w:rPr>
              <w:t>10.57</w:t>
            </w:r>
          </w:p>
          <w:p w14:paraId="38E40A19" w14:textId="77777777" w:rsidR="009B10E7" w:rsidRPr="000259BA" w:rsidRDefault="009B10E7" w:rsidP="000C4FF8">
            <w:r w:rsidRPr="000259BA">
              <w:rPr>
                <w:lang w:val="en-US"/>
              </w:rPr>
              <w:t>±</w:t>
            </w:r>
          </w:p>
          <w:p w14:paraId="1F643D2C" w14:textId="77777777" w:rsidR="009B10E7" w:rsidRPr="000259BA" w:rsidRDefault="009B10E7" w:rsidP="000C4FF8">
            <w:r w:rsidRPr="000259BA">
              <w:rPr>
                <w:lang w:val="en-US"/>
              </w:rPr>
              <w:t>0.29</w:t>
            </w:r>
          </w:p>
        </w:tc>
        <w:tc>
          <w:tcPr>
            <w:tcW w:w="43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38B7D86" w14:textId="77777777" w:rsidR="009B10E7" w:rsidRPr="000259BA" w:rsidRDefault="009B10E7" w:rsidP="000C4FF8">
            <w:r w:rsidRPr="000259BA">
              <w:rPr>
                <w:lang w:val="en-US"/>
              </w:rPr>
              <w:t>10.67±</w:t>
            </w:r>
          </w:p>
          <w:p w14:paraId="795B74E3" w14:textId="77777777" w:rsidR="009B10E7" w:rsidRPr="000259BA" w:rsidRDefault="009B10E7" w:rsidP="000C4FF8">
            <w:r w:rsidRPr="000259BA">
              <w:rPr>
                <w:lang w:val="en-US"/>
              </w:rPr>
              <w:t>0.09</w:t>
            </w:r>
          </w:p>
        </w:tc>
        <w:tc>
          <w:tcPr>
            <w:tcW w:w="455"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44A0284B" w14:textId="77777777" w:rsidR="009B10E7" w:rsidRPr="000259BA" w:rsidRDefault="009B10E7" w:rsidP="000C4FF8">
            <w:r w:rsidRPr="000259BA">
              <w:rPr>
                <w:lang w:val="en-US"/>
              </w:rPr>
              <w:t>10.63</w:t>
            </w:r>
          </w:p>
          <w:p w14:paraId="4F369A97" w14:textId="77777777" w:rsidR="009B10E7" w:rsidRPr="000259BA" w:rsidRDefault="009B10E7" w:rsidP="000C4FF8">
            <w:r w:rsidRPr="000259BA">
              <w:rPr>
                <w:lang w:val="en-US"/>
              </w:rPr>
              <w:t>±</w:t>
            </w:r>
          </w:p>
          <w:p w14:paraId="7CD5686C" w14:textId="77777777" w:rsidR="009B10E7" w:rsidRPr="000259BA" w:rsidRDefault="009B10E7" w:rsidP="000C4FF8">
            <w:r w:rsidRPr="000259BA">
              <w:rPr>
                <w:lang w:val="en-US"/>
              </w:rPr>
              <w:t>0.16</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2213E1B6" w14:textId="77777777" w:rsidR="009B10E7" w:rsidRPr="000259BA" w:rsidRDefault="009B10E7" w:rsidP="000C4FF8">
            <w:r w:rsidRPr="000259BA">
              <w:rPr>
                <w:lang w:val="en-US"/>
              </w:rPr>
              <w:t>10.70</w:t>
            </w:r>
          </w:p>
          <w:p w14:paraId="6FC6BAF0" w14:textId="77777777" w:rsidR="009B10E7" w:rsidRPr="000259BA" w:rsidRDefault="009B10E7" w:rsidP="000C4FF8">
            <w:r w:rsidRPr="000259BA">
              <w:rPr>
                <w:lang w:val="en-US"/>
              </w:rPr>
              <w:t>±</w:t>
            </w:r>
          </w:p>
          <w:p w14:paraId="35FE6F64" w14:textId="77777777" w:rsidR="009B10E7" w:rsidRPr="000259BA" w:rsidRDefault="009B10E7" w:rsidP="000C4FF8">
            <w:r w:rsidRPr="000259BA">
              <w:rPr>
                <w:lang w:val="en-US"/>
              </w:rPr>
              <w:t>0.12</w:t>
            </w:r>
          </w:p>
        </w:tc>
        <w:tc>
          <w:tcPr>
            <w:tcW w:w="557" w:type="pct"/>
            <w:vMerge/>
            <w:tcBorders>
              <w:top w:val="single" w:sz="8" w:space="0" w:color="000000"/>
              <w:left w:val="single" w:sz="8" w:space="0" w:color="000000"/>
              <w:bottom w:val="single" w:sz="8" w:space="0" w:color="000000"/>
              <w:right w:val="single" w:sz="8" w:space="0" w:color="000000"/>
            </w:tcBorders>
            <w:vAlign w:val="center"/>
            <w:hideMark/>
          </w:tcPr>
          <w:p w14:paraId="7D041FDF" w14:textId="77777777" w:rsidR="009B10E7" w:rsidRPr="000259BA" w:rsidRDefault="009B10E7" w:rsidP="000C4FF8"/>
        </w:tc>
      </w:tr>
      <w:tr w:rsidR="009B10E7" w:rsidRPr="000259BA" w14:paraId="46CEB9D4" w14:textId="77777777" w:rsidTr="000C4FF8">
        <w:trPr>
          <w:trHeight w:val="521"/>
        </w:trPr>
        <w:tc>
          <w:tcPr>
            <w:tcW w:w="608" w:type="pct"/>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34775458" w14:textId="77777777" w:rsidR="009B10E7" w:rsidRPr="000259BA" w:rsidRDefault="009B10E7" w:rsidP="000C4FF8">
            <w:r w:rsidRPr="000259BA">
              <w:rPr>
                <w:lang w:val="en-US"/>
              </w:rPr>
              <w:t> P Value</w:t>
            </w:r>
          </w:p>
        </w:tc>
        <w:tc>
          <w:tcPr>
            <w:tcW w:w="4392" w:type="pct"/>
            <w:gridSpan w:val="10"/>
            <w:tcBorders>
              <w:top w:val="single" w:sz="8" w:space="0" w:color="000000"/>
              <w:left w:val="single" w:sz="8" w:space="0" w:color="000000"/>
              <w:bottom w:val="single" w:sz="8" w:space="0" w:color="000000"/>
              <w:right w:val="single" w:sz="8" w:space="0" w:color="000000"/>
            </w:tcBorders>
            <w:shd w:val="clear" w:color="auto" w:fill="FFFFFF"/>
            <w:tcMar>
              <w:top w:w="15" w:type="dxa"/>
              <w:left w:w="95" w:type="dxa"/>
              <w:bottom w:w="0" w:type="dxa"/>
              <w:right w:w="95" w:type="dxa"/>
            </w:tcMar>
            <w:vAlign w:val="center"/>
            <w:hideMark/>
          </w:tcPr>
          <w:p w14:paraId="60EB8809" w14:textId="77777777" w:rsidR="009B10E7" w:rsidRPr="000259BA" w:rsidRDefault="009B10E7" w:rsidP="000C4FF8">
            <w:r w:rsidRPr="000259BA">
              <w:rPr>
                <w:lang w:val="en-US"/>
              </w:rPr>
              <w:t>0.056 ( Type of birth  ); 0.865 (Sex of kids)</w:t>
            </w:r>
          </w:p>
        </w:tc>
      </w:tr>
    </w:tbl>
    <w:p w14:paraId="03BBDDD3" w14:textId="77777777" w:rsidR="009B10E7" w:rsidRPr="000259BA" w:rsidRDefault="009B10E7" w:rsidP="009B10E7"/>
    <w:p w14:paraId="2BDB7D2D" w14:textId="77777777" w:rsidR="009B10E7" w:rsidRPr="000259BA" w:rsidRDefault="009B10E7" w:rsidP="009B10E7">
      <w:r w:rsidRPr="000259BA">
        <w:t>Table No. 7.- Mean body weight at 12 months</w:t>
      </w:r>
    </w:p>
    <w:p w14:paraId="1E5DFA4C" w14:textId="77777777" w:rsidR="009B10E7" w:rsidRPr="000259BA" w:rsidRDefault="009B10E7" w:rsidP="009B10E7"/>
    <w:tbl>
      <w:tblPr>
        <w:tblW w:w="5189" w:type="pct"/>
        <w:tblCellMar>
          <w:left w:w="0" w:type="dxa"/>
          <w:right w:w="0" w:type="dxa"/>
        </w:tblCellMar>
        <w:tblLook w:val="04A0" w:firstRow="1" w:lastRow="0" w:firstColumn="1" w:lastColumn="0" w:noHBand="0" w:noVBand="1"/>
      </w:tblPr>
      <w:tblGrid>
        <w:gridCol w:w="1190"/>
        <w:gridCol w:w="713"/>
        <w:gridCol w:w="883"/>
        <w:gridCol w:w="714"/>
        <w:gridCol w:w="884"/>
        <w:gridCol w:w="714"/>
        <w:gridCol w:w="884"/>
        <w:gridCol w:w="714"/>
        <w:gridCol w:w="884"/>
        <w:gridCol w:w="895"/>
        <w:gridCol w:w="1067"/>
      </w:tblGrid>
      <w:tr w:rsidR="009B10E7" w:rsidRPr="000259BA" w14:paraId="507A4E15" w14:textId="77777777" w:rsidTr="000C4FF8">
        <w:trPr>
          <w:trHeight w:val="456"/>
        </w:trPr>
        <w:tc>
          <w:tcPr>
            <w:tcW w:w="624"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657EC03" w14:textId="77777777" w:rsidR="009B10E7" w:rsidRPr="000259BA" w:rsidRDefault="009B10E7" w:rsidP="000C4FF8">
            <w:r w:rsidRPr="000259BA">
              <w:rPr>
                <w:lang w:val="en-US"/>
              </w:rPr>
              <w:t>Name of Centre</w:t>
            </w:r>
          </w:p>
        </w:tc>
        <w:tc>
          <w:tcPr>
            <w:tcW w:w="83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605DD9F" w14:textId="77777777" w:rsidR="009B10E7" w:rsidRPr="000259BA" w:rsidRDefault="009B10E7" w:rsidP="000C4FF8">
            <w:r w:rsidRPr="000259BA">
              <w:rPr>
                <w:lang w:val="en-US"/>
              </w:rPr>
              <w:t>Single</w:t>
            </w:r>
          </w:p>
        </w:tc>
        <w:tc>
          <w:tcPr>
            <w:tcW w:w="83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A13EEE2" w14:textId="77777777" w:rsidR="009B10E7" w:rsidRPr="000259BA" w:rsidRDefault="009B10E7" w:rsidP="000C4FF8">
            <w:r w:rsidRPr="000259BA">
              <w:rPr>
                <w:lang w:val="en-US"/>
              </w:rPr>
              <w:t>Twin</w:t>
            </w:r>
          </w:p>
        </w:tc>
        <w:tc>
          <w:tcPr>
            <w:tcW w:w="83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9C030F1" w14:textId="77777777" w:rsidR="009B10E7" w:rsidRPr="000259BA" w:rsidRDefault="009B10E7" w:rsidP="000C4FF8">
            <w:r w:rsidRPr="000259BA">
              <w:rPr>
                <w:lang w:val="en-US"/>
              </w:rPr>
              <w:t>Triplet</w:t>
            </w:r>
          </w:p>
        </w:tc>
        <w:tc>
          <w:tcPr>
            <w:tcW w:w="837" w:type="pct"/>
            <w:gridSpan w:val="2"/>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7D22430C" w14:textId="77777777" w:rsidR="009B10E7" w:rsidRPr="000259BA" w:rsidRDefault="009B10E7" w:rsidP="000C4FF8">
            <w:r w:rsidRPr="000259BA">
              <w:rPr>
                <w:lang w:val="en-US"/>
              </w:rPr>
              <w:t>Total</w:t>
            </w:r>
          </w:p>
        </w:tc>
        <w:tc>
          <w:tcPr>
            <w:tcW w:w="469"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67317BA" w14:textId="77777777" w:rsidR="009B10E7" w:rsidRPr="000259BA" w:rsidRDefault="009B10E7" w:rsidP="000C4FF8">
            <w:r w:rsidRPr="000259BA">
              <w:rPr>
                <w:lang w:val="en-US"/>
              </w:rPr>
              <w:t>Overall</w:t>
            </w:r>
          </w:p>
        </w:tc>
        <w:tc>
          <w:tcPr>
            <w:tcW w:w="560"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861F17F" w14:textId="77777777" w:rsidR="009B10E7" w:rsidRPr="000259BA" w:rsidRDefault="009B10E7" w:rsidP="000C4FF8">
            <w:r w:rsidRPr="000259BA">
              <w:rPr>
                <w:lang w:val="en-US"/>
              </w:rPr>
              <w:t>P* Value</w:t>
            </w:r>
          </w:p>
        </w:tc>
      </w:tr>
      <w:tr w:rsidR="009B10E7" w:rsidRPr="000259BA" w14:paraId="666BB40E" w14:textId="77777777" w:rsidTr="000C4FF8">
        <w:trPr>
          <w:trHeight w:val="661"/>
        </w:trPr>
        <w:tc>
          <w:tcPr>
            <w:tcW w:w="624" w:type="pct"/>
            <w:vMerge/>
            <w:tcBorders>
              <w:top w:val="single" w:sz="8" w:space="0" w:color="000000"/>
              <w:left w:val="single" w:sz="8" w:space="0" w:color="000000"/>
              <w:bottom w:val="single" w:sz="8" w:space="0" w:color="000000"/>
              <w:right w:val="single" w:sz="8" w:space="0" w:color="000000"/>
            </w:tcBorders>
            <w:vAlign w:val="center"/>
            <w:hideMark/>
          </w:tcPr>
          <w:p w14:paraId="7F125743" w14:textId="77777777" w:rsidR="009B10E7" w:rsidRPr="000259BA" w:rsidRDefault="009B10E7" w:rsidP="000C4FF8"/>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7DAAAB29" w14:textId="77777777" w:rsidR="009B10E7" w:rsidRPr="000259BA" w:rsidRDefault="009B10E7" w:rsidP="000C4FF8">
            <w:r w:rsidRPr="000259BA">
              <w:rPr>
                <w:lang w:val="en-US"/>
              </w:rPr>
              <w:t>Male</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7752D9F" w14:textId="77777777" w:rsidR="009B10E7" w:rsidRPr="000259BA" w:rsidRDefault="009B10E7" w:rsidP="000C4FF8">
            <w:r w:rsidRPr="000259BA">
              <w:rPr>
                <w:lang w:val="en-US"/>
              </w:rPr>
              <w:t>Female</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563EBA1" w14:textId="77777777" w:rsidR="009B10E7" w:rsidRPr="000259BA" w:rsidRDefault="009B10E7" w:rsidP="000C4FF8">
            <w:r w:rsidRPr="000259BA">
              <w:rPr>
                <w:lang w:val="en-US"/>
              </w:rPr>
              <w:t>Male</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553422C" w14:textId="77777777" w:rsidR="009B10E7" w:rsidRPr="000259BA" w:rsidRDefault="009B10E7" w:rsidP="000C4FF8">
            <w:r w:rsidRPr="000259BA">
              <w:rPr>
                <w:lang w:val="en-US"/>
              </w:rPr>
              <w:t>Female</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61E8526" w14:textId="77777777" w:rsidR="009B10E7" w:rsidRPr="000259BA" w:rsidRDefault="009B10E7" w:rsidP="000C4FF8">
            <w:r w:rsidRPr="000259BA">
              <w:rPr>
                <w:lang w:val="en-US"/>
              </w:rPr>
              <w:t>Male</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BE6E39D" w14:textId="77777777" w:rsidR="009B10E7" w:rsidRPr="000259BA" w:rsidRDefault="009B10E7" w:rsidP="000C4FF8">
            <w:r w:rsidRPr="000259BA">
              <w:rPr>
                <w:lang w:val="en-US"/>
              </w:rPr>
              <w:t>Female</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3B6CB97" w14:textId="77777777" w:rsidR="009B10E7" w:rsidRPr="000259BA" w:rsidRDefault="009B10E7" w:rsidP="000C4FF8">
            <w:r w:rsidRPr="000259BA">
              <w:rPr>
                <w:lang w:val="en-US"/>
              </w:rPr>
              <w:t>Male</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6AD1342" w14:textId="77777777" w:rsidR="009B10E7" w:rsidRPr="000259BA" w:rsidRDefault="009B10E7" w:rsidP="000C4FF8">
            <w:r w:rsidRPr="000259BA">
              <w:rPr>
                <w:lang w:val="en-US"/>
              </w:rPr>
              <w:t>Female</w:t>
            </w:r>
          </w:p>
        </w:tc>
        <w:tc>
          <w:tcPr>
            <w:tcW w:w="469" w:type="pct"/>
            <w:vMerge/>
            <w:tcBorders>
              <w:top w:val="single" w:sz="8" w:space="0" w:color="000000"/>
              <w:left w:val="single" w:sz="8" w:space="0" w:color="000000"/>
              <w:bottom w:val="single" w:sz="8" w:space="0" w:color="000000"/>
              <w:right w:val="single" w:sz="8" w:space="0" w:color="000000"/>
            </w:tcBorders>
            <w:vAlign w:val="center"/>
            <w:hideMark/>
          </w:tcPr>
          <w:p w14:paraId="08C895AF" w14:textId="77777777" w:rsidR="009B10E7" w:rsidRPr="000259BA" w:rsidRDefault="009B10E7" w:rsidP="000C4FF8"/>
        </w:tc>
        <w:tc>
          <w:tcPr>
            <w:tcW w:w="560" w:type="pct"/>
            <w:vMerge/>
            <w:tcBorders>
              <w:top w:val="single" w:sz="8" w:space="0" w:color="000000"/>
              <w:left w:val="single" w:sz="8" w:space="0" w:color="000000"/>
              <w:bottom w:val="single" w:sz="8" w:space="0" w:color="000000"/>
              <w:right w:val="single" w:sz="8" w:space="0" w:color="000000"/>
            </w:tcBorders>
            <w:vAlign w:val="center"/>
            <w:hideMark/>
          </w:tcPr>
          <w:p w14:paraId="122311B9" w14:textId="77777777" w:rsidR="009B10E7" w:rsidRPr="000259BA" w:rsidRDefault="009B10E7" w:rsidP="000C4FF8"/>
        </w:tc>
      </w:tr>
      <w:tr w:rsidR="009B10E7" w:rsidRPr="000259BA" w14:paraId="2A5366ED" w14:textId="77777777" w:rsidTr="000C4FF8">
        <w:trPr>
          <w:trHeight w:val="1346"/>
        </w:trPr>
        <w:tc>
          <w:tcPr>
            <w:tcW w:w="62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CE772B9" w14:textId="77777777" w:rsidR="009B10E7" w:rsidRPr="000259BA" w:rsidRDefault="009B10E7" w:rsidP="000C4FF8">
            <w:proofErr w:type="spellStart"/>
            <w:r w:rsidRPr="000259BA">
              <w:rPr>
                <w:lang w:val="en-US"/>
              </w:rPr>
              <w:t>Palojori</w:t>
            </w:r>
            <w:proofErr w:type="spellEnd"/>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62903CA" w14:textId="77777777" w:rsidR="009B10E7" w:rsidRPr="000259BA" w:rsidRDefault="009B10E7" w:rsidP="000C4FF8">
            <w:r w:rsidRPr="000259BA">
              <w:rPr>
                <w:lang w:val="en-US"/>
              </w:rPr>
              <w:t>13.13</w:t>
            </w:r>
          </w:p>
          <w:p w14:paraId="4E833B64" w14:textId="77777777" w:rsidR="009B10E7" w:rsidRPr="000259BA" w:rsidRDefault="009B10E7" w:rsidP="000C4FF8">
            <w:r w:rsidRPr="000259BA">
              <w:rPr>
                <w:lang w:val="en-US"/>
              </w:rPr>
              <w:t>±</w:t>
            </w:r>
          </w:p>
          <w:p w14:paraId="1B8A5175" w14:textId="77777777" w:rsidR="009B10E7" w:rsidRPr="000259BA" w:rsidRDefault="009B10E7" w:rsidP="000C4FF8">
            <w:r w:rsidRPr="000259BA">
              <w:rPr>
                <w:lang w:val="en-US"/>
              </w:rPr>
              <w:t>0.06</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463BF16" w14:textId="77777777" w:rsidR="009B10E7" w:rsidRPr="000259BA" w:rsidRDefault="009B10E7" w:rsidP="000C4FF8">
            <w:r w:rsidRPr="000259BA">
              <w:rPr>
                <w:lang w:val="en-US"/>
              </w:rPr>
              <w:t>13.12</w:t>
            </w:r>
          </w:p>
          <w:p w14:paraId="21A670B5" w14:textId="77777777" w:rsidR="009B10E7" w:rsidRPr="000259BA" w:rsidRDefault="009B10E7" w:rsidP="000C4FF8">
            <w:r w:rsidRPr="000259BA">
              <w:rPr>
                <w:lang w:val="en-US"/>
              </w:rPr>
              <w:t>±</w:t>
            </w:r>
          </w:p>
          <w:p w14:paraId="093E8EB3" w14:textId="77777777" w:rsidR="009B10E7" w:rsidRPr="000259BA" w:rsidRDefault="009B10E7" w:rsidP="000C4FF8">
            <w:r w:rsidRPr="000259BA">
              <w:rPr>
                <w:lang w:val="en-US"/>
              </w:rPr>
              <w:t>0.06</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3FF50C52" w14:textId="77777777" w:rsidR="009B10E7" w:rsidRPr="000259BA" w:rsidRDefault="009B10E7" w:rsidP="000C4FF8">
            <w:r w:rsidRPr="000259BA">
              <w:rPr>
                <w:lang w:val="en-US"/>
              </w:rPr>
              <w:t>13.18</w:t>
            </w:r>
          </w:p>
          <w:p w14:paraId="36E66E78" w14:textId="77777777" w:rsidR="009B10E7" w:rsidRPr="000259BA" w:rsidRDefault="009B10E7" w:rsidP="000C4FF8">
            <w:r w:rsidRPr="000259BA">
              <w:rPr>
                <w:lang w:val="en-US"/>
              </w:rPr>
              <w:t>±</w:t>
            </w:r>
          </w:p>
          <w:p w14:paraId="4128D2C7" w14:textId="77777777" w:rsidR="009B10E7" w:rsidRPr="000259BA" w:rsidRDefault="009B10E7" w:rsidP="000C4FF8">
            <w:r w:rsidRPr="000259BA">
              <w:rPr>
                <w:lang w:val="en-US"/>
              </w:rPr>
              <w:t>0.04</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62AE652" w14:textId="77777777" w:rsidR="009B10E7" w:rsidRPr="000259BA" w:rsidRDefault="009B10E7" w:rsidP="000C4FF8">
            <w:r w:rsidRPr="000259BA">
              <w:rPr>
                <w:lang w:val="en-US"/>
              </w:rPr>
              <w:t>13.13</w:t>
            </w:r>
          </w:p>
          <w:p w14:paraId="46D2C350" w14:textId="77777777" w:rsidR="009B10E7" w:rsidRPr="000259BA" w:rsidRDefault="009B10E7" w:rsidP="000C4FF8">
            <w:r w:rsidRPr="000259BA">
              <w:rPr>
                <w:lang w:val="en-US"/>
              </w:rPr>
              <w:t>±</w:t>
            </w:r>
          </w:p>
          <w:p w14:paraId="1E9BA0A4" w14:textId="77777777" w:rsidR="009B10E7" w:rsidRPr="000259BA" w:rsidRDefault="009B10E7" w:rsidP="000C4FF8">
            <w:r w:rsidRPr="000259BA">
              <w:rPr>
                <w:lang w:val="en-US"/>
              </w:rPr>
              <w:t>0.04</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36E7F7B" w14:textId="77777777" w:rsidR="009B10E7" w:rsidRPr="000259BA" w:rsidRDefault="009B10E7" w:rsidP="000C4FF8">
            <w:r w:rsidRPr="000259BA">
              <w:rPr>
                <w:lang w:val="en-US"/>
              </w:rPr>
              <w:t>13.03</w:t>
            </w:r>
          </w:p>
          <w:p w14:paraId="511D6B99" w14:textId="77777777" w:rsidR="009B10E7" w:rsidRPr="000259BA" w:rsidRDefault="009B10E7" w:rsidP="000C4FF8">
            <w:r w:rsidRPr="000259BA">
              <w:rPr>
                <w:lang w:val="en-US"/>
              </w:rPr>
              <w:t>±</w:t>
            </w:r>
          </w:p>
          <w:p w14:paraId="70B5A538" w14:textId="77777777" w:rsidR="009B10E7" w:rsidRPr="000259BA" w:rsidRDefault="009B10E7" w:rsidP="000C4FF8">
            <w:r w:rsidRPr="000259BA">
              <w:rPr>
                <w:lang w:val="en-US"/>
              </w:rPr>
              <w:t>0.13</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39050FB" w14:textId="77777777" w:rsidR="009B10E7" w:rsidRPr="000259BA" w:rsidRDefault="009B10E7" w:rsidP="000C4FF8">
            <w:r w:rsidRPr="000259BA">
              <w:rPr>
                <w:lang w:val="en-US"/>
              </w:rPr>
              <w:t>12.59</w:t>
            </w:r>
          </w:p>
          <w:p w14:paraId="527F5592" w14:textId="77777777" w:rsidR="009B10E7" w:rsidRPr="000259BA" w:rsidRDefault="009B10E7" w:rsidP="000C4FF8">
            <w:r w:rsidRPr="000259BA">
              <w:rPr>
                <w:lang w:val="en-US"/>
              </w:rPr>
              <w:t>±</w:t>
            </w:r>
          </w:p>
          <w:p w14:paraId="7A029834" w14:textId="77777777" w:rsidR="009B10E7" w:rsidRPr="000259BA" w:rsidRDefault="009B10E7" w:rsidP="000C4FF8">
            <w:r w:rsidRPr="000259BA">
              <w:rPr>
                <w:lang w:val="en-US"/>
              </w:rPr>
              <w:t>0.52</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095FEBF" w14:textId="77777777" w:rsidR="009B10E7" w:rsidRPr="000259BA" w:rsidRDefault="009B10E7" w:rsidP="000C4FF8">
            <w:r w:rsidRPr="000259BA">
              <w:rPr>
                <w:lang w:val="en-US"/>
              </w:rPr>
              <w:t>13.12</w:t>
            </w:r>
          </w:p>
          <w:p w14:paraId="255AC8F8" w14:textId="77777777" w:rsidR="009B10E7" w:rsidRPr="000259BA" w:rsidRDefault="009B10E7" w:rsidP="000C4FF8">
            <w:r w:rsidRPr="000259BA">
              <w:rPr>
                <w:lang w:val="en-US"/>
              </w:rPr>
              <w:t>±</w:t>
            </w:r>
          </w:p>
          <w:p w14:paraId="26DC94EF" w14:textId="77777777" w:rsidR="009B10E7" w:rsidRPr="000259BA" w:rsidRDefault="009B10E7" w:rsidP="000C4FF8">
            <w:r w:rsidRPr="000259BA">
              <w:rPr>
                <w:lang w:val="en-US"/>
              </w:rPr>
              <w:t>0.07</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774A4932" w14:textId="77777777" w:rsidR="009B10E7" w:rsidRPr="000259BA" w:rsidRDefault="009B10E7" w:rsidP="000C4FF8">
            <w:r w:rsidRPr="000259BA">
              <w:rPr>
                <w:lang w:val="en-US"/>
              </w:rPr>
              <w:t>12.95</w:t>
            </w:r>
          </w:p>
          <w:p w14:paraId="77E70217" w14:textId="77777777" w:rsidR="009B10E7" w:rsidRPr="000259BA" w:rsidRDefault="009B10E7" w:rsidP="000C4FF8">
            <w:r w:rsidRPr="000259BA">
              <w:rPr>
                <w:lang w:val="en-US"/>
              </w:rPr>
              <w:t>±</w:t>
            </w:r>
          </w:p>
          <w:p w14:paraId="7448212A" w14:textId="77777777" w:rsidR="009B10E7" w:rsidRPr="000259BA" w:rsidRDefault="009B10E7" w:rsidP="000C4FF8">
            <w:r w:rsidRPr="000259BA">
              <w:rPr>
                <w:lang w:val="en-US"/>
              </w:rPr>
              <w:t>0.21</w:t>
            </w:r>
          </w:p>
        </w:tc>
        <w:tc>
          <w:tcPr>
            <w:tcW w:w="469"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E2D4F5B" w14:textId="77777777" w:rsidR="009B10E7" w:rsidRPr="000259BA" w:rsidRDefault="009B10E7" w:rsidP="000C4FF8">
            <w:r w:rsidRPr="000259BA">
              <w:rPr>
                <w:lang w:val="en-US"/>
              </w:rPr>
              <w:t>13.03</w:t>
            </w:r>
          </w:p>
          <w:p w14:paraId="7B4A1CB6" w14:textId="77777777" w:rsidR="009B10E7" w:rsidRPr="000259BA" w:rsidRDefault="009B10E7" w:rsidP="000C4FF8">
            <w:r w:rsidRPr="000259BA">
              <w:rPr>
                <w:lang w:val="en-US"/>
              </w:rPr>
              <w:t>±</w:t>
            </w:r>
          </w:p>
          <w:p w14:paraId="653C7D55" w14:textId="77777777" w:rsidR="009B10E7" w:rsidRPr="000259BA" w:rsidRDefault="009B10E7" w:rsidP="000C4FF8">
            <w:r w:rsidRPr="000259BA">
              <w:rPr>
                <w:lang w:val="en-US"/>
              </w:rPr>
              <w:t>0.14</w:t>
            </w:r>
          </w:p>
        </w:tc>
        <w:tc>
          <w:tcPr>
            <w:tcW w:w="560" w:type="pct"/>
            <w:vMerge w:val="restar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textDirection w:val="tbRl"/>
            <w:vAlign w:val="center"/>
            <w:hideMark/>
          </w:tcPr>
          <w:p w14:paraId="5CA11299" w14:textId="77777777" w:rsidR="009B10E7" w:rsidRPr="000259BA" w:rsidRDefault="009B10E7" w:rsidP="000C4FF8">
            <w:r w:rsidRPr="000259BA">
              <w:rPr>
                <w:lang w:val="en-US"/>
              </w:rPr>
              <w:t>0.033 (</w:t>
            </w:r>
            <w:proofErr w:type="spellStart"/>
            <w:r w:rsidRPr="000259BA">
              <w:rPr>
                <w:lang w:val="en-US"/>
              </w:rPr>
              <w:t>centres</w:t>
            </w:r>
            <w:proofErr w:type="spellEnd"/>
            <w:r w:rsidRPr="000259BA">
              <w:rPr>
                <w:lang w:val="en-US"/>
              </w:rPr>
              <w:t>) </w:t>
            </w:r>
          </w:p>
        </w:tc>
      </w:tr>
      <w:tr w:rsidR="009B10E7" w:rsidRPr="000259BA" w14:paraId="34013CC2" w14:textId="77777777" w:rsidTr="000C4FF8">
        <w:trPr>
          <w:trHeight w:val="1823"/>
        </w:trPr>
        <w:tc>
          <w:tcPr>
            <w:tcW w:w="62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CA068CA" w14:textId="77777777" w:rsidR="009B10E7" w:rsidRPr="000259BA" w:rsidRDefault="009B10E7" w:rsidP="000C4FF8">
            <w:proofErr w:type="spellStart"/>
            <w:r w:rsidRPr="000259BA">
              <w:rPr>
                <w:lang w:val="en-US"/>
              </w:rPr>
              <w:t>Barabanki</w:t>
            </w:r>
            <w:proofErr w:type="spellEnd"/>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0E0ED4B" w14:textId="77777777" w:rsidR="009B10E7" w:rsidRPr="000259BA" w:rsidRDefault="009B10E7" w:rsidP="000C4FF8">
            <w:r w:rsidRPr="000259BA">
              <w:rPr>
                <w:lang w:val="en-US"/>
              </w:rPr>
              <w:t>13.0</w:t>
            </w:r>
            <w:r w:rsidRPr="000259BA">
              <w:t>6</w:t>
            </w:r>
          </w:p>
          <w:p w14:paraId="1FFC1CE8" w14:textId="77777777" w:rsidR="009B10E7" w:rsidRPr="000259BA" w:rsidRDefault="009B10E7" w:rsidP="000C4FF8">
            <w:r w:rsidRPr="000259BA">
              <w:rPr>
                <w:lang w:val="en-US"/>
              </w:rPr>
              <w:t>±</w:t>
            </w:r>
          </w:p>
          <w:p w14:paraId="25EDAEC6" w14:textId="77777777" w:rsidR="009B10E7" w:rsidRPr="000259BA" w:rsidRDefault="009B10E7" w:rsidP="000C4FF8">
            <w:r w:rsidRPr="000259BA">
              <w:rPr>
                <w:lang w:val="en-US"/>
              </w:rPr>
              <w:t>0.08</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A56A824" w14:textId="77777777" w:rsidR="009B10E7" w:rsidRPr="000259BA" w:rsidRDefault="009B10E7" w:rsidP="000C4FF8">
            <w:r w:rsidRPr="000259BA">
              <w:rPr>
                <w:lang w:val="en-US"/>
              </w:rPr>
              <w:t>13.11</w:t>
            </w:r>
          </w:p>
          <w:p w14:paraId="597D281F" w14:textId="77777777" w:rsidR="009B10E7" w:rsidRPr="000259BA" w:rsidRDefault="009B10E7" w:rsidP="000C4FF8">
            <w:r w:rsidRPr="000259BA">
              <w:rPr>
                <w:lang w:val="en-US"/>
              </w:rPr>
              <w:t xml:space="preserve"> ±</w:t>
            </w:r>
          </w:p>
          <w:p w14:paraId="31790C32" w14:textId="77777777" w:rsidR="009B10E7" w:rsidRPr="000259BA" w:rsidRDefault="009B10E7" w:rsidP="000C4FF8">
            <w:r w:rsidRPr="000259BA">
              <w:rPr>
                <w:lang w:val="en-US"/>
              </w:rPr>
              <w:t>0.09</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BD5B954" w14:textId="77777777" w:rsidR="009B10E7" w:rsidRPr="000259BA" w:rsidRDefault="009B10E7" w:rsidP="000C4FF8">
            <w:r w:rsidRPr="000259BA">
              <w:rPr>
                <w:lang w:val="en-US"/>
              </w:rPr>
              <w:t>13.12</w:t>
            </w:r>
          </w:p>
          <w:p w14:paraId="213372DB" w14:textId="77777777" w:rsidR="009B10E7" w:rsidRPr="000259BA" w:rsidRDefault="009B10E7" w:rsidP="000C4FF8">
            <w:r w:rsidRPr="000259BA">
              <w:rPr>
                <w:lang w:val="en-US"/>
              </w:rPr>
              <w:t>±</w:t>
            </w:r>
          </w:p>
          <w:p w14:paraId="4DC9FCE5" w14:textId="77777777" w:rsidR="009B10E7" w:rsidRPr="000259BA" w:rsidRDefault="009B10E7" w:rsidP="000C4FF8">
            <w:r w:rsidRPr="000259BA">
              <w:rPr>
                <w:lang w:val="en-US"/>
              </w:rPr>
              <w:t>0.07</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8F7C604" w14:textId="77777777" w:rsidR="009B10E7" w:rsidRPr="000259BA" w:rsidRDefault="009B10E7" w:rsidP="000C4FF8">
            <w:r w:rsidRPr="000259BA">
              <w:rPr>
                <w:lang w:val="en-US"/>
              </w:rPr>
              <w:t>13.00</w:t>
            </w:r>
          </w:p>
          <w:p w14:paraId="347465B7" w14:textId="77777777" w:rsidR="009B10E7" w:rsidRPr="000259BA" w:rsidRDefault="009B10E7" w:rsidP="000C4FF8">
            <w:r w:rsidRPr="000259BA">
              <w:rPr>
                <w:lang w:val="en-US"/>
              </w:rPr>
              <w:t>±</w:t>
            </w:r>
          </w:p>
          <w:p w14:paraId="706EE449" w14:textId="77777777" w:rsidR="009B10E7" w:rsidRPr="000259BA" w:rsidRDefault="009B10E7" w:rsidP="000C4FF8">
            <w:r w:rsidRPr="000259BA">
              <w:rPr>
                <w:lang w:val="en-US"/>
              </w:rPr>
              <w:t>0.13</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938B74F" w14:textId="77777777" w:rsidR="009B10E7" w:rsidRPr="000259BA" w:rsidRDefault="009B10E7" w:rsidP="000C4FF8">
            <w:r w:rsidRPr="000259BA">
              <w:rPr>
                <w:lang w:val="en-US"/>
              </w:rPr>
              <w:t>13.29</w:t>
            </w:r>
          </w:p>
          <w:p w14:paraId="3FDD3607" w14:textId="77777777" w:rsidR="009B10E7" w:rsidRPr="000259BA" w:rsidRDefault="009B10E7" w:rsidP="000C4FF8">
            <w:r w:rsidRPr="000259BA">
              <w:rPr>
                <w:lang w:val="en-US"/>
              </w:rPr>
              <w:t>±</w:t>
            </w:r>
          </w:p>
          <w:p w14:paraId="246E8CB3" w14:textId="77777777" w:rsidR="009B10E7" w:rsidRPr="000259BA" w:rsidRDefault="009B10E7" w:rsidP="000C4FF8">
            <w:r w:rsidRPr="000259BA">
              <w:rPr>
                <w:lang w:val="en-US"/>
              </w:rPr>
              <w:t>0.18</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01886EB" w14:textId="77777777" w:rsidR="009B10E7" w:rsidRPr="000259BA" w:rsidRDefault="009B10E7" w:rsidP="000C4FF8">
            <w:r w:rsidRPr="000259BA">
              <w:rPr>
                <w:lang w:val="en-US"/>
              </w:rPr>
              <w:t>13.25</w:t>
            </w:r>
          </w:p>
          <w:p w14:paraId="07FCC1B0" w14:textId="77777777" w:rsidR="009B10E7" w:rsidRPr="000259BA" w:rsidRDefault="009B10E7" w:rsidP="000C4FF8">
            <w:r w:rsidRPr="000259BA">
              <w:rPr>
                <w:lang w:val="en-US"/>
              </w:rPr>
              <w:t>±</w:t>
            </w:r>
          </w:p>
          <w:p w14:paraId="069F2806" w14:textId="77777777" w:rsidR="009B10E7" w:rsidRPr="000259BA" w:rsidRDefault="009B10E7" w:rsidP="000C4FF8">
            <w:r w:rsidRPr="000259BA">
              <w:rPr>
                <w:lang w:val="en-US"/>
              </w:rPr>
              <w:t>0.33</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2CF32AB" w14:textId="77777777" w:rsidR="009B10E7" w:rsidRPr="000259BA" w:rsidRDefault="009B10E7" w:rsidP="000C4FF8">
            <w:r w:rsidRPr="000259BA">
              <w:rPr>
                <w:lang w:val="en-US"/>
              </w:rPr>
              <w:t>13.16</w:t>
            </w:r>
          </w:p>
          <w:p w14:paraId="01D77E5A" w14:textId="77777777" w:rsidR="009B10E7" w:rsidRPr="000259BA" w:rsidRDefault="009B10E7" w:rsidP="000C4FF8">
            <w:r w:rsidRPr="000259BA">
              <w:rPr>
                <w:lang w:val="en-US"/>
              </w:rPr>
              <w:t>±</w:t>
            </w:r>
          </w:p>
          <w:p w14:paraId="4316E6F6" w14:textId="77777777" w:rsidR="009B10E7" w:rsidRPr="000259BA" w:rsidRDefault="009B10E7" w:rsidP="000C4FF8">
            <w:r w:rsidRPr="000259BA">
              <w:rPr>
                <w:lang w:val="en-US"/>
              </w:rPr>
              <w:t>0.11</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0A741E9" w14:textId="77777777" w:rsidR="009B10E7" w:rsidRPr="000259BA" w:rsidRDefault="009B10E7" w:rsidP="000C4FF8">
            <w:r w:rsidRPr="000259BA">
              <w:rPr>
                <w:lang w:val="en-US"/>
              </w:rPr>
              <w:t>13.12</w:t>
            </w:r>
          </w:p>
          <w:p w14:paraId="0B98709F" w14:textId="77777777" w:rsidR="009B10E7" w:rsidRPr="000259BA" w:rsidRDefault="009B10E7" w:rsidP="000C4FF8">
            <w:r w:rsidRPr="000259BA">
              <w:rPr>
                <w:lang w:val="en-US"/>
              </w:rPr>
              <w:t>±</w:t>
            </w:r>
          </w:p>
          <w:p w14:paraId="72254998" w14:textId="77777777" w:rsidR="009B10E7" w:rsidRPr="000259BA" w:rsidRDefault="009B10E7" w:rsidP="000C4FF8">
            <w:r w:rsidRPr="000259BA">
              <w:rPr>
                <w:lang w:val="en-US"/>
              </w:rPr>
              <w:t>0.18</w:t>
            </w:r>
          </w:p>
        </w:tc>
        <w:tc>
          <w:tcPr>
            <w:tcW w:w="469"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B853126" w14:textId="77777777" w:rsidR="009B10E7" w:rsidRPr="000259BA" w:rsidRDefault="009B10E7" w:rsidP="000C4FF8">
            <w:r w:rsidRPr="000259BA">
              <w:rPr>
                <w:lang w:val="en-US"/>
              </w:rPr>
              <w:t>13.14</w:t>
            </w:r>
          </w:p>
          <w:p w14:paraId="5FBB4C0E" w14:textId="77777777" w:rsidR="009B10E7" w:rsidRPr="000259BA" w:rsidRDefault="009B10E7" w:rsidP="000C4FF8">
            <w:r w:rsidRPr="000259BA">
              <w:rPr>
                <w:lang w:val="en-US"/>
              </w:rPr>
              <w:t>±</w:t>
            </w:r>
          </w:p>
          <w:p w14:paraId="2F619957" w14:textId="77777777" w:rsidR="009B10E7" w:rsidRPr="000259BA" w:rsidRDefault="009B10E7" w:rsidP="000C4FF8">
            <w:r w:rsidRPr="000259BA">
              <w:rPr>
                <w:lang w:val="en-US"/>
              </w:rPr>
              <w:t>0.15</w:t>
            </w:r>
          </w:p>
        </w:tc>
        <w:tc>
          <w:tcPr>
            <w:tcW w:w="560" w:type="pct"/>
            <w:vMerge/>
            <w:tcBorders>
              <w:top w:val="single" w:sz="8" w:space="0" w:color="000000"/>
              <w:left w:val="single" w:sz="8" w:space="0" w:color="000000"/>
              <w:bottom w:val="single" w:sz="8" w:space="0" w:color="000000"/>
              <w:right w:val="single" w:sz="8" w:space="0" w:color="000000"/>
            </w:tcBorders>
            <w:vAlign w:val="center"/>
            <w:hideMark/>
          </w:tcPr>
          <w:p w14:paraId="4E4479CB" w14:textId="77777777" w:rsidR="009B10E7" w:rsidRPr="000259BA" w:rsidRDefault="009B10E7" w:rsidP="000C4FF8"/>
        </w:tc>
      </w:tr>
      <w:tr w:rsidR="009B10E7" w:rsidRPr="000259BA" w14:paraId="5404B5F6" w14:textId="77777777" w:rsidTr="000C4FF8">
        <w:trPr>
          <w:trHeight w:val="1724"/>
        </w:trPr>
        <w:tc>
          <w:tcPr>
            <w:tcW w:w="62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E84BA6A" w14:textId="77777777" w:rsidR="009B10E7" w:rsidRPr="000259BA" w:rsidRDefault="009B10E7" w:rsidP="000C4FF8">
            <w:r w:rsidRPr="000259BA">
              <w:rPr>
                <w:lang w:val="en-US"/>
              </w:rPr>
              <w:t>Tiko</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34F0497A" w14:textId="77777777" w:rsidR="009B10E7" w:rsidRPr="000259BA" w:rsidRDefault="009B10E7" w:rsidP="000C4FF8">
            <w:r w:rsidRPr="000259BA">
              <w:rPr>
                <w:lang w:val="en-US"/>
              </w:rPr>
              <w:t>13.01</w:t>
            </w:r>
          </w:p>
          <w:p w14:paraId="013FA66A" w14:textId="77777777" w:rsidR="009B10E7" w:rsidRPr="000259BA" w:rsidRDefault="009B10E7" w:rsidP="000C4FF8">
            <w:r w:rsidRPr="000259BA">
              <w:rPr>
                <w:lang w:val="en-US"/>
              </w:rPr>
              <w:t>±</w:t>
            </w:r>
          </w:p>
          <w:p w14:paraId="01DFE2DD" w14:textId="77777777" w:rsidR="009B10E7" w:rsidRPr="000259BA" w:rsidRDefault="009B10E7" w:rsidP="000C4FF8">
            <w:r w:rsidRPr="000259BA">
              <w:rPr>
                <w:lang w:val="en-US"/>
              </w:rPr>
              <w:t>0.13</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50EEE2A" w14:textId="77777777" w:rsidR="009B10E7" w:rsidRPr="000259BA" w:rsidRDefault="009B10E7" w:rsidP="000C4FF8">
            <w:r w:rsidRPr="000259BA">
              <w:rPr>
                <w:lang w:val="en-US"/>
              </w:rPr>
              <w:t>12.80</w:t>
            </w:r>
          </w:p>
          <w:p w14:paraId="28D370E0" w14:textId="77777777" w:rsidR="009B10E7" w:rsidRPr="000259BA" w:rsidRDefault="009B10E7" w:rsidP="000C4FF8">
            <w:r w:rsidRPr="000259BA">
              <w:rPr>
                <w:lang w:val="en-US"/>
              </w:rPr>
              <w:t>±</w:t>
            </w:r>
          </w:p>
          <w:p w14:paraId="529E01A2" w14:textId="77777777" w:rsidR="009B10E7" w:rsidRPr="000259BA" w:rsidRDefault="009B10E7" w:rsidP="000C4FF8">
            <w:r w:rsidRPr="000259BA">
              <w:rPr>
                <w:lang w:val="en-US"/>
              </w:rPr>
              <w:t>0.12</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2B196CB" w14:textId="77777777" w:rsidR="009B10E7" w:rsidRPr="000259BA" w:rsidRDefault="009B10E7" w:rsidP="000C4FF8">
            <w:r w:rsidRPr="000259BA">
              <w:rPr>
                <w:lang w:val="en-US"/>
              </w:rPr>
              <w:t>12.93</w:t>
            </w:r>
          </w:p>
          <w:p w14:paraId="41F2B5A6" w14:textId="77777777" w:rsidR="009B10E7" w:rsidRPr="000259BA" w:rsidRDefault="009B10E7" w:rsidP="000C4FF8">
            <w:r w:rsidRPr="000259BA">
              <w:rPr>
                <w:lang w:val="en-US"/>
              </w:rPr>
              <w:t>±</w:t>
            </w:r>
          </w:p>
          <w:p w14:paraId="172F7B39" w14:textId="77777777" w:rsidR="009B10E7" w:rsidRPr="000259BA" w:rsidRDefault="009B10E7" w:rsidP="000C4FF8">
            <w:r w:rsidRPr="000259BA">
              <w:rPr>
                <w:lang w:val="en-US"/>
              </w:rPr>
              <w:t>0.06</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396EBFD" w14:textId="77777777" w:rsidR="009B10E7" w:rsidRPr="000259BA" w:rsidRDefault="009B10E7" w:rsidP="000C4FF8">
            <w:r w:rsidRPr="000259BA">
              <w:rPr>
                <w:lang w:val="en-US"/>
              </w:rPr>
              <w:t>12.92</w:t>
            </w:r>
          </w:p>
          <w:p w14:paraId="1FE7F7D1" w14:textId="77777777" w:rsidR="009B10E7" w:rsidRPr="000259BA" w:rsidRDefault="009B10E7" w:rsidP="000C4FF8">
            <w:r w:rsidRPr="000259BA">
              <w:rPr>
                <w:lang w:val="en-US"/>
              </w:rPr>
              <w:t>±</w:t>
            </w:r>
          </w:p>
          <w:p w14:paraId="211ADB87" w14:textId="77777777" w:rsidR="009B10E7" w:rsidRPr="000259BA" w:rsidRDefault="009B10E7" w:rsidP="000C4FF8">
            <w:r w:rsidRPr="000259BA">
              <w:rPr>
                <w:lang w:val="en-US"/>
              </w:rPr>
              <w:t>0.07</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E649247" w14:textId="77777777" w:rsidR="009B10E7" w:rsidRPr="000259BA" w:rsidRDefault="009B10E7" w:rsidP="000C4FF8">
            <w:r w:rsidRPr="000259BA">
              <w:rPr>
                <w:lang w:val="en-US"/>
              </w:rPr>
              <w:t>12.92</w:t>
            </w:r>
          </w:p>
          <w:p w14:paraId="134C652B" w14:textId="77777777" w:rsidR="009B10E7" w:rsidRPr="000259BA" w:rsidRDefault="009B10E7" w:rsidP="000C4FF8">
            <w:r w:rsidRPr="000259BA">
              <w:rPr>
                <w:lang w:val="en-US"/>
              </w:rPr>
              <w:t>±</w:t>
            </w:r>
          </w:p>
          <w:p w14:paraId="74D1DF03" w14:textId="77777777" w:rsidR="009B10E7" w:rsidRPr="000259BA" w:rsidRDefault="009B10E7" w:rsidP="000C4FF8">
            <w:r w:rsidRPr="000259BA">
              <w:rPr>
                <w:lang w:val="en-US"/>
              </w:rPr>
              <w:t>0.19</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32655F5E" w14:textId="77777777" w:rsidR="009B10E7" w:rsidRPr="000259BA" w:rsidRDefault="009B10E7" w:rsidP="000C4FF8">
            <w:r w:rsidRPr="000259BA">
              <w:rPr>
                <w:lang w:val="en-US"/>
              </w:rPr>
              <w:t>12.64</w:t>
            </w:r>
          </w:p>
          <w:p w14:paraId="76085490" w14:textId="77777777" w:rsidR="009B10E7" w:rsidRPr="000259BA" w:rsidRDefault="009B10E7" w:rsidP="000C4FF8">
            <w:r w:rsidRPr="000259BA">
              <w:rPr>
                <w:lang w:val="en-US"/>
              </w:rPr>
              <w:t>±</w:t>
            </w:r>
          </w:p>
          <w:p w14:paraId="38A11A17" w14:textId="77777777" w:rsidR="009B10E7" w:rsidRPr="000259BA" w:rsidRDefault="009B10E7" w:rsidP="000C4FF8">
            <w:r w:rsidRPr="000259BA">
              <w:rPr>
                <w:lang w:val="en-US"/>
              </w:rPr>
              <w:t>0.17</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772AEE9" w14:textId="77777777" w:rsidR="009B10E7" w:rsidRPr="000259BA" w:rsidRDefault="009B10E7" w:rsidP="000C4FF8">
            <w:r w:rsidRPr="000259BA">
              <w:rPr>
                <w:lang w:val="en-US"/>
              </w:rPr>
              <w:t>12.95</w:t>
            </w:r>
          </w:p>
          <w:p w14:paraId="25ACF038" w14:textId="77777777" w:rsidR="009B10E7" w:rsidRPr="000259BA" w:rsidRDefault="009B10E7" w:rsidP="000C4FF8">
            <w:r w:rsidRPr="000259BA">
              <w:rPr>
                <w:lang w:val="en-US"/>
              </w:rPr>
              <w:t>±</w:t>
            </w:r>
          </w:p>
          <w:p w14:paraId="76886A6F" w14:textId="77777777" w:rsidR="009B10E7" w:rsidRPr="000259BA" w:rsidRDefault="009B10E7" w:rsidP="000C4FF8">
            <w:r w:rsidRPr="000259BA">
              <w:rPr>
                <w:lang w:val="en-US"/>
              </w:rPr>
              <w:t>0.13</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A681936" w14:textId="77777777" w:rsidR="009B10E7" w:rsidRPr="000259BA" w:rsidRDefault="009B10E7" w:rsidP="000C4FF8">
            <w:r w:rsidRPr="000259BA">
              <w:rPr>
                <w:lang w:val="en-US"/>
              </w:rPr>
              <w:t>12.79</w:t>
            </w:r>
          </w:p>
          <w:p w14:paraId="369C143E" w14:textId="77777777" w:rsidR="009B10E7" w:rsidRPr="000259BA" w:rsidRDefault="009B10E7" w:rsidP="000C4FF8">
            <w:r w:rsidRPr="000259BA">
              <w:rPr>
                <w:lang w:val="en-US"/>
              </w:rPr>
              <w:t>±</w:t>
            </w:r>
          </w:p>
          <w:p w14:paraId="1CC17062" w14:textId="77777777" w:rsidR="009B10E7" w:rsidRPr="000259BA" w:rsidRDefault="009B10E7" w:rsidP="000C4FF8">
            <w:r w:rsidRPr="000259BA">
              <w:rPr>
                <w:lang w:val="en-US"/>
              </w:rPr>
              <w:t>0.12</w:t>
            </w:r>
          </w:p>
        </w:tc>
        <w:tc>
          <w:tcPr>
            <w:tcW w:w="469"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4011B9F" w14:textId="77777777" w:rsidR="009B10E7" w:rsidRPr="000259BA" w:rsidRDefault="009B10E7" w:rsidP="000C4FF8">
            <w:r w:rsidRPr="000259BA">
              <w:rPr>
                <w:lang w:val="en-US"/>
              </w:rPr>
              <w:t>12.87</w:t>
            </w:r>
          </w:p>
          <w:p w14:paraId="798D6931" w14:textId="77777777" w:rsidR="009B10E7" w:rsidRPr="000259BA" w:rsidRDefault="009B10E7" w:rsidP="000C4FF8">
            <w:r w:rsidRPr="000259BA">
              <w:rPr>
                <w:lang w:val="en-US"/>
              </w:rPr>
              <w:t>±</w:t>
            </w:r>
          </w:p>
          <w:p w14:paraId="4109731D" w14:textId="77777777" w:rsidR="009B10E7" w:rsidRPr="000259BA" w:rsidRDefault="009B10E7" w:rsidP="000C4FF8">
            <w:r w:rsidRPr="000259BA">
              <w:rPr>
                <w:lang w:val="en-US"/>
              </w:rPr>
              <w:t>0.13</w:t>
            </w:r>
          </w:p>
        </w:tc>
        <w:tc>
          <w:tcPr>
            <w:tcW w:w="560" w:type="pct"/>
            <w:vMerge/>
            <w:tcBorders>
              <w:top w:val="single" w:sz="8" w:space="0" w:color="000000"/>
              <w:left w:val="single" w:sz="8" w:space="0" w:color="000000"/>
              <w:bottom w:val="single" w:sz="8" w:space="0" w:color="000000"/>
              <w:right w:val="single" w:sz="8" w:space="0" w:color="000000"/>
            </w:tcBorders>
            <w:vAlign w:val="center"/>
            <w:hideMark/>
          </w:tcPr>
          <w:p w14:paraId="2291F22F" w14:textId="77777777" w:rsidR="009B10E7" w:rsidRPr="000259BA" w:rsidRDefault="009B10E7" w:rsidP="000C4FF8"/>
        </w:tc>
      </w:tr>
      <w:tr w:rsidR="009B10E7" w:rsidRPr="000259BA" w14:paraId="74F715A9" w14:textId="77777777" w:rsidTr="000C4FF8">
        <w:trPr>
          <w:trHeight w:val="1517"/>
        </w:trPr>
        <w:tc>
          <w:tcPr>
            <w:tcW w:w="62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3C583BF" w14:textId="77777777" w:rsidR="009B10E7" w:rsidRPr="000259BA" w:rsidRDefault="009B10E7" w:rsidP="000C4FF8">
            <w:proofErr w:type="spellStart"/>
            <w:r w:rsidRPr="000259BA">
              <w:rPr>
                <w:lang w:val="en-US"/>
              </w:rPr>
              <w:lastRenderedPageBreak/>
              <w:t>Chamguru</w:t>
            </w:r>
            <w:proofErr w:type="spellEnd"/>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B5C0702" w14:textId="77777777" w:rsidR="009B10E7" w:rsidRPr="000259BA" w:rsidRDefault="009B10E7" w:rsidP="000C4FF8">
            <w:r w:rsidRPr="000259BA">
              <w:rPr>
                <w:lang w:val="en-US"/>
              </w:rPr>
              <w:t>13.23</w:t>
            </w:r>
          </w:p>
          <w:p w14:paraId="7485C2A5" w14:textId="77777777" w:rsidR="009B10E7" w:rsidRPr="000259BA" w:rsidRDefault="009B10E7" w:rsidP="000C4FF8">
            <w:r w:rsidRPr="000259BA">
              <w:rPr>
                <w:lang w:val="en-US"/>
              </w:rPr>
              <w:t>±</w:t>
            </w:r>
          </w:p>
          <w:p w14:paraId="4A893BDC" w14:textId="77777777" w:rsidR="009B10E7" w:rsidRPr="000259BA" w:rsidRDefault="009B10E7" w:rsidP="000C4FF8">
            <w:r w:rsidRPr="000259BA">
              <w:rPr>
                <w:lang w:val="en-US"/>
              </w:rPr>
              <w:t>0.07</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DCA53F2" w14:textId="77777777" w:rsidR="009B10E7" w:rsidRPr="000259BA" w:rsidRDefault="009B10E7" w:rsidP="000C4FF8">
            <w:r w:rsidRPr="000259BA">
              <w:rPr>
                <w:lang w:val="en-US"/>
              </w:rPr>
              <w:t>13.14</w:t>
            </w:r>
          </w:p>
          <w:p w14:paraId="26032968" w14:textId="77777777" w:rsidR="009B10E7" w:rsidRPr="000259BA" w:rsidRDefault="009B10E7" w:rsidP="000C4FF8">
            <w:r w:rsidRPr="000259BA">
              <w:rPr>
                <w:lang w:val="en-US"/>
              </w:rPr>
              <w:t>±</w:t>
            </w:r>
          </w:p>
          <w:p w14:paraId="625840FD" w14:textId="77777777" w:rsidR="009B10E7" w:rsidRPr="000259BA" w:rsidRDefault="009B10E7" w:rsidP="000C4FF8">
            <w:r w:rsidRPr="000259BA">
              <w:rPr>
                <w:lang w:val="en-US"/>
              </w:rPr>
              <w:t>0.07</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6EC20B50" w14:textId="77777777" w:rsidR="009B10E7" w:rsidRPr="000259BA" w:rsidRDefault="009B10E7" w:rsidP="000C4FF8">
            <w:r w:rsidRPr="000259BA">
              <w:rPr>
                <w:lang w:val="en-US"/>
              </w:rPr>
              <w:t>13.02</w:t>
            </w:r>
          </w:p>
          <w:p w14:paraId="2539015D" w14:textId="77777777" w:rsidR="009B10E7" w:rsidRPr="000259BA" w:rsidRDefault="009B10E7" w:rsidP="000C4FF8">
            <w:r w:rsidRPr="000259BA">
              <w:rPr>
                <w:lang w:val="en-US"/>
              </w:rPr>
              <w:t>±</w:t>
            </w:r>
          </w:p>
          <w:p w14:paraId="16F605A9" w14:textId="77777777" w:rsidR="009B10E7" w:rsidRPr="000259BA" w:rsidRDefault="009B10E7" w:rsidP="000C4FF8">
            <w:r w:rsidRPr="000259BA">
              <w:rPr>
                <w:lang w:val="en-US"/>
              </w:rPr>
              <w:t>0.06</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7743D2B2" w14:textId="77777777" w:rsidR="009B10E7" w:rsidRPr="000259BA" w:rsidRDefault="009B10E7" w:rsidP="000C4FF8">
            <w:r w:rsidRPr="000259BA">
              <w:rPr>
                <w:lang w:val="en-US"/>
              </w:rPr>
              <w:t>12.94</w:t>
            </w:r>
          </w:p>
          <w:p w14:paraId="7FF7009A" w14:textId="77777777" w:rsidR="009B10E7" w:rsidRPr="000259BA" w:rsidRDefault="009B10E7" w:rsidP="000C4FF8">
            <w:r w:rsidRPr="000259BA">
              <w:rPr>
                <w:lang w:val="en-US"/>
              </w:rPr>
              <w:t>±</w:t>
            </w:r>
          </w:p>
          <w:p w14:paraId="41DF2395" w14:textId="77777777" w:rsidR="009B10E7" w:rsidRPr="000259BA" w:rsidRDefault="009B10E7" w:rsidP="000C4FF8">
            <w:r w:rsidRPr="000259BA">
              <w:rPr>
                <w:lang w:val="en-US"/>
              </w:rPr>
              <w:t>0.05</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864ECE9" w14:textId="77777777" w:rsidR="009B10E7" w:rsidRPr="000259BA" w:rsidRDefault="009B10E7" w:rsidP="000C4FF8">
            <w:r w:rsidRPr="000259BA">
              <w:rPr>
                <w:lang w:val="en-US"/>
              </w:rPr>
              <w:t>12.72</w:t>
            </w:r>
          </w:p>
          <w:p w14:paraId="42E1820F" w14:textId="77777777" w:rsidR="009B10E7" w:rsidRPr="000259BA" w:rsidRDefault="009B10E7" w:rsidP="000C4FF8">
            <w:r w:rsidRPr="000259BA">
              <w:rPr>
                <w:lang w:val="en-US"/>
              </w:rPr>
              <w:t>±</w:t>
            </w:r>
          </w:p>
          <w:p w14:paraId="60474400" w14:textId="77777777" w:rsidR="009B10E7" w:rsidRPr="000259BA" w:rsidRDefault="009B10E7" w:rsidP="000C4FF8">
            <w:r w:rsidRPr="000259BA">
              <w:rPr>
                <w:lang w:val="en-US"/>
              </w:rPr>
              <w:t>0.08</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908A9F0" w14:textId="77777777" w:rsidR="009B10E7" w:rsidRPr="000259BA" w:rsidRDefault="009B10E7" w:rsidP="000C4FF8">
            <w:r w:rsidRPr="000259BA">
              <w:rPr>
                <w:lang w:val="en-US"/>
              </w:rPr>
              <w:t>13.17</w:t>
            </w:r>
          </w:p>
          <w:p w14:paraId="4C6C3248" w14:textId="77777777" w:rsidR="009B10E7" w:rsidRPr="000259BA" w:rsidRDefault="009B10E7" w:rsidP="000C4FF8">
            <w:r w:rsidRPr="000259BA">
              <w:rPr>
                <w:lang w:val="en-US"/>
              </w:rPr>
              <w:t>±</w:t>
            </w:r>
          </w:p>
          <w:p w14:paraId="6DD1C2AE" w14:textId="77777777" w:rsidR="009B10E7" w:rsidRPr="000259BA" w:rsidRDefault="009B10E7" w:rsidP="000C4FF8">
            <w:r w:rsidRPr="000259BA">
              <w:rPr>
                <w:lang w:val="en-US"/>
              </w:rPr>
              <w:t>0.13</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32674D7" w14:textId="77777777" w:rsidR="009B10E7" w:rsidRPr="000259BA" w:rsidRDefault="009B10E7" w:rsidP="000C4FF8">
            <w:r w:rsidRPr="000259BA">
              <w:rPr>
                <w:lang w:val="en-US"/>
              </w:rPr>
              <w:t>12.99</w:t>
            </w:r>
          </w:p>
          <w:p w14:paraId="155D17AD" w14:textId="77777777" w:rsidR="009B10E7" w:rsidRPr="000259BA" w:rsidRDefault="009B10E7" w:rsidP="000C4FF8">
            <w:r w:rsidRPr="000259BA">
              <w:rPr>
                <w:lang w:val="en-US"/>
              </w:rPr>
              <w:t>±</w:t>
            </w:r>
          </w:p>
          <w:p w14:paraId="2F620AD6" w14:textId="77777777" w:rsidR="009B10E7" w:rsidRPr="000259BA" w:rsidRDefault="009B10E7" w:rsidP="000C4FF8">
            <w:r w:rsidRPr="000259BA">
              <w:rPr>
                <w:lang w:val="en-US"/>
              </w:rPr>
              <w:t>0.07</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F46760D" w14:textId="77777777" w:rsidR="009B10E7" w:rsidRPr="000259BA" w:rsidRDefault="009B10E7" w:rsidP="000C4FF8">
            <w:r w:rsidRPr="000259BA">
              <w:rPr>
                <w:lang w:val="en-US"/>
              </w:rPr>
              <w:t>13.08</w:t>
            </w:r>
          </w:p>
          <w:p w14:paraId="2D2BC769" w14:textId="77777777" w:rsidR="009B10E7" w:rsidRPr="000259BA" w:rsidRDefault="009B10E7" w:rsidP="000C4FF8">
            <w:r w:rsidRPr="000259BA">
              <w:rPr>
                <w:lang w:val="en-US"/>
              </w:rPr>
              <w:t>±</w:t>
            </w:r>
          </w:p>
          <w:p w14:paraId="038DD633" w14:textId="77777777" w:rsidR="009B10E7" w:rsidRPr="000259BA" w:rsidRDefault="009B10E7" w:rsidP="000C4FF8">
            <w:r w:rsidRPr="000259BA">
              <w:rPr>
                <w:lang w:val="en-US"/>
              </w:rPr>
              <w:t>0.08</w:t>
            </w:r>
          </w:p>
        </w:tc>
        <w:tc>
          <w:tcPr>
            <w:tcW w:w="469"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735F07D7" w14:textId="77777777" w:rsidR="009B10E7" w:rsidRPr="000259BA" w:rsidRDefault="009B10E7" w:rsidP="000C4FF8">
            <w:r w:rsidRPr="000259BA">
              <w:rPr>
                <w:lang w:val="en-US"/>
              </w:rPr>
              <w:t>13.04</w:t>
            </w:r>
          </w:p>
          <w:p w14:paraId="1FBCAE7B" w14:textId="77777777" w:rsidR="009B10E7" w:rsidRPr="000259BA" w:rsidRDefault="009B10E7" w:rsidP="000C4FF8">
            <w:r w:rsidRPr="000259BA">
              <w:rPr>
                <w:lang w:val="en-US"/>
              </w:rPr>
              <w:t>±</w:t>
            </w:r>
          </w:p>
          <w:p w14:paraId="247E6367" w14:textId="77777777" w:rsidR="009B10E7" w:rsidRPr="000259BA" w:rsidRDefault="009B10E7" w:rsidP="000C4FF8">
            <w:r w:rsidRPr="000259BA">
              <w:rPr>
                <w:lang w:val="en-US"/>
              </w:rPr>
              <w:t>0.08</w:t>
            </w:r>
          </w:p>
        </w:tc>
        <w:tc>
          <w:tcPr>
            <w:tcW w:w="560" w:type="pct"/>
            <w:vMerge/>
            <w:tcBorders>
              <w:top w:val="single" w:sz="8" w:space="0" w:color="000000"/>
              <w:left w:val="single" w:sz="8" w:space="0" w:color="000000"/>
              <w:bottom w:val="single" w:sz="8" w:space="0" w:color="000000"/>
              <w:right w:val="single" w:sz="8" w:space="0" w:color="000000"/>
            </w:tcBorders>
            <w:vAlign w:val="center"/>
            <w:hideMark/>
          </w:tcPr>
          <w:p w14:paraId="1FB81B2B" w14:textId="77777777" w:rsidR="009B10E7" w:rsidRPr="000259BA" w:rsidRDefault="009B10E7" w:rsidP="000C4FF8"/>
        </w:tc>
      </w:tr>
      <w:tr w:rsidR="009B10E7" w:rsidRPr="000259BA" w14:paraId="5B141491" w14:textId="77777777" w:rsidTr="000C4FF8">
        <w:trPr>
          <w:trHeight w:val="1495"/>
        </w:trPr>
        <w:tc>
          <w:tcPr>
            <w:tcW w:w="62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606FAD1" w14:textId="77777777" w:rsidR="009B10E7" w:rsidRPr="000259BA" w:rsidRDefault="009B10E7" w:rsidP="000C4FF8">
            <w:r w:rsidRPr="000259BA">
              <w:rPr>
                <w:lang w:val="en-US"/>
              </w:rPr>
              <w:t>Overall</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14D0F8AC" w14:textId="77777777" w:rsidR="009B10E7" w:rsidRPr="000259BA" w:rsidRDefault="009B10E7" w:rsidP="000C4FF8">
            <w:r w:rsidRPr="000259BA">
              <w:rPr>
                <w:lang w:val="en-US"/>
              </w:rPr>
              <w:t>13.1</w:t>
            </w:r>
            <w:r w:rsidRPr="000259BA">
              <w:t>1</w:t>
            </w:r>
          </w:p>
          <w:p w14:paraId="2FE0A2AC" w14:textId="77777777" w:rsidR="009B10E7" w:rsidRPr="000259BA" w:rsidRDefault="009B10E7" w:rsidP="000C4FF8">
            <w:r w:rsidRPr="000259BA">
              <w:rPr>
                <w:lang w:val="en-US"/>
              </w:rPr>
              <w:t>±</w:t>
            </w:r>
          </w:p>
          <w:p w14:paraId="57CD5F33" w14:textId="77777777" w:rsidR="009B10E7" w:rsidRPr="000259BA" w:rsidRDefault="009B10E7" w:rsidP="000C4FF8">
            <w:r w:rsidRPr="000259BA">
              <w:rPr>
                <w:lang w:val="en-US"/>
              </w:rPr>
              <w:t>0.09</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7CCA02A3" w14:textId="77777777" w:rsidR="009B10E7" w:rsidRPr="000259BA" w:rsidRDefault="009B10E7" w:rsidP="000C4FF8">
            <w:r w:rsidRPr="000259BA">
              <w:rPr>
                <w:lang w:val="en-US"/>
              </w:rPr>
              <w:t>13.04</w:t>
            </w:r>
          </w:p>
          <w:p w14:paraId="6CD4229F" w14:textId="77777777" w:rsidR="009B10E7" w:rsidRPr="000259BA" w:rsidRDefault="009B10E7" w:rsidP="000C4FF8">
            <w:r w:rsidRPr="000259BA">
              <w:rPr>
                <w:lang w:val="en-US"/>
              </w:rPr>
              <w:t>±</w:t>
            </w:r>
          </w:p>
          <w:p w14:paraId="21410DE6" w14:textId="77777777" w:rsidR="009B10E7" w:rsidRPr="000259BA" w:rsidRDefault="009B10E7" w:rsidP="000C4FF8">
            <w:r w:rsidRPr="000259BA">
              <w:rPr>
                <w:lang w:val="en-US"/>
              </w:rPr>
              <w:t>0.09</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7BEE5D4" w14:textId="77777777" w:rsidR="009B10E7" w:rsidRPr="000259BA" w:rsidRDefault="009B10E7" w:rsidP="000C4FF8">
            <w:r w:rsidRPr="000259BA">
              <w:rPr>
                <w:lang w:val="en-US"/>
              </w:rPr>
              <w:t>13.06</w:t>
            </w:r>
          </w:p>
          <w:p w14:paraId="5183D579" w14:textId="77777777" w:rsidR="009B10E7" w:rsidRPr="000259BA" w:rsidRDefault="009B10E7" w:rsidP="000C4FF8">
            <w:r w:rsidRPr="000259BA">
              <w:rPr>
                <w:lang w:val="en-US"/>
              </w:rPr>
              <w:t>±</w:t>
            </w:r>
          </w:p>
          <w:p w14:paraId="49A16C88" w14:textId="77777777" w:rsidR="009B10E7" w:rsidRPr="000259BA" w:rsidRDefault="009B10E7" w:rsidP="000C4FF8">
            <w:r w:rsidRPr="000259BA">
              <w:rPr>
                <w:lang w:val="en-US"/>
              </w:rPr>
              <w:t>0.06</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0CD749F" w14:textId="77777777" w:rsidR="009B10E7" w:rsidRPr="000259BA" w:rsidRDefault="009B10E7" w:rsidP="000C4FF8">
            <w:r w:rsidRPr="000259BA">
              <w:rPr>
                <w:lang w:val="en-US"/>
              </w:rPr>
              <w:t>12.99</w:t>
            </w:r>
          </w:p>
          <w:p w14:paraId="74FFE215" w14:textId="77777777" w:rsidR="009B10E7" w:rsidRPr="000259BA" w:rsidRDefault="009B10E7" w:rsidP="000C4FF8">
            <w:r w:rsidRPr="000259BA">
              <w:rPr>
                <w:lang w:val="en-US"/>
              </w:rPr>
              <w:t>±</w:t>
            </w:r>
          </w:p>
          <w:p w14:paraId="1791362B" w14:textId="77777777" w:rsidR="009B10E7" w:rsidRPr="000259BA" w:rsidRDefault="009B10E7" w:rsidP="000C4FF8">
            <w:r w:rsidRPr="000259BA">
              <w:rPr>
                <w:lang w:val="en-US"/>
              </w:rPr>
              <w:t>0.07</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38D7D0E2" w14:textId="77777777" w:rsidR="009B10E7" w:rsidRPr="000259BA" w:rsidRDefault="009B10E7" w:rsidP="000C4FF8">
            <w:r w:rsidRPr="000259BA">
              <w:rPr>
                <w:lang w:val="en-US"/>
              </w:rPr>
              <w:t>12.99</w:t>
            </w:r>
          </w:p>
          <w:p w14:paraId="4A754FF5" w14:textId="77777777" w:rsidR="009B10E7" w:rsidRPr="000259BA" w:rsidRDefault="009B10E7" w:rsidP="000C4FF8">
            <w:r w:rsidRPr="000259BA">
              <w:rPr>
                <w:lang w:val="en-US"/>
              </w:rPr>
              <w:t>±</w:t>
            </w:r>
          </w:p>
          <w:p w14:paraId="11894C63" w14:textId="77777777" w:rsidR="009B10E7" w:rsidRPr="000259BA" w:rsidRDefault="009B10E7" w:rsidP="000C4FF8">
            <w:r w:rsidRPr="000259BA">
              <w:rPr>
                <w:lang w:val="en-US"/>
              </w:rPr>
              <w:t>0.14</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5B443865" w14:textId="77777777" w:rsidR="009B10E7" w:rsidRPr="000259BA" w:rsidRDefault="009B10E7" w:rsidP="000C4FF8">
            <w:r w:rsidRPr="000259BA">
              <w:rPr>
                <w:lang w:val="en-US"/>
              </w:rPr>
              <w:t>12.91</w:t>
            </w:r>
          </w:p>
          <w:p w14:paraId="63347100" w14:textId="77777777" w:rsidR="009B10E7" w:rsidRPr="000259BA" w:rsidRDefault="009B10E7" w:rsidP="000C4FF8">
            <w:r w:rsidRPr="000259BA">
              <w:rPr>
                <w:lang w:val="en-US"/>
              </w:rPr>
              <w:t>±</w:t>
            </w:r>
          </w:p>
          <w:p w14:paraId="6DE005EF" w14:textId="77777777" w:rsidR="009B10E7" w:rsidRPr="000259BA" w:rsidRDefault="009B10E7" w:rsidP="000C4FF8">
            <w:r w:rsidRPr="000259BA">
              <w:rPr>
                <w:lang w:val="en-US"/>
              </w:rPr>
              <w:t>0.29</w:t>
            </w:r>
          </w:p>
        </w:tc>
        <w:tc>
          <w:tcPr>
            <w:tcW w:w="374"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650821B" w14:textId="77777777" w:rsidR="009B10E7" w:rsidRPr="000259BA" w:rsidRDefault="009B10E7" w:rsidP="000C4FF8">
            <w:r w:rsidRPr="000259BA">
              <w:rPr>
                <w:lang w:val="en-US"/>
              </w:rPr>
              <w:t>13.05</w:t>
            </w:r>
          </w:p>
          <w:p w14:paraId="199C2F63" w14:textId="77777777" w:rsidR="009B10E7" w:rsidRPr="000259BA" w:rsidRDefault="009B10E7" w:rsidP="000C4FF8">
            <w:r w:rsidRPr="000259BA">
              <w:rPr>
                <w:lang w:val="en-US"/>
              </w:rPr>
              <w:t>±</w:t>
            </w:r>
          </w:p>
          <w:p w14:paraId="17D299D2" w14:textId="77777777" w:rsidR="009B10E7" w:rsidRPr="000259BA" w:rsidRDefault="009B10E7" w:rsidP="000C4FF8">
            <w:r w:rsidRPr="000259BA">
              <w:rPr>
                <w:lang w:val="en-US"/>
              </w:rPr>
              <w:t>0.10</w:t>
            </w:r>
          </w:p>
        </w:tc>
        <w:tc>
          <w:tcPr>
            <w:tcW w:w="462"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0563D141" w14:textId="77777777" w:rsidR="009B10E7" w:rsidRPr="000259BA" w:rsidRDefault="009B10E7" w:rsidP="000C4FF8">
            <w:r w:rsidRPr="000259BA">
              <w:rPr>
                <w:lang w:val="en-US"/>
              </w:rPr>
              <w:t>12.98</w:t>
            </w:r>
          </w:p>
          <w:p w14:paraId="615F546C" w14:textId="77777777" w:rsidR="009B10E7" w:rsidRPr="000259BA" w:rsidRDefault="009B10E7" w:rsidP="000C4FF8">
            <w:r w:rsidRPr="000259BA">
              <w:rPr>
                <w:lang w:val="en-US"/>
              </w:rPr>
              <w:t>±</w:t>
            </w:r>
          </w:p>
          <w:p w14:paraId="21369AB6" w14:textId="77777777" w:rsidR="009B10E7" w:rsidRPr="000259BA" w:rsidRDefault="009B10E7" w:rsidP="000C4FF8">
            <w:r w:rsidRPr="000259BA">
              <w:rPr>
                <w:lang w:val="en-US"/>
              </w:rPr>
              <w:t>0.15</w:t>
            </w:r>
          </w:p>
        </w:tc>
        <w:tc>
          <w:tcPr>
            <w:tcW w:w="469" w:type="pct"/>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46DA0C09" w14:textId="77777777" w:rsidR="009B10E7" w:rsidRPr="000259BA" w:rsidRDefault="009B10E7" w:rsidP="000C4FF8">
            <w:r w:rsidRPr="000259BA">
              <w:rPr>
                <w:lang w:val="en-US"/>
              </w:rPr>
              <w:t>13.02</w:t>
            </w:r>
          </w:p>
          <w:p w14:paraId="360C9FE5" w14:textId="77777777" w:rsidR="009B10E7" w:rsidRPr="000259BA" w:rsidRDefault="009B10E7" w:rsidP="000C4FF8">
            <w:r w:rsidRPr="000259BA">
              <w:rPr>
                <w:lang w:val="en-US"/>
              </w:rPr>
              <w:t>±</w:t>
            </w:r>
          </w:p>
          <w:p w14:paraId="1D5ED9E1" w14:textId="77777777" w:rsidR="009B10E7" w:rsidRPr="000259BA" w:rsidRDefault="009B10E7" w:rsidP="000C4FF8">
            <w:r w:rsidRPr="000259BA">
              <w:rPr>
                <w:lang w:val="en-US"/>
              </w:rPr>
              <w:t>0.12</w:t>
            </w:r>
          </w:p>
        </w:tc>
        <w:tc>
          <w:tcPr>
            <w:tcW w:w="560" w:type="pct"/>
            <w:vMerge/>
            <w:tcBorders>
              <w:top w:val="single" w:sz="8" w:space="0" w:color="000000"/>
              <w:left w:val="single" w:sz="8" w:space="0" w:color="000000"/>
              <w:bottom w:val="single" w:sz="8" w:space="0" w:color="000000"/>
              <w:right w:val="single" w:sz="8" w:space="0" w:color="000000"/>
            </w:tcBorders>
            <w:vAlign w:val="center"/>
            <w:hideMark/>
          </w:tcPr>
          <w:p w14:paraId="5AD93D5E" w14:textId="77777777" w:rsidR="009B10E7" w:rsidRPr="000259BA" w:rsidRDefault="009B10E7" w:rsidP="000C4FF8"/>
        </w:tc>
      </w:tr>
      <w:tr w:rsidR="009B10E7" w:rsidRPr="000259BA" w14:paraId="5A978CF8" w14:textId="77777777" w:rsidTr="000C4FF8">
        <w:trPr>
          <w:trHeight w:val="497"/>
        </w:trPr>
        <w:tc>
          <w:tcPr>
            <w:tcW w:w="5000" w:type="pct"/>
            <w:gridSpan w:val="11"/>
            <w:tcBorders>
              <w:top w:val="single" w:sz="8" w:space="0" w:color="000000"/>
              <w:left w:val="single" w:sz="8" w:space="0" w:color="000000"/>
              <w:bottom w:val="single" w:sz="8" w:space="0" w:color="000000"/>
              <w:right w:val="single" w:sz="8" w:space="0" w:color="000000"/>
            </w:tcBorders>
            <w:shd w:val="clear" w:color="auto" w:fill="FFFFFF"/>
            <w:tcMar>
              <w:top w:w="15" w:type="dxa"/>
              <w:left w:w="84" w:type="dxa"/>
              <w:bottom w:w="0" w:type="dxa"/>
              <w:right w:w="84" w:type="dxa"/>
            </w:tcMar>
            <w:vAlign w:val="center"/>
            <w:hideMark/>
          </w:tcPr>
          <w:p w14:paraId="2C65DB37" w14:textId="77777777" w:rsidR="009B10E7" w:rsidRPr="000259BA" w:rsidRDefault="009B10E7" w:rsidP="000C4FF8">
            <w:r w:rsidRPr="000259BA">
              <w:t>P value =0.579</w:t>
            </w:r>
            <w:r w:rsidRPr="000259BA">
              <w:rPr>
                <w:vertAlign w:val="superscript"/>
              </w:rPr>
              <w:t>NS</w:t>
            </w:r>
            <w:r w:rsidRPr="000259BA">
              <w:t xml:space="preserve"> (Birth type); 0.299</w:t>
            </w:r>
            <w:r w:rsidRPr="000259BA">
              <w:rPr>
                <w:vertAlign w:val="superscript"/>
              </w:rPr>
              <w:t>NS</w:t>
            </w:r>
            <w:r w:rsidRPr="000259BA">
              <w:t xml:space="preserve"> (Sex)</w:t>
            </w:r>
          </w:p>
        </w:tc>
      </w:tr>
    </w:tbl>
    <w:p w14:paraId="0307E495" w14:textId="77777777" w:rsidR="009B10E7" w:rsidRPr="000259BA" w:rsidRDefault="009B10E7" w:rsidP="009B10E7"/>
    <w:p w14:paraId="7D758659" w14:textId="684F52B4" w:rsidR="009B10E7" w:rsidRPr="000259BA" w:rsidRDefault="009B10E7" w:rsidP="009B10E7">
      <w:r w:rsidRPr="000259BA">
        <w:rPr>
          <w:lang w:val="en-US"/>
        </w:rPr>
        <w:t xml:space="preserve">Table no. </w:t>
      </w:r>
      <w:r w:rsidR="00C2487D">
        <w:rPr>
          <w:lang w:val="en-US"/>
        </w:rPr>
        <w:t>8</w:t>
      </w:r>
      <w:r w:rsidRPr="000259BA">
        <w:rPr>
          <w:lang w:val="en-US"/>
        </w:rPr>
        <w:t xml:space="preserve">.  Heritability for body weight at different ages </w:t>
      </w:r>
    </w:p>
    <w:tbl>
      <w:tblPr>
        <w:tblpPr w:leftFromText="180" w:rightFromText="180" w:vertAnchor="text" w:horzAnchor="margin" w:tblpY="-49"/>
        <w:tblW w:w="5000" w:type="pct"/>
        <w:tblCellMar>
          <w:left w:w="0" w:type="dxa"/>
          <w:right w:w="0" w:type="dxa"/>
        </w:tblCellMar>
        <w:tblLook w:val="0420" w:firstRow="1" w:lastRow="0" w:firstColumn="0" w:lastColumn="0" w:noHBand="0" w:noVBand="1"/>
      </w:tblPr>
      <w:tblGrid>
        <w:gridCol w:w="4657"/>
        <w:gridCol w:w="4657"/>
      </w:tblGrid>
      <w:tr w:rsidR="009B10E7" w:rsidRPr="000259BA" w14:paraId="02792456" w14:textId="77777777" w:rsidTr="000C4FF8">
        <w:trPr>
          <w:trHeight w:val="328"/>
        </w:trPr>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0B00968" w14:textId="77777777" w:rsidR="009B10E7" w:rsidRPr="000259BA" w:rsidRDefault="009B10E7" w:rsidP="000C4FF8">
            <w:pPr>
              <w:spacing w:after="0"/>
            </w:pPr>
            <w:r w:rsidRPr="000259BA">
              <w:rPr>
                <w:b/>
                <w:bCs/>
                <w:lang w:val="en-US"/>
              </w:rPr>
              <w:t>Traits</w:t>
            </w:r>
          </w:p>
        </w:tc>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C65A50A" w14:textId="77777777" w:rsidR="009B10E7" w:rsidRPr="000259BA" w:rsidRDefault="009B10E7" w:rsidP="000C4FF8">
            <w:pPr>
              <w:spacing w:after="0"/>
            </w:pPr>
            <w:r w:rsidRPr="000259BA">
              <w:rPr>
                <w:b/>
                <w:bCs/>
                <w:lang w:val="en-US"/>
              </w:rPr>
              <w:t>Paternal half sib</w:t>
            </w:r>
          </w:p>
        </w:tc>
      </w:tr>
      <w:tr w:rsidR="009B10E7" w:rsidRPr="000259BA" w14:paraId="23B9D7D6" w14:textId="77777777" w:rsidTr="000C4FF8">
        <w:trPr>
          <w:trHeight w:val="436"/>
        </w:trPr>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C73B774" w14:textId="77777777" w:rsidR="009B10E7" w:rsidRPr="000259BA" w:rsidRDefault="009B10E7" w:rsidP="000C4FF8">
            <w:pPr>
              <w:spacing w:after="0"/>
            </w:pPr>
            <w:r w:rsidRPr="000259BA">
              <w:rPr>
                <w:lang w:val="en-US"/>
              </w:rPr>
              <w:t>Birth weight</w:t>
            </w:r>
          </w:p>
        </w:tc>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E51D087" w14:textId="77777777" w:rsidR="009B10E7" w:rsidRPr="000259BA" w:rsidRDefault="009B10E7" w:rsidP="000C4FF8">
            <w:pPr>
              <w:spacing w:after="0"/>
            </w:pPr>
            <w:r w:rsidRPr="000259BA">
              <w:rPr>
                <w:lang w:val="en-US"/>
              </w:rPr>
              <w:t>0.48±0.01</w:t>
            </w:r>
          </w:p>
        </w:tc>
      </w:tr>
      <w:tr w:rsidR="009B10E7" w:rsidRPr="000259BA" w14:paraId="40DF77C9" w14:textId="77777777" w:rsidTr="000C4FF8">
        <w:trPr>
          <w:trHeight w:val="232"/>
        </w:trPr>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B99EBE9" w14:textId="77777777" w:rsidR="009B10E7" w:rsidRPr="000259BA" w:rsidRDefault="009B10E7" w:rsidP="000C4FF8">
            <w:pPr>
              <w:spacing w:after="0"/>
            </w:pPr>
            <w:r w:rsidRPr="000259BA">
              <w:rPr>
                <w:lang w:val="en-US"/>
              </w:rPr>
              <w:t xml:space="preserve">3 Month </w:t>
            </w:r>
          </w:p>
        </w:tc>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AFC01D7" w14:textId="77777777" w:rsidR="009B10E7" w:rsidRPr="000259BA" w:rsidRDefault="009B10E7" w:rsidP="000C4FF8">
            <w:pPr>
              <w:spacing w:after="0"/>
            </w:pPr>
            <w:r w:rsidRPr="000259BA">
              <w:rPr>
                <w:lang w:val="en-US"/>
              </w:rPr>
              <w:t>0.42±0.05</w:t>
            </w:r>
          </w:p>
        </w:tc>
      </w:tr>
      <w:tr w:rsidR="009B10E7" w:rsidRPr="000259BA" w14:paraId="77DA6E40" w14:textId="77777777" w:rsidTr="000C4FF8">
        <w:trPr>
          <w:trHeight w:val="556"/>
        </w:trPr>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8033C53" w14:textId="77777777" w:rsidR="009B10E7" w:rsidRPr="000259BA" w:rsidRDefault="009B10E7" w:rsidP="000C4FF8">
            <w:pPr>
              <w:spacing w:after="0"/>
            </w:pPr>
            <w:r w:rsidRPr="000259BA">
              <w:rPr>
                <w:lang w:val="en-US"/>
              </w:rPr>
              <w:t>6 Month</w:t>
            </w:r>
          </w:p>
        </w:tc>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F2E21FC" w14:textId="77777777" w:rsidR="009B10E7" w:rsidRPr="000259BA" w:rsidRDefault="009B10E7" w:rsidP="000C4FF8">
            <w:pPr>
              <w:spacing w:after="0"/>
            </w:pPr>
            <w:r w:rsidRPr="000259BA">
              <w:rPr>
                <w:lang w:val="en-US"/>
              </w:rPr>
              <w:t>0.46±0.08</w:t>
            </w:r>
          </w:p>
        </w:tc>
      </w:tr>
      <w:tr w:rsidR="009B10E7" w:rsidRPr="000259BA" w14:paraId="4316EFFA" w14:textId="77777777" w:rsidTr="000C4FF8">
        <w:trPr>
          <w:trHeight w:val="293"/>
        </w:trPr>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1C485D0" w14:textId="77777777" w:rsidR="009B10E7" w:rsidRPr="000259BA" w:rsidRDefault="009B10E7" w:rsidP="000C4FF8">
            <w:pPr>
              <w:spacing w:after="0"/>
            </w:pPr>
            <w:r w:rsidRPr="000259BA">
              <w:rPr>
                <w:lang w:val="en-US"/>
              </w:rPr>
              <w:t>9 Month</w:t>
            </w:r>
          </w:p>
        </w:tc>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B4E3A14" w14:textId="77777777" w:rsidR="009B10E7" w:rsidRPr="000259BA" w:rsidRDefault="009B10E7" w:rsidP="000C4FF8">
            <w:pPr>
              <w:spacing w:after="0"/>
            </w:pPr>
            <w:r w:rsidRPr="000259BA">
              <w:rPr>
                <w:lang w:val="en-US"/>
              </w:rPr>
              <w:t>0.44±0.08</w:t>
            </w:r>
          </w:p>
        </w:tc>
      </w:tr>
      <w:tr w:rsidR="009B10E7" w:rsidRPr="000259BA" w14:paraId="6EEE484E" w14:textId="77777777" w:rsidTr="000C4FF8">
        <w:trPr>
          <w:trHeight w:val="18"/>
        </w:trPr>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2011413" w14:textId="77777777" w:rsidR="009B10E7" w:rsidRPr="000259BA" w:rsidRDefault="009B10E7" w:rsidP="000C4FF8">
            <w:pPr>
              <w:spacing w:after="0"/>
            </w:pPr>
            <w:r w:rsidRPr="000259BA">
              <w:rPr>
                <w:lang w:val="en-US"/>
              </w:rPr>
              <w:t>12 month</w:t>
            </w:r>
          </w:p>
        </w:tc>
        <w:tc>
          <w:tcPr>
            <w:tcW w:w="25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E6BF6F7" w14:textId="77777777" w:rsidR="009B10E7" w:rsidRPr="000259BA" w:rsidRDefault="009B10E7" w:rsidP="000C4FF8">
            <w:pPr>
              <w:spacing w:after="0"/>
            </w:pPr>
            <w:r w:rsidRPr="000259BA">
              <w:rPr>
                <w:lang w:val="en-US"/>
              </w:rPr>
              <w:t>0.49±0.01</w:t>
            </w:r>
          </w:p>
        </w:tc>
      </w:tr>
    </w:tbl>
    <w:p w14:paraId="4658CBBA" w14:textId="77777777" w:rsidR="009B10E7" w:rsidRDefault="009B10E7" w:rsidP="009B10E7">
      <w:pPr>
        <w:ind w:firstLine="720"/>
      </w:pPr>
    </w:p>
    <w:p w14:paraId="578C6DEB" w14:textId="77777777" w:rsidR="00641B8A" w:rsidRPr="00644009" w:rsidRDefault="00641B8A" w:rsidP="00641B8A">
      <w:r w:rsidRPr="00644009">
        <w:t>Graph No.-1. Comparative bodyweight at different ages for the four centres</w:t>
      </w:r>
    </w:p>
    <w:p w14:paraId="4161B7EC" w14:textId="77777777" w:rsidR="00641B8A" w:rsidRDefault="00641B8A" w:rsidP="00641B8A">
      <w:r>
        <w:rPr>
          <w:noProof/>
          <w:lang w:eastAsia="en-IN"/>
        </w:rPr>
        <w:lastRenderedPageBreak/>
        <w:drawing>
          <wp:inline distT="0" distB="0" distL="0" distR="0" wp14:anchorId="4182DAF8" wp14:editId="5417357B">
            <wp:extent cx="4397332" cy="3175000"/>
            <wp:effectExtent l="0" t="0" r="0" b="0"/>
            <wp:docPr id="6062364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0123" cy="3177015"/>
                    </a:xfrm>
                    <a:prstGeom prst="rect">
                      <a:avLst/>
                    </a:prstGeom>
                    <a:noFill/>
                  </pic:spPr>
                </pic:pic>
              </a:graphicData>
            </a:graphic>
          </wp:inline>
        </w:drawing>
      </w:r>
    </w:p>
    <w:p w14:paraId="5CD9B39F" w14:textId="77777777" w:rsidR="00641B8A" w:rsidRPr="00644009" w:rsidRDefault="00641B8A" w:rsidP="00641B8A">
      <w:r w:rsidRPr="00644009">
        <w:t>Graph No. 2. Lactation trait for Black Bengal goats in last five years</w:t>
      </w:r>
    </w:p>
    <w:p w14:paraId="26CCC144" w14:textId="77777777" w:rsidR="00641B8A" w:rsidRDefault="00641B8A" w:rsidP="00641B8A">
      <w:r>
        <w:rPr>
          <w:noProof/>
          <w:lang w:eastAsia="en-IN"/>
        </w:rPr>
        <w:drawing>
          <wp:inline distT="0" distB="0" distL="0" distR="0" wp14:anchorId="196BA446" wp14:editId="5189DD2E">
            <wp:extent cx="5730875" cy="3621405"/>
            <wp:effectExtent l="0" t="0" r="0" b="0"/>
            <wp:docPr id="18346671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3621405"/>
                    </a:xfrm>
                    <a:prstGeom prst="rect">
                      <a:avLst/>
                    </a:prstGeom>
                    <a:noFill/>
                  </pic:spPr>
                </pic:pic>
              </a:graphicData>
            </a:graphic>
          </wp:inline>
        </w:drawing>
      </w:r>
    </w:p>
    <w:p w14:paraId="181F13C4" w14:textId="77777777" w:rsidR="00641B8A" w:rsidRPr="009B10E7" w:rsidRDefault="00641B8A" w:rsidP="009B10E7">
      <w:pPr>
        <w:ind w:firstLine="720"/>
      </w:pPr>
    </w:p>
    <w:sectPr w:rsidR="00641B8A" w:rsidRPr="009B10E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0BC1A" w14:textId="77777777" w:rsidR="00A93BD9" w:rsidRDefault="00A93BD9" w:rsidP="00D202DA">
      <w:pPr>
        <w:spacing w:after="0" w:line="240" w:lineRule="auto"/>
      </w:pPr>
      <w:r>
        <w:separator/>
      </w:r>
    </w:p>
  </w:endnote>
  <w:endnote w:type="continuationSeparator" w:id="0">
    <w:p w14:paraId="7ED81FC5" w14:textId="77777777" w:rsidR="00A93BD9" w:rsidRDefault="00A93BD9" w:rsidP="00D20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F489E" w14:textId="77777777" w:rsidR="00D202DA" w:rsidRDefault="00D20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6DDF8" w14:textId="77777777" w:rsidR="00D202DA" w:rsidRDefault="00D20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14C70" w14:textId="77777777" w:rsidR="00D202DA" w:rsidRDefault="00D20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20373" w14:textId="77777777" w:rsidR="00A93BD9" w:rsidRDefault="00A93BD9" w:rsidP="00D202DA">
      <w:pPr>
        <w:spacing w:after="0" w:line="240" w:lineRule="auto"/>
      </w:pPr>
      <w:r>
        <w:separator/>
      </w:r>
    </w:p>
  </w:footnote>
  <w:footnote w:type="continuationSeparator" w:id="0">
    <w:p w14:paraId="16FF9A2B" w14:textId="77777777" w:rsidR="00A93BD9" w:rsidRDefault="00A93BD9" w:rsidP="00D20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E4D00" w14:textId="13B82065" w:rsidR="00D202DA" w:rsidRDefault="00456CA0">
    <w:pPr>
      <w:pStyle w:val="Header"/>
    </w:pPr>
    <w:r>
      <w:rPr>
        <w:noProof/>
      </w:rPr>
      <w:pict w14:anchorId="3D4ED1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824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68255" w14:textId="356DCDCA" w:rsidR="00D202DA" w:rsidRDefault="00456CA0">
    <w:pPr>
      <w:pStyle w:val="Header"/>
    </w:pPr>
    <w:r>
      <w:rPr>
        <w:noProof/>
      </w:rPr>
      <w:pict w14:anchorId="5F6EB6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824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2BD27" w14:textId="254D428E" w:rsidR="00D202DA" w:rsidRDefault="00456CA0">
    <w:pPr>
      <w:pStyle w:val="Header"/>
    </w:pPr>
    <w:r>
      <w:rPr>
        <w:noProof/>
      </w:rPr>
      <w:pict w14:anchorId="24B74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824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B9"/>
    <w:multiLevelType w:val="hybridMultilevel"/>
    <w:tmpl w:val="9AA64DB8"/>
    <w:lvl w:ilvl="0" w:tplc="7D9E9E76">
      <w:start w:val="1"/>
      <w:numFmt w:val="decimal"/>
      <w:lvlText w:val="%1."/>
      <w:lvlJc w:val="left"/>
      <w:pPr>
        <w:ind w:left="383" w:hanging="360"/>
      </w:pPr>
      <w:rPr>
        <w:rFonts w:hint="default"/>
      </w:rPr>
    </w:lvl>
    <w:lvl w:ilvl="1" w:tplc="40090019" w:tentative="1">
      <w:start w:val="1"/>
      <w:numFmt w:val="lowerLetter"/>
      <w:lvlText w:val="%2."/>
      <w:lvlJc w:val="left"/>
      <w:pPr>
        <w:ind w:left="1103" w:hanging="360"/>
      </w:pPr>
    </w:lvl>
    <w:lvl w:ilvl="2" w:tplc="4009001B" w:tentative="1">
      <w:start w:val="1"/>
      <w:numFmt w:val="lowerRoman"/>
      <w:lvlText w:val="%3."/>
      <w:lvlJc w:val="right"/>
      <w:pPr>
        <w:ind w:left="1823" w:hanging="180"/>
      </w:pPr>
    </w:lvl>
    <w:lvl w:ilvl="3" w:tplc="4009000F" w:tentative="1">
      <w:start w:val="1"/>
      <w:numFmt w:val="decimal"/>
      <w:lvlText w:val="%4."/>
      <w:lvlJc w:val="left"/>
      <w:pPr>
        <w:ind w:left="2543" w:hanging="360"/>
      </w:pPr>
    </w:lvl>
    <w:lvl w:ilvl="4" w:tplc="40090019" w:tentative="1">
      <w:start w:val="1"/>
      <w:numFmt w:val="lowerLetter"/>
      <w:lvlText w:val="%5."/>
      <w:lvlJc w:val="left"/>
      <w:pPr>
        <w:ind w:left="3263" w:hanging="360"/>
      </w:pPr>
    </w:lvl>
    <w:lvl w:ilvl="5" w:tplc="4009001B" w:tentative="1">
      <w:start w:val="1"/>
      <w:numFmt w:val="lowerRoman"/>
      <w:lvlText w:val="%6."/>
      <w:lvlJc w:val="right"/>
      <w:pPr>
        <w:ind w:left="3983" w:hanging="180"/>
      </w:pPr>
    </w:lvl>
    <w:lvl w:ilvl="6" w:tplc="4009000F" w:tentative="1">
      <w:start w:val="1"/>
      <w:numFmt w:val="decimal"/>
      <w:lvlText w:val="%7."/>
      <w:lvlJc w:val="left"/>
      <w:pPr>
        <w:ind w:left="4703" w:hanging="360"/>
      </w:pPr>
    </w:lvl>
    <w:lvl w:ilvl="7" w:tplc="40090019" w:tentative="1">
      <w:start w:val="1"/>
      <w:numFmt w:val="lowerLetter"/>
      <w:lvlText w:val="%8."/>
      <w:lvlJc w:val="left"/>
      <w:pPr>
        <w:ind w:left="5423" w:hanging="360"/>
      </w:pPr>
    </w:lvl>
    <w:lvl w:ilvl="8" w:tplc="4009001B" w:tentative="1">
      <w:start w:val="1"/>
      <w:numFmt w:val="lowerRoman"/>
      <w:lvlText w:val="%9."/>
      <w:lvlJc w:val="right"/>
      <w:pPr>
        <w:ind w:left="6143" w:hanging="180"/>
      </w:pPr>
    </w:lvl>
  </w:abstractNum>
  <w:abstractNum w:abstractNumId="1" w15:restartNumberingAfterBreak="0">
    <w:nsid w:val="1497258D"/>
    <w:multiLevelType w:val="multilevel"/>
    <w:tmpl w:val="79263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C5829"/>
    <w:multiLevelType w:val="hybridMultilevel"/>
    <w:tmpl w:val="AF48E4D8"/>
    <w:lvl w:ilvl="0" w:tplc="4009000F">
      <w:start w:val="1"/>
      <w:numFmt w:val="decimal"/>
      <w:lvlText w:val="%1."/>
      <w:lvlJc w:val="left"/>
      <w:pPr>
        <w:ind w:left="743" w:hanging="360"/>
      </w:pPr>
    </w:lvl>
    <w:lvl w:ilvl="1" w:tplc="40090019" w:tentative="1">
      <w:start w:val="1"/>
      <w:numFmt w:val="lowerLetter"/>
      <w:lvlText w:val="%2."/>
      <w:lvlJc w:val="left"/>
      <w:pPr>
        <w:ind w:left="1463" w:hanging="360"/>
      </w:pPr>
    </w:lvl>
    <w:lvl w:ilvl="2" w:tplc="4009001B" w:tentative="1">
      <w:start w:val="1"/>
      <w:numFmt w:val="lowerRoman"/>
      <w:lvlText w:val="%3."/>
      <w:lvlJc w:val="right"/>
      <w:pPr>
        <w:ind w:left="2183" w:hanging="180"/>
      </w:pPr>
    </w:lvl>
    <w:lvl w:ilvl="3" w:tplc="4009000F" w:tentative="1">
      <w:start w:val="1"/>
      <w:numFmt w:val="decimal"/>
      <w:lvlText w:val="%4."/>
      <w:lvlJc w:val="left"/>
      <w:pPr>
        <w:ind w:left="2903" w:hanging="360"/>
      </w:pPr>
    </w:lvl>
    <w:lvl w:ilvl="4" w:tplc="40090019" w:tentative="1">
      <w:start w:val="1"/>
      <w:numFmt w:val="lowerLetter"/>
      <w:lvlText w:val="%5."/>
      <w:lvlJc w:val="left"/>
      <w:pPr>
        <w:ind w:left="3623" w:hanging="360"/>
      </w:pPr>
    </w:lvl>
    <w:lvl w:ilvl="5" w:tplc="4009001B" w:tentative="1">
      <w:start w:val="1"/>
      <w:numFmt w:val="lowerRoman"/>
      <w:lvlText w:val="%6."/>
      <w:lvlJc w:val="right"/>
      <w:pPr>
        <w:ind w:left="4343" w:hanging="180"/>
      </w:pPr>
    </w:lvl>
    <w:lvl w:ilvl="6" w:tplc="4009000F" w:tentative="1">
      <w:start w:val="1"/>
      <w:numFmt w:val="decimal"/>
      <w:lvlText w:val="%7."/>
      <w:lvlJc w:val="left"/>
      <w:pPr>
        <w:ind w:left="5063" w:hanging="360"/>
      </w:pPr>
    </w:lvl>
    <w:lvl w:ilvl="7" w:tplc="40090019" w:tentative="1">
      <w:start w:val="1"/>
      <w:numFmt w:val="lowerLetter"/>
      <w:lvlText w:val="%8."/>
      <w:lvlJc w:val="left"/>
      <w:pPr>
        <w:ind w:left="5783" w:hanging="360"/>
      </w:pPr>
    </w:lvl>
    <w:lvl w:ilvl="8" w:tplc="4009001B" w:tentative="1">
      <w:start w:val="1"/>
      <w:numFmt w:val="lowerRoman"/>
      <w:lvlText w:val="%9."/>
      <w:lvlJc w:val="right"/>
      <w:pPr>
        <w:ind w:left="6503" w:hanging="180"/>
      </w:pPr>
    </w:lvl>
  </w:abstractNum>
  <w:abstractNum w:abstractNumId="3" w15:restartNumberingAfterBreak="0">
    <w:nsid w:val="526B1848"/>
    <w:multiLevelType w:val="multilevel"/>
    <w:tmpl w:val="72107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1567A3"/>
    <w:multiLevelType w:val="hybridMultilevel"/>
    <w:tmpl w:val="7D3261A4"/>
    <w:lvl w:ilvl="0" w:tplc="FC8C3C80">
      <w:start w:val="1"/>
      <w:numFmt w:val="decimal"/>
      <w:lvlText w:val="%1."/>
      <w:lvlJc w:val="left"/>
      <w:pPr>
        <w:ind w:left="383" w:hanging="360"/>
      </w:pPr>
      <w:rPr>
        <w:rFonts w:hint="default"/>
      </w:rPr>
    </w:lvl>
    <w:lvl w:ilvl="1" w:tplc="40090019" w:tentative="1">
      <w:start w:val="1"/>
      <w:numFmt w:val="lowerLetter"/>
      <w:lvlText w:val="%2."/>
      <w:lvlJc w:val="left"/>
      <w:pPr>
        <w:ind w:left="1103" w:hanging="360"/>
      </w:pPr>
    </w:lvl>
    <w:lvl w:ilvl="2" w:tplc="4009001B" w:tentative="1">
      <w:start w:val="1"/>
      <w:numFmt w:val="lowerRoman"/>
      <w:lvlText w:val="%3."/>
      <w:lvlJc w:val="right"/>
      <w:pPr>
        <w:ind w:left="1823" w:hanging="180"/>
      </w:pPr>
    </w:lvl>
    <w:lvl w:ilvl="3" w:tplc="4009000F" w:tentative="1">
      <w:start w:val="1"/>
      <w:numFmt w:val="decimal"/>
      <w:lvlText w:val="%4."/>
      <w:lvlJc w:val="left"/>
      <w:pPr>
        <w:ind w:left="2543" w:hanging="360"/>
      </w:pPr>
    </w:lvl>
    <w:lvl w:ilvl="4" w:tplc="40090019" w:tentative="1">
      <w:start w:val="1"/>
      <w:numFmt w:val="lowerLetter"/>
      <w:lvlText w:val="%5."/>
      <w:lvlJc w:val="left"/>
      <w:pPr>
        <w:ind w:left="3263" w:hanging="360"/>
      </w:pPr>
    </w:lvl>
    <w:lvl w:ilvl="5" w:tplc="4009001B" w:tentative="1">
      <w:start w:val="1"/>
      <w:numFmt w:val="lowerRoman"/>
      <w:lvlText w:val="%6."/>
      <w:lvlJc w:val="right"/>
      <w:pPr>
        <w:ind w:left="3983" w:hanging="180"/>
      </w:pPr>
    </w:lvl>
    <w:lvl w:ilvl="6" w:tplc="4009000F" w:tentative="1">
      <w:start w:val="1"/>
      <w:numFmt w:val="decimal"/>
      <w:lvlText w:val="%7."/>
      <w:lvlJc w:val="left"/>
      <w:pPr>
        <w:ind w:left="4703" w:hanging="360"/>
      </w:pPr>
    </w:lvl>
    <w:lvl w:ilvl="7" w:tplc="40090019" w:tentative="1">
      <w:start w:val="1"/>
      <w:numFmt w:val="lowerLetter"/>
      <w:lvlText w:val="%8."/>
      <w:lvlJc w:val="left"/>
      <w:pPr>
        <w:ind w:left="5423" w:hanging="360"/>
      </w:pPr>
    </w:lvl>
    <w:lvl w:ilvl="8" w:tplc="4009001B" w:tentative="1">
      <w:start w:val="1"/>
      <w:numFmt w:val="lowerRoman"/>
      <w:lvlText w:val="%9."/>
      <w:lvlJc w:val="right"/>
      <w:pPr>
        <w:ind w:left="6143"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NLSwsDAwMjM3tjRV0lEKTi0uzszPAykwrAUAocGNOiwAAAA="/>
  </w:docVars>
  <w:rsids>
    <w:rsidRoot w:val="00EA5656"/>
    <w:rsid w:val="000015BF"/>
    <w:rsid w:val="00004AF8"/>
    <w:rsid w:val="00005049"/>
    <w:rsid w:val="000114F4"/>
    <w:rsid w:val="00020075"/>
    <w:rsid w:val="00031D30"/>
    <w:rsid w:val="00055CBE"/>
    <w:rsid w:val="00066154"/>
    <w:rsid w:val="00071E8C"/>
    <w:rsid w:val="00074620"/>
    <w:rsid w:val="00076D87"/>
    <w:rsid w:val="00082206"/>
    <w:rsid w:val="00087A49"/>
    <w:rsid w:val="0009117C"/>
    <w:rsid w:val="0009721A"/>
    <w:rsid w:val="000A3365"/>
    <w:rsid w:val="000A4A19"/>
    <w:rsid w:val="000B65F9"/>
    <w:rsid w:val="000B7503"/>
    <w:rsid w:val="000C0320"/>
    <w:rsid w:val="000C13B7"/>
    <w:rsid w:val="000C458D"/>
    <w:rsid w:val="000D07FB"/>
    <w:rsid w:val="000D66AC"/>
    <w:rsid w:val="000E6223"/>
    <w:rsid w:val="000E6934"/>
    <w:rsid w:val="000F44ED"/>
    <w:rsid w:val="0010395E"/>
    <w:rsid w:val="001061E3"/>
    <w:rsid w:val="00110945"/>
    <w:rsid w:val="001131BA"/>
    <w:rsid w:val="00125B3F"/>
    <w:rsid w:val="0012693C"/>
    <w:rsid w:val="001347F4"/>
    <w:rsid w:val="00134D3D"/>
    <w:rsid w:val="00157CD9"/>
    <w:rsid w:val="0016084A"/>
    <w:rsid w:val="00164E8D"/>
    <w:rsid w:val="00166236"/>
    <w:rsid w:val="0017427E"/>
    <w:rsid w:val="0017489D"/>
    <w:rsid w:val="001762F2"/>
    <w:rsid w:val="00192FE5"/>
    <w:rsid w:val="001A09F3"/>
    <w:rsid w:val="001A3DC9"/>
    <w:rsid w:val="001A4CE8"/>
    <w:rsid w:val="001B3751"/>
    <w:rsid w:val="001D476A"/>
    <w:rsid w:val="001D5686"/>
    <w:rsid w:val="001E2234"/>
    <w:rsid w:val="001F2873"/>
    <w:rsid w:val="001F3A38"/>
    <w:rsid w:val="001F6FC8"/>
    <w:rsid w:val="00206428"/>
    <w:rsid w:val="00215F1F"/>
    <w:rsid w:val="00234E45"/>
    <w:rsid w:val="00235205"/>
    <w:rsid w:val="00254F32"/>
    <w:rsid w:val="0025545B"/>
    <w:rsid w:val="00256436"/>
    <w:rsid w:val="00261E1D"/>
    <w:rsid w:val="0026200B"/>
    <w:rsid w:val="00270FEA"/>
    <w:rsid w:val="002747E7"/>
    <w:rsid w:val="002A1980"/>
    <w:rsid w:val="002A4F1D"/>
    <w:rsid w:val="002B45C2"/>
    <w:rsid w:val="002E5327"/>
    <w:rsid w:val="002F6093"/>
    <w:rsid w:val="00301BAF"/>
    <w:rsid w:val="003061A0"/>
    <w:rsid w:val="00306AE3"/>
    <w:rsid w:val="003102C1"/>
    <w:rsid w:val="0031726B"/>
    <w:rsid w:val="0031788D"/>
    <w:rsid w:val="00320D97"/>
    <w:rsid w:val="00323055"/>
    <w:rsid w:val="00333860"/>
    <w:rsid w:val="00341DC7"/>
    <w:rsid w:val="00360BE4"/>
    <w:rsid w:val="00363CF6"/>
    <w:rsid w:val="00370205"/>
    <w:rsid w:val="003821C5"/>
    <w:rsid w:val="003A5D0F"/>
    <w:rsid w:val="003A6A10"/>
    <w:rsid w:val="003D01A5"/>
    <w:rsid w:val="003E4232"/>
    <w:rsid w:val="003F4FFB"/>
    <w:rsid w:val="00405341"/>
    <w:rsid w:val="00413CE6"/>
    <w:rsid w:val="004246D2"/>
    <w:rsid w:val="004378D4"/>
    <w:rsid w:val="00456CA0"/>
    <w:rsid w:val="0045795C"/>
    <w:rsid w:val="004817E9"/>
    <w:rsid w:val="00483229"/>
    <w:rsid w:val="00491D45"/>
    <w:rsid w:val="004A4C2F"/>
    <w:rsid w:val="004A4DA4"/>
    <w:rsid w:val="004A652F"/>
    <w:rsid w:val="004B2E6A"/>
    <w:rsid w:val="004C660F"/>
    <w:rsid w:val="004C77A4"/>
    <w:rsid w:val="004D7D20"/>
    <w:rsid w:val="004E52B4"/>
    <w:rsid w:val="004F19BB"/>
    <w:rsid w:val="004F3090"/>
    <w:rsid w:val="004F703A"/>
    <w:rsid w:val="00504370"/>
    <w:rsid w:val="005126CB"/>
    <w:rsid w:val="00527445"/>
    <w:rsid w:val="00545B33"/>
    <w:rsid w:val="00545E1B"/>
    <w:rsid w:val="00553ED9"/>
    <w:rsid w:val="00555D05"/>
    <w:rsid w:val="005571A4"/>
    <w:rsid w:val="0056387D"/>
    <w:rsid w:val="00565769"/>
    <w:rsid w:val="005677C8"/>
    <w:rsid w:val="005849B9"/>
    <w:rsid w:val="005B1ED6"/>
    <w:rsid w:val="005B26D6"/>
    <w:rsid w:val="005B4A9C"/>
    <w:rsid w:val="005C61A4"/>
    <w:rsid w:val="005D2F6F"/>
    <w:rsid w:val="005F395D"/>
    <w:rsid w:val="005F5787"/>
    <w:rsid w:val="005F5AB2"/>
    <w:rsid w:val="005F5BCF"/>
    <w:rsid w:val="00605E5A"/>
    <w:rsid w:val="0061796F"/>
    <w:rsid w:val="006256A4"/>
    <w:rsid w:val="00632DA5"/>
    <w:rsid w:val="00635D29"/>
    <w:rsid w:val="00637D86"/>
    <w:rsid w:val="00641B8A"/>
    <w:rsid w:val="00655904"/>
    <w:rsid w:val="00672C9D"/>
    <w:rsid w:val="006757B2"/>
    <w:rsid w:val="00675EB8"/>
    <w:rsid w:val="006760A5"/>
    <w:rsid w:val="006931D5"/>
    <w:rsid w:val="006943F1"/>
    <w:rsid w:val="006A114D"/>
    <w:rsid w:val="006D1A32"/>
    <w:rsid w:val="006D3025"/>
    <w:rsid w:val="0070491D"/>
    <w:rsid w:val="00714EF2"/>
    <w:rsid w:val="00730DEC"/>
    <w:rsid w:val="00735647"/>
    <w:rsid w:val="0073706A"/>
    <w:rsid w:val="00741A33"/>
    <w:rsid w:val="00755222"/>
    <w:rsid w:val="00764003"/>
    <w:rsid w:val="00771DDA"/>
    <w:rsid w:val="00772972"/>
    <w:rsid w:val="00774E88"/>
    <w:rsid w:val="00777C30"/>
    <w:rsid w:val="0078477E"/>
    <w:rsid w:val="00785E75"/>
    <w:rsid w:val="00790426"/>
    <w:rsid w:val="00793B00"/>
    <w:rsid w:val="00793E6E"/>
    <w:rsid w:val="007A1420"/>
    <w:rsid w:val="007B499E"/>
    <w:rsid w:val="007C42C6"/>
    <w:rsid w:val="007D37B9"/>
    <w:rsid w:val="007E406A"/>
    <w:rsid w:val="007E45E0"/>
    <w:rsid w:val="007E4C48"/>
    <w:rsid w:val="00817E1A"/>
    <w:rsid w:val="0082367D"/>
    <w:rsid w:val="00833D5E"/>
    <w:rsid w:val="00834D5A"/>
    <w:rsid w:val="00835D0C"/>
    <w:rsid w:val="00837BC0"/>
    <w:rsid w:val="00843547"/>
    <w:rsid w:val="00853DA1"/>
    <w:rsid w:val="00864CDD"/>
    <w:rsid w:val="00867BA5"/>
    <w:rsid w:val="00873916"/>
    <w:rsid w:val="008746AC"/>
    <w:rsid w:val="008755CD"/>
    <w:rsid w:val="0088038C"/>
    <w:rsid w:val="00881DDD"/>
    <w:rsid w:val="0089645D"/>
    <w:rsid w:val="008A4F98"/>
    <w:rsid w:val="008B0DC6"/>
    <w:rsid w:val="008B7C41"/>
    <w:rsid w:val="008C6F0F"/>
    <w:rsid w:val="008D37C0"/>
    <w:rsid w:val="008D37CD"/>
    <w:rsid w:val="008E16D4"/>
    <w:rsid w:val="008F4962"/>
    <w:rsid w:val="00904C90"/>
    <w:rsid w:val="00912C16"/>
    <w:rsid w:val="00921939"/>
    <w:rsid w:val="00921A64"/>
    <w:rsid w:val="00926485"/>
    <w:rsid w:val="00941C13"/>
    <w:rsid w:val="009504D5"/>
    <w:rsid w:val="009601CC"/>
    <w:rsid w:val="00977C0E"/>
    <w:rsid w:val="00983C27"/>
    <w:rsid w:val="009907C2"/>
    <w:rsid w:val="00992948"/>
    <w:rsid w:val="00995E07"/>
    <w:rsid w:val="009A2B02"/>
    <w:rsid w:val="009A69DD"/>
    <w:rsid w:val="009B10E7"/>
    <w:rsid w:val="009B7D2E"/>
    <w:rsid w:val="009C302E"/>
    <w:rsid w:val="009D3415"/>
    <w:rsid w:val="009F3381"/>
    <w:rsid w:val="00A103F8"/>
    <w:rsid w:val="00A208B5"/>
    <w:rsid w:val="00A2157A"/>
    <w:rsid w:val="00A316CE"/>
    <w:rsid w:val="00A40500"/>
    <w:rsid w:val="00A72BFD"/>
    <w:rsid w:val="00A84409"/>
    <w:rsid w:val="00A85E17"/>
    <w:rsid w:val="00A93592"/>
    <w:rsid w:val="00A93BD9"/>
    <w:rsid w:val="00AA48FA"/>
    <w:rsid w:val="00AB1A6A"/>
    <w:rsid w:val="00AB5405"/>
    <w:rsid w:val="00AB7D9D"/>
    <w:rsid w:val="00AC0069"/>
    <w:rsid w:val="00AD13A0"/>
    <w:rsid w:val="00AD1519"/>
    <w:rsid w:val="00AD4119"/>
    <w:rsid w:val="00AD52E6"/>
    <w:rsid w:val="00AE20C6"/>
    <w:rsid w:val="00B149C6"/>
    <w:rsid w:val="00B3703A"/>
    <w:rsid w:val="00B537FA"/>
    <w:rsid w:val="00B90D0F"/>
    <w:rsid w:val="00B97320"/>
    <w:rsid w:val="00BA507A"/>
    <w:rsid w:val="00BA52C9"/>
    <w:rsid w:val="00BA79E0"/>
    <w:rsid w:val="00BB4020"/>
    <w:rsid w:val="00BC1516"/>
    <w:rsid w:val="00BC6AF3"/>
    <w:rsid w:val="00BD10D8"/>
    <w:rsid w:val="00BD1F91"/>
    <w:rsid w:val="00BE66F4"/>
    <w:rsid w:val="00BF0C90"/>
    <w:rsid w:val="00BF39C5"/>
    <w:rsid w:val="00BF767A"/>
    <w:rsid w:val="00C009B5"/>
    <w:rsid w:val="00C01DF4"/>
    <w:rsid w:val="00C04D67"/>
    <w:rsid w:val="00C202C7"/>
    <w:rsid w:val="00C2487D"/>
    <w:rsid w:val="00C27F76"/>
    <w:rsid w:val="00C32FF6"/>
    <w:rsid w:val="00C5310E"/>
    <w:rsid w:val="00C6680F"/>
    <w:rsid w:val="00C736C5"/>
    <w:rsid w:val="00C7642F"/>
    <w:rsid w:val="00C8181D"/>
    <w:rsid w:val="00C877FF"/>
    <w:rsid w:val="00C9528B"/>
    <w:rsid w:val="00CA5B43"/>
    <w:rsid w:val="00CB258E"/>
    <w:rsid w:val="00CB37ED"/>
    <w:rsid w:val="00CB53B4"/>
    <w:rsid w:val="00CE7290"/>
    <w:rsid w:val="00D069EB"/>
    <w:rsid w:val="00D125A1"/>
    <w:rsid w:val="00D202DA"/>
    <w:rsid w:val="00D20638"/>
    <w:rsid w:val="00D3735C"/>
    <w:rsid w:val="00D37ECA"/>
    <w:rsid w:val="00D43437"/>
    <w:rsid w:val="00D50D21"/>
    <w:rsid w:val="00D53002"/>
    <w:rsid w:val="00D62268"/>
    <w:rsid w:val="00D64B34"/>
    <w:rsid w:val="00D725A7"/>
    <w:rsid w:val="00D85548"/>
    <w:rsid w:val="00D87E73"/>
    <w:rsid w:val="00DB55C0"/>
    <w:rsid w:val="00DD1DDD"/>
    <w:rsid w:val="00DE34A1"/>
    <w:rsid w:val="00DF2DED"/>
    <w:rsid w:val="00E1107A"/>
    <w:rsid w:val="00E136CF"/>
    <w:rsid w:val="00E15A06"/>
    <w:rsid w:val="00E22F2D"/>
    <w:rsid w:val="00E23E5D"/>
    <w:rsid w:val="00E43B17"/>
    <w:rsid w:val="00E5039B"/>
    <w:rsid w:val="00E53E1C"/>
    <w:rsid w:val="00E71FBB"/>
    <w:rsid w:val="00E77622"/>
    <w:rsid w:val="00E80C7E"/>
    <w:rsid w:val="00E86292"/>
    <w:rsid w:val="00E874BD"/>
    <w:rsid w:val="00E90932"/>
    <w:rsid w:val="00EA5656"/>
    <w:rsid w:val="00EB24AF"/>
    <w:rsid w:val="00EB5B5A"/>
    <w:rsid w:val="00EB62B0"/>
    <w:rsid w:val="00EE7E6F"/>
    <w:rsid w:val="00EF33C4"/>
    <w:rsid w:val="00F04FFC"/>
    <w:rsid w:val="00F10CEA"/>
    <w:rsid w:val="00F2016B"/>
    <w:rsid w:val="00F212C5"/>
    <w:rsid w:val="00F26C03"/>
    <w:rsid w:val="00F2799E"/>
    <w:rsid w:val="00F30246"/>
    <w:rsid w:val="00F32300"/>
    <w:rsid w:val="00F41D80"/>
    <w:rsid w:val="00F42AFD"/>
    <w:rsid w:val="00F44A10"/>
    <w:rsid w:val="00F455D8"/>
    <w:rsid w:val="00F473C2"/>
    <w:rsid w:val="00F52F13"/>
    <w:rsid w:val="00F7447E"/>
    <w:rsid w:val="00F75FCA"/>
    <w:rsid w:val="00F853A2"/>
    <w:rsid w:val="00F90407"/>
    <w:rsid w:val="00F973CD"/>
    <w:rsid w:val="00FA3CB3"/>
    <w:rsid w:val="00FB0D32"/>
    <w:rsid w:val="00FD1EA8"/>
    <w:rsid w:val="00FD544F"/>
    <w:rsid w:val="00FD636F"/>
    <w:rsid w:val="00FD65BA"/>
    <w:rsid w:val="00FE0CCF"/>
    <w:rsid w:val="00FF4B61"/>
    <w:rsid w:val="00FF51A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6786D0"/>
  <w15:docId w15:val="{351593EA-702F-44E4-98F1-862545175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5656"/>
  </w:style>
  <w:style w:type="paragraph" w:styleId="Heading1">
    <w:name w:val="heading 1"/>
    <w:basedOn w:val="Normal"/>
    <w:next w:val="Normal"/>
    <w:link w:val="Heading1Char"/>
    <w:uiPriority w:val="9"/>
    <w:qFormat/>
    <w:rsid w:val="00EA565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A565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A565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A565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A565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A56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56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56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56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65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A565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A565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A565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A565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A56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56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56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5656"/>
    <w:rPr>
      <w:rFonts w:eastAsiaTheme="majorEastAsia" w:cstheme="majorBidi"/>
      <w:color w:val="272727" w:themeColor="text1" w:themeTint="D8"/>
    </w:rPr>
  </w:style>
  <w:style w:type="paragraph" w:styleId="Title">
    <w:name w:val="Title"/>
    <w:basedOn w:val="Normal"/>
    <w:next w:val="Normal"/>
    <w:link w:val="TitleChar"/>
    <w:uiPriority w:val="10"/>
    <w:qFormat/>
    <w:rsid w:val="00EA56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56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56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56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5656"/>
    <w:pPr>
      <w:spacing w:before="160"/>
      <w:jc w:val="center"/>
    </w:pPr>
    <w:rPr>
      <w:i/>
      <w:iCs/>
      <w:color w:val="404040" w:themeColor="text1" w:themeTint="BF"/>
    </w:rPr>
  </w:style>
  <w:style w:type="character" w:customStyle="1" w:styleId="QuoteChar">
    <w:name w:val="Quote Char"/>
    <w:basedOn w:val="DefaultParagraphFont"/>
    <w:link w:val="Quote"/>
    <w:uiPriority w:val="29"/>
    <w:rsid w:val="00EA5656"/>
    <w:rPr>
      <w:i/>
      <w:iCs/>
      <w:color w:val="404040" w:themeColor="text1" w:themeTint="BF"/>
    </w:rPr>
  </w:style>
  <w:style w:type="paragraph" w:styleId="ListParagraph">
    <w:name w:val="List Paragraph"/>
    <w:basedOn w:val="Normal"/>
    <w:uiPriority w:val="34"/>
    <w:qFormat/>
    <w:rsid w:val="00EA5656"/>
    <w:pPr>
      <w:ind w:left="720"/>
      <w:contextualSpacing/>
    </w:pPr>
  </w:style>
  <w:style w:type="character" w:styleId="IntenseEmphasis">
    <w:name w:val="Intense Emphasis"/>
    <w:basedOn w:val="DefaultParagraphFont"/>
    <w:uiPriority w:val="21"/>
    <w:qFormat/>
    <w:rsid w:val="00EA5656"/>
    <w:rPr>
      <w:i/>
      <w:iCs/>
      <w:color w:val="2F5496" w:themeColor="accent1" w:themeShade="BF"/>
    </w:rPr>
  </w:style>
  <w:style w:type="paragraph" w:styleId="IntenseQuote">
    <w:name w:val="Intense Quote"/>
    <w:basedOn w:val="Normal"/>
    <w:next w:val="Normal"/>
    <w:link w:val="IntenseQuoteChar"/>
    <w:uiPriority w:val="30"/>
    <w:qFormat/>
    <w:rsid w:val="00EA565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A5656"/>
    <w:rPr>
      <w:i/>
      <w:iCs/>
      <w:color w:val="2F5496" w:themeColor="accent1" w:themeShade="BF"/>
    </w:rPr>
  </w:style>
  <w:style w:type="character" w:styleId="IntenseReference">
    <w:name w:val="Intense Reference"/>
    <w:basedOn w:val="DefaultParagraphFont"/>
    <w:uiPriority w:val="32"/>
    <w:qFormat/>
    <w:rsid w:val="00EA5656"/>
    <w:rPr>
      <w:b/>
      <w:bCs/>
      <w:smallCaps/>
      <w:color w:val="2F5496" w:themeColor="accent1" w:themeShade="BF"/>
      <w:spacing w:val="5"/>
    </w:rPr>
  </w:style>
  <w:style w:type="character" w:customStyle="1" w:styleId="relative">
    <w:name w:val="relative"/>
    <w:basedOn w:val="DefaultParagraphFont"/>
    <w:rsid w:val="00EA5656"/>
  </w:style>
  <w:style w:type="character" w:styleId="Hyperlink">
    <w:name w:val="Hyperlink"/>
    <w:basedOn w:val="DefaultParagraphFont"/>
    <w:uiPriority w:val="99"/>
    <w:unhideWhenUsed/>
    <w:rsid w:val="00C009B5"/>
    <w:rPr>
      <w:color w:val="0563C1" w:themeColor="hyperlink"/>
      <w:u w:val="single"/>
    </w:rPr>
  </w:style>
  <w:style w:type="character" w:customStyle="1" w:styleId="UnresolvedMention1">
    <w:name w:val="Unresolved Mention1"/>
    <w:basedOn w:val="DefaultParagraphFont"/>
    <w:uiPriority w:val="99"/>
    <w:semiHidden/>
    <w:unhideWhenUsed/>
    <w:rsid w:val="00C009B5"/>
    <w:rPr>
      <w:color w:val="605E5C"/>
      <w:shd w:val="clear" w:color="auto" w:fill="E1DFDD"/>
    </w:rPr>
  </w:style>
  <w:style w:type="character" w:styleId="Strong">
    <w:name w:val="Strong"/>
    <w:basedOn w:val="DefaultParagraphFont"/>
    <w:uiPriority w:val="22"/>
    <w:qFormat/>
    <w:rsid w:val="00735647"/>
    <w:rPr>
      <w:b/>
      <w:bCs/>
    </w:rPr>
  </w:style>
  <w:style w:type="character" w:styleId="Emphasis">
    <w:name w:val="Emphasis"/>
    <w:basedOn w:val="DefaultParagraphFont"/>
    <w:uiPriority w:val="20"/>
    <w:qFormat/>
    <w:rsid w:val="00735647"/>
    <w:rPr>
      <w:i/>
      <w:iCs/>
    </w:rPr>
  </w:style>
  <w:style w:type="paragraph" w:styleId="NormalWeb">
    <w:name w:val="Normal (Web)"/>
    <w:basedOn w:val="Normal"/>
    <w:uiPriority w:val="99"/>
    <w:unhideWhenUsed/>
    <w:rsid w:val="00031D3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PlaceholderText">
    <w:name w:val="Placeholder Text"/>
    <w:basedOn w:val="DefaultParagraphFont"/>
    <w:uiPriority w:val="99"/>
    <w:semiHidden/>
    <w:rsid w:val="001A09F3"/>
    <w:rPr>
      <w:color w:val="666666"/>
    </w:rPr>
  </w:style>
  <w:style w:type="paragraph" w:styleId="Header">
    <w:name w:val="header"/>
    <w:basedOn w:val="Normal"/>
    <w:link w:val="HeaderChar"/>
    <w:uiPriority w:val="99"/>
    <w:unhideWhenUsed/>
    <w:rsid w:val="00D20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2DA"/>
  </w:style>
  <w:style w:type="paragraph" w:styleId="Footer">
    <w:name w:val="footer"/>
    <w:basedOn w:val="Normal"/>
    <w:link w:val="FooterChar"/>
    <w:uiPriority w:val="99"/>
    <w:unhideWhenUsed/>
    <w:rsid w:val="00D20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2DA"/>
  </w:style>
  <w:style w:type="paragraph" w:styleId="Revision">
    <w:name w:val="Revision"/>
    <w:hidden/>
    <w:uiPriority w:val="99"/>
    <w:semiHidden/>
    <w:rsid w:val="00527445"/>
    <w:pPr>
      <w:spacing w:after="0" w:line="240" w:lineRule="auto"/>
    </w:pPr>
  </w:style>
  <w:style w:type="character" w:styleId="CommentReference">
    <w:name w:val="annotation reference"/>
    <w:basedOn w:val="DefaultParagraphFont"/>
    <w:uiPriority w:val="99"/>
    <w:semiHidden/>
    <w:unhideWhenUsed/>
    <w:rsid w:val="00527445"/>
    <w:rPr>
      <w:sz w:val="16"/>
      <w:szCs w:val="16"/>
    </w:rPr>
  </w:style>
  <w:style w:type="paragraph" w:styleId="CommentText">
    <w:name w:val="annotation text"/>
    <w:basedOn w:val="Normal"/>
    <w:link w:val="CommentTextChar"/>
    <w:uiPriority w:val="99"/>
    <w:unhideWhenUsed/>
    <w:rsid w:val="00527445"/>
    <w:pPr>
      <w:spacing w:line="240" w:lineRule="auto"/>
    </w:pPr>
    <w:rPr>
      <w:sz w:val="20"/>
      <w:szCs w:val="20"/>
    </w:rPr>
  </w:style>
  <w:style w:type="character" w:customStyle="1" w:styleId="CommentTextChar">
    <w:name w:val="Comment Text Char"/>
    <w:basedOn w:val="DefaultParagraphFont"/>
    <w:link w:val="CommentText"/>
    <w:uiPriority w:val="99"/>
    <w:rsid w:val="00527445"/>
    <w:rPr>
      <w:sz w:val="20"/>
      <w:szCs w:val="20"/>
    </w:rPr>
  </w:style>
  <w:style w:type="paragraph" w:styleId="CommentSubject">
    <w:name w:val="annotation subject"/>
    <w:basedOn w:val="CommentText"/>
    <w:next w:val="CommentText"/>
    <w:link w:val="CommentSubjectChar"/>
    <w:uiPriority w:val="99"/>
    <w:semiHidden/>
    <w:unhideWhenUsed/>
    <w:rsid w:val="00527445"/>
    <w:rPr>
      <w:b/>
      <w:bCs/>
    </w:rPr>
  </w:style>
  <w:style w:type="character" w:customStyle="1" w:styleId="CommentSubjectChar">
    <w:name w:val="Comment Subject Char"/>
    <w:basedOn w:val="CommentTextChar"/>
    <w:link w:val="CommentSubject"/>
    <w:uiPriority w:val="99"/>
    <w:semiHidden/>
    <w:rsid w:val="00527445"/>
    <w:rPr>
      <w:b/>
      <w:bCs/>
      <w:sz w:val="20"/>
      <w:szCs w:val="20"/>
    </w:rPr>
  </w:style>
  <w:style w:type="paragraph" w:styleId="BalloonText">
    <w:name w:val="Balloon Text"/>
    <w:basedOn w:val="Normal"/>
    <w:link w:val="BalloonTextChar"/>
    <w:uiPriority w:val="99"/>
    <w:semiHidden/>
    <w:unhideWhenUsed/>
    <w:rsid w:val="005571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1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3514">
      <w:bodyDiv w:val="1"/>
      <w:marLeft w:val="0"/>
      <w:marRight w:val="0"/>
      <w:marTop w:val="0"/>
      <w:marBottom w:val="0"/>
      <w:divBdr>
        <w:top w:val="none" w:sz="0" w:space="0" w:color="auto"/>
        <w:left w:val="none" w:sz="0" w:space="0" w:color="auto"/>
        <w:bottom w:val="none" w:sz="0" w:space="0" w:color="auto"/>
        <w:right w:val="none" w:sz="0" w:space="0" w:color="auto"/>
      </w:divBdr>
    </w:div>
    <w:div w:id="95444792">
      <w:bodyDiv w:val="1"/>
      <w:marLeft w:val="0"/>
      <w:marRight w:val="0"/>
      <w:marTop w:val="0"/>
      <w:marBottom w:val="0"/>
      <w:divBdr>
        <w:top w:val="none" w:sz="0" w:space="0" w:color="auto"/>
        <w:left w:val="none" w:sz="0" w:space="0" w:color="auto"/>
        <w:bottom w:val="none" w:sz="0" w:space="0" w:color="auto"/>
        <w:right w:val="none" w:sz="0" w:space="0" w:color="auto"/>
      </w:divBdr>
    </w:div>
    <w:div w:id="247934441">
      <w:bodyDiv w:val="1"/>
      <w:marLeft w:val="0"/>
      <w:marRight w:val="0"/>
      <w:marTop w:val="0"/>
      <w:marBottom w:val="0"/>
      <w:divBdr>
        <w:top w:val="none" w:sz="0" w:space="0" w:color="auto"/>
        <w:left w:val="none" w:sz="0" w:space="0" w:color="auto"/>
        <w:bottom w:val="none" w:sz="0" w:space="0" w:color="auto"/>
        <w:right w:val="none" w:sz="0" w:space="0" w:color="auto"/>
      </w:divBdr>
    </w:div>
    <w:div w:id="579682695">
      <w:bodyDiv w:val="1"/>
      <w:marLeft w:val="0"/>
      <w:marRight w:val="0"/>
      <w:marTop w:val="0"/>
      <w:marBottom w:val="0"/>
      <w:divBdr>
        <w:top w:val="none" w:sz="0" w:space="0" w:color="auto"/>
        <w:left w:val="none" w:sz="0" w:space="0" w:color="auto"/>
        <w:bottom w:val="none" w:sz="0" w:space="0" w:color="auto"/>
        <w:right w:val="none" w:sz="0" w:space="0" w:color="auto"/>
      </w:divBdr>
    </w:div>
    <w:div w:id="650838935">
      <w:bodyDiv w:val="1"/>
      <w:marLeft w:val="0"/>
      <w:marRight w:val="0"/>
      <w:marTop w:val="0"/>
      <w:marBottom w:val="0"/>
      <w:divBdr>
        <w:top w:val="none" w:sz="0" w:space="0" w:color="auto"/>
        <w:left w:val="none" w:sz="0" w:space="0" w:color="auto"/>
        <w:bottom w:val="none" w:sz="0" w:space="0" w:color="auto"/>
        <w:right w:val="none" w:sz="0" w:space="0" w:color="auto"/>
      </w:divBdr>
    </w:div>
    <w:div w:id="1013142784">
      <w:bodyDiv w:val="1"/>
      <w:marLeft w:val="0"/>
      <w:marRight w:val="0"/>
      <w:marTop w:val="0"/>
      <w:marBottom w:val="0"/>
      <w:divBdr>
        <w:top w:val="none" w:sz="0" w:space="0" w:color="auto"/>
        <w:left w:val="none" w:sz="0" w:space="0" w:color="auto"/>
        <w:bottom w:val="none" w:sz="0" w:space="0" w:color="auto"/>
        <w:right w:val="none" w:sz="0" w:space="0" w:color="auto"/>
      </w:divBdr>
    </w:div>
    <w:div w:id="1053122159">
      <w:bodyDiv w:val="1"/>
      <w:marLeft w:val="0"/>
      <w:marRight w:val="0"/>
      <w:marTop w:val="0"/>
      <w:marBottom w:val="0"/>
      <w:divBdr>
        <w:top w:val="none" w:sz="0" w:space="0" w:color="auto"/>
        <w:left w:val="none" w:sz="0" w:space="0" w:color="auto"/>
        <w:bottom w:val="none" w:sz="0" w:space="0" w:color="auto"/>
        <w:right w:val="none" w:sz="0" w:space="0" w:color="auto"/>
      </w:divBdr>
    </w:div>
    <w:div w:id="1105350313">
      <w:bodyDiv w:val="1"/>
      <w:marLeft w:val="0"/>
      <w:marRight w:val="0"/>
      <w:marTop w:val="0"/>
      <w:marBottom w:val="0"/>
      <w:divBdr>
        <w:top w:val="none" w:sz="0" w:space="0" w:color="auto"/>
        <w:left w:val="none" w:sz="0" w:space="0" w:color="auto"/>
        <w:bottom w:val="none" w:sz="0" w:space="0" w:color="auto"/>
        <w:right w:val="none" w:sz="0" w:space="0" w:color="auto"/>
      </w:divBdr>
    </w:div>
    <w:div w:id="1319189369">
      <w:bodyDiv w:val="1"/>
      <w:marLeft w:val="0"/>
      <w:marRight w:val="0"/>
      <w:marTop w:val="0"/>
      <w:marBottom w:val="0"/>
      <w:divBdr>
        <w:top w:val="none" w:sz="0" w:space="0" w:color="auto"/>
        <w:left w:val="none" w:sz="0" w:space="0" w:color="auto"/>
        <w:bottom w:val="none" w:sz="0" w:space="0" w:color="auto"/>
        <w:right w:val="none" w:sz="0" w:space="0" w:color="auto"/>
      </w:divBdr>
    </w:div>
    <w:div w:id="1425345506">
      <w:bodyDiv w:val="1"/>
      <w:marLeft w:val="0"/>
      <w:marRight w:val="0"/>
      <w:marTop w:val="0"/>
      <w:marBottom w:val="0"/>
      <w:divBdr>
        <w:top w:val="none" w:sz="0" w:space="0" w:color="auto"/>
        <w:left w:val="none" w:sz="0" w:space="0" w:color="auto"/>
        <w:bottom w:val="none" w:sz="0" w:space="0" w:color="auto"/>
        <w:right w:val="none" w:sz="0" w:space="0" w:color="auto"/>
      </w:divBdr>
    </w:div>
    <w:div w:id="1708796854">
      <w:bodyDiv w:val="1"/>
      <w:marLeft w:val="0"/>
      <w:marRight w:val="0"/>
      <w:marTop w:val="0"/>
      <w:marBottom w:val="0"/>
      <w:divBdr>
        <w:top w:val="none" w:sz="0" w:space="0" w:color="auto"/>
        <w:left w:val="none" w:sz="0" w:space="0" w:color="auto"/>
        <w:bottom w:val="none" w:sz="0" w:space="0" w:color="auto"/>
        <w:right w:val="none" w:sz="0" w:space="0" w:color="auto"/>
      </w:divBdr>
    </w:div>
    <w:div w:id="1831603823">
      <w:bodyDiv w:val="1"/>
      <w:marLeft w:val="0"/>
      <w:marRight w:val="0"/>
      <w:marTop w:val="0"/>
      <w:marBottom w:val="0"/>
      <w:divBdr>
        <w:top w:val="none" w:sz="0" w:space="0" w:color="auto"/>
        <w:left w:val="none" w:sz="0" w:space="0" w:color="auto"/>
        <w:bottom w:val="none" w:sz="0" w:space="0" w:color="auto"/>
        <w:right w:val="none" w:sz="0" w:space="0" w:color="auto"/>
      </w:divBdr>
    </w:div>
    <w:div w:id="1922327975">
      <w:bodyDiv w:val="1"/>
      <w:marLeft w:val="0"/>
      <w:marRight w:val="0"/>
      <w:marTop w:val="0"/>
      <w:marBottom w:val="0"/>
      <w:divBdr>
        <w:top w:val="none" w:sz="0" w:space="0" w:color="auto"/>
        <w:left w:val="none" w:sz="0" w:space="0" w:color="auto"/>
        <w:bottom w:val="none" w:sz="0" w:space="0" w:color="auto"/>
        <w:right w:val="none" w:sz="0" w:space="0" w:color="auto"/>
      </w:divBdr>
    </w:div>
    <w:div w:id="194237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713/ajas.2002.477" TargetMode="External"/><Relationship Id="rId13" Type="http://schemas.openxmlformats.org/officeDocument/2006/relationships/hyperlink" Target="https://doi.org/10.3329/bjas.v43i2.2070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60015/bjvas.vi.124" TargetMode="External"/><Relationship Id="rId12" Type="http://schemas.openxmlformats.org/officeDocument/2006/relationships/hyperlink" Target="https://censusindia.gov.in"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d.ir/paper/621399/en"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2271/j.ento.2021.v9.i1c.8146" TargetMode="External"/><Relationship Id="rId23" Type="http://schemas.openxmlformats.org/officeDocument/2006/relationships/footer" Target="footer3.xml"/><Relationship Id="rId10" Type="http://schemas.openxmlformats.org/officeDocument/2006/relationships/hyperlink" Target="http://journals.sfu.ca/bd/index.php/UJZRU/article/view/130"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geconsearch.umn.edu/record/208467/?v=pdf" TargetMode="External"/><Relationship Id="rId14" Type="http://schemas.openxmlformats.org/officeDocument/2006/relationships/hyperlink" Target="https://doi.org/10.54894/JISCAR.41.2.2023.14179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8</Pages>
  <Words>4586</Words>
  <Characters>261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ni kumari</dc:creator>
  <cp:keywords/>
  <dc:description/>
  <cp:lastModifiedBy>SDI PC New 16</cp:lastModifiedBy>
  <cp:revision>7</cp:revision>
  <dcterms:created xsi:type="dcterms:W3CDTF">2025-10-26T22:09:00Z</dcterms:created>
  <dcterms:modified xsi:type="dcterms:W3CDTF">2025-10-28T08:03:00Z</dcterms:modified>
</cp:coreProperties>
</file>